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161D42" w14:textId="6068D6A4" w:rsidR="00990CD4" w:rsidRPr="00990CD4" w:rsidRDefault="00990CD4" w:rsidP="00990CD4">
      <w:pPr>
        <w:jc w:val="center"/>
        <w:rPr>
          <w:b/>
          <w:bCs/>
          <w:sz w:val="96"/>
          <w:szCs w:val="96"/>
          <w:lang w:val="en-US"/>
        </w:rPr>
      </w:pPr>
      <w:r w:rsidRPr="00990CD4">
        <w:rPr>
          <w:b/>
          <w:bCs/>
          <w:sz w:val="96"/>
          <w:szCs w:val="96"/>
          <w:lang w:val="en-US"/>
        </w:rPr>
        <w:t>Tank Simulator</w:t>
      </w:r>
    </w:p>
    <w:p w14:paraId="324AA18C" w14:textId="74245465" w:rsidR="00895DD5" w:rsidRDefault="00895DD5" w:rsidP="00C95A00">
      <w:pPr>
        <w:jc w:val="center"/>
        <w:rPr>
          <w:sz w:val="52"/>
          <w:szCs w:val="52"/>
          <w:lang w:val="en-US"/>
        </w:rPr>
      </w:pPr>
    </w:p>
    <w:p w14:paraId="30C68D0B" w14:textId="7B810920" w:rsidR="00895DD5" w:rsidRDefault="00990CD4" w:rsidP="00C95A00">
      <w:pPr>
        <w:jc w:val="center"/>
        <w:rPr>
          <w:sz w:val="52"/>
          <w:szCs w:val="52"/>
          <w:lang w:val="en-US"/>
        </w:rPr>
      </w:pPr>
      <w:r>
        <w:rPr>
          <w:sz w:val="52"/>
          <w:szCs w:val="52"/>
          <w:lang w:val="en-US"/>
        </w:rPr>
        <w:t>Minor Skilled</w:t>
      </w:r>
    </w:p>
    <w:p w14:paraId="35BB7574" w14:textId="2D20C87A" w:rsidR="00895DD5" w:rsidRDefault="00C039D4" w:rsidP="00C95A00">
      <w:pPr>
        <w:jc w:val="center"/>
        <w:rPr>
          <w:sz w:val="52"/>
          <w:szCs w:val="52"/>
          <w:lang w:val="en-US"/>
        </w:rPr>
      </w:pPr>
      <w:r>
        <w:rPr>
          <w:sz w:val="52"/>
          <w:szCs w:val="52"/>
          <w:lang w:val="en-US"/>
        </w:rPr>
        <w:t>Term 3 &amp; 4</w:t>
      </w:r>
      <w:r w:rsidR="007E5512">
        <w:rPr>
          <w:sz w:val="52"/>
          <w:szCs w:val="52"/>
          <w:lang w:val="en-US"/>
        </w:rPr>
        <w:t xml:space="preserve"> | 2022-2023</w:t>
      </w:r>
    </w:p>
    <w:p w14:paraId="1BBE74C6" w14:textId="7420345B" w:rsidR="005027A6" w:rsidRDefault="00D15979" w:rsidP="00C95A00">
      <w:pPr>
        <w:jc w:val="center"/>
        <w:rPr>
          <w:sz w:val="52"/>
          <w:szCs w:val="52"/>
          <w:lang w:val="en-US"/>
        </w:rPr>
      </w:pPr>
      <w:r>
        <w:rPr>
          <w:sz w:val="52"/>
          <w:szCs w:val="52"/>
          <w:lang w:val="en-US"/>
        </w:rPr>
        <w:t xml:space="preserve">Nils Meijer </w:t>
      </w:r>
      <w:r w:rsidR="005027A6">
        <w:rPr>
          <w:sz w:val="52"/>
          <w:szCs w:val="52"/>
          <w:lang w:val="en-US"/>
        </w:rPr>
        <w:t>–</w:t>
      </w:r>
      <w:r>
        <w:rPr>
          <w:sz w:val="52"/>
          <w:szCs w:val="52"/>
          <w:lang w:val="en-US"/>
        </w:rPr>
        <w:t xml:space="preserve"> 466301</w:t>
      </w:r>
    </w:p>
    <w:p w14:paraId="17419130" w14:textId="5EFDB73F" w:rsidR="005027A6" w:rsidRDefault="008A75BF">
      <w:pPr>
        <w:rPr>
          <w:sz w:val="52"/>
          <w:szCs w:val="52"/>
          <w:lang w:val="en-US"/>
        </w:rPr>
      </w:pPr>
      <w:r w:rsidRPr="008A75BF">
        <w:rPr>
          <w:sz w:val="52"/>
          <w:szCs w:val="52"/>
          <w:lang w:val="en-US"/>
        </w:rPr>
        <w:drawing>
          <wp:anchor distT="0" distB="0" distL="114300" distR="114300" simplePos="0" relativeHeight="251719680" behindDoc="1" locked="0" layoutInCell="1" allowOverlap="1" wp14:anchorId="489C6789" wp14:editId="3B24FC64">
            <wp:simplePos x="0" y="0"/>
            <wp:positionH relativeFrom="margin">
              <wp:align>right</wp:align>
            </wp:positionH>
            <wp:positionV relativeFrom="paragraph">
              <wp:posOffset>777875</wp:posOffset>
            </wp:positionV>
            <wp:extent cx="6858000" cy="3857625"/>
            <wp:effectExtent l="0" t="0" r="0" b="9525"/>
            <wp:wrapTight wrapText="bothSides">
              <wp:wrapPolygon edited="0">
                <wp:start x="0" y="0"/>
                <wp:lineTo x="0" y="21547"/>
                <wp:lineTo x="21540" y="21547"/>
                <wp:lineTo x="21540" y="0"/>
                <wp:lineTo x="0" y="0"/>
              </wp:wrapPolygon>
            </wp:wrapTight>
            <wp:docPr id="75" name="Picture 75" descr="A picture containing pc game, screenshot, video game software, strategy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A picture containing pc game, screenshot, video game software, strategy video gam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6858000" cy="3857625"/>
                    </a:xfrm>
                    <a:prstGeom prst="rect">
                      <a:avLst/>
                    </a:prstGeom>
                  </pic:spPr>
                </pic:pic>
              </a:graphicData>
            </a:graphic>
          </wp:anchor>
        </w:drawing>
      </w:r>
      <w:r w:rsidR="005027A6">
        <w:rPr>
          <w:sz w:val="52"/>
          <w:szCs w:val="52"/>
          <w:lang w:val="en-US"/>
        </w:rPr>
        <w:br w:type="page"/>
      </w:r>
    </w:p>
    <w:sdt>
      <w:sdtPr>
        <w:rPr>
          <w:rFonts w:asciiTheme="minorHAnsi" w:eastAsiaTheme="minorHAnsi" w:hAnsiTheme="minorHAnsi" w:cstheme="minorBidi"/>
          <w:color w:val="auto"/>
          <w:sz w:val="22"/>
          <w:szCs w:val="22"/>
          <w:lang w:val="en-GB"/>
        </w:rPr>
        <w:id w:val="1469782934"/>
        <w:docPartObj>
          <w:docPartGallery w:val="Table of Contents"/>
          <w:docPartUnique/>
        </w:docPartObj>
      </w:sdtPr>
      <w:sdtEndPr>
        <w:rPr>
          <w:b/>
          <w:bCs/>
          <w:noProof/>
        </w:rPr>
      </w:sdtEndPr>
      <w:sdtContent>
        <w:p w14:paraId="57EC62E6" w14:textId="47D404EC" w:rsidR="005970A7" w:rsidRDefault="005970A7">
          <w:pPr>
            <w:pStyle w:val="TOCHeading"/>
          </w:pPr>
          <w:r>
            <w:t>Table of Contents</w:t>
          </w:r>
        </w:p>
        <w:p w14:paraId="156A9354" w14:textId="5E70911A" w:rsidR="007B3E08" w:rsidRDefault="005970A7">
          <w:pPr>
            <w:pStyle w:val="TOC1"/>
            <w:tabs>
              <w:tab w:val="right" w:leader="dot" w:pos="10790"/>
            </w:tabs>
            <w:rPr>
              <w:rFonts w:eastAsiaTheme="minorEastAsia"/>
              <w:noProof/>
              <w:lang w:eastAsia="en-GB"/>
            </w:rPr>
          </w:pPr>
          <w:r>
            <w:fldChar w:fldCharType="begin"/>
          </w:r>
          <w:r>
            <w:instrText xml:space="preserve"> TOC \o "1-3" \h \z \u </w:instrText>
          </w:r>
          <w:r>
            <w:fldChar w:fldCharType="separate"/>
          </w:r>
          <w:hyperlink w:anchor="_Toc139309653" w:history="1">
            <w:r w:rsidR="007B3E08" w:rsidRPr="000F5DFF">
              <w:rPr>
                <w:rStyle w:val="Hyperlink"/>
                <w:noProof/>
              </w:rPr>
              <w:t>Introduction</w:t>
            </w:r>
            <w:r w:rsidR="007B3E08">
              <w:rPr>
                <w:noProof/>
                <w:webHidden/>
              </w:rPr>
              <w:tab/>
            </w:r>
            <w:r w:rsidR="007B3E08">
              <w:rPr>
                <w:noProof/>
                <w:webHidden/>
              </w:rPr>
              <w:fldChar w:fldCharType="begin"/>
            </w:r>
            <w:r w:rsidR="007B3E08">
              <w:rPr>
                <w:noProof/>
                <w:webHidden/>
              </w:rPr>
              <w:instrText xml:space="preserve"> PAGEREF _Toc139309653 \h </w:instrText>
            </w:r>
            <w:r w:rsidR="007B3E08">
              <w:rPr>
                <w:noProof/>
                <w:webHidden/>
              </w:rPr>
            </w:r>
            <w:r w:rsidR="007B3E08">
              <w:rPr>
                <w:noProof/>
                <w:webHidden/>
              </w:rPr>
              <w:fldChar w:fldCharType="separate"/>
            </w:r>
            <w:r w:rsidR="0084046A">
              <w:rPr>
                <w:noProof/>
                <w:webHidden/>
              </w:rPr>
              <w:t>2</w:t>
            </w:r>
            <w:r w:rsidR="007B3E08">
              <w:rPr>
                <w:noProof/>
                <w:webHidden/>
              </w:rPr>
              <w:fldChar w:fldCharType="end"/>
            </w:r>
          </w:hyperlink>
        </w:p>
        <w:p w14:paraId="34A2CD77" w14:textId="1979276F" w:rsidR="007B3E08" w:rsidRDefault="007B3E08">
          <w:pPr>
            <w:pStyle w:val="TOC1"/>
            <w:tabs>
              <w:tab w:val="right" w:leader="dot" w:pos="10790"/>
            </w:tabs>
            <w:rPr>
              <w:rFonts w:eastAsiaTheme="minorEastAsia"/>
              <w:noProof/>
              <w:lang w:eastAsia="en-GB"/>
            </w:rPr>
          </w:pPr>
          <w:hyperlink w:anchor="_Toc139309654" w:history="1">
            <w:r w:rsidRPr="000F5DFF">
              <w:rPr>
                <w:rStyle w:val="Hyperlink"/>
                <w:noProof/>
              </w:rPr>
              <w:t>Learning goals</w:t>
            </w:r>
            <w:r>
              <w:rPr>
                <w:noProof/>
                <w:webHidden/>
              </w:rPr>
              <w:tab/>
            </w:r>
            <w:r>
              <w:rPr>
                <w:noProof/>
                <w:webHidden/>
              </w:rPr>
              <w:fldChar w:fldCharType="begin"/>
            </w:r>
            <w:r>
              <w:rPr>
                <w:noProof/>
                <w:webHidden/>
              </w:rPr>
              <w:instrText xml:space="preserve"> PAGEREF _Toc139309654 \h </w:instrText>
            </w:r>
            <w:r>
              <w:rPr>
                <w:noProof/>
                <w:webHidden/>
              </w:rPr>
            </w:r>
            <w:r>
              <w:rPr>
                <w:noProof/>
                <w:webHidden/>
              </w:rPr>
              <w:fldChar w:fldCharType="separate"/>
            </w:r>
            <w:r w:rsidR="0084046A">
              <w:rPr>
                <w:noProof/>
                <w:webHidden/>
              </w:rPr>
              <w:t>2</w:t>
            </w:r>
            <w:r>
              <w:rPr>
                <w:noProof/>
                <w:webHidden/>
              </w:rPr>
              <w:fldChar w:fldCharType="end"/>
            </w:r>
          </w:hyperlink>
        </w:p>
        <w:p w14:paraId="64B120CD" w14:textId="5AE603EF" w:rsidR="007B3E08" w:rsidRDefault="007B3E08">
          <w:pPr>
            <w:pStyle w:val="TOC2"/>
            <w:tabs>
              <w:tab w:val="right" w:leader="dot" w:pos="10790"/>
            </w:tabs>
            <w:rPr>
              <w:rFonts w:cstheme="minorBidi"/>
              <w:noProof/>
              <w:lang w:val="en-GB" w:eastAsia="en-GB"/>
            </w:rPr>
          </w:pPr>
          <w:hyperlink w:anchor="_Toc139309655" w:history="1">
            <w:r w:rsidRPr="000F5DFF">
              <w:rPr>
                <w:rStyle w:val="Hyperlink"/>
                <w:noProof/>
              </w:rPr>
              <w:t>System design</w:t>
            </w:r>
            <w:r>
              <w:rPr>
                <w:noProof/>
                <w:webHidden/>
              </w:rPr>
              <w:tab/>
            </w:r>
            <w:r>
              <w:rPr>
                <w:noProof/>
                <w:webHidden/>
              </w:rPr>
              <w:fldChar w:fldCharType="begin"/>
            </w:r>
            <w:r>
              <w:rPr>
                <w:noProof/>
                <w:webHidden/>
              </w:rPr>
              <w:instrText xml:space="preserve"> PAGEREF _Toc139309655 \h </w:instrText>
            </w:r>
            <w:r>
              <w:rPr>
                <w:noProof/>
                <w:webHidden/>
              </w:rPr>
            </w:r>
            <w:r>
              <w:rPr>
                <w:noProof/>
                <w:webHidden/>
              </w:rPr>
              <w:fldChar w:fldCharType="separate"/>
            </w:r>
            <w:r w:rsidR="0084046A">
              <w:rPr>
                <w:noProof/>
                <w:webHidden/>
              </w:rPr>
              <w:t>2</w:t>
            </w:r>
            <w:r>
              <w:rPr>
                <w:noProof/>
                <w:webHidden/>
              </w:rPr>
              <w:fldChar w:fldCharType="end"/>
            </w:r>
          </w:hyperlink>
        </w:p>
        <w:p w14:paraId="7A4438C1" w14:textId="25A7F157" w:rsidR="007B3E08" w:rsidRDefault="007B3E08">
          <w:pPr>
            <w:pStyle w:val="TOC2"/>
            <w:tabs>
              <w:tab w:val="right" w:leader="dot" w:pos="10790"/>
            </w:tabs>
            <w:rPr>
              <w:rFonts w:cstheme="minorBidi"/>
              <w:noProof/>
              <w:lang w:val="en-GB" w:eastAsia="en-GB"/>
            </w:rPr>
          </w:pPr>
          <w:hyperlink w:anchor="_Toc139309656" w:history="1">
            <w:r w:rsidRPr="000F5DFF">
              <w:rPr>
                <w:rStyle w:val="Hyperlink"/>
                <w:noProof/>
              </w:rPr>
              <w:t>AI behaviour trees</w:t>
            </w:r>
            <w:r>
              <w:rPr>
                <w:noProof/>
                <w:webHidden/>
              </w:rPr>
              <w:tab/>
            </w:r>
            <w:r>
              <w:rPr>
                <w:noProof/>
                <w:webHidden/>
              </w:rPr>
              <w:fldChar w:fldCharType="begin"/>
            </w:r>
            <w:r>
              <w:rPr>
                <w:noProof/>
                <w:webHidden/>
              </w:rPr>
              <w:instrText xml:space="preserve"> PAGEREF _Toc139309656 \h </w:instrText>
            </w:r>
            <w:r>
              <w:rPr>
                <w:noProof/>
                <w:webHidden/>
              </w:rPr>
            </w:r>
            <w:r>
              <w:rPr>
                <w:noProof/>
                <w:webHidden/>
              </w:rPr>
              <w:fldChar w:fldCharType="separate"/>
            </w:r>
            <w:r w:rsidR="0084046A">
              <w:rPr>
                <w:noProof/>
                <w:webHidden/>
              </w:rPr>
              <w:t>2</w:t>
            </w:r>
            <w:r>
              <w:rPr>
                <w:noProof/>
                <w:webHidden/>
              </w:rPr>
              <w:fldChar w:fldCharType="end"/>
            </w:r>
          </w:hyperlink>
        </w:p>
        <w:p w14:paraId="26422D9D" w14:textId="238E4A4D" w:rsidR="007B3E08" w:rsidRDefault="007B3E08">
          <w:pPr>
            <w:pStyle w:val="TOC2"/>
            <w:tabs>
              <w:tab w:val="right" w:leader="dot" w:pos="10790"/>
            </w:tabs>
            <w:rPr>
              <w:rFonts w:cstheme="minorBidi"/>
              <w:noProof/>
              <w:lang w:val="en-GB" w:eastAsia="en-GB"/>
            </w:rPr>
          </w:pPr>
          <w:hyperlink w:anchor="_Toc139309657" w:history="1">
            <w:r w:rsidRPr="000F5DFF">
              <w:rPr>
                <w:rStyle w:val="Hyperlink"/>
                <w:noProof/>
              </w:rPr>
              <w:t>Custom editor/visualization design</w:t>
            </w:r>
            <w:r>
              <w:rPr>
                <w:noProof/>
                <w:webHidden/>
              </w:rPr>
              <w:tab/>
            </w:r>
            <w:r>
              <w:rPr>
                <w:noProof/>
                <w:webHidden/>
              </w:rPr>
              <w:fldChar w:fldCharType="begin"/>
            </w:r>
            <w:r>
              <w:rPr>
                <w:noProof/>
                <w:webHidden/>
              </w:rPr>
              <w:instrText xml:space="preserve"> PAGEREF _Toc139309657 \h </w:instrText>
            </w:r>
            <w:r>
              <w:rPr>
                <w:noProof/>
                <w:webHidden/>
              </w:rPr>
            </w:r>
            <w:r>
              <w:rPr>
                <w:noProof/>
                <w:webHidden/>
              </w:rPr>
              <w:fldChar w:fldCharType="separate"/>
            </w:r>
            <w:r w:rsidR="0084046A">
              <w:rPr>
                <w:noProof/>
                <w:webHidden/>
              </w:rPr>
              <w:t>2</w:t>
            </w:r>
            <w:r>
              <w:rPr>
                <w:noProof/>
                <w:webHidden/>
              </w:rPr>
              <w:fldChar w:fldCharType="end"/>
            </w:r>
          </w:hyperlink>
        </w:p>
        <w:p w14:paraId="53DCB048" w14:textId="3C5C6D88" w:rsidR="007B3E08" w:rsidRDefault="007B3E08">
          <w:pPr>
            <w:pStyle w:val="TOC1"/>
            <w:tabs>
              <w:tab w:val="right" w:leader="dot" w:pos="10790"/>
            </w:tabs>
            <w:rPr>
              <w:rFonts w:eastAsiaTheme="minorEastAsia"/>
              <w:noProof/>
              <w:lang w:eastAsia="en-GB"/>
            </w:rPr>
          </w:pPr>
          <w:hyperlink w:anchor="_Toc139309658" w:history="1">
            <w:r w:rsidRPr="000F5DFF">
              <w:rPr>
                <w:rStyle w:val="Hyperlink"/>
                <w:noProof/>
              </w:rPr>
              <w:t>Product Description</w:t>
            </w:r>
            <w:r>
              <w:rPr>
                <w:noProof/>
                <w:webHidden/>
              </w:rPr>
              <w:tab/>
            </w:r>
            <w:r>
              <w:rPr>
                <w:noProof/>
                <w:webHidden/>
              </w:rPr>
              <w:fldChar w:fldCharType="begin"/>
            </w:r>
            <w:r>
              <w:rPr>
                <w:noProof/>
                <w:webHidden/>
              </w:rPr>
              <w:instrText xml:space="preserve"> PAGEREF _Toc139309658 \h </w:instrText>
            </w:r>
            <w:r>
              <w:rPr>
                <w:noProof/>
                <w:webHidden/>
              </w:rPr>
            </w:r>
            <w:r>
              <w:rPr>
                <w:noProof/>
                <w:webHidden/>
              </w:rPr>
              <w:fldChar w:fldCharType="separate"/>
            </w:r>
            <w:r w:rsidR="0084046A">
              <w:rPr>
                <w:noProof/>
                <w:webHidden/>
              </w:rPr>
              <w:t>3</w:t>
            </w:r>
            <w:r>
              <w:rPr>
                <w:noProof/>
                <w:webHidden/>
              </w:rPr>
              <w:fldChar w:fldCharType="end"/>
            </w:r>
          </w:hyperlink>
        </w:p>
        <w:p w14:paraId="5463A89A" w14:textId="58DE4798" w:rsidR="007B3E08" w:rsidRDefault="007B3E08">
          <w:pPr>
            <w:pStyle w:val="TOC2"/>
            <w:tabs>
              <w:tab w:val="right" w:leader="dot" w:pos="10790"/>
            </w:tabs>
            <w:rPr>
              <w:rFonts w:cstheme="minorBidi"/>
              <w:noProof/>
              <w:lang w:val="en-GB" w:eastAsia="en-GB"/>
            </w:rPr>
          </w:pPr>
          <w:hyperlink w:anchor="_Toc139309659" w:history="1">
            <w:r w:rsidRPr="000F5DFF">
              <w:rPr>
                <w:rStyle w:val="Hyperlink"/>
                <w:noProof/>
              </w:rPr>
              <w:t>Project aspects I worked on:</w:t>
            </w:r>
            <w:r>
              <w:rPr>
                <w:noProof/>
                <w:webHidden/>
              </w:rPr>
              <w:tab/>
            </w:r>
            <w:r>
              <w:rPr>
                <w:noProof/>
                <w:webHidden/>
              </w:rPr>
              <w:fldChar w:fldCharType="begin"/>
            </w:r>
            <w:r>
              <w:rPr>
                <w:noProof/>
                <w:webHidden/>
              </w:rPr>
              <w:instrText xml:space="preserve"> PAGEREF _Toc139309659 \h </w:instrText>
            </w:r>
            <w:r>
              <w:rPr>
                <w:noProof/>
                <w:webHidden/>
              </w:rPr>
            </w:r>
            <w:r>
              <w:rPr>
                <w:noProof/>
                <w:webHidden/>
              </w:rPr>
              <w:fldChar w:fldCharType="separate"/>
            </w:r>
            <w:r w:rsidR="0084046A">
              <w:rPr>
                <w:noProof/>
                <w:webHidden/>
              </w:rPr>
              <w:t>3</w:t>
            </w:r>
            <w:r>
              <w:rPr>
                <w:noProof/>
                <w:webHidden/>
              </w:rPr>
              <w:fldChar w:fldCharType="end"/>
            </w:r>
          </w:hyperlink>
        </w:p>
        <w:p w14:paraId="0E47EBBF" w14:textId="19F71736" w:rsidR="007B3E08" w:rsidRDefault="007B3E08">
          <w:pPr>
            <w:pStyle w:val="TOC3"/>
            <w:tabs>
              <w:tab w:val="right" w:leader="dot" w:pos="10790"/>
            </w:tabs>
            <w:rPr>
              <w:rFonts w:cstheme="minorBidi"/>
              <w:noProof/>
              <w:lang w:val="en-GB" w:eastAsia="en-GB"/>
            </w:rPr>
          </w:pPr>
          <w:hyperlink w:anchor="_Toc139309660" w:history="1">
            <w:r w:rsidRPr="000F5DFF">
              <w:rPr>
                <w:rStyle w:val="Hyperlink"/>
                <w:noProof/>
              </w:rPr>
              <w:t>Component-based system</w:t>
            </w:r>
            <w:r>
              <w:rPr>
                <w:noProof/>
                <w:webHidden/>
              </w:rPr>
              <w:tab/>
            </w:r>
            <w:r>
              <w:rPr>
                <w:noProof/>
                <w:webHidden/>
              </w:rPr>
              <w:fldChar w:fldCharType="begin"/>
            </w:r>
            <w:r>
              <w:rPr>
                <w:noProof/>
                <w:webHidden/>
              </w:rPr>
              <w:instrText xml:space="preserve"> PAGEREF _Toc139309660 \h </w:instrText>
            </w:r>
            <w:r>
              <w:rPr>
                <w:noProof/>
                <w:webHidden/>
              </w:rPr>
            </w:r>
            <w:r>
              <w:rPr>
                <w:noProof/>
                <w:webHidden/>
              </w:rPr>
              <w:fldChar w:fldCharType="separate"/>
            </w:r>
            <w:r w:rsidR="0084046A">
              <w:rPr>
                <w:noProof/>
                <w:webHidden/>
              </w:rPr>
              <w:t>4</w:t>
            </w:r>
            <w:r>
              <w:rPr>
                <w:noProof/>
                <w:webHidden/>
              </w:rPr>
              <w:fldChar w:fldCharType="end"/>
            </w:r>
          </w:hyperlink>
        </w:p>
        <w:p w14:paraId="41E57F57" w14:textId="01D8A015" w:rsidR="007B3E08" w:rsidRDefault="007B3E08">
          <w:pPr>
            <w:pStyle w:val="TOC3"/>
            <w:tabs>
              <w:tab w:val="right" w:leader="dot" w:pos="10790"/>
            </w:tabs>
            <w:rPr>
              <w:rFonts w:cstheme="minorBidi"/>
              <w:noProof/>
              <w:lang w:val="en-GB" w:eastAsia="en-GB"/>
            </w:rPr>
          </w:pPr>
          <w:hyperlink w:anchor="_Toc139309662" w:history="1">
            <w:r w:rsidRPr="000F5DFF">
              <w:rPr>
                <w:rStyle w:val="Hyperlink"/>
                <w:noProof/>
              </w:rPr>
              <w:t>Movement system</w:t>
            </w:r>
            <w:r>
              <w:rPr>
                <w:noProof/>
                <w:webHidden/>
              </w:rPr>
              <w:tab/>
            </w:r>
            <w:r>
              <w:rPr>
                <w:noProof/>
                <w:webHidden/>
              </w:rPr>
              <w:fldChar w:fldCharType="begin"/>
            </w:r>
            <w:r>
              <w:rPr>
                <w:noProof/>
                <w:webHidden/>
              </w:rPr>
              <w:instrText xml:space="preserve"> PAGEREF _Toc139309662 \h </w:instrText>
            </w:r>
            <w:r>
              <w:rPr>
                <w:noProof/>
                <w:webHidden/>
              </w:rPr>
            </w:r>
            <w:r>
              <w:rPr>
                <w:noProof/>
                <w:webHidden/>
              </w:rPr>
              <w:fldChar w:fldCharType="separate"/>
            </w:r>
            <w:r w:rsidR="0084046A">
              <w:rPr>
                <w:noProof/>
                <w:webHidden/>
              </w:rPr>
              <w:t>5</w:t>
            </w:r>
            <w:r>
              <w:rPr>
                <w:noProof/>
                <w:webHidden/>
              </w:rPr>
              <w:fldChar w:fldCharType="end"/>
            </w:r>
          </w:hyperlink>
        </w:p>
        <w:p w14:paraId="1C53156F" w14:textId="0A0DA032" w:rsidR="007B3E08" w:rsidRDefault="007B3E08">
          <w:pPr>
            <w:pStyle w:val="TOC3"/>
            <w:tabs>
              <w:tab w:val="right" w:leader="dot" w:pos="10790"/>
            </w:tabs>
            <w:rPr>
              <w:rFonts w:cstheme="minorBidi"/>
              <w:noProof/>
              <w:lang w:val="en-GB" w:eastAsia="en-GB"/>
            </w:rPr>
          </w:pPr>
          <w:hyperlink w:anchor="_Toc139309663" w:history="1">
            <w:r w:rsidRPr="000F5DFF">
              <w:rPr>
                <w:rStyle w:val="Hyperlink"/>
                <w:noProof/>
              </w:rPr>
              <w:t>Camera controllers</w:t>
            </w:r>
            <w:r>
              <w:rPr>
                <w:noProof/>
                <w:webHidden/>
              </w:rPr>
              <w:tab/>
            </w:r>
            <w:r>
              <w:rPr>
                <w:noProof/>
                <w:webHidden/>
              </w:rPr>
              <w:fldChar w:fldCharType="begin"/>
            </w:r>
            <w:r>
              <w:rPr>
                <w:noProof/>
                <w:webHidden/>
              </w:rPr>
              <w:instrText xml:space="preserve"> PAGEREF _Toc139309663 \h </w:instrText>
            </w:r>
            <w:r>
              <w:rPr>
                <w:noProof/>
                <w:webHidden/>
              </w:rPr>
            </w:r>
            <w:r>
              <w:rPr>
                <w:noProof/>
                <w:webHidden/>
              </w:rPr>
              <w:fldChar w:fldCharType="separate"/>
            </w:r>
            <w:r w:rsidR="0084046A">
              <w:rPr>
                <w:noProof/>
                <w:webHidden/>
              </w:rPr>
              <w:t>6</w:t>
            </w:r>
            <w:r>
              <w:rPr>
                <w:noProof/>
                <w:webHidden/>
              </w:rPr>
              <w:fldChar w:fldCharType="end"/>
            </w:r>
          </w:hyperlink>
        </w:p>
        <w:p w14:paraId="3A69FB39" w14:textId="3A885675" w:rsidR="007B3E08" w:rsidRDefault="007B3E08">
          <w:pPr>
            <w:pStyle w:val="TOC3"/>
            <w:tabs>
              <w:tab w:val="right" w:leader="dot" w:pos="10790"/>
            </w:tabs>
            <w:rPr>
              <w:rFonts w:cstheme="minorBidi"/>
              <w:noProof/>
              <w:lang w:val="en-GB" w:eastAsia="en-GB"/>
            </w:rPr>
          </w:pPr>
          <w:hyperlink w:anchor="_Toc139309664" w:history="1">
            <w:r w:rsidRPr="000F5DFF">
              <w:rPr>
                <w:rStyle w:val="Hyperlink"/>
                <w:noProof/>
              </w:rPr>
              <w:t>Turret controller</w:t>
            </w:r>
            <w:r>
              <w:rPr>
                <w:noProof/>
                <w:webHidden/>
              </w:rPr>
              <w:tab/>
            </w:r>
            <w:r w:rsidR="00601A07">
              <w:rPr>
                <w:noProof/>
                <w:webHidden/>
              </w:rPr>
              <w:t>7</w:t>
            </w:r>
          </w:hyperlink>
        </w:p>
        <w:p w14:paraId="0ED78085" w14:textId="3B5662E1" w:rsidR="007B3E08" w:rsidRDefault="007B3E08">
          <w:pPr>
            <w:pStyle w:val="TOC3"/>
            <w:tabs>
              <w:tab w:val="right" w:leader="dot" w:pos="10790"/>
            </w:tabs>
            <w:rPr>
              <w:rFonts w:cstheme="minorBidi"/>
              <w:noProof/>
              <w:lang w:val="en-GB" w:eastAsia="en-GB"/>
            </w:rPr>
          </w:pPr>
          <w:hyperlink w:anchor="_Toc139309665" w:history="1">
            <w:r w:rsidRPr="000F5DFF">
              <w:rPr>
                <w:rStyle w:val="Hyperlink"/>
                <w:noProof/>
              </w:rPr>
              <w:t>Shoot system</w:t>
            </w:r>
            <w:r>
              <w:rPr>
                <w:noProof/>
                <w:webHidden/>
              </w:rPr>
              <w:tab/>
            </w:r>
            <w:r w:rsidR="00601A07">
              <w:rPr>
                <w:noProof/>
                <w:webHidden/>
              </w:rPr>
              <w:t>7</w:t>
            </w:r>
          </w:hyperlink>
        </w:p>
        <w:p w14:paraId="7C6A1460" w14:textId="5D6D9935" w:rsidR="007B3E08" w:rsidRDefault="007B3E08">
          <w:pPr>
            <w:pStyle w:val="TOC3"/>
            <w:tabs>
              <w:tab w:val="right" w:leader="dot" w:pos="10790"/>
            </w:tabs>
            <w:rPr>
              <w:rFonts w:cstheme="minorBidi"/>
              <w:noProof/>
              <w:lang w:val="en-GB" w:eastAsia="en-GB"/>
            </w:rPr>
          </w:pPr>
          <w:hyperlink w:anchor="_Toc139309666" w:history="1">
            <w:r w:rsidRPr="000F5DFF">
              <w:rPr>
                <w:rStyle w:val="Hyperlink"/>
                <w:noProof/>
              </w:rPr>
              <w:t>Level design</w:t>
            </w:r>
            <w:r>
              <w:rPr>
                <w:noProof/>
                <w:webHidden/>
              </w:rPr>
              <w:tab/>
            </w:r>
            <w:r w:rsidR="00601A07">
              <w:rPr>
                <w:noProof/>
                <w:webHidden/>
              </w:rPr>
              <w:t>8</w:t>
            </w:r>
          </w:hyperlink>
        </w:p>
        <w:p w14:paraId="0C9CB192" w14:textId="750FBB63" w:rsidR="007B3E08" w:rsidRDefault="007B3E08">
          <w:pPr>
            <w:pStyle w:val="TOC3"/>
            <w:tabs>
              <w:tab w:val="right" w:leader="dot" w:pos="10790"/>
            </w:tabs>
            <w:rPr>
              <w:rFonts w:cstheme="minorBidi"/>
              <w:noProof/>
              <w:lang w:val="en-GB" w:eastAsia="en-GB"/>
            </w:rPr>
          </w:pPr>
          <w:hyperlink w:anchor="_Toc139309667" w:history="1">
            <w:r w:rsidRPr="000F5DFF">
              <w:rPr>
                <w:rStyle w:val="Hyperlink"/>
                <w:noProof/>
              </w:rPr>
              <w:t>AI behaviour tree</w:t>
            </w:r>
            <w:r>
              <w:rPr>
                <w:noProof/>
                <w:webHidden/>
              </w:rPr>
              <w:tab/>
            </w:r>
            <w:r w:rsidR="00601A07">
              <w:rPr>
                <w:noProof/>
                <w:webHidden/>
              </w:rPr>
              <w:t>9</w:t>
            </w:r>
          </w:hyperlink>
        </w:p>
        <w:p w14:paraId="3E9E4824" w14:textId="447153CD" w:rsidR="007B3E08" w:rsidRDefault="007B3E08">
          <w:pPr>
            <w:pStyle w:val="TOC3"/>
            <w:tabs>
              <w:tab w:val="right" w:leader="dot" w:pos="10790"/>
            </w:tabs>
            <w:rPr>
              <w:rFonts w:cstheme="minorBidi"/>
              <w:noProof/>
              <w:lang w:val="en-GB" w:eastAsia="en-GB"/>
            </w:rPr>
          </w:pPr>
          <w:hyperlink w:anchor="_Toc139309669" w:history="1">
            <w:r w:rsidRPr="000F5DFF">
              <w:rPr>
                <w:rStyle w:val="Hyperlink"/>
                <w:noProof/>
              </w:rPr>
              <w:t>Damage registration system</w:t>
            </w:r>
            <w:r>
              <w:rPr>
                <w:noProof/>
                <w:webHidden/>
              </w:rPr>
              <w:tab/>
            </w:r>
            <w:r>
              <w:rPr>
                <w:noProof/>
                <w:webHidden/>
              </w:rPr>
              <w:fldChar w:fldCharType="begin"/>
            </w:r>
            <w:r>
              <w:rPr>
                <w:noProof/>
                <w:webHidden/>
              </w:rPr>
              <w:instrText xml:space="preserve"> PAGEREF _Toc139309669 \h </w:instrText>
            </w:r>
            <w:r>
              <w:rPr>
                <w:noProof/>
                <w:webHidden/>
              </w:rPr>
            </w:r>
            <w:r>
              <w:rPr>
                <w:noProof/>
                <w:webHidden/>
              </w:rPr>
              <w:fldChar w:fldCharType="separate"/>
            </w:r>
            <w:r w:rsidR="0084046A">
              <w:rPr>
                <w:noProof/>
                <w:webHidden/>
              </w:rPr>
              <w:t>13</w:t>
            </w:r>
            <w:r>
              <w:rPr>
                <w:noProof/>
                <w:webHidden/>
              </w:rPr>
              <w:fldChar w:fldCharType="end"/>
            </w:r>
          </w:hyperlink>
        </w:p>
        <w:p w14:paraId="5942656B" w14:textId="4772315F" w:rsidR="007B3E08" w:rsidRDefault="007B3E08">
          <w:pPr>
            <w:pStyle w:val="TOC3"/>
            <w:tabs>
              <w:tab w:val="right" w:leader="dot" w:pos="10790"/>
            </w:tabs>
            <w:rPr>
              <w:rFonts w:cstheme="minorBidi"/>
              <w:noProof/>
              <w:lang w:val="en-GB" w:eastAsia="en-GB"/>
            </w:rPr>
          </w:pPr>
          <w:hyperlink w:anchor="_Toc139309670" w:history="1">
            <w:r w:rsidRPr="000F5DFF">
              <w:rPr>
                <w:rStyle w:val="Hyperlink"/>
                <w:noProof/>
              </w:rPr>
              <w:t>Main menu</w:t>
            </w:r>
            <w:r>
              <w:rPr>
                <w:noProof/>
                <w:webHidden/>
              </w:rPr>
              <w:tab/>
            </w:r>
            <w:r>
              <w:rPr>
                <w:noProof/>
                <w:webHidden/>
              </w:rPr>
              <w:fldChar w:fldCharType="begin"/>
            </w:r>
            <w:r>
              <w:rPr>
                <w:noProof/>
                <w:webHidden/>
              </w:rPr>
              <w:instrText xml:space="preserve"> PAGEREF _Toc139309670 \h </w:instrText>
            </w:r>
            <w:r>
              <w:rPr>
                <w:noProof/>
                <w:webHidden/>
              </w:rPr>
            </w:r>
            <w:r>
              <w:rPr>
                <w:noProof/>
                <w:webHidden/>
              </w:rPr>
              <w:fldChar w:fldCharType="separate"/>
            </w:r>
            <w:r w:rsidR="0084046A">
              <w:rPr>
                <w:noProof/>
                <w:webHidden/>
              </w:rPr>
              <w:t>14</w:t>
            </w:r>
            <w:r>
              <w:rPr>
                <w:noProof/>
                <w:webHidden/>
              </w:rPr>
              <w:fldChar w:fldCharType="end"/>
            </w:r>
          </w:hyperlink>
        </w:p>
        <w:p w14:paraId="633999A1" w14:textId="6D83D6F4" w:rsidR="007B3E08" w:rsidRDefault="007B3E08">
          <w:pPr>
            <w:pStyle w:val="TOC3"/>
            <w:tabs>
              <w:tab w:val="right" w:leader="dot" w:pos="10790"/>
            </w:tabs>
            <w:rPr>
              <w:rFonts w:cstheme="minorBidi"/>
              <w:noProof/>
              <w:lang w:val="en-GB" w:eastAsia="en-GB"/>
            </w:rPr>
          </w:pPr>
          <w:hyperlink w:anchor="_Toc139309671" w:history="1">
            <w:r w:rsidRPr="000F5DFF">
              <w:rPr>
                <w:rStyle w:val="Hyperlink"/>
                <w:noProof/>
              </w:rPr>
              <w:t>New input system</w:t>
            </w:r>
            <w:r>
              <w:rPr>
                <w:noProof/>
                <w:webHidden/>
              </w:rPr>
              <w:tab/>
            </w:r>
            <w:r>
              <w:rPr>
                <w:noProof/>
                <w:webHidden/>
              </w:rPr>
              <w:fldChar w:fldCharType="begin"/>
            </w:r>
            <w:r>
              <w:rPr>
                <w:noProof/>
                <w:webHidden/>
              </w:rPr>
              <w:instrText xml:space="preserve"> PAGEREF _Toc139309671 \h </w:instrText>
            </w:r>
            <w:r>
              <w:rPr>
                <w:noProof/>
                <w:webHidden/>
              </w:rPr>
            </w:r>
            <w:r>
              <w:rPr>
                <w:noProof/>
                <w:webHidden/>
              </w:rPr>
              <w:fldChar w:fldCharType="separate"/>
            </w:r>
            <w:r w:rsidR="0084046A">
              <w:rPr>
                <w:noProof/>
                <w:webHidden/>
              </w:rPr>
              <w:t>14</w:t>
            </w:r>
            <w:r>
              <w:rPr>
                <w:noProof/>
                <w:webHidden/>
              </w:rPr>
              <w:fldChar w:fldCharType="end"/>
            </w:r>
          </w:hyperlink>
        </w:p>
        <w:p w14:paraId="33C79493" w14:textId="50BF77C9" w:rsidR="007B3E08" w:rsidRDefault="007B3E08">
          <w:pPr>
            <w:pStyle w:val="TOC1"/>
            <w:tabs>
              <w:tab w:val="right" w:leader="dot" w:pos="10790"/>
            </w:tabs>
            <w:rPr>
              <w:rFonts w:eastAsiaTheme="minorEastAsia"/>
              <w:noProof/>
              <w:lang w:eastAsia="en-GB"/>
            </w:rPr>
          </w:pPr>
          <w:hyperlink w:anchor="_Toc139309672" w:history="1">
            <w:r w:rsidRPr="000F5DFF">
              <w:rPr>
                <w:rStyle w:val="Hyperlink"/>
                <w:noProof/>
              </w:rPr>
              <w:t>Progress comparisons</w:t>
            </w:r>
            <w:r>
              <w:rPr>
                <w:noProof/>
                <w:webHidden/>
              </w:rPr>
              <w:tab/>
            </w:r>
            <w:r>
              <w:rPr>
                <w:noProof/>
                <w:webHidden/>
              </w:rPr>
              <w:fldChar w:fldCharType="begin"/>
            </w:r>
            <w:r>
              <w:rPr>
                <w:noProof/>
                <w:webHidden/>
              </w:rPr>
              <w:instrText xml:space="preserve"> PAGEREF _Toc139309672 \h </w:instrText>
            </w:r>
            <w:r>
              <w:rPr>
                <w:noProof/>
                <w:webHidden/>
              </w:rPr>
            </w:r>
            <w:r>
              <w:rPr>
                <w:noProof/>
                <w:webHidden/>
              </w:rPr>
              <w:fldChar w:fldCharType="separate"/>
            </w:r>
            <w:r w:rsidR="0084046A">
              <w:rPr>
                <w:noProof/>
                <w:webHidden/>
              </w:rPr>
              <w:t>15</w:t>
            </w:r>
            <w:r>
              <w:rPr>
                <w:noProof/>
                <w:webHidden/>
              </w:rPr>
              <w:fldChar w:fldCharType="end"/>
            </w:r>
          </w:hyperlink>
        </w:p>
        <w:p w14:paraId="0A9B9223" w14:textId="641CD85A" w:rsidR="007B3E08" w:rsidRDefault="007B3E08">
          <w:pPr>
            <w:pStyle w:val="TOC3"/>
            <w:tabs>
              <w:tab w:val="right" w:leader="dot" w:pos="10790"/>
            </w:tabs>
            <w:rPr>
              <w:rFonts w:cstheme="minorBidi"/>
              <w:noProof/>
              <w:lang w:val="en-GB" w:eastAsia="en-GB"/>
            </w:rPr>
          </w:pPr>
          <w:hyperlink w:anchor="_Toc139309673" w:history="1">
            <w:r w:rsidRPr="000F5DFF">
              <w:rPr>
                <w:rStyle w:val="Hyperlink"/>
                <w:noProof/>
              </w:rPr>
              <w:t>Evaluation 1</w:t>
            </w:r>
            <w:r>
              <w:rPr>
                <w:noProof/>
                <w:webHidden/>
              </w:rPr>
              <w:tab/>
            </w:r>
            <w:r>
              <w:rPr>
                <w:noProof/>
                <w:webHidden/>
              </w:rPr>
              <w:fldChar w:fldCharType="begin"/>
            </w:r>
            <w:r>
              <w:rPr>
                <w:noProof/>
                <w:webHidden/>
              </w:rPr>
              <w:instrText xml:space="preserve"> PAGEREF _Toc139309673 \h </w:instrText>
            </w:r>
            <w:r>
              <w:rPr>
                <w:noProof/>
                <w:webHidden/>
              </w:rPr>
            </w:r>
            <w:r>
              <w:rPr>
                <w:noProof/>
                <w:webHidden/>
              </w:rPr>
              <w:fldChar w:fldCharType="separate"/>
            </w:r>
            <w:r w:rsidR="0084046A">
              <w:rPr>
                <w:noProof/>
                <w:webHidden/>
              </w:rPr>
              <w:t>15</w:t>
            </w:r>
            <w:r>
              <w:rPr>
                <w:noProof/>
                <w:webHidden/>
              </w:rPr>
              <w:fldChar w:fldCharType="end"/>
            </w:r>
          </w:hyperlink>
        </w:p>
        <w:p w14:paraId="0D420E2D" w14:textId="6D1252BB" w:rsidR="007B3E08" w:rsidRDefault="007B3E08">
          <w:pPr>
            <w:pStyle w:val="TOC3"/>
            <w:tabs>
              <w:tab w:val="right" w:leader="dot" w:pos="10790"/>
            </w:tabs>
            <w:rPr>
              <w:rFonts w:cstheme="minorBidi"/>
              <w:noProof/>
              <w:lang w:val="en-GB" w:eastAsia="en-GB"/>
            </w:rPr>
          </w:pPr>
          <w:hyperlink w:anchor="_Toc139309674" w:history="1">
            <w:r w:rsidRPr="000F5DFF">
              <w:rPr>
                <w:rStyle w:val="Hyperlink"/>
                <w:noProof/>
              </w:rPr>
              <w:t>Evaluation 2</w:t>
            </w:r>
            <w:r>
              <w:rPr>
                <w:noProof/>
                <w:webHidden/>
              </w:rPr>
              <w:tab/>
            </w:r>
            <w:r>
              <w:rPr>
                <w:noProof/>
                <w:webHidden/>
              </w:rPr>
              <w:fldChar w:fldCharType="begin"/>
            </w:r>
            <w:r>
              <w:rPr>
                <w:noProof/>
                <w:webHidden/>
              </w:rPr>
              <w:instrText xml:space="preserve"> PAGEREF _Toc139309674 \h </w:instrText>
            </w:r>
            <w:r>
              <w:rPr>
                <w:noProof/>
                <w:webHidden/>
              </w:rPr>
            </w:r>
            <w:r>
              <w:rPr>
                <w:noProof/>
                <w:webHidden/>
              </w:rPr>
              <w:fldChar w:fldCharType="separate"/>
            </w:r>
            <w:r w:rsidR="0084046A">
              <w:rPr>
                <w:noProof/>
                <w:webHidden/>
              </w:rPr>
              <w:t>15</w:t>
            </w:r>
            <w:r>
              <w:rPr>
                <w:noProof/>
                <w:webHidden/>
              </w:rPr>
              <w:fldChar w:fldCharType="end"/>
            </w:r>
          </w:hyperlink>
        </w:p>
        <w:p w14:paraId="3A26966F" w14:textId="62D8D95D" w:rsidR="007B3E08" w:rsidRDefault="007B3E08">
          <w:pPr>
            <w:pStyle w:val="TOC3"/>
            <w:tabs>
              <w:tab w:val="right" w:leader="dot" w:pos="10790"/>
            </w:tabs>
            <w:rPr>
              <w:rFonts w:cstheme="minorBidi"/>
              <w:noProof/>
              <w:lang w:val="en-GB" w:eastAsia="en-GB"/>
            </w:rPr>
          </w:pPr>
          <w:hyperlink w:anchor="_Toc139309675" w:history="1">
            <w:r w:rsidRPr="000F5DFF">
              <w:rPr>
                <w:rStyle w:val="Hyperlink"/>
                <w:noProof/>
              </w:rPr>
              <w:t>Evaluation 3</w:t>
            </w:r>
            <w:r>
              <w:rPr>
                <w:noProof/>
                <w:webHidden/>
              </w:rPr>
              <w:tab/>
            </w:r>
            <w:r>
              <w:rPr>
                <w:noProof/>
                <w:webHidden/>
              </w:rPr>
              <w:fldChar w:fldCharType="begin"/>
            </w:r>
            <w:r>
              <w:rPr>
                <w:noProof/>
                <w:webHidden/>
              </w:rPr>
              <w:instrText xml:space="preserve"> PAGEREF _Toc139309675 \h </w:instrText>
            </w:r>
            <w:r>
              <w:rPr>
                <w:noProof/>
                <w:webHidden/>
              </w:rPr>
            </w:r>
            <w:r>
              <w:rPr>
                <w:noProof/>
                <w:webHidden/>
              </w:rPr>
              <w:fldChar w:fldCharType="separate"/>
            </w:r>
            <w:r w:rsidR="0084046A">
              <w:rPr>
                <w:noProof/>
                <w:webHidden/>
              </w:rPr>
              <w:t>15</w:t>
            </w:r>
            <w:r>
              <w:rPr>
                <w:noProof/>
                <w:webHidden/>
              </w:rPr>
              <w:fldChar w:fldCharType="end"/>
            </w:r>
          </w:hyperlink>
        </w:p>
        <w:p w14:paraId="7566021A" w14:textId="0BB114D5" w:rsidR="007B3E08" w:rsidRDefault="007B3E08">
          <w:pPr>
            <w:pStyle w:val="TOC3"/>
            <w:tabs>
              <w:tab w:val="right" w:leader="dot" w:pos="10790"/>
            </w:tabs>
            <w:rPr>
              <w:rFonts w:cstheme="minorBidi"/>
              <w:noProof/>
              <w:lang w:val="en-GB" w:eastAsia="en-GB"/>
            </w:rPr>
          </w:pPr>
          <w:hyperlink w:anchor="_Toc139309676" w:history="1">
            <w:r w:rsidRPr="000F5DFF">
              <w:rPr>
                <w:rStyle w:val="Hyperlink"/>
                <w:noProof/>
              </w:rPr>
              <w:t>Final presentation</w:t>
            </w:r>
            <w:r>
              <w:rPr>
                <w:noProof/>
                <w:webHidden/>
              </w:rPr>
              <w:tab/>
            </w:r>
            <w:r>
              <w:rPr>
                <w:noProof/>
                <w:webHidden/>
              </w:rPr>
              <w:fldChar w:fldCharType="begin"/>
            </w:r>
            <w:r>
              <w:rPr>
                <w:noProof/>
                <w:webHidden/>
              </w:rPr>
              <w:instrText xml:space="preserve"> PAGEREF _Toc139309676 \h </w:instrText>
            </w:r>
            <w:r>
              <w:rPr>
                <w:noProof/>
                <w:webHidden/>
              </w:rPr>
            </w:r>
            <w:r>
              <w:rPr>
                <w:noProof/>
                <w:webHidden/>
              </w:rPr>
              <w:fldChar w:fldCharType="separate"/>
            </w:r>
            <w:r w:rsidR="0084046A">
              <w:rPr>
                <w:noProof/>
                <w:webHidden/>
              </w:rPr>
              <w:t>16</w:t>
            </w:r>
            <w:r>
              <w:rPr>
                <w:noProof/>
                <w:webHidden/>
              </w:rPr>
              <w:fldChar w:fldCharType="end"/>
            </w:r>
          </w:hyperlink>
        </w:p>
        <w:p w14:paraId="656BA138" w14:textId="6F368224" w:rsidR="007B3E08" w:rsidRDefault="007B3E08">
          <w:pPr>
            <w:pStyle w:val="TOC1"/>
            <w:tabs>
              <w:tab w:val="right" w:leader="dot" w:pos="10790"/>
            </w:tabs>
            <w:rPr>
              <w:rFonts w:eastAsiaTheme="minorEastAsia"/>
              <w:noProof/>
              <w:lang w:eastAsia="en-GB"/>
            </w:rPr>
          </w:pPr>
          <w:hyperlink w:anchor="_Toc139309677" w:history="1">
            <w:r w:rsidRPr="000F5DFF">
              <w:rPr>
                <w:rStyle w:val="Hyperlink"/>
                <w:noProof/>
              </w:rPr>
              <w:t>Workflow</w:t>
            </w:r>
            <w:r>
              <w:rPr>
                <w:noProof/>
                <w:webHidden/>
              </w:rPr>
              <w:tab/>
            </w:r>
            <w:r>
              <w:rPr>
                <w:noProof/>
                <w:webHidden/>
              </w:rPr>
              <w:fldChar w:fldCharType="begin"/>
            </w:r>
            <w:r>
              <w:rPr>
                <w:noProof/>
                <w:webHidden/>
              </w:rPr>
              <w:instrText xml:space="preserve"> PAGEREF _Toc139309677 \h </w:instrText>
            </w:r>
            <w:r>
              <w:rPr>
                <w:noProof/>
                <w:webHidden/>
              </w:rPr>
            </w:r>
            <w:r>
              <w:rPr>
                <w:noProof/>
                <w:webHidden/>
              </w:rPr>
              <w:fldChar w:fldCharType="separate"/>
            </w:r>
            <w:r w:rsidR="0084046A">
              <w:rPr>
                <w:noProof/>
                <w:webHidden/>
              </w:rPr>
              <w:t>16</w:t>
            </w:r>
            <w:r>
              <w:rPr>
                <w:noProof/>
                <w:webHidden/>
              </w:rPr>
              <w:fldChar w:fldCharType="end"/>
            </w:r>
          </w:hyperlink>
        </w:p>
        <w:p w14:paraId="6D14D242" w14:textId="39F1DA3F" w:rsidR="007B3E08" w:rsidRDefault="007B3E08">
          <w:pPr>
            <w:pStyle w:val="TOC1"/>
            <w:tabs>
              <w:tab w:val="right" w:leader="dot" w:pos="10790"/>
            </w:tabs>
            <w:rPr>
              <w:rFonts w:eastAsiaTheme="minorEastAsia"/>
              <w:noProof/>
              <w:lang w:eastAsia="en-GB"/>
            </w:rPr>
          </w:pPr>
          <w:hyperlink w:anchor="_Toc139309678" w:history="1">
            <w:r w:rsidRPr="000F5DFF">
              <w:rPr>
                <w:rStyle w:val="Hyperlink"/>
                <w:noProof/>
              </w:rPr>
              <w:t>Hour registration &amp; planning</w:t>
            </w:r>
            <w:r>
              <w:rPr>
                <w:noProof/>
                <w:webHidden/>
              </w:rPr>
              <w:tab/>
            </w:r>
            <w:r>
              <w:rPr>
                <w:noProof/>
                <w:webHidden/>
              </w:rPr>
              <w:fldChar w:fldCharType="begin"/>
            </w:r>
            <w:r>
              <w:rPr>
                <w:noProof/>
                <w:webHidden/>
              </w:rPr>
              <w:instrText xml:space="preserve"> PAGEREF _Toc139309678 \h </w:instrText>
            </w:r>
            <w:r>
              <w:rPr>
                <w:noProof/>
                <w:webHidden/>
              </w:rPr>
            </w:r>
            <w:r>
              <w:rPr>
                <w:noProof/>
                <w:webHidden/>
              </w:rPr>
              <w:fldChar w:fldCharType="separate"/>
            </w:r>
            <w:r w:rsidR="0084046A">
              <w:rPr>
                <w:noProof/>
                <w:webHidden/>
              </w:rPr>
              <w:t>17</w:t>
            </w:r>
            <w:r>
              <w:rPr>
                <w:noProof/>
                <w:webHidden/>
              </w:rPr>
              <w:fldChar w:fldCharType="end"/>
            </w:r>
          </w:hyperlink>
        </w:p>
        <w:p w14:paraId="52D323EA" w14:textId="75D14932" w:rsidR="007B3E08" w:rsidRDefault="007B3E08">
          <w:pPr>
            <w:pStyle w:val="TOC1"/>
            <w:tabs>
              <w:tab w:val="right" w:leader="dot" w:pos="10790"/>
            </w:tabs>
            <w:rPr>
              <w:rFonts w:eastAsiaTheme="minorEastAsia"/>
              <w:noProof/>
              <w:lang w:eastAsia="en-GB"/>
            </w:rPr>
          </w:pPr>
          <w:hyperlink w:anchor="_Toc139309679" w:history="1">
            <w:r w:rsidRPr="000F5DFF">
              <w:rPr>
                <w:rStyle w:val="Hyperlink"/>
                <w:noProof/>
              </w:rPr>
              <w:t>Quality Assurance</w:t>
            </w:r>
            <w:r>
              <w:rPr>
                <w:noProof/>
                <w:webHidden/>
              </w:rPr>
              <w:tab/>
            </w:r>
            <w:r>
              <w:rPr>
                <w:noProof/>
                <w:webHidden/>
              </w:rPr>
              <w:fldChar w:fldCharType="begin"/>
            </w:r>
            <w:r>
              <w:rPr>
                <w:noProof/>
                <w:webHidden/>
              </w:rPr>
              <w:instrText xml:space="preserve"> PAGEREF _Toc139309679 \h </w:instrText>
            </w:r>
            <w:r>
              <w:rPr>
                <w:noProof/>
                <w:webHidden/>
              </w:rPr>
            </w:r>
            <w:r>
              <w:rPr>
                <w:noProof/>
                <w:webHidden/>
              </w:rPr>
              <w:fldChar w:fldCharType="separate"/>
            </w:r>
            <w:r w:rsidR="0084046A">
              <w:rPr>
                <w:noProof/>
                <w:webHidden/>
              </w:rPr>
              <w:t>18</w:t>
            </w:r>
            <w:r>
              <w:rPr>
                <w:noProof/>
                <w:webHidden/>
              </w:rPr>
              <w:fldChar w:fldCharType="end"/>
            </w:r>
          </w:hyperlink>
        </w:p>
        <w:p w14:paraId="09159E41" w14:textId="6980B607" w:rsidR="007B3E08" w:rsidRDefault="007B3E08">
          <w:pPr>
            <w:pStyle w:val="TOC1"/>
            <w:tabs>
              <w:tab w:val="right" w:leader="dot" w:pos="10790"/>
            </w:tabs>
            <w:rPr>
              <w:rFonts w:eastAsiaTheme="minorEastAsia"/>
              <w:noProof/>
              <w:lang w:eastAsia="en-GB"/>
            </w:rPr>
          </w:pPr>
          <w:hyperlink w:anchor="_Toc139309680" w:history="1">
            <w:r w:rsidRPr="000F5DFF">
              <w:rPr>
                <w:rStyle w:val="Hyperlink"/>
                <w:noProof/>
              </w:rPr>
              <w:t>Future features &amp; iterations</w:t>
            </w:r>
            <w:r>
              <w:rPr>
                <w:noProof/>
                <w:webHidden/>
              </w:rPr>
              <w:tab/>
            </w:r>
            <w:r w:rsidR="00C15DB2">
              <w:rPr>
                <w:noProof/>
                <w:webHidden/>
              </w:rPr>
              <w:t>19</w:t>
            </w:r>
          </w:hyperlink>
        </w:p>
        <w:p w14:paraId="1D64D9B7" w14:textId="29392B7E" w:rsidR="007B3E08" w:rsidRDefault="007B3E08">
          <w:pPr>
            <w:pStyle w:val="TOC1"/>
            <w:tabs>
              <w:tab w:val="right" w:leader="dot" w:pos="10790"/>
            </w:tabs>
            <w:rPr>
              <w:rFonts w:eastAsiaTheme="minorEastAsia"/>
              <w:noProof/>
              <w:lang w:eastAsia="en-GB"/>
            </w:rPr>
          </w:pPr>
          <w:hyperlink w:anchor="_Toc139309681" w:history="1">
            <w:r w:rsidRPr="000F5DFF">
              <w:rPr>
                <w:rStyle w:val="Hyperlink"/>
                <w:noProof/>
              </w:rPr>
              <w:t>Self reflection</w:t>
            </w:r>
            <w:r>
              <w:rPr>
                <w:noProof/>
                <w:webHidden/>
              </w:rPr>
              <w:tab/>
            </w:r>
            <w:r w:rsidR="00C15DB2">
              <w:rPr>
                <w:noProof/>
                <w:webHidden/>
              </w:rPr>
              <w:t>20</w:t>
            </w:r>
          </w:hyperlink>
        </w:p>
        <w:p w14:paraId="4100FA80" w14:textId="73A98AA9" w:rsidR="007B3E08" w:rsidRDefault="007B3E08">
          <w:pPr>
            <w:pStyle w:val="TOC1"/>
            <w:tabs>
              <w:tab w:val="right" w:leader="dot" w:pos="10790"/>
            </w:tabs>
            <w:rPr>
              <w:rFonts w:eastAsiaTheme="minorEastAsia"/>
              <w:noProof/>
              <w:lang w:eastAsia="en-GB"/>
            </w:rPr>
          </w:pPr>
          <w:hyperlink w:anchor="_Toc139309682" w:history="1">
            <w:r w:rsidRPr="000F5DFF">
              <w:rPr>
                <w:rStyle w:val="Hyperlink"/>
                <w:noProof/>
              </w:rPr>
              <w:t>Conclusion</w:t>
            </w:r>
            <w:r>
              <w:rPr>
                <w:noProof/>
                <w:webHidden/>
              </w:rPr>
              <w:tab/>
            </w:r>
            <w:r>
              <w:rPr>
                <w:noProof/>
                <w:webHidden/>
              </w:rPr>
              <w:fldChar w:fldCharType="begin"/>
            </w:r>
            <w:r>
              <w:rPr>
                <w:noProof/>
                <w:webHidden/>
              </w:rPr>
              <w:instrText xml:space="preserve"> PAGEREF _Toc139309682 \h </w:instrText>
            </w:r>
            <w:r>
              <w:rPr>
                <w:noProof/>
                <w:webHidden/>
              </w:rPr>
            </w:r>
            <w:r>
              <w:rPr>
                <w:noProof/>
                <w:webHidden/>
              </w:rPr>
              <w:fldChar w:fldCharType="separate"/>
            </w:r>
            <w:r w:rsidR="0084046A">
              <w:rPr>
                <w:noProof/>
                <w:webHidden/>
              </w:rPr>
              <w:t>20</w:t>
            </w:r>
            <w:r>
              <w:rPr>
                <w:noProof/>
                <w:webHidden/>
              </w:rPr>
              <w:fldChar w:fldCharType="end"/>
            </w:r>
          </w:hyperlink>
        </w:p>
        <w:p w14:paraId="5D96E31B" w14:textId="15F767A6" w:rsidR="007B3E08" w:rsidRDefault="007B3E08">
          <w:pPr>
            <w:pStyle w:val="TOC1"/>
            <w:tabs>
              <w:tab w:val="right" w:leader="dot" w:pos="10790"/>
            </w:tabs>
            <w:rPr>
              <w:rFonts w:eastAsiaTheme="minorEastAsia"/>
              <w:noProof/>
              <w:lang w:eastAsia="en-GB"/>
            </w:rPr>
          </w:pPr>
          <w:hyperlink w:anchor="_Toc139309683" w:history="1">
            <w:r w:rsidRPr="000F5DFF">
              <w:rPr>
                <w:rStyle w:val="Hyperlink"/>
                <w:noProof/>
              </w:rPr>
              <w:t>Appendices</w:t>
            </w:r>
            <w:r>
              <w:rPr>
                <w:noProof/>
                <w:webHidden/>
              </w:rPr>
              <w:tab/>
            </w:r>
            <w:r>
              <w:rPr>
                <w:noProof/>
                <w:webHidden/>
              </w:rPr>
              <w:fldChar w:fldCharType="begin"/>
            </w:r>
            <w:r>
              <w:rPr>
                <w:noProof/>
                <w:webHidden/>
              </w:rPr>
              <w:instrText xml:space="preserve"> PAGEREF _Toc139309683 \h </w:instrText>
            </w:r>
            <w:r>
              <w:rPr>
                <w:noProof/>
                <w:webHidden/>
              </w:rPr>
            </w:r>
            <w:r>
              <w:rPr>
                <w:noProof/>
                <w:webHidden/>
              </w:rPr>
              <w:fldChar w:fldCharType="separate"/>
            </w:r>
            <w:r w:rsidR="0084046A">
              <w:rPr>
                <w:noProof/>
                <w:webHidden/>
              </w:rPr>
              <w:t>21</w:t>
            </w:r>
            <w:r>
              <w:rPr>
                <w:noProof/>
                <w:webHidden/>
              </w:rPr>
              <w:fldChar w:fldCharType="end"/>
            </w:r>
          </w:hyperlink>
        </w:p>
        <w:p w14:paraId="00935E26" w14:textId="49EE3BD6" w:rsidR="007B3E08" w:rsidRDefault="007B3E08">
          <w:pPr>
            <w:pStyle w:val="TOC3"/>
            <w:tabs>
              <w:tab w:val="right" w:leader="dot" w:pos="10790"/>
            </w:tabs>
            <w:rPr>
              <w:rFonts w:cstheme="minorBidi"/>
              <w:noProof/>
              <w:lang w:val="en-GB" w:eastAsia="en-GB"/>
            </w:rPr>
          </w:pPr>
          <w:hyperlink w:anchor="_Toc139309684" w:history="1">
            <w:r w:rsidRPr="000F5DFF">
              <w:rPr>
                <w:rStyle w:val="Hyperlink"/>
                <w:noProof/>
              </w:rPr>
              <w:t>Behaviour tree</w:t>
            </w:r>
            <w:r>
              <w:rPr>
                <w:noProof/>
                <w:webHidden/>
              </w:rPr>
              <w:tab/>
            </w:r>
            <w:r>
              <w:rPr>
                <w:noProof/>
                <w:webHidden/>
              </w:rPr>
              <w:fldChar w:fldCharType="begin"/>
            </w:r>
            <w:r>
              <w:rPr>
                <w:noProof/>
                <w:webHidden/>
              </w:rPr>
              <w:instrText xml:space="preserve"> PAGEREF _Toc139309684 \h </w:instrText>
            </w:r>
            <w:r>
              <w:rPr>
                <w:noProof/>
                <w:webHidden/>
              </w:rPr>
            </w:r>
            <w:r>
              <w:rPr>
                <w:noProof/>
                <w:webHidden/>
              </w:rPr>
              <w:fldChar w:fldCharType="separate"/>
            </w:r>
            <w:r w:rsidR="0084046A">
              <w:rPr>
                <w:noProof/>
                <w:webHidden/>
              </w:rPr>
              <w:t>21</w:t>
            </w:r>
            <w:r>
              <w:rPr>
                <w:noProof/>
                <w:webHidden/>
              </w:rPr>
              <w:fldChar w:fldCharType="end"/>
            </w:r>
          </w:hyperlink>
        </w:p>
        <w:p w14:paraId="308F9B64" w14:textId="1B199376" w:rsidR="007B3E08" w:rsidRDefault="007B3E08">
          <w:pPr>
            <w:pStyle w:val="TOC3"/>
            <w:tabs>
              <w:tab w:val="right" w:leader="dot" w:pos="10790"/>
            </w:tabs>
            <w:rPr>
              <w:rFonts w:cstheme="minorBidi"/>
              <w:noProof/>
              <w:lang w:val="en-GB" w:eastAsia="en-GB"/>
            </w:rPr>
          </w:pPr>
          <w:hyperlink w:anchor="_Toc139309685" w:history="1">
            <w:r w:rsidRPr="000F5DFF">
              <w:rPr>
                <w:rStyle w:val="Hyperlink"/>
                <w:noProof/>
              </w:rPr>
              <w:t>Wheel collider</w:t>
            </w:r>
            <w:r>
              <w:rPr>
                <w:noProof/>
                <w:webHidden/>
              </w:rPr>
              <w:tab/>
            </w:r>
            <w:r>
              <w:rPr>
                <w:noProof/>
                <w:webHidden/>
              </w:rPr>
              <w:fldChar w:fldCharType="begin"/>
            </w:r>
            <w:r>
              <w:rPr>
                <w:noProof/>
                <w:webHidden/>
              </w:rPr>
              <w:instrText xml:space="preserve"> PAGEREF _Toc139309685 \h </w:instrText>
            </w:r>
            <w:r>
              <w:rPr>
                <w:noProof/>
                <w:webHidden/>
              </w:rPr>
            </w:r>
            <w:r>
              <w:rPr>
                <w:noProof/>
                <w:webHidden/>
              </w:rPr>
              <w:fldChar w:fldCharType="separate"/>
            </w:r>
            <w:r w:rsidR="0084046A">
              <w:rPr>
                <w:noProof/>
                <w:webHidden/>
              </w:rPr>
              <w:t>21</w:t>
            </w:r>
            <w:r>
              <w:rPr>
                <w:noProof/>
                <w:webHidden/>
              </w:rPr>
              <w:fldChar w:fldCharType="end"/>
            </w:r>
          </w:hyperlink>
        </w:p>
        <w:p w14:paraId="10491F07" w14:textId="51E8717D" w:rsidR="007B3E08" w:rsidRDefault="007B3E08">
          <w:pPr>
            <w:pStyle w:val="TOC3"/>
            <w:tabs>
              <w:tab w:val="right" w:leader="dot" w:pos="10790"/>
            </w:tabs>
            <w:rPr>
              <w:rFonts w:cstheme="minorBidi"/>
              <w:noProof/>
              <w:lang w:val="en-GB" w:eastAsia="en-GB"/>
            </w:rPr>
          </w:pPr>
          <w:hyperlink w:anchor="_Toc139309686" w:history="1">
            <w:r w:rsidRPr="000F5DFF">
              <w:rPr>
                <w:rStyle w:val="Hyperlink"/>
                <w:noProof/>
              </w:rPr>
              <w:t>Mildots</w:t>
            </w:r>
            <w:r>
              <w:rPr>
                <w:noProof/>
                <w:webHidden/>
              </w:rPr>
              <w:tab/>
            </w:r>
            <w:r>
              <w:rPr>
                <w:noProof/>
                <w:webHidden/>
              </w:rPr>
              <w:fldChar w:fldCharType="begin"/>
            </w:r>
            <w:r>
              <w:rPr>
                <w:noProof/>
                <w:webHidden/>
              </w:rPr>
              <w:instrText xml:space="preserve"> PAGEREF _Toc139309686 \h </w:instrText>
            </w:r>
            <w:r>
              <w:rPr>
                <w:noProof/>
                <w:webHidden/>
              </w:rPr>
            </w:r>
            <w:r>
              <w:rPr>
                <w:noProof/>
                <w:webHidden/>
              </w:rPr>
              <w:fldChar w:fldCharType="separate"/>
            </w:r>
            <w:r w:rsidR="0084046A">
              <w:rPr>
                <w:noProof/>
                <w:webHidden/>
              </w:rPr>
              <w:t>21</w:t>
            </w:r>
            <w:r>
              <w:rPr>
                <w:noProof/>
                <w:webHidden/>
              </w:rPr>
              <w:fldChar w:fldCharType="end"/>
            </w:r>
          </w:hyperlink>
        </w:p>
        <w:p w14:paraId="60380A66" w14:textId="5EACADA8" w:rsidR="007B3E08" w:rsidRDefault="007B3E08">
          <w:pPr>
            <w:pStyle w:val="TOC3"/>
            <w:tabs>
              <w:tab w:val="right" w:leader="dot" w:pos="10790"/>
            </w:tabs>
            <w:rPr>
              <w:rFonts w:cstheme="minorBidi"/>
              <w:noProof/>
              <w:lang w:val="en-GB" w:eastAsia="en-GB"/>
            </w:rPr>
          </w:pPr>
          <w:hyperlink w:anchor="_Toc139309687" w:history="1">
            <w:r w:rsidRPr="000F5DFF">
              <w:rPr>
                <w:rStyle w:val="Hyperlink"/>
                <w:noProof/>
              </w:rPr>
              <w:t>Drag coefficient implementation</w:t>
            </w:r>
            <w:r>
              <w:rPr>
                <w:noProof/>
                <w:webHidden/>
              </w:rPr>
              <w:tab/>
            </w:r>
            <w:r>
              <w:rPr>
                <w:noProof/>
                <w:webHidden/>
              </w:rPr>
              <w:fldChar w:fldCharType="begin"/>
            </w:r>
            <w:r>
              <w:rPr>
                <w:noProof/>
                <w:webHidden/>
              </w:rPr>
              <w:instrText xml:space="preserve"> PAGEREF _Toc139309687 \h </w:instrText>
            </w:r>
            <w:r>
              <w:rPr>
                <w:noProof/>
                <w:webHidden/>
              </w:rPr>
            </w:r>
            <w:r>
              <w:rPr>
                <w:noProof/>
                <w:webHidden/>
              </w:rPr>
              <w:fldChar w:fldCharType="separate"/>
            </w:r>
            <w:r w:rsidR="0084046A">
              <w:rPr>
                <w:noProof/>
                <w:webHidden/>
              </w:rPr>
              <w:t>22</w:t>
            </w:r>
            <w:r>
              <w:rPr>
                <w:noProof/>
                <w:webHidden/>
              </w:rPr>
              <w:fldChar w:fldCharType="end"/>
            </w:r>
          </w:hyperlink>
        </w:p>
        <w:p w14:paraId="60F3CBBF" w14:textId="00A26606" w:rsidR="007B3E08" w:rsidRDefault="007B3E08">
          <w:pPr>
            <w:pStyle w:val="TOC1"/>
            <w:tabs>
              <w:tab w:val="right" w:leader="dot" w:pos="10790"/>
            </w:tabs>
            <w:rPr>
              <w:rFonts w:eastAsiaTheme="minorEastAsia"/>
              <w:noProof/>
              <w:lang w:eastAsia="en-GB"/>
            </w:rPr>
          </w:pPr>
          <w:hyperlink w:anchor="_Toc139309688" w:history="1">
            <w:r w:rsidRPr="000F5DFF">
              <w:rPr>
                <w:rStyle w:val="Hyperlink"/>
                <w:noProof/>
              </w:rPr>
              <w:t>Bibliography</w:t>
            </w:r>
            <w:r>
              <w:rPr>
                <w:noProof/>
                <w:webHidden/>
              </w:rPr>
              <w:tab/>
            </w:r>
            <w:r>
              <w:rPr>
                <w:noProof/>
                <w:webHidden/>
              </w:rPr>
              <w:fldChar w:fldCharType="begin"/>
            </w:r>
            <w:r>
              <w:rPr>
                <w:noProof/>
                <w:webHidden/>
              </w:rPr>
              <w:instrText xml:space="preserve"> PAGEREF _Toc139309688 \h </w:instrText>
            </w:r>
            <w:r>
              <w:rPr>
                <w:noProof/>
                <w:webHidden/>
              </w:rPr>
            </w:r>
            <w:r>
              <w:rPr>
                <w:noProof/>
                <w:webHidden/>
              </w:rPr>
              <w:fldChar w:fldCharType="separate"/>
            </w:r>
            <w:r w:rsidR="0084046A">
              <w:rPr>
                <w:noProof/>
                <w:webHidden/>
              </w:rPr>
              <w:t>23</w:t>
            </w:r>
            <w:r>
              <w:rPr>
                <w:noProof/>
                <w:webHidden/>
              </w:rPr>
              <w:fldChar w:fldCharType="end"/>
            </w:r>
          </w:hyperlink>
        </w:p>
        <w:p w14:paraId="03DC5B12" w14:textId="66C777B7" w:rsidR="007B3E08" w:rsidRDefault="007B3E08">
          <w:pPr>
            <w:pStyle w:val="TOC1"/>
            <w:tabs>
              <w:tab w:val="right" w:leader="dot" w:pos="10790"/>
            </w:tabs>
            <w:rPr>
              <w:rFonts w:eastAsiaTheme="minorEastAsia"/>
              <w:noProof/>
              <w:lang w:eastAsia="en-GB"/>
            </w:rPr>
          </w:pPr>
          <w:hyperlink w:anchor="_Toc139309689" w:history="1">
            <w:r w:rsidRPr="000F5DFF">
              <w:rPr>
                <w:rStyle w:val="Hyperlink"/>
                <w:noProof/>
              </w:rPr>
              <w:t>Cedits for assets</w:t>
            </w:r>
            <w:r>
              <w:rPr>
                <w:noProof/>
                <w:webHidden/>
              </w:rPr>
              <w:tab/>
            </w:r>
            <w:r>
              <w:rPr>
                <w:noProof/>
                <w:webHidden/>
              </w:rPr>
              <w:fldChar w:fldCharType="begin"/>
            </w:r>
            <w:r>
              <w:rPr>
                <w:noProof/>
                <w:webHidden/>
              </w:rPr>
              <w:instrText xml:space="preserve"> PAGEREF _Toc139309689 \h </w:instrText>
            </w:r>
            <w:r>
              <w:rPr>
                <w:noProof/>
                <w:webHidden/>
              </w:rPr>
            </w:r>
            <w:r>
              <w:rPr>
                <w:noProof/>
                <w:webHidden/>
              </w:rPr>
              <w:fldChar w:fldCharType="separate"/>
            </w:r>
            <w:r w:rsidR="0084046A">
              <w:rPr>
                <w:noProof/>
                <w:webHidden/>
              </w:rPr>
              <w:t>2</w:t>
            </w:r>
            <w:r w:rsidR="005F177D">
              <w:rPr>
                <w:noProof/>
                <w:webHidden/>
              </w:rPr>
              <w:t>3</w:t>
            </w:r>
            <w:r>
              <w:rPr>
                <w:noProof/>
                <w:webHidden/>
              </w:rPr>
              <w:fldChar w:fldCharType="end"/>
            </w:r>
          </w:hyperlink>
        </w:p>
        <w:p w14:paraId="229AFC08" w14:textId="379E7E9B" w:rsidR="005970A7" w:rsidRDefault="005970A7">
          <w:r>
            <w:rPr>
              <w:b/>
              <w:bCs/>
              <w:noProof/>
            </w:rPr>
            <w:fldChar w:fldCharType="end"/>
          </w:r>
        </w:p>
      </w:sdtContent>
    </w:sdt>
    <w:p w14:paraId="74673839" w14:textId="77777777" w:rsidR="008D67C1" w:rsidRDefault="008D67C1" w:rsidP="008D67C1">
      <w:pPr>
        <w:pStyle w:val="Heading1"/>
      </w:pPr>
      <w:bookmarkStart w:id="0" w:name="_Toc139309653"/>
      <w:r>
        <w:t>Introduction</w:t>
      </w:r>
      <w:bookmarkEnd w:id="0"/>
    </w:p>
    <w:p w14:paraId="4DEA09E7" w14:textId="4A817CB1" w:rsidR="002E3B20" w:rsidRPr="002E3B20" w:rsidRDefault="003D1DC8" w:rsidP="002E3B20">
      <w:r>
        <w:t>In this report, I explain how I went about developing a tank simulator/game.</w:t>
      </w:r>
      <w:r w:rsidR="007573D3">
        <w:t xml:space="preserve"> Going over each component for the tank, such as a “Turret Controller”, a thorough description of the behaviour trees for the AI agents.</w:t>
      </w:r>
      <w:r w:rsidR="00801DD1">
        <w:t xml:space="preserve"> The progress over the past 5 months is explained and shown</w:t>
      </w:r>
      <w:r w:rsidR="003A08D1">
        <w:t>, as well as how I had Quality Assurance done for my work.</w:t>
      </w:r>
      <w:r w:rsidR="002E3B20">
        <w:t xml:space="preserve"> </w:t>
      </w:r>
      <w:r w:rsidR="002B400D">
        <w:t>The report goes</w:t>
      </w:r>
      <w:r w:rsidR="002E3B20">
        <w:t xml:space="preserve"> in-depth with various diagrams, </w:t>
      </w:r>
      <w:proofErr w:type="gramStart"/>
      <w:r w:rsidR="002E3B20">
        <w:t>visualizations</w:t>
      </w:r>
      <w:proofErr w:type="gramEnd"/>
      <w:r w:rsidR="002E3B20">
        <w:t xml:space="preserve"> and screenshots of the mechanics </w:t>
      </w:r>
      <w:r w:rsidR="00547627">
        <w:t>of</w:t>
      </w:r>
      <w:r w:rsidR="002E3B20">
        <w:t xml:space="preserve"> the game.</w:t>
      </w:r>
      <w:r w:rsidR="002B400D">
        <w:t xml:space="preserve"> </w:t>
      </w:r>
      <w:r w:rsidR="00943CA3">
        <w:t>It</w:t>
      </w:r>
      <w:r w:rsidR="00547627">
        <w:t xml:space="preserve"> is</w:t>
      </w:r>
      <w:r w:rsidR="00943CA3">
        <w:t xml:space="preserve"> explained why certain choices were made, what I learned after making those choices and what I should do better for my next game projects.</w:t>
      </w:r>
    </w:p>
    <w:p w14:paraId="20D804AA" w14:textId="35DD8CE6" w:rsidR="00971494" w:rsidRDefault="00FE402B" w:rsidP="00FE402B">
      <w:pPr>
        <w:pStyle w:val="Heading1"/>
      </w:pPr>
      <w:bookmarkStart w:id="1" w:name="_Toc139309654"/>
      <w:r>
        <w:t>Learning goals</w:t>
      </w:r>
      <w:bookmarkEnd w:id="1"/>
    </w:p>
    <w:p w14:paraId="7D077D58" w14:textId="223C26DD" w:rsidR="00FE402B" w:rsidRDefault="002425DA" w:rsidP="002425DA">
      <w:pPr>
        <w:pStyle w:val="Heading2"/>
      </w:pPr>
      <w:bookmarkStart w:id="2" w:name="_Toc139309655"/>
      <w:r>
        <w:t>System design</w:t>
      </w:r>
      <w:bookmarkEnd w:id="2"/>
    </w:p>
    <w:p w14:paraId="21E9515C" w14:textId="3595FE62" w:rsidR="00651C99" w:rsidRDefault="00CA54B3" w:rsidP="00990CD4">
      <w:pPr>
        <w:jc w:val="both"/>
      </w:pPr>
      <w:r>
        <w:t xml:space="preserve">One of the things I have </w:t>
      </w:r>
      <w:r w:rsidR="00ED791B">
        <w:t xml:space="preserve">always struggled with and want to improve </w:t>
      </w:r>
      <w:r w:rsidR="00D51F85">
        <w:t>o</w:t>
      </w:r>
      <w:r w:rsidR="00ED791B">
        <w:t xml:space="preserve">n is designing/writing scalable systems in games. </w:t>
      </w:r>
      <w:r w:rsidR="00AB732D">
        <w:t xml:space="preserve">When a project starts with a poor codebase design, </w:t>
      </w:r>
      <w:r w:rsidR="00D51F85">
        <w:t>bugs will inevitably</w:t>
      </w:r>
      <w:r w:rsidR="00AB732D">
        <w:t xml:space="preserve"> show up during development</w:t>
      </w:r>
      <w:r w:rsidR="00DF62F3">
        <w:t>, costing time</w:t>
      </w:r>
      <w:r w:rsidR="009B725A">
        <w:t xml:space="preserve"> that can be better spent on actual features</w:t>
      </w:r>
      <w:r w:rsidR="00DF62F3">
        <w:t xml:space="preserve"> (and </w:t>
      </w:r>
      <w:r w:rsidR="00EA3FD1">
        <w:t>that is</w:t>
      </w:r>
      <w:r w:rsidR="005D7A99">
        <w:t xml:space="preserve"> </w:t>
      </w:r>
      <w:r w:rsidR="00DF62F3">
        <w:t>money</w:t>
      </w:r>
      <w:r w:rsidR="005D7A99">
        <w:t xml:space="preserve"> lost</w:t>
      </w:r>
      <w:r w:rsidR="00DF62F3">
        <w:t xml:space="preserve"> when working for a company).</w:t>
      </w:r>
      <w:r w:rsidR="00AC6CE5">
        <w:t xml:space="preserve"> Therefore, </w:t>
      </w:r>
      <w:r w:rsidR="00D51F85">
        <w:t>I need</w:t>
      </w:r>
      <w:r w:rsidR="00AC6CE5">
        <w:t xml:space="preserve"> to learn how to prevent making messy &amp; hard-to-work-with systems.</w:t>
      </w:r>
    </w:p>
    <w:p w14:paraId="21F7FC99" w14:textId="06087AF3" w:rsidR="00BC114F" w:rsidRPr="00CA54B3" w:rsidRDefault="00A74C41" w:rsidP="00CA54B3">
      <w:r>
        <w:t>I tried (and in my opinion, succeeded to a degree. Of course, things can always be improved)</w:t>
      </w:r>
      <w:r w:rsidR="002628C8">
        <w:t xml:space="preserve"> working on this learning goal by </w:t>
      </w:r>
      <w:r w:rsidR="00DB584F">
        <w:t>structuring my codebase into a “component”-based system, which is coupled to a Finite State Machine.</w:t>
      </w:r>
      <w:r w:rsidR="00E73AB5">
        <w:t xml:space="preserve"> Building the behaviour tree also taught me a fair bit about the concept.</w:t>
      </w:r>
    </w:p>
    <w:p w14:paraId="4A2CA3D5" w14:textId="4758D0AF" w:rsidR="002425DA" w:rsidRDefault="002425DA" w:rsidP="002425DA">
      <w:pPr>
        <w:pStyle w:val="Heading2"/>
      </w:pPr>
      <w:bookmarkStart w:id="3" w:name="_Toc139309656"/>
      <w:r>
        <w:t>AI behaviour trees</w:t>
      </w:r>
      <w:bookmarkEnd w:id="3"/>
    </w:p>
    <w:p w14:paraId="354A93C1" w14:textId="4680C7E4" w:rsidR="00B83841" w:rsidRPr="008500DD" w:rsidRDefault="00B83841" w:rsidP="00B83841">
      <w:r>
        <w:t>I worked on AI behaviour in previous projects, but those were always “Finite State Machine”-related. I wanted to expand my knowledge and skills on the general topic of AI, so I decided to learn about behaviour trees.</w:t>
      </w:r>
      <w:r w:rsidR="00A91B3F">
        <w:t xml:space="preserve"> </w:t>
      </w:r>
      <w:r w:rsidR="001809A3">
        <w:t xml:space="preserve">They are another </w:t>
      </w:r>
      <w:r w:rsidR="008500DD">
        <w:t>way of approaching AI design,</w:t>
      </w:r>
      <w:r w:rsidR="00700855">
        <w:t xml:space="preserve"> and in my opinion more flexible. </w:t>
      </w:r>
    </w:p>
    <w:p w14:paraId="48ED00AB" w14:textId="592958BD" w:rsidR="00FE402B" w:rsidRDefault="002425DA" w:rsidP="00FF139E">
      <w:pPr>
        <w:pStyle w:val="Heading2"/>
      </w:pPr>
      <w:bookmarkStart w:id="4" w:name="_Toc139309657"/>
      <w:r>
        <w:t>Custom editor/visualization design</w:t>
      </w:r>
      <w:bookmarkEnd w:id="4"/>
    </w:p>
    <w:p w14:paraId="54954E5D" w14:textId="65BEAB5A" w:rsidR="00A22755" w:rsidRDefault="00270404" w:rsidP="00A22755">
      <w:r>
        <w:t>An essential skill for a tool programmer is to be able to design comprehensible and nice-to-use editor tools.</w:t>
      </w:r>
      <w:r w:rsidR="00661FFA">
        <w:t xml:space="preserve"> Not necessarily just editor windows (think of </w:t>
      </w:r>
      <w:r w:rsidR="00D8191D">
        <w:t xml:space="preserve">scripts that have custom buttons, input fields, </w:t>
      </w:r>
      <w:r w:rsidR="00CE6CB4">
        <w:t>collapsible menus)</w:t>
      </w:r>
      <w:r w:rsidR="007A0338">
        <w:t>, but also gizmo visualizations to show how a mechanic works</w:t>
      </w:r>
      <w:r w:rsidR="00AE2AFF">
        <w:t>. This makes it easier to design behaviour as well as debug the system</w:t>
      </w:r>
      <w:r w:rsidR="00F81573">
        <w:t>.</w:t>
      </w:r>
      <w:r w:rsidR="00E13E57">
        <w:t xml:space="preserve"> </w:t>
      </w:r>
      <w:r w:rsidR="00A710DB">
        <w:t>Also keeping</w:t>
      </w:r>
      <w:r w:rsidR="00FD1A4C">
        <w:t xml:space="preserve"> possible</w:t>
      </w:r>
      <w:r w:rsidR="00A710DB">
        <w:t xml:space="preserve"> designer</w:t>
      </w:r>
      <w:r w:rsidR="00FD1A4C">
        <w:t xml:space="preserve"> </w:t>
      </w:r>
      <w:r w:rsidR="00A710DB">
        <w:t xml:space="preserve">colleagues in mind, as they are not able to easily change </w:t>
      </w:r>
      <w:r w:rsidR="004934F6">
        <w:t>how the components work, I should make it as accessible as possible.</w:t>
      </w:r>
    </w:p>
    <w:p w14:paraId="46A81D1D" w14:textId="5AC7BED8" w:rsidR="00EE54FE" w:rsidRDefault="00EE54FE" w:rsidP="00A22755">
      <w:r>
        <w:t xml:space="preserve">Developing this skill increases my job potential </w:t>
      </w:r>
      <w:r w:rsidR="00FD1A4C">
        <w:t>as</w:t>
      </w:r>
      <w:r>
        <w:t xml:space="preserve"> a tool programmer</w:t>
      </w:r>
      <w:r w:rsidR="005178F4">
        <w:t xml:space="preserve"> since </w:t>
      </w:r>
      <w:r w:rsidR="00EA3FD1">
        <w:t>that is</w:t>
      </w:r>
      <w:r w:rsidR="005178F4">
        <w:t xml:space="preserve"> one of the opportunities I am considering after graduation.</w:t>
      </w:r>
    </w:p>
    <w:p w14:paraId="20B8F0CF" w14:textId="6FF776EC" w:rsidR="00AF13AE" w:rsidRDefault="00AF13AE" w:rsidP="00A22755"/>
    <w:p w14:paraId="039A2F47" w14:textId="3CFFC8CD" w:rsidR="00AF13AE" w:rsidRDefault="00AF13AE" w:rsidP="00A22755"/>
    <w:p w14:paraId="3BC740AE" w14:textId="0EE68067" w:rsidR="00AF13AE" w:rsidRDefault="00AF13AE" w:rsidP="00A22755"/>
    <w:p w14:paraId="3BD89C60" w14:textId="207B1096" w:rsidR="00AF13AE" w:rsidRDefault="00AF13AE" w:rsidP="00A22755"/>
    <w:p w14:paraId="2C37FD4C" w14:textId="47681F9E" w:rsidR="00AF13AE" w:rsidRDefault="00AF13AE" w:rsidP="00A22755"/>
    <w:p w14:paraId="0091DBDA" w14:textId="525A81FB" w:rsidR="00AF13AE" w:rsidRDefault="00AF13AE" w:rsidP="00A22755"/>
    <w:p w14:paraId="7539554B" w14:textId="2AF6C309" w:rsidR="00AF13AE" w:rsidRDefault="00AF13AE" w:rsidP="00A22755"/>
    <w:p w14:paraId="0F568ECA" w14:textId="77777777" w:rsidR="00AF13AE" w:rsidRPr="00A22755" w:rsidRDefault="00AF13AE" w:rsidP="00A22755"/>
    <w:p w14:paraId="2F679C4F" w14:textId="0EF5B99F" w:rsidR="00971494" w:rsidRDefault="006D0C4D" w:rsidP="00DA19C9">
      <w:pPr>
        <w:pStyle w:val="Heading1"/>
      </w:pPr>
      <w:bookmarkStart w:id="5" w:name="_Toc139309658"/>
      <w:r w:rsidRPr="00DA19C9">
        <w:lastRenderedPageBreak/>
        <w:t>Product</w:t>
      </w:r>
      <w:r w:rsidRPr="006D0C4D">
        <w:t xml:space="preserve"> </w:t>
      </w:r>
      <w:r w:rsidR="00D51F85">
        <w:t>D</w:t>
      </w:r>
      <w:r w:rsidRPr="006D0C4D">
        <w:t>escription</w:t>
      </w:r>
      <w:bookmarkEnd w:id="5"/>
    </w:p>
    <w:p w14:paraId="2E4EAEBF" w14:textId="14F6900B" w:rsidR="00A31DB5" w:rsidRDefault="009A78C3" w:rsidP="00A31DB5">
      <w:r>
        <w:t xml:space="preserve">For the past 5 months, I have worked on a tank game. The original idea was to develop a simulator </w:t>
      </w:r>
      <w:r w:rsidR="00451F34">
        <w:t>close to how tanks operate in real life</w:t>
      </w:r>
      <w:r>
        <w:t xml:space="preserve">. However, this eventually evolved into a less realistic tank “game”. </w:t>
      </w:r>
      <w:r w:rsidR="00A31DB5">
        <w:t xml:space="preserve">Because of time constraints and difficulties in developing certain components of the project, I couldn’t fully complete the idea I had while brainstorming in the first few weeks. </w:t>
      </w:r>
      <w:r w:rsidR="0096507F">
        <w:t xml:space="preserve">In hindsight, it would have been better to have brainstormed a slightly smaller, less ambitious project so that I would have more time to focus on research and properly test &amp; implement </w:t>
      </w:r>
      <w:r w:rsidR="00E9745D">
        <w:t>the features.</w:t>
      </w:r>
    </w:p>
    <w:p w14:paraId="0D5D05FF" w14:textId="35725DD0" w:rsidR="0049502D" w:rsidRDefault="0049502D" w:rsidP="00A31DB5">
      <w:r>
        <w:t xml:space="preserve">In the final product, </w:t>
      </w:r>
      <w:r w:rsidR="00B03BCC">
        <w:t>the game starts in an interactive main menu, with an option to quit the game or to proceed to the next scene.</w:t>
      </w:r>
      <w:r w:rsidR="0097465D">
        <w:t xml:space="preserve"> In the next scene, the player can navigate around a </w:t>
      </w:r>
      <w:r w:rsidR="00B0533E">
        <w:t>desert-themed level</w:t>
      </w:r>
      <w:r w:rsidR="00367277">
        <w:t xml:space="preserve"> and</w:t>
      </w:r>
      <w:r w:rsidR="00060278">
        <w:t xml:space="preserve"> </w:t>
      </w:r>
      <w:r w:rsidR="0088029E">
        <w:t>interact &amp; fight with enemy AI tanks</w:t>
      </w:r>
      <w:r w:rsidR="0021278F">
        <w:t>.</w:t>
      </w:r>
      <w:r w:rsidR="005D180F">
        <w:t xml:space="preserve"> </w:t>
      </w:r>
    </w:p>
    <w:p w14:paraId="48C6CE44" w14:textId="46308E7C" w:rsidR="008F6521" w:rsidRDefault="008F6521" w:rsidP="008F6521">
      <w:pPr>
        <w:pStyle w:val="Heading2"/>
      </w:pPr>
      <w:bookmarkStart w:id="6" w:name="_Toc139309659"/>
      <w:r>
        <w:t>Project aspects I worked on:</w:t>
      </w:r>
      <w:bookmarkEnd w:id="6"/>
    </w:p>
    <w:p w14:paraId="30FDE491" w14:textId="77777777" w:rsidR="0084046A" w:rsidRDefault="00283B8E" w:rsidP="0084046A">
      <w:pPr>
        <w:pStyle w:val="ListParagraph"/>
        <w:numPr>
          <w:ilvl w:val="0"/>
          <w:numId w:val="3"/>
        </w:numPr>
      </w:pPr>
      <w:r>
        <w:fldChar w:fldCharType="begin"/>
      </w:r>
      <w:r>
        <w:instrText xml:space="preserve"> REF _Ref139014310 \h </w:instrText>
      </w:r>
      <w:r>
        <w:fldChar w:fldCharType="separate"/>
      </w:r>
      <w:r w:rsidR="0084046A">
        <w:t>Component-based system</w:t>
      </w:r>
      <w:r>
        <w:fldChar w:fldCharType="end"/>
      </w:r>
      <w:r>
        <w:fldChar w:fldCharType="begin"/>
      </w:r>
      <w:r>
        <w:instrText xml:space="preserve"> REF _Ref139014326 \h </w:instrText>
      </w:r>
      <w:r>
        <w:fldChar w:fldCharType="separate"/>
      </w:r>
    </w:p>
    <w:p w14:paraId="293957BC" w14:textId="1BED11CB" w:rsidR="00283B8E" w:rsidRDefault="0084046A" w:rsidP="007654FB">
      <w:pPr>
        <w:pStyle w:val="ListParagraph"/>
        <w:numPr>
          <w:ilvl w:val="0"/>
          <w:numId w:val="3"/>
        </w:numPr>
      </w:pPr>
      <w:r>
        <w:t>Movement system</w:t>
      </w:r>
      <w:r w:rsidR="00283B8E">
        <w:fldChar w:fldCharType="end"/>
      </w:r>
    </w:p>
    <w:p w14:paraId="1E405CE6" w14:textId="0347DBC7" w:rsidR="00283B8E" w:rsidRDefault="00283B8E" w:rsidP="008F6521">
      <w:pPr>
        <w:pStyle w:val="ListParagraph"/>
        <w:numPr>
          <w:ilvl w:val="0"/>
          <w:numId w:val="3"/>
        </w:numPr>
      </w:pPr>
      <w:r>
        <w:fldChar w:fldCharType="begin"/>
      </w:r>
      <w:r>
        <w:instrText xml:space="preserve"> REF _Ref139014347 \h </w:instrText>
      </w:r>
      <w:r>
        <w:fldChar w:fldCharType="separate"/>
      </w:r>
      <w:r w:rsidR="0084046A">
        <w:t>Camera controllers</w:t>
      </w:r>
      <w:r>
        <w:fldChar w:fldCharType="end"/>
      </w:r>
    </w:p>
    <w:p w14:paraId="0D7A27AE" w14:textId="77777777" w:rsidR="0084046A" w:rsidRDefault="00283B8E" w:rsidP="0084046A">
      <w:pPr>
        <w:pStyle w:val="ListParagraph"/>
        <w:numPr>
          <w:ilvl w:val="0"/>
          <w:numId w:val="3"/>
        </w:numPr>
      </w:pPr>
      <w:r>
        <w:fldChar w:fldCharType="begin"/>
      </w:r>
      <w:r>
        <w:instrText xml:space="preserve"> REF _Ref139014354 \h </w:instrText>
      </w:r>
      <w:r>
        <w:fldChar w:fldCharType="separate"/>
      </w:r>
      <w:r w:rsidR="0084046A">
        <w:t>Turret controller</w:t>
      </w:r>
      <w:r>
        <w:fldChar w:fldCharType="end"/>
      </w:r>
      <w:r>
        <w:fldChar w:fldCharType="begin"/>
      </w:r>
      <w:r>
        <w:instrText xml:space="preserve"> REF _Ref139014366 \h </w:instrText>
      </w:r>
      <w:r>
        <w:fldChar w:fldCharType="separate"/>
      </w:r>
    </w:p>
    <w:p w14:paraId="7B6C5876" w14:textId="6EFAB45D" w:rsidR="0084046A" w:rsidRPr="0084046A" w:rsidRDefault="0084046A" w:rsidP="0084046A">
      <w:pPr>
        <w:pStyle w:val="ListParagraph"/>
        <w:numPr>
          <w:ilvl w:val="0"/>
          <w:numId w:val="3"/>
        </w:numPr>
        <w:rPr>
          <w:rFonts w:eastAsiaTheme="minorEastAsia"/>
          <w:iCs/>
          <w:color w:val="000000"/>
        </w:rPr>
      </w:pPr>
      <w:r>
        <w:t>Shoot system</w:t>
      </w:r>
      <w:r w:rsidR="00283B8E">
        <w:fldChar w:fldCharType="end"/>
      </w:r>
      <w:r w:rsidR="00283B8E">
        <w:fldChar w:fldCharType="begin"/>
      </w:r>
      <w:r w:rsidR="00283B8E">
        <w:instrText xml:space="preserve"> REF _Ref139014373 \h </w:instrText>
      </w:r>
      <w:r>
        <w:instrText xml:space="preserve"> \* MERGEFORMAT </w:instrText>
      </w:r>
      <w:r w:rsidR="00283B8E">
        <w:fldChar w:fldCharType="separate"/>
      </w:r>
    </w:p>
    <w:p w14:paraId="12A43A16" w14:textId="6F42E1C2" w:rsidR="00283B8E" w:rsidRDefault="0084046A" w:rsidP="008F6521">
      <w:pPr>
        <w:pStyle w:val="ListParagraph"/>
        <w:numPr>
          <w:ilvl w:val="0"/>
          <w:numId w:val="3"/>
        </w:numPr>
      </w:pPr>
      <w:r>
        <w:t>Level design</w:t>
      </w:r>
      <w:r w:rsidR="00283B8E">
        <w:fldChar w:fldCharType="end"/>
      </w:r>
    </w:p>
    <w:p w14:paraId="10D8468D" w14:textId="2501FC00" w:rsidR="0084046A" w:rsidRPr="00B23DC7" w:rsidRDefault="00283B8E" w:rsidP="00B23DC7">
      <w:pPr>
        <w:pStyle w:val="ListParagraph"/>
        <w:numPr>
          <w:ilvl w:val="0"/>
          <w:numId w:val="3"/>
        </w:numPr>
      </w:pPr>
      <w:r>
        <w:fldChar w:fldCharType="begin"/>
      </w:r>
      <w:r>
        <w:instrText xml:space="preserve"> REF _Ref138667864 \h </w:instrText>
      </w:r>
      <w:r w:rsidR="00FD1ACB">
        <w:instrText xml:space="preserve"> \* MERGEFORMAT </w:instrText>
      </w:r>
      <w:r>
        <w:fldChar w:fldCharType="separate"/>
      </w:r>
      <w:r w:rsidR="0084046A">
        <w:t>AI behaviour tree</w:t>
      </w:r>
      <w:r>
        <w:fldChar w:fldCharType="end"/>
      </w:r>
      <w:r>
        <w:fldChar w:fldCharType="begin"/>
      </w:r>
      <w:r>
        <w:instrText xml:space="preserve"> REF _Ref139014389 \h </w:instrText>
      </w:r>
      <w:r>
        <w:fldChar w:fldCharType="separate"/>
      </w:r>
    </w:p>
    <w:p w14:paraId="799057EC" w14:textId="1B863D47" w:rsidR="00283B8E" w:rsidRDefault="0084046A" w:rsidP="008F6521">
      <w:pPr>
        <w:pStyle w:val="ListParagraph"/>
        <w:numPr>
          <w:ilvl w:val="0"/>
          <w:numId w:val="3"/>
        </w:numPr>
      </w:pPr>
      <w:r>
        <w:t>Damage registration system</w:t>
      </w:r>
      <w:r w:rsidR="00283B8E">
        <w:fldChar w:fldCharType="end"/>
      </w:r>
    </w:p>
    <w:p w14:paraId="4021AC9F" w14:textId="30EF08B1" w:rsidR="00283B8E" w:rsidRDefault="00283B8E" w:rsidP="008F6521">
      <w:pPr>
        <w:pStyle w:val="ListParagraph"/>
        <w:numPr>
          <w:ilvl w:val="0"/>
          <w:numId w:val="3"/>
        </w:numPr>
      </w:pPr>
      <w:r>
        <w:fldChar w:fldCharType="begin"/>
      </w:r>
      <w:r>
        <w:instrText xml:space="preserve"> REF _Ref139014410 \h </w:instrText>
      </w:r>
      <w:r>
        <w:fldChar w:fldCharType="separate"/>
      </w:r>
      <w:r w:rsidR="0084046A">
        <w:t>Main menu</w:t>
      </w:r>
      <w:r>
        <w:fldChar w:fldCharType="end"/>
      </w:r>
    </w:p>
    <w:p w14:paraId="4E665F56" w14:textId="5676F74E" w:rsidR="00A54479" w:rsidRDefault="00283B8E" w:rsidP="00283B8E">
      <w:pPr>
        <w:pStyle w:val="ListParagraph"/>
        <w:numPr>
          <w:ilvl w:val="0"/>
          <w:numId w:val="3"/>
        </w:numPr>
      </w:pPr>
      <w:r>
        <w:fldChar w:fldCharType="begin"/>
      </w:r>
      <w:r>
        <w:instrText xml:space="preserve"> REF _Ref139014415 \h </w:instrText>
      </w:r>
      <w:r>
        <w:fldChar w:fldCharType="separate"/>
      </w:r>
      <w:r w:rsidR="0084046A">
        <w:t>New input system</w:t>
      </w:r>
      <w:r>
        <w:fldChar w:fldCharType="end"/>
      </w:r>
    </w:p>
    <w:p w14:paraId="4AEC80ED" w14:textId="421F5475" w:rsidR="00A54479" w:rsidRDefault="00A54479" w:rsidP="00A54479"/>
    <w:p w14:paraId="46F7DA94" w14:textId="59B44B7C" w:rsidR="00AF13AE" w:rsidRDefault="00AF13AE" w:rsidP="00A54479"/>
    <w:p w14:paraId="74C0AF9B" w14:textId="67C10D91" w:rsidR="00AF13AE" w:rsidRDefault="00AF13AE" w:rsidP="00A54479"/>
    <w:p w14:paraId="74325D66" w14:textId="36BC09E8" w:rsidR="00AF13AE" w:rsidRDefault="00AF13AE" w:rsidP="00A54479"/>
    <w:p w14:paraId="66D4E19F" w14:textId="0E5C9F27" w:rsidR="00AF13AE" w:rsidRDefault="00AF13AE" w:rsidP="00A54479"/>
    <w:p w14:paraId="125260A1" w14:textId="24C3DD90" w:rsidR="00AF13AE" w:rsidRDefault="00AF13AE" w:rsidP="00A54479"/>
    <w:p w14:paraId="0917AED7" w14:textId="65C88101" w:rsidR="00AF13AE" w:rsidRDefault="00AF13AE" w:rsidP="00A54479"/>
    <w:p w14:paraId="5809E452" w14:textId="3E5CF0E1" w:rsidR="00AF13AE" w:rsidRDefault="00AF13AE" w:rsidP="00A54479"/>
    <w:p w14:paraId="0E91BE35" w14:textId="66D38A5D" w:rsidR="00AF13AE" w:rsidRDefault="00AF13AE" w:rsidP="00A54479"/>
    <w:p w14:paraId="5C7008EB" w14:textId="52E05502" w:rsidR="00AF13AE" w:rsidRDefault="00AF13AE" w:rsidP="00A54479"/>
    <w:p w14:paraId="0329FD9B" w14:textId="0DC6158C" w:rsidR="00AF13AE" w:rsidRDefault="00AF13AE" w:rsidP="00A54479"/>
    <w:p w14:paraId="0335472C" w14:textId="1096E92F" w:rsidR="00AF13AE" w:rsidRDefault="00AF13AE" w:rsidP="00A54479"/>
    <w:p w14:paraId="087C72FD" w14:textId="7F00DF1F" w:rsidR="00AF13AE" w:rsidRDefault="00AF13AE" w:rsidP="00A54479"/>
    <w:p w14:paraId="5F7C9DD3" w14:textId="1F406B06" w:rsidR="00AF13AE" w:rsidRDefault="00AF13AE" w:rsidP="00A54479"/>
    <w:p w14:paraId="055692A9" w14:textId="77777777" w:rsidR="00AF13AE" w:rsidRPr="00A54479" w:rsidRDefault="00AF13AE" w:rsidP="00A54479"/>
    <w:p w14:paraId="1A141717" w14:textId="34C47342" w:rsidR="00A54479" w:rsidRDefault="00A54479" w:rsidP="004816FB">
      <w:pPr>
        <w:pStyle w:val="Heading3"/>
      </w:pPr>
      <w:bookmarkStart w:id="7" w:name="_Ref139014310"/>
      <w:bookmarkStart w:id="8" w:name="_Toc139309660"/>
      <w:r>
        <w:lastRenderedPageBreak/>
        <w:t>Component-based system</w:t>
      </w:r>
      <w:bookmarkEnd w:id="7"/>
      <w:bookmarkEnd w:id="8"/>
    </w:p>
    <w:p w14:paraId="447A22B3" w14:textId="6D69EBAB" w:rsidR="00A54479" w:rsidRDefault="005F1C78" w:rsidP="00A54479">
      <w:r>
        <w:t xml:space="preserve">To have a structured codebase from the start to make the rest of the development </w:t>
      </w:r>
      <w:r w:rsidR="00FD1A4C">
        <w:t xml:space="preserve">cycle </w:t>
      </w:r>
      <w:r>
        <w:t xml:space="preserve">of 5 months as easy as possible, I </w:t>
      </w:r>
      <w:r w:rsidR="00AD4F8F">
        <w:t xml:space="preserve">designed a component-based hierarchy. </w:t>
      </w:r>
      <w:r w:rsidR="007E6FAB">
        <w:t xml:space="preserve">One of the requirements I set for myself was that I could reuse every component (if relevant. For example, a camera controller is not relevant for AI agents since they </w:t>
      </w:r>
      <w:r w:rsidR="00EA3FD1">
        <w:t>do not</w:t>
      </w:r>
      <w:r w:rsidR="007E6FAB">
        <w:t xml:space="preserve"> have a camera)</w:t>
      </w:r>
      <w:r w:rsidR="009346CD">
        <w:t xml:space="preserve"> for other tank entities. </w:t>
      </w:r>
      <w:r w:rsidR="00B56B75">
        <w:t>I should be able to attach a “shoot component” on both the player and an enemy instance</w:t>
      </w:r>
      <w:r w:rsidR="008B1D19">
        <w:t xml:space="preserve">, so </w:t>
      </w:r>
      <w:r w:rsidR="00EA3FD1">
        <w:t>it is</w:t>
      </w:r>
      <w:r w:rsidR="008B1D19">
        <w:t xml:space="preserve"> important to make the component as generic as possible.</w:t>
      </w:r>
      <w:r w:rsidR="00C14DAB">
        <w:t xml:space="preserve"> </w:t>
      </w:r>
    </w:p>
    <w:p w14:paraId="3EA7DBF8" w14:textId="05CE4478" w:rsidR="00955C6B" w:rsidRPr="00A54479" w:rsidRDefault="00AF13AE" w:rsidP="00A54479">
      <w:bookmarkStart w:id="9" w:name="_Toc139017326"/>
      <w:bookmarkStart w:id="10" w:name="_Toc139020627"/>
      <w:r>
        <w:rPr>
          <w:noProof/>
        </w:rPr>
        <mc:AlternateContent>
          <mc:Choice Requires="wpg">
            <w:drawing>
              <wp:anchor distT="0" distB="0" distL="114300" distR="114300" simplePos="0" relativeHeight="251692032" behindDoc="0" locked="0" layoutInCell="1" allowOverlap="1" wp14:anchorId="16E24C0E" wp14:editId="2BB6CCC6">
                <wp:simplePos x="0" y="0"/>
                <wp:positionH relativeFrom="margin">
                  <wp:posOffset>1905887</wp:posOffset>
                </wp:positionH>
                <wp:positionV relativeFrom="paragraph">
                  <wp:posOffset>1196184</wp:posOffset>
                </wp:positionV>
                <wp:extent cx="4725035" cy="2654300"/>
                <wp:effectExtent l="0" t="0" r="0" b="0"/>
                <wp:wrapSquare wrapText="bothSides"/>
                <wp:docPr id="61" name="Group 61"/>
                <wp:cNvGraphicFramePr/>
                <a:graphic xmlns:a="http://schemas.openxmlformats.org/drawingml/2006/main">
                  <a:graphicData uri="http://schemas.microsoft.com/office/word/2010/wordprocessingGroup">
                    <wpg:wgp>
                      <wpg:cNvGrpSpPr/>
                      <wpg:grpSpPr>
                        <a:xfrm>
                          <a:off x="0" y="0"/>
                          <a:ext cx="4725035" cy="2654300"/>
                          <a:chOff x="0" y="0"/>
                          <a:chExt cx="5257800" cy="3029803"/>
                        </a:xfrm>
                      </wpg:grpSpPr>
                      <pic:pic xmlns:pic="http://schemas.openxmlformats.org/drawingml/2006/picture">
                        <pic:nvPicPr>
                          <pic:cNvPr id="59" name="Picture 59" descr="A picture containing text, diagram, screenshot&#10;&#10;Description automatically generated"/>
                          <pic:cNvPicPr>
                            <a:picLocks noChangeAspect="1"/>
                          </pic:cNvPicPr>
                        </pic:nvPicPr>
                        <pic:blipFill rotWithShape="1">
                          <a:blip r:embed="rId9" cstate="print">
                            <a:extLst>
                              <a:ext uri="{28A0092B-C50C-407E-A947-70E740481C1C}">
                                <a14:useLocalDpi xmlns:a14="http://schemas.microsoft.com/office/drawing/2010/main" val="0"/>
                              </a:ext>
                            </a:extLst>
                          </a:blip>
                          <a:srcRect l="55093" t="25246"/>
                          <a:stretch/>
                        </pic:blipFill>
                        <pic:spPr bwMode="auto">
                          <a:xfrm>
                            <a:off x="0" y="0"/>
                            <a:ext cx="5257800" cy="2887980"/>
                          </a:xfrm>
                          <a:prstGeom prst="rect">
                            <a:avLst/>
                          </a:prstGeom>
                          <a:noFill/>
                          <a:ln>
                            <a:noFill/>
                          </a:ln>
                          <a:extLst>
                            <a:ext uri="{53640926-AAD7-44D8-BBD7-CCE9431645EC}">
                              <a14:shadowObscured xmlns:a14="http://schemas.microsoft.com/office/drawing/2010/main"/>
                            </a:ext>
                          </a:extLst>
                        </pic:spPr>
                      </pic:pic>
                      <wps:wsp>
                        <wps:cNvPr id="60" name="Text Box 60"/>
                        <wps:cNvSpPr txBox="1"/>
                        <wps:spPr>
                          <a:xfrm>
                            <a:off x="0" y="2851150"/>
                            <a:ext cx="5257800" cy="178653"/>
                          </a:xfrm>
                          <a:prstGeom prst="rect">
                            <a:avLst/>
                          </a:prstGeom>
                          <a:solidFill>
                            <a:prstClr val="white"/>
                          </a:solidFill>
                          <a:ln>
                            <a:noFill/>
                          </a:ln>
                        </wps:spPr>
                        <wps:txbx>
                          <w:txbxContent>
                            <w:p w14:paraId="6E33373D" w14:textId="08DB11C7" w:rsidR="00A54479" w:rsidRPr="0033508B" w:rsidRDefault="00A54479" w:rsidP="00A54479">
                              <w:pPr>
                                <w:pStyle w:val="Caption"/>
                                <w:rPr>
                                  <w:noProof/>
                                </w:rPr>
                              </w:pPr>
                              <w:r>
                                <w:t xml:space="preserve">Figure </w:t>
                              </w:r>
                              <w:r>
                                <w:fldChar w:fldCharType="begin"/>
                              </w:r>
                              <w:r>
                                <w:instrText xml:space="preserve"> SEQ Figure \* ARABIC </w:instrText>
                              </w:r>
                              <w:r>
                                <w:fldChar w:fldCharType="separate"/>
                              </w:r>
                              <w:r w:rsidR="001D4DC1">
                                <w:rPr>
                                  <w:noProof/>
                                </w:rPr>
                                <w:t>1</w:t>
                              </w:r>
                              <w:r>
                                <w:rPr>
                                  <w:noProof/>
                                </w:rPr>
                                <w:fldChar w:fldCharType="end"/>
                              </w:r>
                              <w:r>
                                <w:t xml:space="preserve"> Tank components &amp; states diagram</w:t>
                              </w:r>
                              <w:r w:rsidR="00D27C1C">
                                <w:t>. Shows communication between modul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6E24C0E" id="Group 61" o:spid="_x0000_s1026" style="position:absolute;margin-left:150.05pt;margin-top:94.2pt;width:372.05pt;height:209pt;z-index:251692032;mso-position-horizontal-relative:margin;mso-width-relative:margin;mso-height-relative:margin" coordsize="52578,302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9" o:spid="_x0000_s1027" type="#_x0000_t75" alt="A picture containing text, diagram, screenshot&#10;&#10;Description automatically generated" style="position:absolute;width:52578;height:288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">
                  <v:imagedata r:id="rId10" o:title="A picture containing text, diagram, screenshot&#10;&#10;Description automatically generated" croptop="16545f" cropleft="36106f"/>
                </v:shape>
                <v:shapetype id="_x0000_t202" coordsize="21600,21600" o:spt="202" path="m,l,21600r21600,l21600,xe">
                  <v:stroke joinstyle="miter"/>
                  <v:path gradientshapeok="t" o:connecttype="rect"/>
                </v:shapetype>
                <v:shape id="Text Box 60" o:spid="_x0000_s1028" type="#_x0000_t202" style="position:absolute;top:28511;width:52578;height:17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" stroked="f">
                  <v:textbox inset="0,0,0,0">
                    <w:txbxContent>
                      <w:p w14:paraId="6E33373D" w14:textId="08DB11C7" w:rsidR="00A54479" w:rsidRPr="0033508B" w:rsidRDefault="00A54479" w:rsidP="00A54479">
                        <w:pPr>
                          <w:pStyle w:val="Caption"/>
                          <w:rPr>
                            <w:noProof/>
                          </w:rPr>
                        </w:pPr>
                        <w:r>
                          <w:t xml:space="preserve">Figure </w:t>
                        </w:r>
                        <w:r>
                          <w:fldChar w:fldCharType="begin"/>
                        </w:r>
                        <w:r>
                          <w:instrText xml:space="preserve"> SEQ Figure \* ARABIC </w:instrText>
                        </w:r>
                        <w:r>
                          <w:fldChar w:fldCharType="separate"/>
                        </w:r>
                        <w:r w:rsidR="001D4DC1">
                          <w:rPr>
                            <w:noProof/>
                          </w:rPr>
                          <w:t>1</w:t>
                        </w:r>
                        <w:r>
                          <w:rPr>
                            <w:noProof/>
                          </w:rPr>
                          <w:fldChar w:fldCharType="end"/>
                        </w:r>
                        <w:r>
                          <w:t xml:space="preserve"> Tank components &amp; states diagram</w:t>
                        </w:r>
                        <w:r w:rsidR="00D27C1C">
                          <w:t>. Shows communication between modules.</w:t>
                        </w:r>
                      </w:p>
                    </w:txbxContent>
                  </v:textbox>
                </v:shape>
                <w10:wrap type="square" anchorx="margin"/>
              </v:group>
            </w:pict>
          </mc:Fallback>
        </mc:AlternateContent>
      </w:r>
      <w:bookmarkEnd w:id="9"/>
      <w:bookmarkEnd w:id="10"/>
      <w:r w:rsidR="00955C6B">
        <w:t>While developing the components, I found that</w:t>
      </w:r>
      <w:r w:rsidR="001642DF">
        <w:t xml:space="preserve"> it started to become harder to work with.</w:t>
      </w:r>
      <w:r w:rsidR="00A60594">
        <w:t xml:space="preserve"> Because </w:t>
      </w:r>
      <w:r w:rsidR="0097465D">
        <w:t>there were different “states” the tank could be in, i</w:t>
      </w:r>
      <w:r w:rsidR="00A710DB">
        <w:t xml:space="preserve">t was very hard to properly organize what input should be accepted (for example, to prevent the tank from being able to drive while it </w:t>
      </w:r>
      <w:r w:rsidR="00FD1A4C">
        <w:t xml:space="preserve">already </w:t>
      </w:r>
      <w:r w:rsidR="00A710DB">
        <w:t>exploded into a million pieces)</w:t>
      </w:r>
      <w:r w:rsidR="00EB55E6">
        <w:t xml:space="preserve">. </w:t>
      </w:r>
      <w:r w:rsidR="00FE6263">
        <w:t xml:space="preserve">I quickly realized </w:t>
      </w:r>
      <w:r w:rsidR="00483738">
        <w:t>there should be a system in place to handle these transitions, so I started working on a Finite State Machine. Again, it should be as reusable as possible. I wrote the FSM into a template-format, so I could create a “tank-FSM”, a “camera-FSM”, and a “HUD-FSM”</w:t>
      </w:r>
      <w:r w:rsidR="008D3A2A">
        <w:t>.</w:t>
      </w:r>
      <w:r w:rsidR="00065EE1">
        <w:t xml:space="preserve"> This made all logic incredibly easy to organize, </w:t>
      </w:r>
      <w:r w:rsidR="00FD1A4C">
        <w:t xml:space="preserve">and </w:t>
      </w:r>
      <w:r w:rsidR="00065EE1">
        <w:t>access (but only when I need to)</w:t>
      </w:r>
      <w:r w:rsidR="00C04964">
        <w:t xml:space="preserve"> and prevents writing the same logic multiple times. </w:t>
      </w:r>
    </w:p>
    <w:p w14:paraId="519ECB21" w14:textId="76719DA6" w:rsidR="00A54479" w:rsidRDefault="00A54479" w:rsidP="004816FB">
      <w:pPr>
        <w:pStyle w:val="Heading3"/>
      </w:pPr>
    </w:p>
    <w:p w14:paraId="3E42B3B9" w14:textId="6A7116FA" w:rsidR="00A54479" w:rsidRDefault="00A54479" w:rsidP="004816FB">
      <w:pPr>
        <w:pStyle w:val="Heading3"/>
      </w:pPr>
    </w:p>
    <w:p w14:paraId="2C76EC48" w14:textId="28C4AC9A" w:rsidR="00A54479" w:rsidRDefault="00A54479" w:rsidP="00C45CA1"/>
    <w:p w14:paraId="3DDBB3B7" w14:textId="77777777" w:rsidR="00A54479" w:rsidRDefault="00A54479" w:rsidP="004816FB">
      <w:pPr>
        <w:pStyle w:val="Heading3"/>
      </w:pPr>
    </w:p>
    <w:p w14:paraId="4499F667" w14:textId="77777777" w:rsidR="00A54479" w:rsidRDefault="00A54479" w:rsidP="004816FB">
      <w:pPr>
        <w:pStyle w:val="Heading3"/>
      </w:pPr>
    </w:p>
    <w:p w14:paraId="36661B29" w14:textId="77777777" w:rsidR="00A54479" w:rsidRDefault="00A54479" w:rsidP="004816FB">
      <w:pPr>
        <w:pStyle w:val="Heading3"/>
      </w:pPr>
    </w:p>
    <w:p w14:paraId="7FEBD652" w14:textId="77777777" w:rsidR="00A54479" w:rsidRDefault="00A54479" w:rsidP="004816FB">
      <w:pPr>
        <w:pStyle w:val="Heading3"/>
      </w:pPr>
    </w:p>
    <w:p w14:paraId="6839B16F" w14:textId="77777777" w:rsidR="00A54479" w:rsidRDefault="00A54479" w:rsidP="004816FB">
      <w:pPr>
        <w:pStyle w:val="Heading3"/>
      </w:pPr>
    </w:p>
    <w:p w14:paraId="54409E5D" w14:textId="77777777" w:rsidR="00A54479" w:rsidRDefault="00A54479" w:rsidP="004816FB">
      <w:pPr>
        <w:pStyle w:val="Heading3"/>
      </w:pPr>
    </w:p>
    <w:p w14:paraId="2DAA212F" w14:textId="77777777" w:rsidR="00A54479" w:rsidRDefault="00A54479" w:rsidP="004816FB">
      <w:pPr>
        <w:pStyle w:val="Heading3"/>
      </w:pPr>
    </w:p>
    <w:p w14:paraId="75AEE828" w14:textId="62FF5AA8" w:rsidR="00A54479" w:rsidRDefault="00AF13AE" w:rsidP="004816FB">
      <w:pPr>
        <w:pStyle w:val="Heading3"/>
      </w:pPr>
      <w:bookmarkStart w:id="11" w:name="_Toc139293723"/>
      <w:bookmarkStart w:id="12" w:name="_Toc139309621"/>
      <w:bookmarkStart w:id="13" w:name="_Toc139309661"/>
      <w:r>
        <w:rPr>
          <w:noProof/>
        </w:rPr>
        <mc:AlternateContent>
          <mc:Choice Requires="wpg">
            <w:drawing>
              <wp:anchor distT="0" distB="0" distL="114300" distR="114300" simplePos="0" relativeHeight="251700224" behindDoc="0" locked="0" layoutInCell="1" allowOverlap="1" wp14:anchorId="08BB864C" wp14:editId="02229E33">
                <wp:simplePos x="0" y="0"/>
                <wp:positionH relativeFrom="margin">
                  <wp:align>left</wp:align>
                </wp:positionH>
                <wp:positionV relativeFrom="paragraph">
                  <wp:posOffset>203009</wp:posOffset>
                </wp:positionV>
                <wp:extent cx="6428096" cy="3712191"/>
                <wp:effectExtent l="0" t="0" r="0" b="3175"/>
                <wp:wrapSquare wrapText="bothSides"/>
                <wp:docPr id="65" name="Group 65"/>
                <wp:cNvGraphicFramePr/>
                <a:graphic xmlns:a="http://schemas.openxmlformats.org/drawingml/2006/main">
                  <a:graphicData uri="http://schemas.microsoft.com/office/word/2010/wordprocessingGroup">
                    <wpg:wgp>
                      <wpg:cNvGrpSpPr/>
                      <wpg:grpSpPr>
                        <a:xfrm>
                          <a:off x="0" y="0"/>
                          <a:ext cx="6428096" cy="3712191"/>
                          <a:chOff x="0" y="0"/>
                          <a:chExt cx="6858000" cy="4046855"/>
                        </a:xfrm>
                      </wpg:grpSpPr>
                      <pic:pic xmlns:pic="http://schemas.openxmlformats.org/drawingml/2006/picture">
                        <pic:nvPicPr>
                          <pic:cNvPr id="36" name="Picture 36" descr="A picture containing text, diagram, parallel, font&#10;&#10;Description automatically generated"/>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858000" cy="3723005"/>
                          </a:xfrm>
                          <a:prstGeom prst="rect">
                            <a:avLst/>
                          </a:prstGeom>
                        </pic:spPr>
                      </pic:pic>
                      <wps:wsp>
                        <wps:cNvPr id="37" name="Text Box 37"/>
                        <wps:cNvSpPr txBox="1"/>
                        <wps:spPr>
                          <a:xfrm>
                            <a:off x="0" y="3780155"/>
                            <a:ext cx="6858000" cy="266700"/>
                          </a:xfrm>
                          <a:prstGeom prst="rect">
                            <a:avLst/>
                          </a:prstGeom>
                          <a:solidFill>
                            <a:prstClr val="white"/>
                          </a:solidFill>
                          <a:ln>
                            <a:noFill/>
                          </a:ln>
                        </wps:spPr>
                        <wps:txbx>
                          <w:txbxContent>
                            <w:p w14:paraId="7790C420" w14:textId="5C8D2E63" w:rsidR="00D27C1C" w:rsidRPr="00CE61DF" w:rsidRDefault="00D27C1C" w:rsidP="00D27C1C">
                              <w:pPr>
                                <w:pStyle w:val="Caption"/>
                                <w:rPr>
                                  <w:noProof/>
                                </w:rPr>
                              </w:pPr>
                              <w:r>
                                <w:t xml:space="preserve">Figure </w:t>
                              </w:r>
                              <w:r>
                                <w:fldChar w:fldCharType="begin"/>
                              </w:r>
                              <w:r>
                                <w:instrText xml:space="preserve"> SEQ Figure \* ARABIC </w:instrText>
                              </w:r>
                              <w:r>
                                <w:fldChar w:fldCharType="separate"/>
                              </w:r>
                              <w:r w:rsidR="001D4DC1">
                                <w:rPr>
                                  <w:noProof/>
                                </w:rPr>
                                <w:t>2</w:t>
                              </w:r>
                              <w:r>
                                <w:fldChar w:fldCharType="end"/>
                              </w:r>
                              <w:r>
                                <w:t xml:space="preserve"> All FSM stat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8BB864C" id="Group 65" o:spid="_x0000_s1029" style="position:absolute;margin-left:0;margin-top:16pt;width:506.15pt;height:292.3pt;z-index:251700224;mso-position-horizontal:left;mso-position-horizontal-relative:margin;mso-width-relative:margin;mso-height-relative:margin" coordsize="68580,404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">
                <v:shape id="Picture 36" o:spid="_x0000_s1030" type="#_x0000_t75" alt="A picture containing text, diagram, parallel, font&#10;&#10;Description automatically generated" style="position:absolute;width:68580;height:372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">
                  <v:imagedata r:id="rId12" o:title="A picture containing text, diagram, parallel, font&#10;&#10;Description automatically generated"/>
                </v:shape>
                <v:shape id="Text Box 37" o:spid="_x0000_s1031" type="#_x0000_t202" style="position:absolute;top:37801;width:68580;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" stroked="f">
                  <v:textbox inset="0,0,0,0">
                    <w:txbxContent>
                      <w:p w14:paraId="7790C420" w14:textId="5C8D2E63" w:rsidR="00D27C1C" w:rsidRPr="00CE61DF" w:rsidRDefault="00D27C1C" w:rsidP="00D27C1C">
                        <w:pPr>
                          <w:pStyle w:val="Caption"/>
                          <w:rPr>
                            <w:noProof/>
                          </w:rPr>
                        </w:pPr>
                        <w:r>
                          <w:t xml:space="preserve">Figure </w:t>
                        </w:r>
                        <w:r>
                          <w:fldChar w:fldCharType="begin"/>
                        </w:r>
                        <w:r>
                          <w:instrText xml:space="preserve"> SEQ Figure \* ARABIC </w:instrText>
                        </w:r>
                        <w:r>
                          <w:fldChar w:fldCharType="separate"/>
                        </w:r>
                        <w:r w:rsidR="001D4DC1">
                          <w:rPr>
                            <w:noProof/>
                          </w:rPr>
                          <w:t>2</w:t>
                        </w:r>
                        <w:r>
                          <w:fldChar w:fldCharType="end"/>
                        </w:r>
                        <w:r>
                          <w:t xml:space="preserve"> All FSM states</w:t>
                        </w:r>
                      </w:p>
                    </w:txbxContent>
                  </v:textbox>
                </v:shape>
                <w10:wrap type="square" anchorx="margin"/>
              </v:group>
            </w:pict>
          </mc:Fallback>
        </mc:AlternateContent>
      </w:r>
      <w:bookmarkEnd w:id="11"/>
      <w:bookmarkEnd w:id="12"/>
      <w:bookmarkEnd w:id="13"/>
    </w:p>
    <w:p w14:paraId="602645A6" w14:textId="7930DF9C" w:rsidR="00A54479" w:rsidRDefault="00A54479" w:rsidP="00C45CA1"/>
    <w:p w14:paraId="0FBB3853" w14:textId="7E8B7EDF" w:rsidR="00C45CA1" w:rsidRDefault="00C45CA1" w:rsidP="00AF13AE">
      <w:bookmarkStart w:id="14" w:name="_Ref139014326"/>
    </w:p>
    <w:p w14:paraId="485F2427" w14:textId="2F9F5CE3" w:rsidR="00876189" w:rsidRDefault="00876189" w:rsidP="004816FB">
      <w:pPr>
        <w:pStyle w:val="Heading3"/>
      </w:pPr>
      <w:bookmarkStart w:id="15" w:name="_Toc139309662"/>
      <w:r>
        <w:lastRenderedPageBreak/>
        <w:t>Movement system</w:t>
      </w:r>
      <w:bookmarkEnd w:id="14"/>
      <w:bookmarkEnd w:id="15"/>
    </w:p>
    <w:p w14:paraId="4B3779D0" w14:textId="40D79624" w:rsidR="00675753" w:rsidRDefault="00EA3170" w:rsidP="00675753">
      <w:r>
        <w:rPr>
          <w:noProof/>
        </w:rPr>
        <mc:AlternateContent>
          <mc:Choice Requires="wpg">
            <w:drawing>
              <wp:anchor distT="0" distB="0" distL="114300" distR="114300" simplePos="0" relativeHeight="251638784" behindDoc="0" locked="0" layoutInCell="1" allowOverlap="1" wp14:anchorId="5BB31475" wp14:editId="057277A3">
                <wp:simplePos x="0" y="0"/>
                <wp:positionH relativeFrom="page">
                  <wp:align>right</wp:align>
                </wp:positionH>
                <wp:positionV relativeFrom="paragraph">
                  <wp:posOffset>2764</wp:posOffset>
                </wp:positionV>
                <wp:extent cx="3385820" cy="2430780"/>
                <wp:effectExtent l="0" t="0" r="5080" b="7620"/>
                <wp:wrapSquare wrapText="bothSides"/>
                <wp:docPr id="29"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385820" cy="2431336"/>
                          <a:chOff x="-4691" y="0"/>
                          <a:chExt cx="31487" cy="21989"/>
                        </a:xfrm>
                      </wpg:grpSpPr>
                      <pic:pic xmlns:pic="http://schemas.openxmlformats.org/drawingml/2006/picture">
                        <pic:nvPicPr>
                          <pic:cNvPr id="30" name="Picture 1"/>
                          <pic:cNvPicPr preferRelativeResize="0">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4532" y="0"/>
                            <a:ext cx="31316" cy="17609"/>
                          </a:xfrm>
                          <a:prstGeom prst="rect">
                            <a:avLst/>
                          </a:prstGeom>
                          <a:noFill/>
                          <a:extLst>
                            <a:ext uri="{909E8E84-426E-40DD-AFC4-6F175D3DCCD1}">
                              <a14:hiddenFill xmlns:a14="http://schemas.microsoft.com/office/drawing/2010/main">
                                <a:solidFill>
                                  <a:srgbClr val="FFFFFF"/>
                                </a:solidFill>
                              </a14:hiddenFill>
                            </a:ext>
                          </a:extLst>
                        </pic:spPr>
                      </pic:pic>
                      <wps:wsp>
                        <wps:cNvPr id="31" name="Text Box 2"/>
                        <wps:cNvSpPr txBox="1">
                          <a:spLocks noChangeArrowheads="1"/>
                        </wps:cNvSpPr>
                        <wps:spPr bwMode="auto">
                          <a:xfrm>
                            <a:off x="-4691" y="18245"/>
                            <a:ext cx="31487" cy="374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422D519" w14:textId="649123CB" w:rsidR="00DA26BD" w:rsidRPr="002628C8" w:rsidRDefault="00DA26BD" w:rsidP="00DA26BD">
                              <w:pPr>
                                <w:pStyle w:val="Caption"/>
                                <w:rPr>
                                  <w:noProof/>
                                  <w:color w:val="000000" w:themeColor="text1"/>
                                </w:rPr>
                              </w:pPr>
                              <w:bookmarkStart w:id="16" w:name="_Ref137817202"/>
                              <w:r w:rsidRPr="002628C8">
                                <w:rPr>
                                  <w:color w:val="000000" w:themeColor="text1"/>
                                </w:rPr>
                                <w:t xml:space="preserve">Figure </w:t>
                              </w:r>
                              <w:r w:rsidRPr="002628C8">
                                <w:rPr>
                                  <w:color w:val="000000" w:themeColor="text1"/>
                                </w:rPr>
                                <w:fldChar w:fldCharType="begin"/>
                              </w:r>
                              <w:r w:rsidRPr="002628C8">
                                <w:rPr>
                                  <w:color w:val="000000" w:themeColor="text1"/>
                                </w:rPr>
                                <w:instrText xml:space="preserve"> SEQ Figure \* ARABIC </w:instrText>
                              </w:r>
                              <w:r w:rsidRPr="002628C8">
                                <w:rPr>
                                  <w:color w:val="000000" w:themeColor="text1"/>
                                </w:rPr>
                                <w:fldChar w:fldCharType="separate"/>
                              </w:r>
                              <w:r w:rsidR="001D4DC1">
                                <w:rPr>
                                  <w:noProof/>
                                  <w:color w:val="000000" w:themeColor="text1"/>
                                </w:rPr>
                                <w:t>3</w:t>
                              </w:r>
                              <w:r w:rsidRPr="002628C8">
                                <w:rPr>
                                  <w:noProof/>
                                  <w:color w:val="000000" w:themeColor="text1"/>
                                </w:rPr>
                                <w:fldChar w:fldCharType="end"/>
                              </w:r>
                              <w:bookmarkEnd w:id="16"/>
                              <w:r w:rsidRPr="002628C8">
                                <w:rPr>
                                  <w:color w:val="000000" w:themeColor="text1"/>
                                </w:rPr>
                                <w:t xml:space="preserve"> Tank tracks example</w:t>
                              </w:r>
                              <w:r w:rsidR="004609DE" w:rsidRPr="002628C8">
                                <w:rPr>
                                  <w:color w:val="000000" w:themeColor="text1"/>
                                </w:rPr>
                                <w:t xml:space="preserve"> (source: </w:t>
                              </w:r>
                              <w:hyperlink r:id="rId14" w:history="1">
                                <w:r w:rsidR="00090702" w:rsidRPr="002628C8">
                                  <w:rPr>
                                    <w:rStyle w:val="Hyperlink"/>
                                    <w:color w:val="000000" w:themeColor="text1"/>
                                  </w:rPr>
                                  <w:t>https://edition.cnn.com/2023/03/21/politics/us-abram-tanks-accelerate-ukraine/index.html</w:t>
                                </w:r>
                              </w:hyperlink>
                              <w:r w:rsidR="00090702" w:rsidRPr="002628C8">
                                <w:rPr>
                                  <w:color w:val="000000" w:themeColor="text1"/>
                                </w:rPr>
                                <w:t>)</w:t>
                              </w:r>
                            </w:p>
                          </w:txbxContent>
                        </wps:txbx>
                        <wps:bodyPr rot="0" vert="horz" wrap="square" lIns="0" tIns="0" rIns="0" bIns="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5BB31475" id="Group 3" o:spid="_x0000_s1032" style="position:absolute;margin-left:215.4pt;margin-top:.2pt;width:266.6pt;height:191.4pt;z-index:251638784;mso-position-horizontal:right;mso-position-horizontal-relative:page;mso-width-relative:margin;mso-height-relative:margin" coordorigin="-4691" coordsize="31487,219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">
                <v:shape id="Picture 1" o:spid="_x0000_s1033" type="#_x0000_t75" style="position:absolute;left:-4532;width:31316;height:17609;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">
                  <v:imagedata r:id="rId15" o:title=""/>
                </v:shape>
                <v:shape id="Text Box 2" o:spid="_x0000_s1034" type="#_x0000_t202" style="position:absolute;left:-4691;top:18245;width:31487;height:37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" stroked="f">
                  <v:textbox inset="0,0,0,0">
                    <w:txbxContent>
                      <w:p w14:paraId="0422D519" w14:textId="649123CB" w:rsidR="00DA26BD" w:rsidRPr="002628C8" w:rsidRDefault="00DA26BD" w:rsidP="00DA26BD">
                        <w:pPr>
                          <w:pStyle w:val="Caption"/>
                          <w:rPr>
                            <w:noProof/>
                            <w:color w:val="000000" w:themeColor="text1"/>
                          </w:rPr>
                        </w:pPr>
                        <w:bookmarkStart w:id="17" w:name="_Ref137817202"/>
                        <w:r w:rsidRPr="002628C8">
                          <w:rPr>
                            <w:color w:val="000000" w:themeColor="text1"/>
                          </w:rPr>
                          <w:t xml:space="preserve">Figure </w:t>
                        </w:r>
                        <w:r w:rsidRPr="002628C8">
                          <w:rPr>
                            <w:color w:val="000000" w:themeColor="text1"/>
                          </w:rPr>
                          <w:fldChar w:fldCharType="begin"/>
                        </w:r>
                        <w:r w:rsidRPr="002628C8">
                          <w:rPr>
                            <w:color w:val="000000" w:themeColor="text1"/>
                          </w:rPr>
                          <w:instrText xml:space="preserve"> SEQ Figure \* ARABIC </w:instrText>
                        </w:r>
                        <w:r w:rsidRPr="002628C8">
                          <w:rPr>
                            <w:color w:val="000000" w:themeColor="text1"/>
                          </w:rPr>
                          <w:fldChar w:fldCharType="separate"/>
                        </w:r>
                        <w:r w:rsidR="001D4DC1">
                          <w:rPr>
                            <w:noProof/>
                            <w:color w:val="000000" w:themeColor="text1"/>
                          </w:rPr>
                          <w:t>3</w:t>
                        </w:r>
                        <w:r w:rsidRPr="002628C8">
                          <w:rPr>
                            <w:noProof/>
                            <w:color w:val="000000" w:themeColor="text1"/>
                          </w:rPr>
                          <w:fldChar w:fldCharType="end"/>
                        </w:r>
                        <w:bookmarkEnd w:id="17"/>
                        <w:r w:rsidRPr="002628C8">
                          <w:rPr>
                            <w:color w:val="000000" w:themeColor="text1"/>
                          </w:rPr>
                          <w:t xml:space="preserve"> Tank tracks example</w:t>
                        </w:r>
                        <w:r w:rsidR="004609DE" w:rsidRPr="002628C8">
                          <w:rPr>
                            <w:color w:val="000000" w:themeColor="text1"/>
                          </w:rPr>
                          <w:t xml:space="preserve"> (source: </w:t>
                        </w:r>
                        <w:hyperlink r:id="rId16" w:history="1">
                          <w:r w:rsidR="00090702" w:rsidRPr="002628C8">
                            <w:rPr>
                              <w:rStyle w:val="Hyperlink"/>
                              <w:color w:val="000000" w:themeColor="text1"/>
                            </w:rPr>
                            <w:t>https://edition.cnn.com/2023/03/21/politics/us-abram-tanks-accelerate-ukraine/index.html</w:t>
                          </w:r>
                        </w:hyperlink>
                        <w:r w:rsidR="00090702" w:rsidRPr="002628C8">
                          <w:rPr>
                            <w:color w:val="000000" w:themeColor="text1"/>
                          </w:rPr>
                          <w:t>)</w:t>
                        </w:r>
                      </w:p>
                    </w:txbxContent>
                  </v:textbox>
                </v:shape>
                <w10:wrap type="square" anchorx="page"/>
              </v:group>
            </w:pict>
          </mc:Fallback>
        </mc:AlternateContent>
      </w:r>
      <w:r w:rsidR="00701275">
        <w:t xml:space="preserve">I started out developing this system with the ambition to simulate real-life tank tracks as closely as possible. </w:t>
      </w:r>
      <w:r w:rsidR="00675753">
        <w:t xml:space="preserve">With a special type of collider in Unity, which </w:t>
      </w:r>
      <w:r w:rsidR="00D51F85">
        <w:t>is</w:t>
      </w:r>
      <w:r w:rsidR="00675753">
        <w:t xml:space="preserve"> </w:t>
      </w:r>
      <w:r w:rsidR="00D51F85">
        <w:t>“</w:t>
      </w:r>
      <w:proofErr w:type="spellStart"/>
      <w:r w:rsidR="00675753">
        <w:t>WheelCollider</w:t>
      </w:r>
      <w:proofErr w:type="spellEnd"/>
      <w:r w:rsidR="00D51F85">
        <w:t>”</w:t>
      </w:r>
      <w:r w:rsidR="00675753">
        <w:t xml:space="preserve">, I would be able to create a tank track </w:t>
      </w:r>
      <w:proofErr w:type="gramStart"/>
      <w:r w:rsidR="00675753">
        <w:t>similar to</w:t>
      </w:r>
      <w:proofErr w:type="gramEnd"/>
      <w:r w:rsidR="00675753">
        <w:t xml:space="preserve"> the example in </w:t>
      </w:r>
      <w:r w:rsidR="00A121B2">
        <w:fldChar w:fldCharType="begin"/>
      </w:r>
      <w:r w:rsidR="00A121B2">
        <w:instrText xml:space="preserve"> REF _Ref137817202 \h </w:instrText>
      </w:r>
      <w:r w:rsidR="00A121B2">
        <w:fldChar w:fldCharType="separate"/>
      </w:r>
      <w:r w:rsidR="0084046A" w:rsidRPr="002628C8">
        <w:rPr>
          <w:color w:val="000000" w:themeColor="text1"/>
        </w:rPr>
        <w:t xml:space="preserve">Figure </w:t>
      </w:r>
      <w:r w:rsidR="0084046A">
        <w:rPr>
          <w:noProof/>
          <w:color w:val="000000" w:themeColor="text1"/>
        </w:rPr>
        <w:t>3</w:t>
      </w:r>
      <w:r w:rsidR="00A121B2">
        <w:fldChar w:fldCharType="end"/>
      </w:r>
      <w:r w:rsidR="00675753">
        <w:t>.</w:t>
      </w:r>
      <w:r w:rsidR="0090785B">
        <w:t xml:space="preserve"> The wheels inside the track would respond to terrain changes, due to the suspension system. The only thing different would be that the </w:t>
      </w:r>
      <w:proofErr w:type="spellStart"/>
      <w:r w:rsidR="0090785B">
        <w:t>WheelColliders</w:t>
      </w:r>
      <w:proofErr w:type="spellEnd"/>
      <w:r w:rsidR="0090785B">
        <w:t xml:space="preserve"> would also be the contact point to the ground, rather than the track. In a real tank, the front and rear </w:t>
      </w:r>
      <w:r w:rsidR="003F4DC4">
        <w:t>sprocket</w:t>
      </w:r>
      <w:r w:rsidR="009B6809">
        <w:t>s</w:t>
      </w:r>
      <w:r w:rsidR="003F4DC4">
        <w:t xml:space="preserve"> </w:t>
      </w:r>
      <w:proofErr w:type="gramStart"/>
      <w:r w:rsidR="003F4DC4">
        <w:t>are ”powering</w:t>
      </w:r>
      <w:proofErr w:type="gramEnd"/>
      <w:r w:rsidR="003F4DC4">
        <w:t xml:space="preserve">” the track, which then makes contact with the ground. Due to that friction, the tank </w:t>
      </w:r>
      <w:r w:rsidR="00DC0A7B">
        <w:t>can</w:t>
      </w:r>
      <w:r w:rsidR="003F4DC4">
        <w:t xml:space="preserve"> move.</w:t>
      </w:r>
      <w:r w:rsidR="009B6809">
        <w:t xml:space="preserve"> </w:t>
      </w:r>
    </w:p>
    <w:p w14:paraId="155D507D" w14:textId="4B076481" w:rsidR="008675D1" w:rsidRDefault="008675D1" w:rsidP="00675753">
      <w:r>
        <w:t xml:space="preserve">However, during a large part of the development, I struggled with making the </w:t>
      </w:r>
      <w:proofErr w:type="spellStart"/>
      <w:r>
        <w:t>WheelColliders</w:t>
      </w:r>
      <w:proofErr w:type="spellEnd"/>
      <w:r>
        <w:t xml:space="preserve"> behave the way I expected them to.</w:t>
      </w:r>
      <w:r w:rsidR="00B96496">
        <w:t xml:space="preserve"> </w:t>
      </w:r>
      <w:r w:rsidR="00375426">
        <w:t xml:space="preserve">The tank wasn’t even able to rotate properly. </w:t>
      </w:r>
      <w:r w:rsidR="008C78F6">
        <w:t xml:space="preserve">The way tanks handle rotation is to move the track opposite the tank is trying to move towards. </w:t>
      </w:r>
      <w:r w:rsidR="00FD1A4C">
        <w:t>For e</w:t>
      </w:r>
      <w:r w:rsidR="008C78F6">
        <w:t>xample: if the tank should rotate clockwise (so to the right), then the track on the left should be activated. Optionally, the track on the right can be reversely activated to create a stronger rotation force</w:t>
      </w:r>
      <w:r w:rsidR="00667F66">
        <w:t xml:space="preserve">. This is how I tried it with the </w:t>
      </w:r>
      <w:proofErr w:type="spellStart"/>
      <w:r w:rsidR="00667F66">
        <w:t>WheelCollider</w:t>
      </w:r>
      <w:proofErr w:type="spellEnd"/>
      <w:r w:rsidR="00667F66">
        <w:t xml:space="preserve"> approach as well, but it </w:t>
      </w:r>
      <w:r w:rsidR="00EA3FD1">
        <w:t>did not</w:t>
      </w:r>
      <w:r w:rsidR="00667F66">
        <w:t xml:space="preserve"> work as expected. What happened was that it would either barely move at all, or the tank would need to travel a very large distance forward before having rotated the desired angle on the Y-axis.</w:t>
      </w:r>
      <w:r w:rsidR="002A41F1">
        <w:t xml:space="preserve"> </w:t>
      </w:r>
    </w:p>
    <w:p w14:paraId="05D2173C" w14:textId="684A5244" w:rsidR="002A41F1" w:rsidRDefault="002A41F1" w:rsidP="00675753">
      <w:r>
        <w:t xml:space="preserve">Another reason why I struggled with implementing this </w:t>
      </w:r>
      <w:proofErr w:type="spellStart"/>
      <w:r>
        <w:t>WheelCollider</w:t>
      </w:r>
      <w:proofErr w:type="spellEnd"/>
      <w:r>
        <w:t xml:space="preserve"> approach was </w:t>
      </w:r>
      <w:proofErr w:type="gramStart"/>
      <w:r>
        <w:t>that,</w:t>
      </w:r>
      <w:proofErr w:type="gramEnd"/>
      <w:r>
        <w:t xml:space="preserve"> no matter how much research I did, I couldn’t wrap my head around the </w:t>
      </w:r>
      <w:proofErr w:type="spellStart"/>
      <w:r>
        <w:t>WheelCollider</w:t>
      </w:r>
      <w:proofErr w:type="spellEnd"/>
      <w:r>
        <w:t xml:space="preserve"> parameters that could be customized. Think of variables such as “</w:t>
      </w:r>
      <w:proofErr w:type="spellStart"/>
      <w:r>
        <w:t>Extrenum</w:t>
      </w:r>
      <w:proofErr w:type="spellEnd"/>
      <w:r>
        <w:t xml:space="preserve"> Slip” and “</w:t>
      </w:r>
      <w:proofErr w:type="spellStart"/>
      <w:r>
        <w:t>Extrenum</w:t>
      </w:r>
      <w:proofErr w:type="spellEnd"/>
      <w:r>
        <w:t xml:space="preserve"> Value”, and how they influenced each</w:t>
      </w:r>
      <w:r w:rsidR="00FD1A4C">
        <w:t xml:space="preserve"> </w:t>
      </w:r>
      <w:r>
        <w:t xml:space="preserve">other. I spent too much time trying to find a balance </w:t>
      </w:r>
      <w:r w:rsidR="00FD1A4C">
        <w:t>betwee</w:t>
      </w:r>
      <w:r>
        <w:t>n these values.</w:t>
      </w:r>
      <w:r w:rsidR="00C9687C">
        <w:t xml:space="preserve"> </w:t>
      </w:r>
    </w:p>
    <w:p w14:paraId="44EB5A60" w14:textId="5D7DD732" w:rsidR="00C9687C" w:rsidRDefault="004958F0" w:rsidP="00675753">
      <w:r>
        <w:rPr>
          <w:noProof/>
        </w:rPr>
        <mc:AlternateContent>
          <mc:Choice Requires="wpg">
            <w:drawing>
              <wp:anchor distT="0" distB="0" distL="114300" distR="114300" simplePos="0" relativeHeight="251689984" behindDoc="0" locked="0" layoutInCell="1" allowOverlap="1" wp14:anchorId="4411D348" wp14:editId="34D582CB">
                <wp:simplePos x="0" y="0"/>
                <wp:positionH relativeFrom="page">
                  <wp:align>right</wp:align>
                </wp:positionH>
                <wp:positionV relativeFrom="paragraph">
                  <wp:posOffset>3810</wp:posOffset>
                </wp:positionV>
                <wp:extent cx="3584575" cy="3486150"/>
                <wp:effectExtent l="0" t="0" r="0" b="0"/>
                <wp:wrapSquare wrapText="bothSides"/>
                <wp:docPr id="32" name="Group 32"/>
                <wp:cNvGraphicFramePr/>
                <a:graphic xmlns:a="http://schemas.openxmlformats.org/drawingml/2006/main">
                  <a:graphicData uri="http://schemas.microsoft.com/office/word/2010/wordprocessingGroup">
                    <wpg:wgp>
                      <wpg:cNvGrpSpPr/>
                      <wpg:grpSpPr>
                        <a:xfrm>
                          <a:off x="0" y="0"/>
                          <a:ext cx="3584575" cy="3486150"/>
                          <a:chOff x="0" y="0"/>
                          <a:chExt cx="3584575" cy="3486150"/>
                        </a:xfrm>
                      </wpg:grpSpPr>
                      <pic:pic xmlns:pic="http://schemas.openxmlformats.org/drawingml/2006/picture">
                        <pic:nvPicPr>
                          <pic:cNvPr id="27" name="Picture 27" descr="A screenshot of a computer&#10;&#10;Description automatically generated"/>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3584575" cy="3244850"/>
                          </a:xfrm>
                          <a:prstGeom prst="rect">
                            <a:avLst/>
                          </a:prstGeom>
                        </pic:spPr>
                      </pic:pic>
                      <wps:wsp>
                        <wps:cNvPr id="28" name="Text Box 28"/>
                        <wps:cNvSpPr txBox="1"/>
                        <wps:spPr>
                          <a:xfrm>
                            <a:off x="0" y="3219450"/>
                            <a:ext cx="3584575" cy="266700"/>
                          </a:xfrm>
                          <a:prstGeom prst="rect">
                            <a:avLst/>
                          </a:prstGeom>
                          <a:solidFill>
                            <a:prstClr val="white"/>
                          </a:solidFill>
                          <a:ln>
                            <a:noFill/>
                          </a:ln>
                        </wps:spPr>
                        <wps:txbx>
                          <w:txbxContent>
                            <w:p w14:paraId="6ADDB32E" w14:textId="25DD3D68" w:rsidR="004958F0" w:rsidRPr="00E86BEE" w:rsidRDefault="004958F0" w:rsidP="004958F0">
                              <w:pPr>
                                <w:pStyle w:val="Caption"/>
                              </w:pPr>
                              <w:bookmarkStart w:id="18" w:name="_Ref139012449"/>
                              <w:r>
                                <w:t xml:space="preserve">Figure </w:t>
                              </w:r>
                              <w:r w:rsidR="00000000">
                                <w:fldChar w:fldCharType="begin"/>
                              </w:r>
                              <w:r w:rsidR="00000000">
                                <w:instrText xml:space="preserve"> SEQ Figure \* ARABIC </w:instrText>
                              </w:r>
                              <w:r w:rsidR="00000000">
                                <w:fldChar w:fldCharType="separate"/>
                              </w:r>
                              <w:r w:rsidR="001D4DC1">
                                <w:rPr>
                                  <w:noProof/>
                                </w:rPr>
                                <w:t>4</w:t>
                              </w:r>
                              <w:r w:rsidR="00000000">
                                <w:rPr>
                                  <w:noProof/>
                                </w:rPr>
                                <w:fldChar w:fldCharType="end"/>
                              </w:r>
                              <w:r>
                                <w:t xml:space="preserve"> Custom tank editor</w:t>
                              </w:r>
                              <w:bookmarkEnd w:id="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411D348" id="Group 32" o:spid="_x0000_s1035" style="position:absolute;margin-left:231.05pt;margin-top:.3pt;width:282.25pt;height:274.5pt;z-index:251689984;mso-position-horizontal:right;mso-position-horizontal-relative:page" coordsize="35845,348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">
                <v:shape id="Picture 27" o:spid="_x0000_s1036" type="#_x0000_t75" alt="A screenshot of a computer&#10;&#10;Description automatically generated" style="position:absolute;width:35845;height:324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">
                  <v:imagedata r:id="rId18" o:title="A screenshot of a computer&#10;&#10;Description automatically generated"/>
                </v:shape>
                <v:shape id="Text Box 28" o:spid="_x0000_s1037" type="#_x0000_t202" style="position:absolute;top:32194;width:3584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" stroked="f">
                  <v:textbox style="mso-fit-shape-to-text:t" inset="0,0,0,0">
                    <w:txbxContent>
                      <w:p w14:paraId="6ADDB32E" w14:textId="25DD3D68" w:rsidR="004958F0" w:rsidRPr="00E86BEE" w:rsidRDefault="004958F0" w:rsidP="004958F0">
                        <w:pPr>
                          <w:pStyle w:val="Caption"/>
                        </w:pPr>
                        <w:bookmarkStart w:id="19" w:name="_Ref139012449"/>
                        <w:r>
                          <w:t xml:space="preserve">Figure </w:t>
                        </w:r>
                        <w:r w:rsidR="00000000">
                          <w:fldChar w:fldCharType="begin"/>
                        </w:r>
                        <w:r w:rsidR="00000000">
                          <w:instrText xml:space="preserve"> SEQ Figure \* ARABIC </w:instrText>
                        </w:r>
                        <w:r w:rsidR="00000000">
                          <w:fldChar w:fldCharType="separate"/>
                        </w:r>
                        <w:r w:rsidR="001D4DC1">
                          <w:rPr>
                            <w:noProof/>
                          </w:rPr>
                          <w:t>4</w:t>
                        </w:r>
                        <w:r w:rsidR="00000000">
                          <w:rPr>
                            <w:noProof/>
                          </w:rPr>
                          <w:fldChar w:fldCharType="end"/>
                        </w:r>
                        <w:r>
                          <w:t xml:space="preserve"> Custom tank editor</w:t>
                        </w:r>
                        <w:bookmarkEnd w:id="19"/>
                      </w:p>
                    </w:txbxContent>
                  </v:textbox>
                </v:shape>
                <w10:wrap type="square" anchorx="page"/>
              </v:group>
            </w:pict>
          </mc:Fallback>
        </mc:AlternateContent>
      </w:r>
      <w:r w:rsidR="00C9687C">
        <w:t xml:space="preserve">Since one of my learning goals was to improve my editor scripting skills, </w:t>
      </w:r>
      <w:r w:rsidR="00720EFB">
        <w:t xml:space="preserve">I worked on a custom editor window </w:t>
      </w:r>
      <w:r w:rsidR="00A54A9E">
        <w:t>(</w:t>
      </w:r>
      <w:r w:rsidR="0029754A">
        <w:t xml:space="preserve">so </w:t>
      </w:r>
      <w:r w:rsidR="00CB2D55">
        <w:t>a separate window, not buttons and other GUI elements attached to a component</w:t>
      </w:r>
      <w:r w:rsidR="00A54A9E">
        <w:t>)</w:t>
      </w:r>
      <w:r w:rsidR="00413B4B">
        <w:t>.</w:t>
      </w:r>
      <w:r>
        <w:t xml:space="preserve"> </w:t>
      </w:r>
      <w:r w:rsidR="00FC28F6">
        <w:t xml:space="preserve">In </w:t>
      </w:r>
      <w:r w:rsidR="00D974F3">
        <w:t>“</w:t>
      </w:r>
      <w:r w:rsidR="00D974F3">
        <w:fldChar w:fldCharType="begin"/>
      </w:r>
      <w:r w:rsidR="00D974F3">
        <w:instrText xml:space="preserve"> REF _Ref139012449 \h </w:instrText>
      </w:r>
      <w:r w:rsidR="00D974F3">
        <w:fldChar w:fldCharType="separate"/>
      </w:r>
      <w:r w:rsidR="0084046A">
        <w:t xml:space="preserve">Figure </w:t>
      </w:r>
      <w:r w:rsidR="0084046A">
        <w:rPr>
          <w:noProof/>
        </w:rPr>
        <w:t>4</w:t>
      </w:r>
      <w:r w:rsidR="0084046A">
        <w:t xml:space="preserve"> Custom tank editor</w:t>
      </w:r>
      <w:r w:rsidR="00D974F3">
        <w:fldChar w:fldCharType="end"/>
      </w:r>
      <w:r w:rsidR="00D974F3">
        <w:t>”, you can see what the window looks like. As you can see, the most part is related to the Wheel Colliders.</w:t>
      </w:r>
    </w:p>
    <w:p w14:paraId="5AABEC6C" w14:textId="323D9F5F" w:rsidR="00D92E5D" w:rsidRDefault="00E063C2" w:rsidP="00D92E5D">
      <w:r>
        <w:t xml:space="preserve">However, </w:t>
      </w:r>
      <w:r w:rsidR="001016B9">
        <w:t xml:space="preserve">I decided to greatly simplify the whole movement component, and just resort to just adding forces to the </w:t>
      </w:r>
      <w:proofErr w:type="spellStart"/>
      <w:r w:rsidR="001016B9">
        <w:t>Rigidbody</w:t>
      </w:r>
      <w:proofErr w:type="spellEnd"/>
      <w:r w:rsidR="001016B9">
        <w:t xml:space="preserve"> of the tank. </w:t>
      </w:r>
      <w:r w:rsidR="006A4D45">
        <w:t>When I look at how much time I spent on the movement part of the tank</w:t>
      </w:r>
      <w:r w:rsidR="00364661">
        <w:t xml:space="preserve">, I spent way too much time </w:t>
      </w:r>
      <w:r w:rsidR="00185D66">
        <w:t>developing it</w:t>
      </w:r>
      <w:r w:rsidR="00364661">
        <w:t xml:space="preserve">. I suppose </w:t>
      </w:r>
      <w:r w:rsidR="00EA3FD1">
        <w:t>that is</w:t>
      </w:r>
      <w:r w:rsidR="00364661">
        <w:t xml:space="preserve"> a lesson for future projects.</w:t>
      </w:r>
      <w:r w:rsidR="00ED1238">
        <w:t xml:space="preserve"> </w:t>
      </w:r>
    </w:p>
    <w:p w14:paraId="47AB597C" w14:textId="19DABC12" w:rsidR="009F15A9" w:rsidRDefault="009F15A9" w:rsidP="00D92E5D">
      <w:r>
        <w:t xml:space="preserve">Scrapping the Wheel Collider-related functionality also makes most of the editor window obsolete. </w:t>
      </w:r>
      <w:r w:rsidR="00DE5DF6">
        <w:t>I still learned a lot from designing/writing this editor window though.</w:t>
      </w:r>
      <w:r w:rsidR="00911173">
        <w:t xml:space="preserve"> </w:t>
      </w:r>
    </w:p>
    <w:p w14:paraId="580F356A" w14:textId="44847A4E" w:rsidR="00F72C9B" w:rsidRDefault="00F72C9B" w:rsidP="00D92E5D">
      <w:r>
        <w:t xml:space="preserve">When driving the tank, the FOV is </w:t>
      </w:r>
      <w:r w:rsidR="008B440E">
        <w:t>widened</w:t>
      </w:r>
      <w:r>
        <w:t xml:space="preserve"> to provide more visual feedback and add “juice” to the experience.</w:t>
      </w:r>
    </w:p>
    <w:p w14:paraId="1F44B14E" w14:textId="3CA04BE8" w:rsidR="001C4ED5" w:rsidRDefault="001C4ED5" w:rsidP="00D92E5D"/>
    <w:p w14:paraId="6C8CDC98" w14:textId="77777777" w:rsidR="00AF13AE" w:rsidRPr="00D92E5D" w:rsidRDefault="00AF13AE" w:rsidP="00D92E5D"/>
    <w:p w14:paraId="2F6AD8DB" w14:textId="06EB2FDE" w:rsidR="00A31A99" w:rsidRDefault="00A31A99" w:rsidP="004816FB">
      <w:pPr>
        <w:pStyle w:val="Heading3"/>
      </w:pPr>
      <w:bookmarkStart w:id="20" w:name="_Ref139014347"/>
      <w:bookmarkStart w:id="21" w:name="_Toc139309663"/>
      <w:r>
        <w:lastRenderedPageBreak/>
        <w:t>Camera controllers</w:t>
      </w:r>
      <w:bookmarkEnd w:id="20"/>
      <w:bookmarkEnd w:id="21"/>
    </w:p>
    <w:p w14:paraId="4343F57C" w14:textId="6F23CBA8" w:rsidR="00E2416F" w:rsidRDefault="00571DBF" w:rsidP="00571DBF">
      <w:r>
        <w:t xml:space="preserve">As I was doing my research, I noticed many games had different (or multiple) camera views. </w:t>
      </w:r>
      <w:r w:rsidR="00343751">
        <w:t xml:space="preserve">In the beginning, I had 3 different views, which would be: </w:t>
      </w:r>
    </w:p>
    <w:p w14:paraId="749E61DC" w14:textId="23A50CB1" w:rsidR="00E2416F" w:rsidRPr="00E9745D" w:rsidRDefault="00343751" w:rsidP="00E2416F">
      <w:pPr>
        <w:pStyle w:val="ListParagraph"/>
        <w:numPr>
          <w:ilvl w:val="0"/>
          <w:numId w:val="3"/>
        </w:numPr>
        <w:rPr>
          <w:b/>
          <w:bCs/>
        </w:rPr>
      </w:pPr>
      <w:r w:rsidRPr="00E9745D">
        <w:rPr>
          <w:b/>
          <w:bCs/>
        </w:rPr>
        <w:t>3</w:t>
      </w:r>
      <w:r w:rsidRPr="00E9745D">
        <w:rPr>
          <w:b/>
          <w:bCs/>
          <w:vertAlign w:val="superscript"/>
        </w:rPr>
        <w:t>rd</w:t>
      </w:r>
      <w:r w:rsidRPr="00E9745D">
        <w:rPr>
          <w:b/>
          <w:bCs/>
        </w:rPr>
        <w:t xml:space="preserve"> person</w:t>
      </w:r>
      <w:r w:rsidR="00E2416F" w:rsidRPr="00E9745D">
        <w:rPr>
          <w:b/>
          <w:bCs/>
        </w:rPr>
        <w:t xml:space="preserve"> </w:t>
      </w:r>
    </w:p>
    <w:p w14:paraId="3D57112D" w14:textId="5F6A9769" w:rsidR="00A13BBB" w:rsidRDefault="00191BE1" w:rsidP="00973FA7">
      <w:r>
        <w:rPr>
          <w:noProof/>
        </w:rPr>
        <mc:AlternateContent>
          <mc:Choice Requires="wpg">
            <w:drawing>
              <wp:anchor distT="0" distB="0" distL="114300" distR="114300" simplePos="0" relativeHeight="251639808" behindDoc="0" locked="0" layoutInCell="1" allowOverlap="1" wp14:anchorId="6104DCBE" wp14:editId="1364545A">
                <wp:simplePos x="0" y="0"/>
                <wp:positionH relativeFrom="page">
                  <wp:posOffset>4451350</wp:posOffset>
                </wp:positionH>
                <wp:positionV relativeFrom="paragraph">
                  <wp:posOffset>45085</wp:posOffset>
                </wp:positionV>
                <wp:extent cx="3121660" cy="2590800"/>
                <wp:effectExtent l="0" t="0" r="2540" b="0"/>
                <wp:wrapSquare wrapText="bothSides"/>
                <wp:docPr id="23"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21660" cy="2590800"/>
                          <a:chOff x="159" y="2571"/>
                          <a:chExt cx="31216" cy="25911"/>
                        </a:xfrm>
                      </wpg:grpSpPr>
                      <pic:pic xmlns:pic="http://schemas.openxmlformats.org/drawingml/2006/picture">
                        <pic:nvPicPr>
                          <pic:cNvPr id="24" name="Picture 5"/>
                          <pic:cNvPicPr>
                            <a:picLocks noChangeAspect="1" noChangeArrowheads="1"/>
                          </pic:cNvPicPr>
                        </pic:nvPicPr>
                        <pic:blipFill>
                          <a:blip r:embed="rId19">
                            <a:extLst>
                              <a:ext uri="{28A0092B-C50C-407E-A947-70E740481C1C}">
                                <a14:useLocalDpi xmlns:a14="http://schemas.microsoft.com/office/drawing/2010/main" val="0"/>
                              </a:ext>
                            </a:extLst>
                          </a:blip>
                          <a:srcRect l="7132" t="14488" b="4919"/>
                          <a:stretch>
                            <a:fillRect/>
                          </a:stretch>
                        </pic:blipFill>
                        <pic:spPr bwMode="auto">
                          <a:xfrm>
                            <a:off x="236" y="2571"/>
                            <a:ext cx="31137" cy="23739"/>
                          </a:xfrm>
                          <a:prstGeom prst="rect">
                            <a:avLst/>
                          </a:prstGeom>
                          <a:noFill/>
                          <a:extLst>
                            <a:ext uri="{909E8E84-426E-40DD-AFC4-6F175D3DCCD1}">
                              <a14:hiddenFill xmlns:a14="http://schemas.microsoft.com/office/drawing/2010/main">
                                <a:solidFill>
                                  <a:srgbClr val="FFFFFF"/>
                                </a:solidFill>
                              </a14:hiddenFill>
                            </a:ext>
                          </a:extLst>
                        </pic:spPr>
                      </pic:pic>
                      <wps:wsp>
                        <wps:cNvPr id="25" name="Text Box 6"/>
                        <wps:cNvSpPr txBox="1">
                          <a:spLocks noChangeArrowheads="1"/>
                        </wps:cNvSpPr>
                        <wps:spPr bwMode="auto">
                          <a:xfrm>
                            <a:off x="159" y="26869"/>
                            <a:ext cx="31216" cy="16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C318559" w14:textId="0E4D5E7D" w:rsidR="00007353" w:rsidRPr="00FF139E" w:rsidRDefault="00007353" w:rsidP="00007353">
                              <w:pPr>
                                <w:pStyle w:val="Caption"/>
                                <w:rPr>
                                  <w:color w:val="000000" w:themeColor="text1"/>
                                </w:rPr>
                              </w:pPr>
                              <w:bookmarkStart w:id="22" w:name="_Ref137817087"/>
                              <w:bookmarkStart w:id="23" w:name="_Ref137817222"/>
                              <w:r w:rsidRPr="00FF139E">
                                <w:rPr>
                                  <w:color w:val="000000" w:themeColor="text1"/>
                                </w:rPr>
                                <w:t xml:space="preserve">Figure </w:t>
                              </w:r>
                              <w:r w:rsidRPr="00FF139E">
                                <w:rPr>
                                  <w:color w:val="000000" w:themeColor="text1"/>
                                </w:rPr>
                                <w:fldChar w:fldCharType="begin"/>
                              </w:r>
                              <w:r w:rsidRPr="00FF139E">
                                <w:rPr>
                                  <w:color w:val="000000" w:themeColor="text1"/>
                                </w:rPr>
                                <w:instrText xml:space="preserve"> SEQ Figure \* ARABIC </w:instrText>
                              </w:r>
                              <w:r w:rsidRPr="00FF139E">
                                <w:rPr>
                                  <w:color w:val="000000" w:themeColor="text1"/>
                                </w:rPr>
                                <w:fldChar w:fldCharType="separate"/>
                              </w:r>
                              <w:r w:rsidR="001D4DC1">
                                <w:rPr>
                                  <w:noProof/>
                                  <w:color w:val="000000" w:themeColor="text1"/>
                                </w:rPr>
                                <w:t>5</w:t>
                              </w:r>
                              <w:r w:rsidRPr="00FF139E">
                                <w:rPr>
                                  <w:noProof/>
                                  <w:color w:val="000000" w:themeColor="text1"/>
                                </w:rPr>
                                <w:fldChar w:fldCharType="end"/>
                              </w:r>
                              <w:bookmarkEnd w:id="23"/>
                              <w:r w:rsidR="003A614D" w:rsidRPr="00FF139E">
                                <w:rPr>
                                  <w:color w:val="000000" w:themeColor="text1"/>
                                </w:rPr>
                                <w:t>,</w:t>
                              </w:r>
                              <w:r w:rsidRPr="00FF139E">
                                <w:rPr>
                                  <w:color w:val="000000" w:themeColor="text1"/>
                                </w:rPr>
                                <w:t xml:space="preserve"> 1st person camera positions (red dots)</w:t>
                              </w:r>
                              <w:bookmarkEnd w:id="22"/>
                            </w:p>
                          </w:txbxContent>
                        </wps:txbx>
                        <wps:bodyPr rot="0" vert="horz" wrap="square" lIns="0" tIns="0" rIns="0" bIns="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6104DCBE" id="Group 7" o:spid="_x0000_s1038" style="position:absolute;margin-left:350.5pt;margin-top:3.55pt;width:245.8pt;height:204pt;z-index:251639808;mso-position-horizontal-relative:page;mso-width-relative:margin;mso-height-relative:margin" coordorigin="159,2571" coordsize="31216,2591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">
                <v:shape id="Picture 5" o:spid="_x0000_s1039" type="#_x0000_t75" style="position:absolute;left:236;top:2571;width:31137;height:237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">
                  <v:imagedata r:id="rId20" o:title="" croptop="9495f" cropbottom="3224f" cropleft="4674f"/>
                </v:shape>
                <v:shape id="Text Box 6" o:spid="_x0000_s1040" type="#_x0000_t202" style="position:absolute;left:159;top:26869;width:31216;height:1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" stroked="f">
                  <v:textbox inset="0,0,0,0">
                    <w:txbxContent>
                      <w:p w14:paraId="0C318559" w14:textId="0E4D5E7D" w:rsidR="00007353" w:rsidRPr="00FF139E" w:rsidRDefault="00007353" w:rsidP="00007353">
                        <w:pPr>
                          <w:pStyle w:val="Caption"/>
                          <w:rPr>
                            <w:color w:val="000000" w:themeColor="text1"/>
                          </w:rPr>
                        </w:pPr>
                        <w:bookmarkStart w:id="24" w:name="_Ref137817087"/>
                        <w:bookmarkStart w:id="25" w:name="_Ref137817222"/>
                        <w:r w:rsidRPr="00FF139E">
                          <w:rPr>
                            <w:color w:val="000000" w:themeColor="text1"/>
                          </w:rPr>
                          <w:t xml:space="preserve">Figure </w:t>
                        </w:r>
                        <w:r w:rsidRPr="00FF139E">
                          <w:rPr>
                            <w:color w:val="000000" w:themeColor="text1"/>
                          </w:rPr>
                          <w:fldChar w:fldCharType="begin"/>
                        </w:r>
                        <w:r w:rsidRPr="00FF139E">
                          <w:rPr>
                            <w:color w:val="000000" w:themeColor="text1"/>
                          </w:rPr>
                          <w:instrText xml:space="preserve"> SEQ Figure \* ARABIC </w:instrText>
                        </w:r>
                        <w:r w:rsidRPr="00FF139E">
                          <w:rPr>
                            <w:color w:val="000000" w:themeColor="text1"/>
                          </w:rPr>
                          <w:fldChar w:fldCharType="separate"/>
                        </w:r>
                        <w:r w:rsidR="001D4DC1">
                          <w:rPr>
                            <w:noProof/>
                            <w:color w:val="000000" w:themeColor="text1"/>
                          </w:rPr>
                          <w:t>5</w:t>
                        </w:r>
                        <w:r w:rsidRPr="00FF139E">
                          <w:rPr>
                            <w:noProof/>
                            <w:color w:val="000000" w:themeColor="text1"/>
                          </w:rPr>
                          <w:fldChar w:fldCharType="end"/>
                        </w:r>
                        <w:bookmarkEnd w:id="25"/>
                        <w:r w:rsidR="003A614D" w:rsidRPr="00FF139E">
                          <w:rPr>
                            <w:color w:val="000000" w:themeColor="text1"/>
                          </w:rPr>
                          <w:t>,</w:t>
                        </w:r>
                        <w:r w:rsidRPr="00FF139E">
                          <w:rPr>
                            <w:color w:val="000000" w:themeColor="text1"/>
                          </w:rPr>
                          <w:t xml:space="preserve"> 1st person camera positions (red dots)</w:t>
                        </w:r>
                        <w:bookmarkEnd w:id="24"/>
                      </w:p>
                    </w:txbxContent>
                  </v:textbox>
                </v:shape>
                <w10:wrap type="square" anchorx="page"/>
              </v:group>
            </w:pict>
          </mc:Fallback>
        </mc:AlternateContent>
      </w:r>
      <w:r w:rsidR="00973FA7">
        <w:t>The camera follows the tank at a set distance and can rotate a full 360</w:t>
      </w:r>
      <w:r w:rsidR="00973FA7">
        <w:rPr>
          <w:rFonts w:ascii="Cambria Math" w:hAnsi="Cambria Math"/>
        </w:rPr>
        <w:t>°</w:t>
      </w:r>
      <w:r w:rsidR="00973FA7">
        <w:t xml:space="preserve"> around the tank</w:t>
      </w:r>
      <w:r w:rsidR="00C43677">
        <w:t>, as well as a limited range of motion on the x-axis</w:t>
      </w:r>
      <w:r w:rsidR="00A672CE">
        <w:t>.</w:t>
      </w:r>
      <w:r w:rsidR="00F7505B">
        <w:t xml:space="preserve"> This will likely be the camera view that players use the most, to navigate around the scene and shoot </w:t>
      </w:r>
      <w:r w:rsidR="00FD1A4C">
        <w:t>relatively nearby targets</w:t>
      </w:r>
      <w:r w:rsidR="00F7505B">
        <w:t>.</w:t>
      </w:r>
      <w:r w:rsidR="003D6CE3">
        <w:t xml:space="preserve"> For this camera view, I did my best to visualize how the camera worked, by showing the boundaries for movement, and how it relates to the barrel</w:t>
      </w:r>
    </w:p>
    <w:p w14:paraId="3439F677" w14:textId="0812E86A" w:rsidR="00007353" w:rsidRPr="00E9745D" w:rsidRDefault="00913AF2" w:rsidP="00007353">
      <w:pPr>
        <w:pStyle w:val="ListParagraph"/>
        <w:numPr>
          <w:ilvl w:val="0"/>
          <w:numId w:val="3"/>
        </w:numPr>
        <w:rPr>
          <w:b/>
          <w:bCs/>
        </w:rPr>
      </w:pPr>
      <w:r w:rsidRPr="00E9745D">
        <w:rPr>
          <w:b/>
          <w:bCs/>
        </w:rPr>
        <w:t>1</w:t>
      </w:r>
      <w:r w:rsidRPr="00E9745D">
        <w:rPr>
          <w:b/>
          <w:bCs/>
          <w:vertAlign w:val="superscript"/>
        </w:rPr>
        <w:t>st</w:t>
      </w:r>
      <w:r w:rsidRPr="00E9745D">
        <w:rPr>
          <w:b/>
          <w:bCs/>
        </w:rPr>
        <w:t xml:space="preserve"> person</w:t>
      </w:r>
    </w:p>
    <w:p w14:paraId="49E8797D" w14:textId="084282AB" w:rsidR="00CD3042" w:rsidRDefault="00007353" w:rsidP="00007353">
      <w:r>
        <w:t>A camera placed on any of the 4 positions marked</w:t>
      </w:r>
      <w:r w:rsidR="003A614D">
        <w:t xml:space="preserve"> in</w:t>
      </w:r>
      <w:r w:rsidR="00A121B2">
        <w:t xml:space="preserve"> </w:t>
      </w:r>
      <w:r w:rsidR="00A121B2">
        <w:fldChar w:fldCharType="begin"/>
      </w:r>
      <w:r w:rsidR="00A121B2">
        <w:instrText xml:space="preserve"> REF _Ref137817222 \h </w:instrText>
      </w:r>
      <w:r w:rsidR="00A121B2">
        <w:fldChar w:fldCharType="separate"/>
      </w:r>
      <w:r w:rsidR="0084046A" w:rsidRPr="00FF139E">
        <w:rPr>
          <w:color w:val="000000" w:themeColor="text1"/>
        </w:rPr>
        <w:t xml:space="preserve">Figure </w:t>
      </w:r>
      <w:r w:rsidR="0084046A">
        <w:rPr>
          <w:noProof/>
          <w:color w:val="000000" w:themeColor="text1"/>
        </w:rPr>
        <w:t>5</w:t>
      </w:r>
      <w:r w:rsidR="00A121B2">
        <w:fldChar w:fldCharType="end"/>
      </w:r>
      <w:r w:rsidR="00350E5A">
        <w:t xml:space="preserve">, </w:t>
      </w:r>
      <w:r w:rsidR="00FD1A4C">
        <w:t xml:space="preserve">is </w:t>
      </w:r>
      <w:r w:rsidR="00350E5A">
        <w:t>unable to move by itself.</w:t>
      </w:r>
      <w:r w:rsidR="00550FC6">
        <w:t xml:space="preserve"> </w:t>
      </w:r>
      <w:r w:rsidR="00D05A69">
        <w:t xml:space="preserve">It was an attempt to mimic reality, but it wasn’t a gameplay element I had any use for. </w:t>
      </w:r>
      <w:r w:rsidR="00EA3FD1">
        <w:t>That is</w:t>
      </w:r>
      <w:r w:rsidR="00D05A69">
        <w:t xml:space="preserve"> why I decided to remove it, improving gameplay quality by decreasing complexity, at the cost of decreasing realism.</w:t>
      </w:r>
      <w:r w:rsidR="00191BE1">
        <w:t xml:space="preserve"> </w:t>
      </w:r>
    </w:p>
    <w:p w14:paraId="15A4EB14" w14:textId="77777777" w:rsidR="00AF13AE" w:rsidRDefault="00AF13AE" w:rsidP="00007353"/>
    <w:p w14:paraId="383A77E1" w14:textId="4E2AE3F7" w:rsidR="00571DBF" w:rsidRPr="00E9745D" w:rsidRDefault="00913AF2" w:rsidP="00E2416F">
      <w:pPr>
        <w:pStyle w:val="ListParagraph"/>
        <w:numPr>
          <w:ilvl w:val="0"/>
          <w:numId w:val="3"/>
        </w:numPr>
        <w:rPr>
          <w:b/>
          <w:bCs/>
        </w:rPr>
      </w:pPr>
      <w:r w:rsidRPr="00E9745D">
        <w:rPr>
          <w:b/>
          <w:bCs/>
        </w:rPr>
        <w:t>ADS</w:t>
      </w:r>
    </w:p>
    <w:p w14:paraId="5E391890" w14:textId="37AEA689" w:rsidR="00A31DB5" w:rsidRDefault="00DB45B3" w:rsidP="00DB45B3">
      <w:r>
        <w:t xml:space="preserve">A camera </w:t>
      </w:r>
      <w:r w:rsidR="00FD1A4C">
        <w:t xml:space="preserve">is </w:t>
      </w:r>
      <w:r>
        <w:t>placed right above the barrel, which follows the y-rotation of the turret, and the x-rotation of the barrel</w:t>
      </w:r>
      <w:r w:rsidR="005E4A98">
        <w:t xml:space="preserve">. The player </w:t>
      </w:r>
      <w:r w:rsidR="00FD1A4C">
        <w:t>can</w:t>
      </w:r>
      <w:r w:rsidR="005E4A98">
        <w:t xml:space="preserve"> zoom in using the right mouse button up to 5 times. This is done by decreasing the FOV, rather than physically moving the camera to a position in the distance. This would have introduced issues, such as moving into walls, being able to see behind walls and other edge cases that could not be solved</w:t>
      </w:r>
      <w:r w:rsidR="006E0874">
        <w:t xml:space="preserve"> which is why I changed it to FOV adjustments.</w:t>
      </w:r>
      <w:r w:rsidR="00E378E6">
        <w:t xml:space="preserve"> </w:t>
      </w:r>
      <w:r w:rsidR="00E07224">
        <w:t>To make zooming feel better, I let the camera lerp between its current FOV and the new FOV. This makes the transition feel less instant and much smoother.</w:t>
      </w:r>
      <w:r w:rsidR="00684FBA">
        <w:t xml:space="preserve"> </w:t>
      </w:r>
    </w:p>
    <w:p w14:paraId="6E60F4AE" w14:textId="42379875" w:rsidR="00FE402B" w:rsidRDefault="00692CDC" w:rsidP="00DB45B3">
      <w:r>
        <w:rPr>
          <w:noProof/>
        </w:rPr>
        <mc:AlternateContent>
          <mc:Choice Requires="wps">
            <w:drawing>
              <wp:anchor distT="0" distB="0" distL="114300" distR="114300" simplePos="0" relativeHeight="251669504" behindDoc="0" locked="0" layoutInCell="1" allowOverlap="1" wp14:anchorId="446A5A04" wp14:editId="344F85D7">
                <wp:simplePos x="0" y="0"/>
                <wp:positionH relativeFrom="page">
                  <wp:align>right</wp:align>
                </wp:positionH>
                <wp:positionV relativeFrom="paragraph">
                  <wp:posOffset>2596515</wp:posOffset>
                </wp:positionV>
                <wp:extent cx="7758430" cy="127635"/>
                <wp:effectExtent l="0" t="0" r="0" b="5715"/>
                <wp:wrapSquare wrapText="bothSides"/>
                <wp:docPr id="57" name="Text Box 57"/>
                <wp:cNvGraphicFramePr/>
                <a:graphic xmlns:a="http://schemas.openxmlformats.org/drawingml/2006/main">
                  <a:graphicData uri="http://schemas.microsoft.com/office/word/2010/wordprocessingShape">
                    <wps:wsp>
                      <wps:cNvSpPr txBox="1"/>
                      <wps:spPr>
                        <a:xfrm>
                          <a:off x="0" y="0"/>
                          <a:ext cx="7758430" cy="127635"/>
                        </a:xfrm>
                        <a:prstGeom prst="rect">
                          <a:avLst/>
                        </a:prstGeom>
                        <a:solidFill>
                          <a:prstClr val="white"/>
                        </a:solidFill>
                        <a:ln>
                          <a:noFill/>
                        </a:ln>
                      </wps:spPr>
                      <wps:txbx>
                        <w:txbxContent>
                          <w:p w14:paraId="780568B6" w14:textId="5BECB999" w:rsidR="00692CDC" w:rsidRPr="008D1DEF" w:rsidRDefault="00692CDC" w:rsidP="00692CDC">
                            <w:pPr>
                              <w:pStyle w:val="Caption"/>
                              <w:rPr>
                                <w:noProof/>
                              </w:rPr>
                            </w:pPr>
                            <w:r>
                              <w:t xml:space="preserve">Figure </w:t>
                            </w:r>
                            <w:r w:rsidR="00000000">
                              <w:fldChar w:fldCharType="begin"/>
                            </w:r>
                            <w:r w:rsidR="00000000">
                              <w:instrText xml:space="preserve"> SEQ Figure \* ARABIC </w:instrText>
                            </w:r>
                            <w:r w:rsidR="00000000">
                              <w:fldChar w:fldCharType="separate"/>
                            </w:r>
                            <w:r w:rsidR="001D4DC1">
                              <w:rPr>
                                <w:noProof/>
                              </w:rPr>
                              <w:t>6</w:t>
                            </w:r>
                            <w:r w:rsidR="00000000">
                              <w:rPr>
                                <w:noProof/>
                              </w:rPr>
                              <w:fldChar w:fldCharType="end"/>
                            </w:r>
                            <w:r>
                              <w:t xml:space="preserve"> Min &amp; max zoom level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46A5A04" id="Text Box 57" o:spid="_x0000_s1041" type="#_x0000_t202" style="position:absolute;margin-left:559.7pt;margin-top:204.45pt;width:610.9pt;height:10.05pt;z-index:251669504;visibility:visible;mso-wrap-style:square;mso-height-percent:0;mso-wrap-distance-left:9pt;mso-wrap-distance-top:0;mso-wrap-distance-right:9pt;mso-wrap-distance-bottom:0;mso-position-horizontal:right;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" stroked="f">
                <v:textbox inset="0,0,0,0">
                  <w:txbxContent>
                    <w:p w14:paraId="780568B6" w14:textId="5BECB999" w:rsidR="00692CDC" w:rsidRPr="008D1DEF" w:rsidRDefault="00692CDC" w:rsidP="00692CDC">
                      <w:pPr>
                        <w:pStyle w:val="Caption"/>
                        <w:rPr>
                          <w:noProof/>
                        </w:rPr>
                      </w:pPr>
                      <w:r>
                        <w:t xml:space="preserve">Figure </w:t>
                      </w:r>
                      <w:r w:rsidR="00000000">
                        <w:fldChar w:fldCharType="begin"/>
                      </w:r>
                      <w:r w:rsidR="00000000">
                        <w:instrText xml:space="preserve"> SEQ Figure \* ARABIC </w:instrText>
                      </w:r>
                      <w:r w:rsidR="00000000">
                        <w:fldChar w:fldCharType="separate"/>
                      </w:r>
                      <w:r w:rsidR="001D4DC1">
                        <w:rPr>
                          <w:noProof/>
                        </w:rPr>
                        <w:t>6</w:t>
                      </w:r>
                      <w:r w:rsidR="00000000">
                        <w:rPr>
                          <w:noProof/>
                        </w:rPr>
                        <w:fldChar w:fldCharType="end"/>
                      </w:r>
                      <w:r>
                        <w:t xml:space="preserve"> Min &amp; max zoom levels</w:t>
                      </w:r>
                    </w:p>
                  </w:txbxContent>
                </v:textbox>
                <w10:wrap type="square" anchorx="page"/>
              </v:shape>
            </w:pict>
          </mc:Fallback>
        </mc:AlternateContent>
      </w:r>
      <w:r>
        <w:rPr>
          <w:noProof/>
        </w:rPr>
        <mc:AlternateContent>
          <mc:Choice Requires="wpg">
            <w:drawing>
              <wp:anchor distT="0" distB="0" distL="114300" distR="114300" simplePos="0" relativeHeight="251667456" behindDoc="0" locked="0" layoutInCell="1" allowOverlap="1" wp14:anchorId="783170E7" wp14:editId="0A45D6D6">
                <wp:simplePos x="0" y="0"/>
                <wp:positionH relativeFrom="column">
                  <wp:posOffset>-444787</wp:posOffset>
                </wp:positionH>
                <wp:positionV relativeFrom="paragraph">
                  <wp:posOffset>403731</wp:posOffset>
                </wp:positionV>
                <wp:extent cx="7758993" cy="2134870"/>
                <wp:effectExtent l="0" t="0" r="0" b="0"/>
                <wp:wrapSquare wrapText="bothSides"/>
                <wp:docPr id="56" name="Group 56"/>
                <wp:cNvGraphicFramePr/>
                <a:graphic xmlns:a="http://schemas.openxmlformats.org/drawingml/2006/main">
                  <a:graphicData uri="http://schemas.microsoft.com/office/word/2010/wordprocessingGroup">
                    <wpg:wgp>
                      <wpg:cNvGrpSpPr/>
                      <wpg:grpSpPr>
                        <a:xfrm>
                          <a:off x="0" y="0"/>
                          <a:ext cx="7758993" cy="2134870"/>
                          <a:chOff x="0" y="0"/>
                          <a:chExt cx="7758993" cy="2134870"/>
                        </a:xfrm>
                      </wpg:grpSpPr>
                      <pic:pic xmlns:pic="http://schemas.openxmlformats.org/drawingml/2006/picture">
                        <pic:nvPicPr>
                          <pic:cNvPr id="54" name="Picture 54"/>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870325" cy="2134870"/>
                          </a:xfrm>
                          <a:prstGeom prst="rect">
                            <a:avLst/>
                          </a:prstGeom>
                        </pic:spPr>
                      </pic:pic>
                      <pic:pic xmlns:pic="http://schemas.openxmlformats.org/drawingml/2006/picture">
                        <pic:nvPicPr>
                          <pic:cNvPr id="55" name="Picture 55" descr="A picture containing screenshot, art, chair&#10;&#10;Description automatically generated"/>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3889303" y="0"/>
                            <a:ext cx="3869690" cy="2125980"/>
                          </a:xfrm>
                          <a:prstGeom prst="rect">
                            <a:avLst/>
                          </a:prstGeom>
                        </pic:spPr>
                      </pic:pic>
                    </wpg:wgp>
                  </a:graphicData>
                </a:graphic>
              </wp:anchor>
            </w:drawing>
          </mc:Choice>
          <mc:Fallback>
            <w:pict>
              <v:group w14:anchorId="7A4999C5" id="Group 56" o:spid="_x0000_s1026" style="position:absolute;margin-left:-35pt;margin-top:31.8pt;width:610.95pt;height:168.1pt;z-index:251667456" coordsize="77589,21348"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">
                <v:shape id="Picture 54" o:spid="_x0000_s1027" type="#_x0000_t75" style="position:absolute;width:38703;height:213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">
                  <v:imagedata r:id="rId23" o:title=""/>
                </v:shape>
                <v:shape id="Picture 55" o:spid="_x0000_s1028" type="#_x0000_t75" alt="A picture containing screenshot, art, chair&#10;&#10;Description automatically generated" style="position:absolute;left:38893;width:38696;height:212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">
                  <v:imagedata r:id="rId24" o:title="A picture containing screenshot, art, chair&#10;&#10;Description automatically generated"/>
                </v:shape>
                <w10:wrap type="square"/>
              </v:group>
            </w:pict>
          </mc:Fallback>
        </mc:AlternateContent>
      </w:r>
      <w:r w:rsidR="00E378E6">
        <w:t>This camera view should be used to target enemies at larger distances since the zooming ability helps with hitting those targets with high accuracy.</w:t>
      </w:r>
      <w:r w:rsidR="004776C5">
        <w:t xml:space="preserve"> </w:t>
      </w:r>
    </w:p>
    <w:p w14:paraId="0C5D0310" w14:textId="06CCBAB2" w:rsidR="00692CDC" w:rsidRDefault="00692CDC" w:rsidP="00DB45B3"/>
    <w:p w14:paraId="5F44D9CD" w14:textId="5C501232" w:rsidR="001C4ED5" w:rsidRDefault="001C4ED5" w:rsidP="004816FB">
      <w:pPr>
        <w:pStyle w:val="Heading3"/>
      </w:pPr>
    </w:p>
    <w:p w14:paraId="0FB75074" w14:textId="03B9E10D" w:rsidR="00876189" w:rsidRDefault="00876189" w:rsidP="004816FB">
      <w:pPr>
        <w:pStyle w:val="Heading3"/>
      </w:pPr>
      <w:bookmarkStart w:id="26" w:name="_Ref139014354"/>
      <w:bookmarkStart w:id="27" w:name="_Toc139309664"/>
      <w:r>
        <w:t>Turret controller</w:t>
      </w:r>
      <w:bookmarkEnd w:id="26"/>
      <w:bookmarkEnd w:id="27"/>
    </w:p>
    <w:p w14:paraId="34250E84" w14:textId="44A77846" w:rsidR="00B50BC6" w:rsidRDefault="00D25DBC" w:rsidP="00500ED5">
      <w:r>
        <w:rPr>
          <w:noProof/>
        </w:rPr>
        <mc:AlternateContent>
          <mc:Choice Requires="wpg">
            <w:drawing>
              <wp:anchor distT="0" distB="0" distL="114300" distR="114300" simplePos="0" relativeHeight="251664384" behindDoc="0" locked="0" layoutInCell="1" allowOverlap="1" wp14:anchorId="75BE778F" wp14:editId="20C6EB83">
                <wp:simplePos x="0" y="0"/>
                <wp:positionH relativeFrom="page">
                  <wp:align>right</wp:align>
                </wp:positionH>
                <wp:positionV relativeFrom="paragraph">
                  <wp:posOffset>5080</wp:posOffset>
                </wp:positionV>
                <wp:extent cx="4305935" cy="3452495"/>
                <wp:effectExtent l="0" t="0" r="0" b="0"/>
                <wp:wrapSquare wrapText="bothSides"/>
                <wp:docPr id="53" name="Group 53"/>
                <wp:cNvGraphicFramePr/>
                <a:graphic xmlns:a="http://schemas.openxmlformats.org/drawingml/2006/main">
                  <a:graphicData uri="http://schemas.microsoft.com/office/word/2010/wordprocessingGroup">
                    <wpg:wgp>
                      <wpg:cNvGrpSpPr/>
                      <wpg:grpSpPr>
                        <a:xfrm>
                          <a:off x="0" y="0"/>
                          <a:ext cx="4305935" cy="3452495"/>
                          <a:chOff x="0" y="0"/>
                          <a:chExt cx="4933950" cy="3886200"/>
                        </a:xfrm>
                      </wpg:grpSpPr>
                      <pic:pic xmlns:pic="http://schemas.openxmlformats.org/drawingml/2006/picture">
                        <pic:nvPicPr>
                          <pic:cNvPr id="1" name="Picture 1" descr="A screenshot of a video game&#10;&#10;Description automatically generated"/>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4933950" cy="3693160"/>
                          </a:xfrm>
                          <a:prstGeom prst="rect">
                            <a:avLst/>
                          </a:prstGeom>
                        </pic:spPr>
                      </pic:pic>
                      <wps:wsp>
                        <wps:cNvPr id="52" name="Text Box 52"/>
                        <wps:cNvSpPr txBox="1"/>
                        <wps:spPr>
                          <a:xfrm>
                            <a:off x="6350" y="3727450"/>
                            <a:ext cx="4902200" cy="158750"/>
                          </a:xfrm>
                          <a:prstGeom prst="rect">
                            <a:avLst/>
                          </a:prstGeom>
                          <a:solidFill>
                            <a:prstClr val="white"/>
                          </a:solidFill>
                          <a:ln>
                            <a:noFill/>
                          </a:ln>
                        </wps:spPr>
                        <wps:txbx>
                          <w:txbxContent>
                            <w:p w14:paraId="25605C98" w14:textId="027855F4" w:rsidR="007C0FC9" w:rsidRPr="00E02F6F" w:rsidRDefault="007C0FC9" w:rsidP="007C0FC9">
                              <w:pPr>
                                <w:pStyle w:val="Caption"/>
                              </w:pPr>
                              <w:bookmarkStart w:id="28" w:name="_Ref138670128"/>
                              <w:r>
                                <w:t xml:space="preserve">Figure </w:t>
                              </w:r>
                              <w:r w:rsidR="00000000">
                                <w:fldChar w:fldCharType="begin"/>
                              </w:r>
                              <w:r w:rsidR="00000000">
                                <w:instrText xml:space="preserve"> SEQ Figure \* ARABIC </w:instrText>
                              </w:r>
                              <w:r w:rsidR="00000000">
                                <w:fldChar w:fldCharType="separate"/>
                              </w:r>
                              <w:r w:rsidR="001D4DC1">
                                <w:rPr>
                                  <w:noProof/>
                                </w:rPr>
                                <w:t>7</w:t>
                              </w:r>
                              <w:r w:rsidR="00000000">
                                <w:rPr>
                                  <w:noProof/>
                                </w:rPr>
                                <w:fldChar w:fldCharType="end"/>
                              </w:r>
                              <w:r>
                                <w:t xml:space="preserve"> Gizmos camera &amp; turret control component</w:t>
                              </w:r>
                              <w:bookmarkEnd w:id="2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5BE778F" id="Group 53" o:spid="_x0000_s1042" style="position:absolute;margin-left:287.85pt;margin-top:.4pt;width:339.05pt;height:271.85pt;z-index:251664384;mso-position-horizontal:right;mso-position-horizontal-relative:page;mso-width-relative:margin;mso-height-relative:margin" coordsize="49339,388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">
                <v:shape id="Picture 1" o:spid="_x0000_s1043" type="#_x0000_t75" alt="A screenshot of a video game&#10;&#10;Description automatically generated" style="position:absolute;width:49339;height:369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">
                  <v:imagedata r:id="rId26" o:title="A screenshot of a video game&#10;&#10;Description automatically generated"/>
                </v:shape>
                <v:shape id="Text Box 52" o:spid="_x0000_s1044" type="#_x0000_t202" style="position:absolute;left:63;top:37274;width:49022;height:1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" stroked="f">
                  <v:textbox inset="0,0,0,0">
                    <w:txbxContent>
                      <w:p w14:paraId="25605C98" w14:textId="027855F4" w:rsidR="007C0FC9" w:rsidRPr="00E02F6F" w:rsidRDefault="007C0FC9" w:rsidP="007C0FC9">
                        <w:pPr>
                          <w:pStyle w:val="Caption"/>
                        </w:pPr>
                        <w:bookmarkStart w:id="29" w:name="_Ref138670128"/>
                        <w:r>
                          <w:t xml:space="preserve">Figure </w:t>
                        </w:r>
                        <w:r w:rsidR="00000000">
                          <w:fldChar w:fldCharType="begin"/>
                        </w:r>
                        <w:r w:rsidR="00000000">
                          <w:instrText xml:space="preserve"> SEQ Figure \* ARABIC </w:instrText>
                        </w:r>
                        <w:r w:rsidR="00000000">
                          <w:fldChar w:fldCharType="separate"/>
                        </w:r>
                        <w:r w:rsidR="001D4DC1">
                          <w:rPr>
                            <w:noProof/>
                          </w:rPr>
                          <w:t>7</w:t>
                        </w:r>
                        <w:r w:rsidR="00000000">
                          <w:rPr>
                            <w:noProof/>
                          </w:rPr>
                          <w:fldChar w:fldCharType="end"/>
                        </w:r>
                        <w:r>
                          <w:t xml:space="preserve"> Gizmos camera &amp; turret control component</w:t>
                        </w:r>
                        <w:bookmarkEnd w:id="29"/>
                      </w:p>
                    </w:txbxContent>
                  </v:textbox>
                </v:shape>
                <w10:wrap type="square" anchorx="page"/>
              </v:group>
            </w:pict>
          </mc:Fallback>
        </mc:AlternateContent>
      </w:r>
      <w:r w:rsidR="00017E8C">
        <w:t>A system to control the rotation of the turret and barrel of any tank this component is attached to.</w:t>
      </w:r>
      <w:r w:rsidR="00896F2C">
        <w:t xml:space="preserve"> </w:t>
      </w:r>
      <w:r w:rsidR="00F609A2">
        <w:t xml:space="preserve">The player can do this by rotating the correct input axis (mouse, joystick). This will instantly rotate the “target rotation </w:t>
      </w:r>
      <w:proofErr w:type="gramStart"/>
      <w:r w:rsidR="00F609A2">
        <w:t>transform</w:t>
      </w:r>
      <w:proofErr w:type="gramEnd"/>
      <w:r w:rsidR="00F609A2">
        <w:t>”. The turret uses this as a target to which it will rotate towards.</w:t>
      </w:r>
      <w:r w:rsidR="00C03374">
        <w:t xml:space="preserve"> </w:t>
      </w:r>
      <w:r w:rsidR="00C36F24">
        <w:t>This component is intertwined with the camera component</w:t>
      </w:r>
      <w:r w:rsidR="007C0FC9">
        <w:t xml:space="preserve">, as demonstrated in </w:t>
      </w:r>
      <w:r w:rsidR="00560DD9">
        <w:t>“</w:t>
      </w:r>
      <w:r w:rsidR="00560DD9">
        <w:fldChar w:fldCharType="begin"/>
      </w:r>
      <w:r w:rsidR="00560DD9">
        <w:instrText xml:space="preserve"> REF _Ref138670128 \h </w:instrText>
      </w:r>
      <w:r w:rsidR="00560DD9">
        <w:fldChar w:fldCharType="separate"/>
      </w:r>
      <w:r w:rsidR="0084046A">
        <w:t xml:space="preserve">Figure </w:t>
      </w:r>
      <w:r w:rsidR="0084046A">
        <w:rPr>
          <w:noProof/>
        </w:rPr>
        <w:t>7</w:t>
      </w:r>
      <w:r w:rsidR="0084046A">
        <w:t xml:space="preserve"> Gizmos camera &amp; turret control component</w:t>
      </w:r>
      <w:r w:rsidR="00560DD9">
        <w:fldChar w:fldCharType="end"/>
      </w:r>
      <w:r w:rsidR="00560DD9">
        <w:t>”</w:t>
      </w:r>
      <w:r>
        <w:t xml:space="preserve">. </w:t>
      </w:r>
    </w:p>
    <w:p w14:paraId="032C1267" w14:textId="16C8CDC1" w:rsidR="00030883" w:rsidRDefault="00EA3FD1" w:rsidP="00500ED5">
      <w:r>
        <w:t>It is</w:t>
      </w:r>
      <w:r w:rsidR="00D25DBC">
        <w:t xml:space="preserve"> visualized how the camera position relates to the “look at” position of the turret. If the camera is at its lowest position, the turret aims as high up as it can. When the opposite is true and the camera is at the max height, the turret aims straight forward.</w:t>
      </w:r>
    </w:p>
    <w:p w14:paraId="0C459954" w14:textId="7B52E876" w:rsidR="00B50BC6" w:rsidRDefault="00B50BC6" w:rsidP="00500ED5">
      <w:r>
        <w:t xml:space="preserve">These boundaries are of course easily editable by a designer, so they have complete freedom of how far the camera and turret can move up and down. </w:t>
      </w:r>
    </w:p>
    <w:p w14:paraId="3617A016" w14:textId="7802BA21" w:rsidR="009D63AC" w:rsidRDefault="00B50BC6" w:rsidP="009D63AC">
      <w:r>
        <w:t>The speed of the camera &amp; turret rotation (different variables!) can be customized as well</w:t>
      </w:r>
      <w:r w:rsidR="00CD1128">
        <w:t>, so the rotation can be instant, or more realistic and the turret will slowly follow the camera rotation.</w:t>
      </w:r>
      <w:bookmarkStart w:id="30" w:name="_Ref139014366"/>
    </w:p>
    <w:p w14:paraId="159147CB" w14:textId="6830E03E" w:rsidR="00030883" w:rsidRDefault="004816FB" w:rsidP="00307DC8">
      <w:pPr>
        <w:pStyle w:val="Heading3"/>
      </w:pPr>
      <w:bookmarkStart w:id="31" w:name="_Toc139309665"/>
      <w:r>
        <w:t>Shoot system</w:t>
      </w:r>
      <w:bookmarkEnd w:id="30"/>
      <w:bookmarkEnd w:id="31"/>
    </w:p>
    <w:p w14:paraId="4215A98B" w14:textId="4C7C1730" w:rsidR="005F3783" w:rsidRDefault="00834074" w:rsidP="005F3783">
      <w:r>
        <w:t>Developing this component was another way to try and make the game a bit closer to reality.</w:t>
      </w:r>
      <w:r w:rsidR="003356E9">
        <w:t xml:space="preserve"> When using the proper input, </w:t>
      </w:r>
      <w:r w:rsidR="00500ED5">
        <w:t xml:space="preserve">a shell is spawned at and shot from the tip of the barrel. </w:t>
      </w:r>
    </w:p>
    <w:p w14:paraId="2A8C02C8" w14:textId="24795657" w:rsidR="00A60F23" w:rsidRDefault="00A60F23" w:rsidP="005F3783">
      <w:r>
        <w:t xml:space="preserve">During </w:t>
      </w:r>
      <w:r w:rsidR="00FD1A4C">
        <w:t xml:space="preserve">the </w:t>
      </w:r>
      <w:r>
        <w:t>early/mid</w:t>
      </w:r>
      <w:r w:rsidR="00FD1A4C">
        <w:t>-</w:t>
      </w:r>
      <w:r>
        <w:t xml:space="preserve">development of this feature, I spent a lot of time on a “ranging” system. During the research phase of my minor, I found that a lot of games had </w:t>
      </w:r>
      <w:proofErr w:type="gramStart"/>
      <w:r>
        <w:t>some kind of range</w:t>
      </w:r>
      <w:r w:rsidR="00FD1A4C">
        <w:t>-</w:t>
      </w:r>
      <w:r>
        <w:t>finding</w:t>
      </w:r>
      <w:proofErr w:type="gramEnd"/>
      <w:r>
        <w:t xml:space="preserve"> way. For example, you would manually measure the distance to a point using UI called “mildots” (or the distance was measured automatically), and you would have to adjust the rotation of the barrel on the x-axis to account for shell drop, making sure that the shell would hit the target in the distance accurately.</w:t>
      </w:r>
      <w:r w:rsidR="00D35C04">
        <w:t xml:space="preserve"> Refer to </w:t>
      </w:r>
      <w:r w:rsidR="00FD36C1">
        <w:t>“</w:t>
      </w:r>
      <w:r w:rsidR="00FD36C1">
        <w:fldChar w:fldCharType="begin"/>
      </w:r>
      <w:r w:rsidR="00FD36C1">
        <w:instrText xml:space="preserve"> REF _Ref138943485 \h </w:instrText>
      </w:r>
      <w:r w:rsidR="00FD36C1">
        <w:fldChar w:fldCharType="separate"/>
      </w:r>
      <w:r w:rsidR="0084046A">
        <w:t>Mildots</w:t>
      </w:r>
      <w:r w:rsidR="00FD36C1">
        <w:fldChar w:fldCharType="end"/>
      </w:r>
      <w:r w:rsidR="00FD36C1">
        <w:t>” in the appendices for an explanation.</w:t>
      </w:r>
    </w:p>
    <w:p w14:paraId="57172319" w14:textId="37DAB337" w:rsidR="00D23EDA" w:rsidRDefault="00D23EDA" w:rsidP="005F3783">
      <w:r>
        <w:t xml:space="preserve">Unfortunately, this </w:t>
      </w:r>
      <w:r w:rsidR="00EA3FD1">
        <w:t>did not</w:t>
      </w:r>
      <w:r>
        <w:t xml:space="preserve"> work out.</w:t>
      </w:r>
      <w:r w:rsidR="0035508B">
        <w:t xml:space="preserve"> I decided to entirely scrap the range-finding feature and to let the player rely on their intuition. </w:t>
      </w:r>
      <w:r w:rsidR="008E67DD">
        <w:t xml:space="preserve">While playing, I found that </w:t>
      </w:r>
      <w:r w:rsidR="00EA3FD1">
        <w:t>it is</w:t>
      </w:r>
      <w:r w:rsidR="008E67DD">
        <w:t xml:space="preserve"> mostly a matter of finding the right camera view. If the selected camera view is ADS, then the player only </w:t>
      </w:r>
      <w:proofErr w:type="gramStart"/>
      <w:r w:rsidR="008E67DD">
        <w:t>has to</w:t>
      </w:r>
      <w:proofErr w:type="gramEnd"/>
      <w:r w:rsidR="008E67DD">
        <w:t xml:space="preserve"> use the correct zoom level.</w:t>
      </w:r>
    </w:p>
    <w:p w14:paraId="50545768" w14:textId="5805E616" w:rsidR="0089174F" w:rsidRDefault="0089174F" w:rsidP="005F3783">
      <w:r>
        <w:t>One thing that has worked out, is the shell drop-off.</w:t>
      </w:r>
      <w:r w:rsidR="00A5713E">
        <w:t xml:space="preserve"> Some distance after firing a tank shell, the shell will start to lose velocity &amp; therefore, height.</w:t>
      </w:r>
      <w:r w:rsidR="00D65465">
        <w:t xml:space="preserve"> This is implemented with the Drag Coefficient</w:t>
      </w:r>
      <w:sdt>
        <w:sdtPr>
          <w:id w:val="-1418312871"/>
          <w:citation/>
        </w:sdtPr>
        <w:sdtContent>
          <w:r w:rsidR="00C2732A">
            <w:fldChar w:fldCharType="begin"/>
          </w:r>
          <w:r w:rsidR="00C2732A">
            <w:rPr>
              <w:lang w:val="en-US"/>
            </w:rPr>
            <w:instrText xml:space="preserve"> CITATION The \l 1033 </w:instrText>
          </w:r>
          <w:r w:rsidR="00C2732A">
            <w:fldChar w:fldCharType="separate"/>
          </w:r>
          <w:r w:rsidR="00BE5E1B">
            <w:rPr>
              <w:noProof/>
              <w:lang w:val="en-US"/>
            </w:rPr>
            <w:t xml:space="preserve"> </w:t>
          </w:r>
          <w:r w:rsidR="00BE5E1B" w:rsidRPr="00BE5E1B">
            <w:rPr>
              <w:noProof/>
              <w:lang w:val="en-US"/>
            </w:rPr>
            <w:t>[1]</w:t>
          </w:r>
          <w:r w:rsidR="00C2732A">
            <w:fldChar w:fldCharType="end"/>
          </w:r>
        </w:sdtContent>
      </w:sdt>
      <w:r w:rsidR="003E006E">
        <w:t xml:space="preserve">, although I </w:t>
      </w:r>
      <w:r w:rsidR="00EA3FD1">
        <w:t>have not</w:t>
      </w:r>
      <w:r w:rsidR="003E006E">
        <w:t xml:space="preserve"> gone too in-depth on thi</w:t>
      </w:r>
      <w:r w:rsidR="00252D6B">
        <w:t>s</w:t>
      </w:r>
      <w:r w:rsidR="003E006E">
        <w:t>.</w:t>
      </w:r>
      <w:r w:rsidR="00EF2472">
        <w:t xml:space="preserve"> I spent a lot of time on the mildots system and there were still other time-intensive features I had to work o</w:t>
      </w:r>
      <w:r w:rsidR="00AA6AEE">
        <w:t>n.</w:t>
      </w:r>
    </w:p>
    <w:p w14:paraId="6AEE581F" w14:textId="27F065BB" w:rsidR="005B77E2" w:rsidRDefault="005B77E2" w:rsidP="005F3783">
      <w:r>
        <w:t xml:space="preserve">I developed this feature after having a conversation with a </w:t>
      </w:r>
    </w:p>
    <w:p w14:paraId="0DFA564A" w14:textId="4D85551B" w:rsidR="00467B6F" w:rsidRDefault="00467B6F" w:rsidP="005F3783">
      <w:r>
        <w:t>With this shell drop-off, the game is a bit closer to a simulator</w:t>
      </w:r>
      <w:r w:rsidR="00721B1C">
        <w:t xml:space="preserve"> (assuming I used the correct values in the formula).</w:t>
      </w:r>
      <w:r w:rsidR="008D5828">
        <w:t xml:space="preserve"> </w:t>
      </w:r>
      <w:r w:rsidR="005B77E2">
        <w:t>The formula for this mechanic</w:t>
      </w:r>
      <w:sdt>
        <w:sdtPr>
          <w:id w:val="593520144"/>
          <w:citation/>
        </w:sdtPr>
        <w:sdtContent>
          <w:r w:rsidR="00752290">
            <w:fldChar w:fldCharType="begin"/>
          </w:r>
          <w:r w:rsidR="00752290">
            <w:rPr>
              <w:lang w:val="en-US"/>
            </w:rPr>
            <w:instrText xml:space="preserve"> CITATION The \l 1033 </w:instrText>
          </w:r>
          <w:r w:rsidR="00752290">
            <w:fldChar w:fldCharType="separate"/>
          </w:r>
          <w:r w:rsidR="00BE5E1B">
            <w:rPr>
              <w:noProof/>
              <w:lang w:val="en-US"/>
            </w:rPr>
            <w:t xml:space="preserve"> </w:t>
          </w:r>
          <w:r w:rsidR="00BE5E1B" w:rsidRPr="00BE5E1B">
            <w:rPr>
              <w:noProof/>
              <w:lang w:val="en-US"/>
            </w:rPr>
            <w:t>[1]</w:t>
          </w:r>
          <w:r w:rsidR="00752290">
            <w:fldChar w:fldCharType="end"/>
          </w:r>
        </w:sdtContent>
      </w:sdt>
      <w:r w:rsidR="00752290">
        <w:t xml:space="preserve"> </w:t>
      </w:r>
      <w:r w:rsidR="005B77E2">
        <w:t>is the following:</w:t>
      </w:r>
    </w:p>
    <w:p w14:paraId="4B7900FA" w14:textId="58CB52D7" w:rsidR="00467B6F" w:rsidRPr="00CE5A4F" w:rsidRDefault="005B77E2" w:rsidP="00752290">
      <w:pPr>
        <w:rPr>
          <w:rFonts w:eastAsiaTheme="minorEastAsia"/>
          <w:iCs/>
          <w:color w:val="000000"/>
        </w:rPr>
      </w:pPr>
      <m:oMathPara>
        <m:oMath>
          <m:r>
            <w:rPr>
              <w:rFonts w:ascii="Cambria Math" w:hAnsi="Cambria Math" w:cs="Arial"/>
              <w:color w:val="000000"/>
            </w:rPr>
            <m:t>Drag force=DragCoefficient*0.5f*AirDensity*currentVelocit</m:t>
          </m:r>
          <m:sSup>
            <m:sSupPr>
              <m:ctrlPr>
                <w:rPr>
                  <w:rFonts w:ascii="Cambria Math" w:hAnsi="Cambria Math" w:cs="Arial"/>
                  <w:i/>
                  <w:iCs/>
                  <w:color w:val="000000"/>
                </w:rPr>
              </m:ctrlPr>
            </m:sSupPr>
            <m:e>
              <m:r>
                <w:rPr>
                  <w:rFonts w:ascii="Cambria Math" w:hAnsi="Cambria Math" w:cs="Arial"/>
                  <w:color w:val="000000"/>
                </w:rPr>
                <m:t>y</m:t>
              </m:r>
            </m:e>
            <m:sup>
              <m:r>
                <w:rPr>
                  <w:rFonts w:ascii="Cambria Math" w:hAnsi="Cambria Math" w:cs="Arial"/>
                  <w:color w:val="000000"/>
                </w:rPr>
                <m:t>2</m:t>
              </m:r>
            </m:sup>
          </m:sSup>
          <m:r>
            <w:rPr>
              <w:rFonts w:ascii="Cambria Math" w:hAnsi="Cambria Math" w:cs="Arial"/>
              <w:color w:val="000000"/>
            </w:rPr>
            <m:t>*frontalArea</m:t>
          </m:r>
        </m:oMath>
      </m:oMathPara>
      <w:bookmarkStart w:id="32" w:name="_Ref139014373"/>
    </w:p>
    <w:p w14:paraId="0C0388DE" w14:textId="6FB53BAC" w:rsidR="00752290" w:rsidRPr="00584BC6" w:rsidRDefault="00CE5A4F" w:rsidP="0084046A">
      <w:pPr>
        <w:rPr>
          <w:rFonts w:asciiTheme="majorHAnsi" w:eastAsiaTheme="majorEastAsia" w:hAnsiTheme="majorHAnsi" w:cstheme="majorBidi"/>
          <w:color w:val="1F3763" w:themeColor="accent1" w:themeShade="7F"/>
        </w:rPr>
      </w:pPr>
      <w:r>
        <w:t>My implementation of the formula can be found in the appendices</w:t>
      </w:r>
      <w:r w:rsidR="00AF1FA6">
        <w:t xml:space="preserve"> </w:t>
      </w:r>
      <w:r w:rsidR="00AF13AE">
        <w:t>(“</w:t>
      </w:r>
      <w:r w:rsidR="00AF13AE">
        <w:fldChar w:fldCharType="begin"/>
      </w:r>
      <w:r w:rsidR="00AF13AE">
        <w:instrText xml:space="preserve"> REF _Ref139292443 \h </w:instrText>
      </w:r>
      <w:r w:rsidR="0084046A">
        <w:instrText xml:space="preserve"> \* MERGEFORMAT </w:instrText>
      </w:r>
      <w:r w:rsidR="00AF13AE">
        <w:fldChar w:fldCharType="separate"/>
      </w:r>
      <w:r w:rsidR="0084046A">
        <w:t>Drag coefficient implementation</w:t>
      </w:r>
      <w:r w:rsidR="00AF13AE">
        <w:fldChar w:fldCharType="end"/>
      </w:r>
      <w:r w:rsidR="00AF13AE">
        <w:t>”).</w:t>
      </w:r>
    </w:p>
    <w:p w14:paraId="0F60410C" w14:textId="1DE73F6D" w:rsidR="004816FB" w:rsidRDefault="004816FB" w:rsidP="004816FB">
      <w:pPr>
        <w:pStyle w:val="Heading3"/>
      </w:pPr>
      <w:bookmarkStart w:id="33" w:name="_Toc139309666"/>
      <w:r>
        <w:lastRenderedPageBreak/>
        <w:t>Level design</w:t>
      </w:r>
      <w:bookmarkEnd w:id="32"/>
      <w:bookmarkEnd w:id="33"/>
    </w:p>
    <w:p w14:paraId="26353CFA" w14:textId="42609276" w:rsidR="00F3028E" w:rsidRPr="00F3028E" w:rsidRDefault="00FD1A4C" w:rsidP="00002492">
      <w:r>
        <w:t>F</w:t>
      </w:r>
      <w:r w:rsidR="00F3028E" w:rsidRPr="00F3028E">
        <w:t>or the player and AI (which I still had to start working on at that point) to have an engaging environment</w:t>
      </w:r>
      <w:r w:rsidR="00F3028E">
        <w:t>, one of the tasks I gave to myself was to design a moderately-sized level.</w:t>
      </w:r>
      <w:r w:rsidR="0052612C">
        <w:t xml:space="preserve"> It had to be large enough to have enough move</w:t>
      </w:r>
      <w:r>
        <w:t>-</w:t>
      </w:r>
      <w:r w:rsidR="0052612C">
        <w:t>space for the entities in the level, but small enough so the minor doesn’t become a “</w:t>
      </w:r>
      <w:r w:rsidR="00014D72">
        <w:t>how to design levels</w:t>
      </w:r>
      <w:r w:rsidR="0052612C">
        <w:t>” minor.</w:t>
      </w:r>
      <w:r w:rsidR="00014D72">
        <w:t xml:space="preserve"> </w:t>
      </w:r>
      <w:r w:rsidR="001510C8">
        <w:t xml:space="preserve">In </w:t>
      </w:r>
      <w:r w:rsidR="001510C8">
        <w:fldChar w:fldCharType="begin"/>
      </w:r>
      <w:r w:rsidR="001510C8">
        <w:instrText xml:space="preserve"> REF _Ref139292495 \h </w:instrText>
      </w:r>
      <w:r w:rsidR="001510C8">
        <w:fldChar w:fldCharType="separate"/>
      </w:r>
      <w:r w:rsidR="0084046A">
        <w:t xml:space="preserve">Figure </w:t>
      </w:r>
      <w:r w:rsidR="0084046A">
        <w:rPr>
          <w:noProof/>
        </w:rPr>
        <w:t>8</w:t>
      </w:r>
      <w:r w:rsidR="0084046A">
        <w:t xml:space="preserve"> The level I designed</w:t>
      </w:r>
      <w:r w:rsidR="001510C8">
        <w:fldChar w:fldCharType="end"/>
      </w:r>
      <w:r w:rsidR="001510C8">
        <w:t>, you can see a</w:t>
      </w:r>
      <w:r w:rsidR="00A35CF4">
        <w:t>n</w:t>
      </w:r>
      <w:r w:rsidR="001510C8">
        <w:t xml:space="preserve"> overview.</w:t>
      </w:r>
    </w:p>
    <w:p w14:paraId="1738D864" w14:textId="684462C6" w:rsidR="000464DF" w:rsidRDefault="0090051A" w:rsidP="00002492">
      <w:r>
        <w:t>While designing the behaviour tree (see “</w:t>
      </w:r>
      <w:r>
        <w:fldChar w:fldCharType="begin"/>
      </w:r>
      <w:r>
        <w:instrText xml:space="preserve"> REF _Ref138667864 \h </w:instrText>
      </w:r>
      <w:r>
        <w:fldChar w:fldCharType="separate"/>
      </w:r>
      <w:r w:rsidR="0084046A">
        <w:t>AI behaviour tree</w:t>
      </w:r>
      <w:r>
        <w:fldChar w:fldCharType="end"/>
      </w:r>
      <w:r>
        <w:t xml:space="preserve">”), I found that the agents </w:t>
      </w:r>
      <w:r w:rsidR="00EA3FD1">
        <w:t>do not</w:t>
      </w:r>
      <w:r>
        <w:t xml:space="preserve"> handle the slopes/hills in the level well at all. </w:t>
      </w:r>
      <w:r w:rsidR="00C17842">
        <w:t xml:space="preserve">I used them to bring some more variety to the desert environment. However, the agents </w:t>
      </w:r>
      <w:r w:rsidR="00EA3FD1">
        <w:t>were not</w:t>
      </w:r>
      <w:r w:rsidR="00C17842">
        <w:t xml:space="preserve"> able to reach certain patrol/cover points due to these slopes. Even though tweaking the </w:t>
      </w:r>
      <w:proofErr w:type="spellStart"/>
      <w:r w:rsidR="00C17842">
        <w:t>NavMesh</w:t>
      </w:r>
      <w:proofErr w:type="spellEnd"/>
      <w:r w:rsidR="00C17842">
        <w:t xml:space="preserve"> (&amp; agent) properties, I couldn’t manage to have them smoothly go over these hills.</w:t>
      </w:r>
      <w:r w:rsidR="00B0660E">
        <w:t xml:space="preserve"> Therefore, I had to compromise and remove any height differences. </w:t>
      </w:r>
      <w:r w:rsidR="003D73E4">
        <w:t xml:space="preserve">Still, the agents occasionally have some trouble moving through the level (even though the </w:t>
      </w:r>
      <w:proofErr w:type="spellStart"/>
      <w:r w:rsidR="003D73E4">
        <w:t>NavMesh</w:t>
      </w:r>
      <w:proofErr w:type="spellEnd"/>
      <w:r w:rsidR="003D73E4">
        <w:t xml:space="preserve"> is clear and there aren’t any obstacles).</w:t>
      </w:r>
    </w:p>
    <w:p w14:paraId="1B23535F" w14:textId="521ADD4F" w:rsidR="001C4ED5" w:rsidRDefault="001510C8" w:rsidP="00002492">
      <w:r>
        <w:rPr>
          <w:noProof/>
        </w:rPr>
        <mc:AlternateContent>
          <mc:Choice Requires="wpg">
            <w:drawing>
              <wp:anchor distT="0" distB="0" distL="114300" distR="114300" simplePos="0" relativeHeight="251704320" behindDoc="0" locked="0" layoutInCell="1" allowOverlap="1" wp14:anchorId="3999F5E9" wp14:editId="051BBD42">
                <wp:simplePos x="0" y="0"/>
                <wp:positionH relativeFrom="column">
                  <wp:posOffset>0</wp:posOffset>
                </wp:positionH>
                <wp:positionV relativeFrom="paragraph">
                  <wp:posOffset>656590</wp:posOffset>
                </wp:positionV>
                <wp:extent cx="6858000" cy="4011930"/>
                <wp:effectExtent l="0" t="0" r="0" b="7620"/>
                <wp:wrapSquare wrapText="bothSides"/>
                <wp:docPr id="64" name="Group 64"/>
                <wp:cNvGraphicFramePr/>
                <a:graphic xmlns:a="http://schemas.openxmlformats.org/drawingml/2006/main">
                  <a:graphicData uri="http://schemas.microsoft.com/office/word/2010/wordprocessingGroup">
                    <wpg:wgp>
                      <wpg:cNvGrpSpPr/>
                      <wpg:grpSpPr>
                        <a:xfrm>
                          <a:off x="0" y="0"/>
                          <a:ext cx="6858000" cy="4011930"/>
                          <a:chOff x="0" y="0"/>
                          <a:chExt cx="6858000" cy="4012442"/>
                        </a:xfrm>
                      </wpg:grpSpPr>
                      <pic:pic xmlns:pic="http://schemas.openxmlformats.org/drawingml/2006/picture">
                        <pic:nvPicPr>
                          <pic:cNvPr id="44" name="Picture 44" descr="A picture containing map, art&#10;&#10;Description automatically generated"/>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6858000" cy="3770630"/>
                          </a:xfrm>
                          <a:prstGeom prst="rect">
                            <a:avLst/>
                          </a:prstGeom>
                        </pic:spPr>
                      </pic:pic>
                      <wps:wsp>
                        <wps:cNvPr id="45" name="Text Box 45"/>
                        <wps:cNvSpPr txBox="1"/>
                        <wps:spPr>
                          <a:xfrm>
                            <a:off x="0" y="3827780"/>
                            <a:ext cx="6858000" cy="184662"/>
                          </a:xfrm>
                          <a:prstGeom prst="rect">
                            <a:avLst/>
                          </a:prstGeom>
                          <a:solidFill>
                            <a:prstClr val="white"/>
                          </a:solidFill>
                          <a:ln>
                            <a:noFill/>
                          </a:ln>
                        </wps:spPr>
                        <wps:txbx>
                          <w:txbxContent>
                            <w:p w14:paraId="3EC90C4C" w14:textId="3FDAA9A6" w:rsidR="004247A9" w:rsidRPr="009422C4" w:rsidRDefault="004247A9" w:rsidP="004247A9">
                              <w:pPr>
                                <w:pStyle w:val="Caption"/>
                              </w:pPr>
                              <w:bookmarkStart w:id="34" w:name="_Ref139292495"/>
                              <w:r>
                                <w:t xml:space="preserve">Figure </w:t>
                              </w:r>
                              <w:r>
                                <w:fldChar w:fldCharType="begin"/>
                              </w:r>
                              <w:r>
                                <w:instrText xml:space="preserve"> SEQ Figure \* ARABIC </w:instrText>
                              </w:r>
                              <w:r>
                                <w:fldChar w:fldCharType="separate"/>
                              </w:r>
                              <w:r w:rsidR="001D4DC1">
                                <w:rPr>
                                  <w:noProof/>
                                </w:rPr>
                                <w:t>8</w:t>
                              </w:r>
                              <w:r>
                                <w:fldChar w:fldCharType="end"/>
                              </w:r>
                              <w:r>
                                <w:t xml:space="preserve"> The level I designed</w:t>
                              </w:r>
                              <w:bookmarkEnd w:id="3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3999F5E9" id="Group 64" o:spid="_x0000_s1045" style="position:absolute;margin-left:0;margin-top:51.7pt;width:540pt;height:315.9pt;z-index:251704320;mso-height-relative:margin" coordsize="68580,401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">
                <v:shape id="Picture 44" o:spid="_x0000_s1046" type="#_x0000_t75" alt="A picture containing map, art&#10;&#10;Description automatically generated" style="position:absolute;width:68580;height:377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">
                  <v:imagedata r:id="rId28" o:title="A picture containing map, art&#10;&#10;Description automatically generated"/>
                </v:shape>
                <v:shape id="Text Box 45" o:spid="_x0000_s1047" type="#_x0000_t202" style="position:absolute;top:38277;width:68580;height:18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" stroked="f">
                  <v:textbox inset="0,0,0,0">
                    <w:txbxContent>
                      <w:p w14:paraId="3EC90C4C" w14:textId="3FDAA9A6" w:rsidR="004247A9" w:rsidRPr="009422C4" w:rsidRDefault="004247A9" w:rsidP="004247A9">
                        <w:pPr>
                          <w:pStyle w:val="Caption"/>
                        </w:pPr>
                        <w:bookmarkStart w:id="35" w:name="_Ref139292495"/>
                        <w:r>
                          <w:t xml:space="preserve">Figure </w:t>
                        </w:r>
                        <w:r>
                          <w:fldChar w:fldCharType="begin"/>
                        </w:r>
                        <w:r>
                          <w:instrText xml:space="preserve"> SEQ Figure \* ARABIC </w:instrText>
                        </w:r>
                        <w:r>
                          <w:fldChar w:fldCharType="separate"/>
                        </w:r>
                        <w:r w:rsidR="001D4DC1">
                          <w:rPr>
                            <w:noProof/>
                          </w:rPr>
                          <w:t>8</w:t>
                        </w:r>
                        <w:r>
                          <w:fldChar w:fldCharType="end"/>
                        </w:r>
                        <w:r>
                          <w:t xml:space="preserve"> The level I designed</w:t>
                        </w:r>
                        <w:bookmarkEnd w:id="35"/>
                      </w:p>
                    </w:txbxContent>
                  </v:textbox>
                </v:shape>
                <w10:wrap type="square"/>
              </v:group>
            </w:pict>
          </mc:Fallback>
        </mc:AlternateContent>
      </w:r>
      <w:r w:rsidR="00014D72">
        <w:t xml:space="preserve">With feedback from artist fans and my QA, I added some </w:t>
      </w:r>
      <w:proofErr w:type="gramStart"/>
      <w:r w:rsidR="00014D72">
        <w:t>much-needed</w:t>
      </w:r>
      <w:proofErr w:type="gramEnd"/>
      <w:r w:rsidR="00014D72">
        <w:t xml:space="preserve"> postprocessing. </w:t>
      </w:r>
      <w:r w:rsidR="002044BC">
        <w:t xml:space="preserve">This makes the scene more interesting to look at, </w:t>
      </w:r>
      <w:r w:rsidR="00114D65">
        <w:t xml:space="preserve">rather than </w:t>
      </w:r>
      <w:r w:rsidR="00533AB0">
        <w:t>a</w:t>
      </w:r>
      <w:r w:rsidR="00114D65">
        <w:t xml:space="preserve"> dull, flat-coloured </w:t>
      </w:r>
      <w:r w:rsidR="002244D0">
        <w:t xml:space="preserve">boring </w:t>
      </w:r>
      <w:r w:rsidR="00F46E4C">
        <w:t>level</w:t>
      </w:r>
      <w:r w:rsidR="002244D0">
        <w:t>.</w:t>
      </w:r>
      <w:r w:rsidR="00C7412D">
        <w:t xml:space="preserve"> On his suggestion, I also tried to add volumetric lighting using a 3</w:t>
      </w:r>
      <w:r w:rsidR="00C7412D" w:rsidRPr="00C7412D">
        <w:rPr>
          <w:vertAlign w:val="superscript"/>
        </w:rPr>
        <w:t>rd</w:t>
      </w:r>
      <w:r w:rsidR="00C7412D">
        <w:t xml:space="preserve"> party asset, but as of writing this paragraph, I couldn’t get it to work</w:t>
      </w:r>
      <w:r w:rsidR="00A35CF4">
        <w:t>,</w:t>
      </w:r>
      <w:r w:rsidR="00C7412D">
        <w:t xml:space="preserve"> unfortunately.</w:t>
      </w:r>
      <w:r w:rsidR="00EE32DF">
        <w:t xml:space="preserve"> </w:t>
      </w:r>
    </w:p>
    <w:p w14:paraId="6C867CA4" w14:textId="09967484" w:rsidR="00467B6F" w:rsidRDefault="00467B6F" w:rsidP="00002492"/>
    <w:p w14:paraId="0BDB2F08" w14:textId="3F403749" w:rsidR="00467B6F" w:rsidRDefault="00467B6F" w:rsidP="00002492"/>
    <w:p w14:paraId="1D95B4CD" w14:textId="0E3CB997" w:rsidR="00467B6F" w:rsidRDefault="00467B6F" w:rsidP="00002492"/>
    <w:p w14:paraId="4AA88655" w14:textId="1FE4CA27" w:rsidR="00467B6F" w:rsidRDefault="00467B6F" w:rsidP="00002492"/>
    <w:p w14:paraId="272BF956" w14:textId="0931A775" w:rsidR="00467B6F" w:rsidRDefault="00467B6F" w:rsidP="00002492"/>
    <w:p w14:paraId="37086629" w14:textId="77777777" w:rsidR="00D25DBC" w:rsidRPr="00D92E5D" w:rsidRDefault="00D25DBC" w:rsidP="00002492"/>
    <w:p w14:paraId="08810D40" w14:textId="38DA75D3" w:rsidR="004816FB" w:rsidRDefault="004816FB" w:rsidP="004816FB">
      <w:pPr>
        <w:pStyle w:val="Heading3"/>
      </w:pPr>
      <w:bookmarkStart w:id="36" w:name="_Ref138667864"/>
      <w:bookmarkStart w:id="37" w:name="_Toc139309667"/>
      <w:r>
        <w:lastRenderedPageBreak/>
        <w:t>AI behaviour tree</w:t>
      </w:r>
      <w:bookmarkEnd w:id="36"/>
      <w:bookmarkEnd w:id="37"/>
    </w:p>
    <w:p w14:paraId="4E9BC5B0" w14:textId="2A3D9BA4" w:rsidR="000843C1" w:rsidRDefault="0030420A" w:rsidP="00BF3740">
      <w:r>
        <w:t xml:space="preserve">To blow more life into a game, </w:t>
      </w:r>
      <w:r w:rsidR="001A61CD">
        <w:t>in my opinion, it</w:t>
      </w:r>
      <w:r>
        <w:t xml:space="preserve"> needs a presence other than the player itself.</w:t>
      </w:r>
      <w:r w:rsidR="006D5399">
        <w:t xml:space="preserve"> </w:t>
      </w:r>
      <w:r w:rsidR="00EA3FD1">
        <w:t>That is</w:t>
      </w:r>
      <w:r w:rsidR="006D5399">
        <w:t xml:space="preserve"> why I decided to add AI agents. </w:t>
      </w:r>
      <w:r w:rsidR="00CB1326">
        <w:t xml:space="preserve">They </w:t>
      </w:r>
      <w:r w:rsidR="00A35CF4">
        <w:t>can</w:t>
      </w:r>
      <w:r w:rsidR="00CB1326">
        <w:t xml:space="preserve"> move around the world and make their decisions </w:t>
      </w:r>
      <w:proofErr w:type="gramStart"/>
      <w:r w:rsidR="00CB1326">
        <w:t>by the use of</w:t>
      </w:r>
      <w:proofErr w:type="gramEnd"/>
      <w:r w:rsidR="00CB1326">
        <w:t xml:space="preserve"> a behaviour tree. </w:t>
      </w:r>
      <w:r w:rsidR="00B348B5">
        <w:t>To design this behaviour tree and convert my thoughts into usable AI behaviour,</w:t>
      </w:r>
      <w:r w:rsidR="00FE3E83">
        <w:t xml:space="preserve"> I started with 4 “core nodes”, from which all other behaviour would derive.</w:t>
      </w:r>
      <w:r w:rsidR="005F3AED">
        <w:t xml:space="preserve"> The 4 nodes </w:t>
      </w:r>
      <w:r w:rsidR="00692D49">
        <w:t xml:space="preserve">are described next. You can see a visualization of every node (kind of like pseudocode, including what type of node it is. For a detailed explanation of what a behaviour tree is and how it works, refer to </w:t>
      </w:r>
      <w:r w:rsidR="00250008">
        <w:t>the “</w:t>
      </w:r>
      <w:r w:rsidR="00250008">
        <w:fldChar w:fldCharType="begin"/>
      </w:r>
      <w:r w:rsidR="00250008">
        <w:instrText xml:space="preserve"> REF _Ref138318504 \h </w:instrText>
      </w:r>
      <w:r w:rsidR="00250008">
        <w:fldChar w:fldCharType="separate"/>
      </w:r>
      <w:r w:rsidR="0084046A">
        <w:t>Behaviour tree</w:t>
      </w:r>
      <w:r w:rsidR="00250008">
        <w:fldChar w:fldCharType="end"/>
      </w:r>
      <w:r w:rsidR="00250008">
        <w:t>” appendix.</w:t>
      </w:r>
    </w:p>
    <w:tbl>
      <w:tblPr>
        <w:tblStyle w:val="TableGrid"/>
        <w:tblW w:w="19137" w:type="dxa"/>
        <w:tblInd w:w="-714" w:type="dxa"/>
        <w:tblLook w:val="04A0" w:firstRow="1" w:lastRow="0" w:firstColumn="1" w:lastColumn="0" w:noHBand="0" w:noVBand="1"/>
      </w:tblPr>
      <w:tblGrid>
        <w:gridCol w:w="2269"/>
        <w:gridCol w:w="3543"/>
        <w:gridCol w:w="13325"/>
      </w:tblGrid>
      <w:tr w:rsidR="000843C1" w14:paraId="50A8CAC4" w14:textId="77777777" w:rsidTr="00691E31">
        <w:tc>
          <w:tcPr>
            <w:tcW w:w="2269" w:type="dxa"/>
          </w:tcPr>
          <w:p w14:paraId="4494EDD8" w14:textId="2DCE5C60" w:rsidR="000843C1" w:rsidRPr="000843C1" w:rsidRDefault="000843C1" w:rsidP="00BF3740">
            <w:pPr>
              <w:rPr>
                <w:b/>
                <w:bCs/>
              </w:rPr>
            </w:pPr>
            <w:r w:rsidRPr="000843C1">
              <w:rPr>
                <w:b/>
                <w:bCs/>
              </w:rPr>
              <w:t>Behaviour tree branch</w:t>
            </w:r>
          </w:p>
        </w:tc>
        <w:tc>
          <w:tcPr>
            <w:tcW w:w="3543" w:type="dxa"/>
          </w:tcPr>
          <w:p w14:paraId="479B9DD3" w14:textId="0108E932" w:rsidR="000843C1" w:rsidRPr="000843C1" w:rsidRDefault="000843C1" w:rsidP="00BF3740">
            <w:pPr>
              <w:rPr>
                <w:b/>
                <w:bCs/>
              </w:rPr>
            </w:pPr>
            <w:r>
              <w:rPr>
                <w:b/>
                <w:bCs/>
              </w:rPr>
              <w:t>Description</w:t>
            </w:r>
          </w:p>
        </w:tc>
        <w:tc>
          <w:tcPr>
            <w:tcW w:w="13325" w:type="dxa"/>
          </w:tcPr>
          <w:p w14:paraId="20755774" w14:textId="6354CF25" w:rsidR="000843C1" w:rsidRPr="000843C1" w:rsidRDefault="000843C1" w:rsidP="00BF3740">
            <w:pPr>
              <w:rPr>
                <w:b/>
                <w:bCs/>
              </w:rPr>
            </w:pPr>
            <w:r w:rsidRPr="000843C1">
              <w:rPr>
                <w:b/>
                <w:bCs/>
              </w:rPr>
              <w:t>Visualization</w:t>
            </w:r>
          </w:p>
        </w:tc>
      </w:tr>
      <w:tr w:rsidR="000843C1" w14:paraId="2CB7759A" w14:textId="77777777" w:rsidTr="00691E31">
        <w:tc>
          <w:tcPr>
            <w:tcW w:w="2269" w:type="dxa"/>
          </w:tcPr>
          <w:p w14:paraId="7677A1EF" w14:textId="63C3696B" w:rsidR="000843C1" w:rsidRDefault="000843C1" w:rsidP="00BF3740">
            <w:r>
              <w:t>Cover</w:t>
            </w:r>
          </w:p>
        </w:tc>
        <w:tc>
          <w:tcPr>
            <w:tcW w:w="3543" w:type="dxa"/>
          </w:tcPr>
          <w:p w14:paraId="547EE150" w14:textId="0734973D" w:rsidR="000843C1" w:rsidRDefault="000843C1" w:rsidP="00BF3740">
            <w:r>
              <w:t>If the armo</w:t>
            </w:r>
            <w:r w:rsidR="00A35CF4">
              <w:t>u</w:t>
            </w:r>
            <w:r>
              <w:t xml:space="preserve">r stats of any tank part </w:t>
            </w:r>
            <w:proofErr w:type="gramStart"/>
            <w:r>
              <w:t>reaches</w:t>
            </w:r>
            <w:proofErr w:type="gramEnd"/>
            <w:r>
              <w:t xml:space="preserve"> a certain threshold, the AI will generate a set of points on the </w:t>
            </w:r>
            <w:proofErr w:type="spellStart"/>
            <w:r>
              <w:t>NavMesh</w:t>
            </w:r>
            <w:proofErr w:type="spellEnd"/>
            <w:r>
              <w:t>. These points are all candidates for positions of cover. After generating, the AI will filter out the best options, and then choose the closest option. The AI will move to the chosen cover point</w:t>
            </w:r>
            <w:r w:rsidR="001845E8">
              <w:t>.</w:t>
            </w:r>
          </w:p>
        </w:tc>
        <w:tc>
          <w:tcPr>
            <w:tcW w:w="13325" w:type="dxa"/>
          </w:tcPr>
          <w:p w14:paraId="668C3AC5" w14:textId="000A89EB" w:rsidR="000843C1" w:rsidRDefault="000843C1" w:rsidP="00BF3740">
            <w:r>
              <w:rPr>
                <w:b/>
                <w:bCs/>
                <w:noProof/>
              </w:rPr>
              <mc:AlternateContent>
                <mc:Choice Requires="wpg">
                  <w:drawing>
                    <wp:inline distT="0" distB="0" distL="0" distR="0" wp14:anchorId="2F59A43C" wp14:editId="6750778D">
                      <wp:extent cx="3962400" cy="4458969"/>
                      <wp:effectExtent l="0" t="0" r="0" b="0"/>
                      <wp:docPr id="22" name="Group 22"/>
                      <wp:cNvGraphicFramePr/>
                      <a:graphic xmlns:a="http://schemas.openxmlformats.org/drawingml/2006/main">
                        <a:graphicData uri="http://schemas.microsoft.com/office/word/2010/wordprocessingGroup">
                          <wpg:wgp>
                            <wpg:cNvGrpSpPr/>
                            <wpg:grpSpPr>
                              <a:xfrm>
                                <a:off x="0" y="0"/>
                                <a:ext cx="3962400" cy="4458969"/>
                                <a:chOff x="0" y="182204"/>
                                <a:chExt cx="3962400" cy="4459010"/>
                              </a:xfrm>
                            </wpg:grpSpPr>
                            <pic:pic xmlns:pic="http://schemas.openxmlformats.org/drawingml/2006/picture">
                              <pic:nvPicPr>
                                <pic:cNvPr id="38" name="Picture 38"/>
                                <pic:cNvPicPr>
                                  <a:picLocks noChangeAspect="1"/>
                                </pic:cNvPicPr>
                              </pic:nvPicPr>
                              <pic:blipFill>
                                <a:blip r:embed="rId29" cstate="print">
                                  <a:extLst>
                                    <a:ext uri="{28A0092B-C50C-407E-A947-70E740481C1C}">
                                      <a14:useLocalDpi xmlns:a14="http://schemas.microsoft.com/office/drawing/2010/main" val="0"/>
                                    </a:ext>
                                  </a:extLst>
                                </a:blip>
                                <a:srcRect/>
                                <a:stretch/>
                              </pic:blipFill>
                              <pic:spPr>
                                <a:xfrm>
                                  <a:off x="0" y="182204"/>
                                  <a:ext cx="3962400" cy="4275537"/>
                                </a:xfrm>
                                <a:prstGeom prst="rect">
                                  <a:avLst/>
                                </a:prstGeom>
                              </pic:spPr>
                            </pic:pic>
                            <wps:wsp>
                              <wps:cNvPr id="39" name="Text Box 39"/>
                              <wps:cNvSpPr txBox="1"/>
                              <wps:spPr>
                                <a:xfrm>
                                  <a:off x="12700" y="4481193"/>
                                  <a:ext cx="3937000" cy="160021"/>
                                </a:xfrm>
                                <a:prstGeom prst="rect">
                                  <a:avLst/>
                                </a:prstGeom>
                                <a:solidFill>
                                  <a:prstClr val="white"/>
                                </a:solidFill>
                                <a:ln>
                                  <a:noFill/>
                                </a:ln>
                              </wps:spPr>
                              <wps:txbx>
                                <w:txbxContent>
                                  <w:p w14:paraId="31CDD1BA" w14:textId="36008EBC" w:rsidR="000843C1" w:rsidRPr="00960DA1" w:rsidRDefault="000843C1" w:rsidP="000843C1">
                                    <w:pPr>
                                      <w:pStyle w:val="Caption"/>
                                    </w:pPr>
                                    <w:r>
                                      <w:t xml:space="preserve">Figure </w:t>
                                    </w:r>
                                    <w:r w:rsidR="00000000">
                                      <w:fldChar w:fldCharType="begin"/>
                                    </w:r>
                                    <w:r w:rsidR="00000000">
                                      <w:instrText xml:space="preserve"> SEQ Figure \* ARABIC </w:instrText>
                                    </w:r>
                                    <w:r w:rsidR="00000000">
                                      <w:fldChar w:fldCharType="separate"/>
                                    </w:r>
                                    <w:r w:rsidR="001D4DC1">
                                      <w:rPr>
                                        <w:noProof/>
                                      </w:rPr>
                                      <w:t>9</w:t>
                                    </w:r>
                                    <w:r w:rsidR="00000000">
                                      <w:rPr>
                                        <w:noProof/>
                                      </w:rPr>
                                      <w:fldChar w:fldCharType="end"/>
                                    </w:r>
                                    <w:r>
                                      <w:t xml:space="preserve"> Cover node visualiz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2F59A43C" id="Group 22" o:spid="_x0000_s1048" style="width:312pt;height:351.1pt;mso-position-horizontal-relative:char;mso-position-vertical-relative:line" coordorigin=",1822" coordsize="39624,445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">
                      <v:shape id="Picture 38" o:spid="_x0000_s1049" type="#_x0000_t75" style="position:absolute;top:1822;width:39624;height:427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">
                        <v:imagedata r:id="rId30" o:title=""/>
                      </v:shape>
                      <v:shape id="Text Box 39" o:spid="_x0000_s1050" type="#_x0000_t202" style="position:absolute;left:127;top:44811;width:39370;height:1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SGjxQAAANsAAAAPAAAAZHJzL2Rvd25yZXYueG1sRI9Pa8JA&#10;FMTvBb/D8oReim6agt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BDrSGjxQAAANsAAAAP&#10;AAAAAAAAAAAAAAAAAAcCAABkcnMvZG93bnJldi54bWxQSwUGAAAAAAMAAwC3AAAA+QIAAAAA&#10;" stroked="f">
                        <v:textbox inset="0,0,0,0">
                          <w:txbxContent>
                            <w:p w14:paraId="31CDD1BA" w14:textId="36008EBC" w:rsidR="000843C1" w:rsidRPr="00960DA1" w:rsidRDefault="000843C1" w:rsidP="000843C1">
                              <w:pPr>
                                <w:pStyle w:val="Caption"/>
                              </w:pPr>
                              <w:r>
                                <w:t xml:space="preserve">Figure </w:t>
                              </w:r>
                              <w:r w:rsidR="00000000">
                                <w:fldChar w:fldCharType="begin"/>
                              </w:r>
                              <w:r w:rsidR="00000000">
                                <w:instrText xml:space="preserve"> SEQ Figure \* ARABIC </w:instrText>
                              </w:r>
                              <w:r w:rsidR="00000000">
                                <w:fldChar w:fldCharType="separate"/>
                              </w:r>
                              <w:r w:rsidR="001D4DC1">
                                <w:rPr>
                                  <w:noProof/>
                                </w:rPr>
                                <w:t>9</w:t>
                              </w:r>
                              <w:r w:rsidR="00000000">
                                <w:rPr>
                                  <w:noProof/>
                                </w:rPr>
                                <w:fldChar w:fldCharType="end"/>
                              </w:r>
                              <w:r>
                                <w:t xml:space="preserve"> Cover node visualization</w:t>
                              </w:r>
                            </w:p>
                          </w:txbxContent>
                        </v:textbox>
                      </v:shape>
                      <w10:anchorlock/>
                    </v:group>
                  </w:pict>
                </mc:Fallback>
              </mc:AlternateContent>
            </w:r>
          </w:p>
        </w:tc>
      </w:tr>
      <w:tr w:rsidR="000843C1" w14:paraId="17C53DFD" w14:textId="77777777" w:rsidTr="00691E31">
        <w:tc>
          <w:tcPr>
            <w:tcW w:w="2269" w:type="dxa"/>
          </w:tcPr>
          <w:p w14:paraId="15276D37" w14:textId="586ACB65" w:rsidR="000843C1" w:rsidRDefault="000843C1" w:rsidP="00BF3740">
            <w:r>
              <w:lastRenderedPageBreak/>
              <w:t>Patrol</w:t>
            </w:r>
          </w:p>
        </w:tc>
        <w:tc>
          <w:tcPr>
            <w:tcW w:w="3543" w:type="dxa"/>
          </w:tcPr>
          <w:p w14:paraId="7C58A126" w14:textId="079AB7E2" w:rsidR="000843C1" w:rsidRDefault="001845E8" w:rsidP="00BF3740">
            <w:r>
              <w:t xml:space="preserve">The AI generates a set of points on the </w:t>
            </w:r>
            <w:proofErr w:type="spellStart"/>
            <w:r>
              <w:t>NavMesh</w:t>
            </w:r>
            <w:proofErr w:type="spellEnd"/>
            <w:r>
              <w:t>. This time, these positions are possible patrol points. Again, the AI will filter out the best patrol points and then moves to the chosen patrol point.</w:t>
            </w:r>
          </w:p>
          <w:p w14:paraId="662777F0" w14:textId="77777777" w:rsidR="001845E8" w:rsidRDefault="001845E8" w:rsidP="00BF3740"/>
          <w:p w14:paraId="081EDACA" w14:textId="558D1FD5" w:rsidR="001845E8" w:rsidRDefault="001845E8" w:rsidP="00BF3740">
            <w:r>
              <w:t>At first, I was planning to manually place patrol points (empty transforms) around the level from which the AI would filter a proper point, but that wouldn’t scale well at all</w:t>
            </w:r>
            <w:r w:rsidR="00865651">
              <w:t xml:space="preserve"> if I decide I want to adjust the level design or create new levels. </w:t>
            </w:r>
            <w:proofErr w:type="gramStart"/>
            <w:r w:rsidR="00B829F0">
              <w:t>So</w:t>
            </w:r>
            <w:proofErr w:type="gramEnd"/>
            <w:r w:rsidR="00B829F0">
              <w:t xml:space="preserve"> I went for “random” point generation on the </w:t>
            </w:r>
            <w:proofErr w:type="spellStart"/>
            <w:r w:rsidR="00B829F0">
              <w:t>NavMesh</w:t>
            </w:r>
            <w:proofErr w:type="spellEnd"/>
            <w:r w:rsidR="00B829F0">
              <w:t>.</w:t>
            </w:r>
          </w:p>
        </w:tc>
        <w:tc>
          <w:tcPr>
            <w:tcW w:w="13325" w:type="dxa"/>
          </w:tcPr>
          <w:p w14:paraId="24958969" w14:textId="0F0E9380" w:rsidR="000843C1" w:rsidRDefault="001845E8" w:rsidP="00BF3740">
            <w:r>
              <w:rPr>
                <w:noProof/>
              </w:rPr>
              <mc:AlternateContent>
                <mc:Choice Requires="wpg">
                  <w:drawing>
                    <wp:anchor distT="0" distB="0" distL="114300" distR="114300" simplePos="0" relativeHeight="251654144" behindDoc="0" locked="0" layoutInCell="1" allowOverlap="1" wp14:anchorId="3D3D5291" wp14:editId="2C233D65">
                      <wp:simplePos x="0" y="0"/>
                      <wp:positionH relativeFrom="margin">
                        <wp:posOffset>-65405</wp:posOffset>
                      </wp:positionH>
                      <wp:positionV relativeFrom="paragraph">
                        <wp:posOffset>175895</wp:posOffset>
                      </wp:positionV>
                      <wp:extent cx="6159500" cy="3163145"/>
                      <wp:effectExtent l="0" t="0" r="0" b="0"/>
                      <wp:wrapTopAndBottom/>
                      <wp:docPr id="40" name="Group 40"/>
                      <wp:cNvGraphicFramePr/>
                      <a:graphic xmlns:a="http://schemas.openxmlformats.org/drawingml/2006/main">
                        <a:graphicData uri="http://schemas.microsoft.com/office/word/2010/wordprocessingGroup">
                          <wpg:wgp>
                            <wpg:cNvGrpSpPr/>
                            <wpg:grpSpPr>
                              <a:xfrm>
                                <a:off x="0" y="0"/>
                                <a:ext cx="6159500" cy="3163145"/>
                                <a:chOff x="0" y="75355"/>
                                <a:chExt cx="6159500" cy="3163145"/>
                              </a:xfrm>
                            </wpg:grpSpPr>
                            <pic:pic xmlns:pic="http://schemas.openxmlformats.org/drawingml/2006/picture">
                              <pic:nvPicPr>
                                <pic:cNvPr id="41" name="Picture 41"/>
                                <pic:cNvPicPr>
                                  <a:picLocks noChangeAspect="1"/>
                                </pic:cNvPicPr>
                              </pic:nvPicPr>
                              <pic:blipFill>
                                <a:blip r:embed="rId31" cstate="print">
                                  <a:extLst>
                                    <a:ext uri="{28A0092B-C50C-407E-A947-70E740481C1C}">
                                      <a14:useLocalDpi xmlns:a14="http://schemas.microsoft.com/office/drawing/2010/main" val="0"/>
                                    </a:ext>
                                  </a:extLst>
                                </a:blip>
                                <a:srcRect/>
                                <a:stretch/>
                              </pic:blipFill>
                              <pic:spPr>
                                <a:xfrm>
                                  <a:off x="0" y="75355"/>
                                  <a:ext cx="6153150" cy="2941105"/>
                                </a:xfrm>
                                <a:prstGeom prst="rect">
                                  <a:avLst/>
                                </a:prstGeom>
                              </pic:spPr>
                            </pic:pic>
                            <wps:wsp>
                              <wps:cNvPr id="42" name="Text Box 42"/>
                              <wps:cNvSpPr txBox="1"/>
                              <wps:spPr>
                                <a:xfrm>
                                  <a:off x="6350" y="3067050"/>
                                  <a:ext cx="6153150" cy="171450"/>
                                </a:xfrm>
                                <a:prstGeom prst="rect">
                                  <a:avLst/>
                                </a:prstGeom>
                                <a:solidFill>
                                  <a:prstClr val="white"/>
                                </a:solidFill>
                                <a:ln>
                                  <a:noFill/>
                                </a:ln>
                              </wps:spPr>
                              <wps:txbx>
                                <w:txbxContent>
                                  <w:p w14:paraId="6B03E254" w14:textId="68BD7C98" w:rsidR="001845E8" w:rsidRPr="007F3D2C" w:rsidRDefault="001845E8" w:rsidP="001845E8">
                                    <w:pPr>
                                      <w:pStyle w:val="Caption"/>
                                    </w:pPr>
                                    <w:r>
                                      <w:t xml:space="preserve">Figure </w:t>
                                    </w:r>
                                    <w:r w:rsidR="00000000">
                                      <w:fldChar w:fldCharType="begin"/>
                                    </w:r>
                                    <w:r w:rsidR="00000000">
                                      <w:instrText xml:space="preserve"> SEQ Figure \* ARABIC </w:instrText>
                                    </w:r>
                                    <w:r w:rsidR="00000000">
                                      <w:fldChar w:fldCharType="separate"/>
                                    </w:r>
                                    <w:r w:rsidR="001D4DC1">
                                      <w:rPr>
                                        <w:noProof/>
                                      </w:rPr>
                                      <w:t>10</w:t>
                                    </w:r>
                                    <w:r w:rsidR="00000000">
                                      <w:rPr>
                                        <w:noProof/>
                                      </w:rPr>
                                      <w:fldChar w:fldCharType="end"/>
                                    </w:r>
                                    <w:r>
                                      <w:t xml:space="preserve"> Patrol node visualiz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D3D5291" id="Group 40" o:spid="_x0000_s1051" style="position:absolute;margin-left:-5.15pt;margin-top:13.85pt;width:485pt;height:249.05pt;z-index:251654144;mso-position-horizontal-relative:margin;mso-position-vertical-relative:text;mso-width-relative:margin;mso-height-relative:margin" coordorigin=",753" coordsize="61595,316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">
                      <v:shape id="Picture 41" o:spid="_x0000_s1052" type="#_x0000_t75" style="position:absolute;top:753;width:61531;height:294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">
                        <v:imagedata r:id="rId32" o:title=""/>
                      </v:shape>
                      <v:shape id="Text Box 42" o:spid="_x0000_s1053" type="#_x0000_t202" style="position:absolute;left:63;top:30670;width:61532;height:1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" stroked="f">
                        <v:textbox inset="0,0,0,0">
                          <w:txbxContent>
                            <w:p w14:paraId="6B03E254" w14:textId="68BD7C98" w:rsidR="001845E8" w:rsidRPr="007F3D2C" w:rsidRDefault="001845E8" w:rsidP="001845E8">
                              <w:pPr>
                                <w:pStyle w:val="Caption"/>
                              </w:pPr>
                              <w:r>
                                <w:t xml:space="preserve">Figure </w:t>
                              </w:r>
                              <w:r w:rsidR="00000000">
                                <w:fldChar w:fldCharType="begin"/>
                              </w:r>
                              <w:r w:rsidR="00000000">
                                <w:instrText xml:space="preserve"> SEQ Figure \* ARABIC </w:instrText>
                              </w:r>
                              <w:r w:rsidR="00000000">
                                <w:fldChar w:fldCharType="separate"/>
                              </w:r>
                              <w:r w:rsidR="001D4DC1">
                                <w:rPr>
                                  <w:noProof/>
                                </w:rPr>
                                <w:t>10</w:t>
                              </w:r>
                              <w:r w:rsidR="00000000">
                                <w:rPr>
                                  <w:noProof/>
                                </w:rPr>
                                <w:fldChar w:fldCharType="end"/>
                              </w:r>
                              <w:r>
                                <w:t xml:space="preserve"> Patrol node visualization</w:t>
                              </w:r>
                            </w:p>
                          </w:txbxContent>
                        </v:textbox>
                      </v:shape>
                      <w10:wrap type="topAndBottom" anchorx="margin"/>
                    </v:group>
                  </w:pict>
                </mc:Fallback>
              </mc:AlternateContent>
            </w:r>
          </w:p>
        </w:tc>
      </w:tr>
      <w:tr w:rsidR="000843C1" w14:paraId="4D73A40D" w14:textId="77777777" w:rsidTr="00691E31">
        <w:tc>
          <w:tcPr>
            <w:tcW w:w="2269" w:type="dxa"/>
          </w:tcPr>
          <w:p w14:paraId="04E7D946" w14:textId="2FFC6DD8" w:rsidR="000843C1" w:rsidRDefault="000843C1" w:rsidP="00BF3740">
            <w:r>
              <w:t>Shoot</w:t>
            </w:r>
          </w:p>
        </w:tc>
        <w:tc>
          <w:tcPr>
            <w:tcW w:w="3543" w:type="dxa"/>
          </w:tcPr>
          <w:p w14:paraId="0F1FD982" w14:textId="77777777" w:rsidR="001845E8" w:rsidRDefault="001845E8" w:rsidP="001845E8">
            <w:r>
              <w:t xml:space="preserve">The AI will check if the player is in range, inside the Field of View and if there is a clear Line of Sight. If all conditions are met, the AI will check if it meets the requirements to fire a shell towards the </w:t>
            </w:r>
            <w:proofErr w:type="gramStart"/>
            <w:r>
              <w:t>player, and</w:t>
            </w:r>
            <w:proofErr w:type="gramEnd"/>
            <w:r>
              <w:t xml:space="preserve"> proceeds to do so if possible. </w:t>
            </w:r>
          </w:p>
          <w:p w14:paraId="2726F2B5" w14:textId="77777777" w:rsidR="000843C1" w:rsidRDefault="000843C1" w:rsidP="00BF3740"/>
        </w:tc>
        <w:tc>
          <w:tcPr>
            <w:tcW w:w="13325" w:type="dxa"/>
          </w:tcPr>
          <w:p w14:paraId="4D86F50C" w14:textId="390A1883" w:rsidR="000843C1" w:rsidRDefault="001845E8" w:rsidP="00BF3740">
            <w:r>
              <w:rPr>
                <w:noProof/>
              </w:rPr>
              <mc:AlternateContent>
                <mc:Choice Requires="wpg">
                  <w:drawing>
                    <wp:anchor distT="0" distB="0" distL="114300" distR="114300" simplePos="0" relativeHeight="251658240" behindDoc="0" locked="0" layoutInCell="1" allowOverlap="1" wp14:anchorId="535B1AED" wp14:editId="5EF71F76">
                      <wp:simplePos x="0" y="0"/>
                      <wp:positionH relativeFrom="margin">
                        <wp:posOffset>-5080</wp:posOffset>
                      </wp:positionH>
                      <wp:positionV relativeFrom="paragraph">
                        <wp:posOffset>175260</wp:posOffset>
                      </wp:positionV>
                      <wp:extent cx="4645660" cy="4384675"/>
                      <wp:effectExtent l="0" t="0" r="2540" b="0"/>
                      <wp:wrapTopAndBottom/>
                      <wp:docPr id="46" name="Group 46"/>
                      <wp:cNvGraphicFramePr/>
                      <a:graphic xmlns:a="http://schemas.openxmlformats.org/drawingml/2006/main">
                        <a:graphicData uri="http://schemas.microsoft.com/office/word/2010/wordprocessingGroup">
                          <wpg:wgp>
                            <wpg:cNvGrpSpPr/>
                            <wpg:grpSpPr>
                              <a:xfrm>
                                <a:off x="0" y="0"/>
                                <a:ext cx="4645660" cy="4384675"/>
                                <a:chOff x="133350" y="-19050"/>
                                <a:chExt cx="4645886" cy="4384675"/>
                              </a:xfrm>
                            </wpg:grpSpPr>
                            <pic:pic xmlns:pic="http://schemas.openxmlformats.org/drawingml/2006/picture">
                              <pic:nvPicPr>
                                <pic:cNvPr id="47" name="Picture 47"/>
                                <pic:cNvPicPr>
                                  <a:picLocks noChangeAspect="1"/>
                                </pic:cNvPicPr>
                              </pic:nvPicPr>
                              <pic:blipFill>
                                <a:blip r:embed="rId33">
                                  <a:extLst>
                                    <a:ext uri="{28A0092B-C50C-407E-A947-70E740481C1C}">
                                      <a14:useLocalDpi xmlns:a14="http://schemas.microsoft.com/office/drawing/2010/main" val="0"/>
                                    </a:ext>
                                  </a:extLst>
                                </a:blip>
                                <a:srcRect/>
                                <a:stretch/>
                              </pic:blipFill>
                              <pic:spPr>
                                <a:xfrm>
                                  <a:off x="140744" y="-19050"/>
                                  <a:ext cx="4638492" cy="4194810"/>
                                </a:xfrm>
                                <a:prstGeom prst="rect">
                                  <a:avLst/>
                                </a:prstGeom>
                              </pic:spPr>
                            </pic:pic>
                            <wps:wsp>
                              <wps:cNvPr id="48" name="Text Box 26"/>
                              <wps:cNvSpPr txBox="1">
                                <a:spLocks noChangeArrowheads="1"/>
                              </wps:cNvSpPr>
                              <wps:spPr bwMode="auto">
                                <a:xfrm>
                                  <a:off x="133350" y="4207510"/>
                                  <a:ext cx="4629150" cy="1581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9EC4B1B" w14:textId="1B14E6D0" w:rsidR="001845E8" w:rsidRPr="00653CCB" w:rsidRDefault="001845E8" w:rsidP="001845E8">
                                    <w:pPr>
                                      <w:pStyle w:val="Caption"/>
                                      <w:rPr>
                                        <w:color w:val="000000" w:themeColor="text1"/>
                                      </w:rPr>
                                    </w:pPr>
                                    <w:r w:rsidRPr="00653CCB">
                                      <w:rPr>
                                        <w:color w:val="000000" w:themeColor="text1"/>
                                      </w:rPr>
                                      <w:t xml:space="preserve">Figure </w:t>
                                    </w:r>
                                    <w:r w:rsidRPr="00653CCB">
                                      <w:rPr>
                                        <w:color w:val="000000" w:themeColor="text1"/>
                                      </w:rPr>
                                      <w:fldChar w:fldCharType="begin"/>
                                    </w:r>
                                    <w:r w:rsidRPr="00653CCB">
                                      <w:rPr>
                                        <w:color w:val="000000" w:themeColor="text1"/>
                                      </w:rPr>
                                      <w:instrText xml:space="preserve"> SEQ Figure \* ARABIC </w:instrText>
                                    </w:r>
                                    <w:r w:rsidRPr="00653CCB">
                                      <w:rPr>
                                        <w:color w:val="000000" w:themeColor="text1"/>
                                      </w:rPr>
                                      <w:fldChar w:fldCharType="separate"/>
                                    </w:r>
                                    <w:r w:rsidR="001D4DC1">
                                      <w:rPr>
                                        <w:noProof/>
                                        <w:color w:val="000000" w:themeColor="text1"/>
                                      </w:rPr>
                                      <w:t>11</w:t>
                                    </w:r>
                                    <w:r w:rsidRPr="00653CCB">
                                      <w:rPr>
                                        <w:color w:val="000000" w:themeColor="text1"/>
                                      </w:rPr>
                                      <w:fldChar w:fldCharType="end"/>
                                    </w:r>
                                    <w:r w:rsidRPr="00653CCB">
                                      <w:rPr>
                                        <w:color w:val="000000" w:themeColor="text1"/>
                                      </w:rPr>
                                      <w:t xml:space="preserve"> Shoot node visualization</w:t>
                                    </w:r>
                                  </w:p>
                                </w:txbxContent>
                              </wps:txbx>
                              <wps:bodyPr rot="0" vert="horz" wrap="square" lIns="0" tIns="0" rIns="0" bIns="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535B1AED" id="Group 46" o:spid="_x0000_s1054" style="position:absolute;margin-left:-.4pt;margin-top:13.8pt;width:365.8pt;height:345.25pt;z-index:251658240;mso-position-horizontal-relative:margin;mso-position-vertical-relative:text;mso-width-relative:margin;mso-height-relative:margin" coordorigin="1333,-190" coordsize="46458,438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">
                      <v:shape id="Picture 47" o:spid="_x0000_s1055" type="#_x0000_t75" style="position:absolute;left:1407;top:-190;width:46385;height:419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">
                        <v:imagedata r:id="rId34" o:title=""/>
                      </v:shape>
                      <v:shape id="Text Box 26" o:spid="_x0000_s1056" type="#_x0000_t202" style="position:absolute;left:1333;top:42075;width:46292;height:1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" stroked="f">
                        <v:textbox inset="0,0,0,0">
                          <w:txbxContent>
                            <w:p w14:paraId="39EC4B1B" w14:textId="1B14E6D0" w:rsidR="001845E8" w:rsidRPr="00653CCB" w:rsidRDefault="001845E8" w:rsidP="001845E8">
                              <w:pPr>
                                <w:pStyle w:val="Caption"/>
                                <w:rPr>
                                  <w:color w:val="000000" w:themeColor="text1"/>
                                </w:rPr>
                              </w:pPr>
                              <w:r w:rsidRPr="00653CCB">
                                <w:rPr>
                                  <w:color w:val="000000" w:themeColor="text1"/>
                                </w:rPr>
                                <w:t xml:space="preserve">Figure </w:t>
                              </w:r>
                              <w:r w:rsidRPr="00653CCB">
                                <w:rPr>
                                  <w:color w:val="000000" w:themeColor="text1"/>
                                </w:rPr>
                                <w:fldChar w:fldCharType="begin"/>
                              </w:r>
                              <w:r w:rsidRPr="00653CCB">
                                <w:rPr>
                                  <w:color w:val="000000" w:themeColor="text1"/>
                                </w:rPr>
                                <w:instrText xml:space="preserve"> SEQ Figure \* ARABIC </w:instrText>
                              </w:r>
                              <w:r w:rsidRPr="00653CCB">
                                <w:rPr>
                                  <w:color w:val="000000" w:themeColor="text1"/>
                                </w:rPr>
                                <w:fldChar w:fldCharType="separate"/>
                              </w:r>
                              <w:r w:rsidR="001D4DC1">
                                <w:rPr>
                                  <w:noProof/>
                                  <w:color w:val="000000" w:themeColor="text1"/>
                                </w:rPr>
                                <w:t>11</w:t>
                              </w:r>
                              <w:r w:rsidRPr="00653CCB">
                                <w:rPr>
                                  <w:color w:val="000000" w:themeColor="text1"/>
                                </w:rPr>
                                <w:fldChar w:fldCharType="end"/>
                              </w:r>
                              <w:r w:rsidRPr="00653CCB">
                                <w:rPr>
                                  <w:color w:val="000000" w:themeColor="text1"/>
                                </w:rPr>
                                <w:t xml:space="preserve"> Shoot node visualization</w:t>
                              </w:r>
                            </w:p>
                          </w:txbxContent>
                        </v:textbox>
                      </v:shape>
                      <w10:wrap type="topAndBottom" anchorx="margin"/>
                    </v:group>
                  </w:pict>
                </mc:Fallback>
              </mc:AlternateContent>
            </w:r>
          </w:p>
        </w:tc>
      </w:tr>
      <w:tr w:rsidR="000843C1" w14:paraId="5C932F14" w14:textId="77777777" w:rsidTr="00691E31">
        <w:tc>
          <w:tcPr>
            <w:tcW w:w="2269" w:type="dxa"/>
          </w:tcPr>
          <w:p w14:paraId="686966A1" w14:textId="1CC244BB" w:rsidR="000843C1" w:rsidRDefault="000843C1" w:rsidP="00BF3740">
            <w:r>
              <w:lastRenderedPageBreak/>
              <w:t>Investigate</w:t>
            </w:r>
          </w:p>
        </w:tc>
        <w:tc>
          <w:tcPr>
            <w:tcW w:w="3543" w:type="dxa"/>
          </w:tcPr>
          <w:p w14:paraId="52EA6605" w14:textId="1EF8FEFB" w:rsidR="001845E8" w:rsidRDefault="001845E8" w:rsidP="001845E8">
            <w:r>
              <w:t>The player will check if the player meets all the requirements from the “shoot” node but with higher values (more range, wider FOV). When these nodes return success, the AI will start to move towards the player. Eventually, the player will get into shooting range and therefore the tree will switch to the “shoot” branch.</w:t>
            </w:r>
          </w:p>
          <w:p w14:paraId="7344B6BE" w14:textId="77777777" w:rsidR="000843C1" w:rsidRDefault="000843C1" w:rsidP="00BF3740"/>
        </w:tc>
        <w:tc>
          <w:tcPr>
            <w:tcW w:w="13325" w:type="dxa"/>
          </w:tcPr>
          <w:p w14:paraId="2E931B83" w14:textId="19250914" w:rsidR="000843C1" w:rsidRDefault="001845E8" w:rsidP="00BF3740">
            <w:r>
              <w:rPr>
                <w:noProof/>
              </w:rPr>
              <mc:AlternateContent>
                <mc:Choice Requires="wpg">
                  <w:drawing>
                    <wp:anchor distT="0" distB="0" distL="114300" distR="114300" simplePos="0" relativeHeight="251660288" behindDoc="0" locked="0" layoutInCell="1" allowOverlap="1" wp14:anchorId="3CDA1650" wp14:editId="497ECE8E">
                      <wp:simplePos x="0" y="0"/>
                      <wp:positionH relativeFrom="margin">
                        <wp:posOffset>-5080</wp:posOffset>
                      </wp:positionH>
                      <wp:positionV relativeFrom="paragraph">
                        <wp:posOffset>173990</wp:posOffset>
                      </wp:positionV>
                      <wp:extent cx="6652895" cy="3682476"/>
                      <wp:effectExtent l="0" t="0" r="0" b="0"/>
                      <wp:wrapSquare wrapText="bothSides"/>
                      <wp:docPr id="49" name="Group 49"/>
                      <wp:cNvGraphicFramePr/>
                      <a:graphic xmlns:a="http://schemas.openxmlformats.org/drawingml/2006/main">
                        <a:graphicData uri="http://schemas.microsoft.com/office/word/2010/wordprocessingGroup">
                          <wpg:wgp>
                            <wpg:cNvGrpSpPr/>
                            <wpg:grpSpPr>
                              <a:xfrm>
                                <a:off x="0" y="0"/>
                                <a:ext cx="6652895" cy="3682476"/>
                                <a:chOff x="0" y="95774"/>
                                <a:chExt cx="6652895" cy="3682476"/>
                              </a:xfrm>
                            </wpg:grpSpPr>
                            <wps:wsp>
                              <wps:cNvPr id="50" name="Text Box 27"/>
                              <wps:cNvSpPr txBox="1">
                                <a:spLocks noChangeArrowheads="1"/>
                              </wps:cNvSpPr>
                              <wps:spPr bwMode="auto">
                                <a:xfrm>
                                  <a:off x="0" y="3594100"/>
                                  <a:ext cx="6652895" cy="1841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95B930D" w14:textId="5197E592" w:rsidR="001845E8" w:rsidRPr="00D24E8D" w:rsidRDefault="001845E8" w:rsidP="001845E8">
                                    <w:pPr>
                                      <w:pStyle w:val="Caption"/>
                                      <w:rPr>
                                        <w:color w:val="000000" w:themeColor="text1"/>
                                      </w:rPr>
                                    </w:pPr>
                                    <w:r w:rsidRPr="00D24E8D">
                                      <w:rPr>
                                        <w:color w:val="000000" w:themeColor="text1"/>
                                      </w:rPr>
                                      <w:t xml:space="preserve">Figure </w:t>
                                    </w:r>
                                    <w:r w:rsidRPr="00D24E8D">
                                      <w:rPr>
                                        <w:color w:val="000000" w:themeColor="text1"/>
                                      </w:rPr>
                                      <w:fldChar w:fldCharType="begin"/>
                                    </w:r>
                                    <w:r w:rsidRPr="00D24E8D">
                                      <w:rPr>
                                        <w:color w:val="000000" w:themeColor="text1"/>
                                      </w:rPr>
                                      <w:instrText xml:space="preserve"> SEQ Figure \* ARABIC </w:instrText>
                                    </w:r>
                                    <w:r w:rsidRPr="00D24E8D">
                                      <w:rPr>
                                        <w:color w:val="000000" w:themeColor="text1"/>
                                      </w:rPr>
                                      <w:fldChar w:fldCharType="separate"/>
                                    </w:r>
                                    <w:r w:rsidR="001D4DC1">
                                      <w:rPr>
                                        <w:noProof/>
                                        <w:color w:val="000000" w:themeColor="text1"/>
                                      </w:rPr>
                                      <w:t>12</w:t>
                                    </w:r>
                                    <w:r w:rsidRPr="00D24E8D">
                                      <w:rPr>
                                        <w:color w:val="000000" w:themeColor="text1"/>
                                      </w:rPr>
                                      <w:fldChar w:fldCharType="end"/>
                                    </w:r>
                                    <w:r w:rsidRPr="00D24E8D">
                                      <w:rPr>
                                        <w:color w:val="000000" w:themeColor="text1"/>
                                      </w:rPr>
                                      <w:t xml:space="preserve"> Investigate node visualization</w:t>
                                    </w:r>
                                  </w:p>
                                </w:txbxContent>
                              </wps:txbx>
                              <wps:bodyPr rot="0" vert="horz" wrap="square" lIns="0" tIns="0" rIns="0" bIns="0" anchor="t" anchorCtr="0" upright="1">
                                <a:noAutofit/>
                              </wps:bodyPr>
                            </wps:wsp>
                            <pic:pic xmlns:pic="http://schemas.openxmlformats.org/drawingml/2006/picture">
                              <pic:nvPicPr>
                                <pic:cNvPr id="51" name="Picture 51"/>
                                <pic:cNvPicPr>
                                  <a:picLocks noChangeAspect="1"/>
                                </pic:cNvPicPr>
                              </pic:nvPicPr>
                              <pic:blipFill>
                                <a:blip r:embed="rId35" cstate="print">
                                  <a:extLst>
                                    <a:ext uri="{28A0092B-C50C-407E-A947-70E740481C1C}">
                                      <a14:useLocalDpi xmlns:a14="http://schemas.microsoft.com/office/drawing/2010/main" val="0"/>
                                    </a:ext>
                                  </a:extLst>
                                </a:blip>
                                <a:srcRect/>
                                <a:stretch/>
                              </pic:blipFill>
                              <pic:spPr>
                                <a:xfrm>
                                  <a:off x="0" y="95774"/>
                                  <a:ext cx="6652895" cy="3448272"/>
                                </a:xfrm>
                                <a:prstGeom prst="rect">
                                  <a:avLst/>
                                </a:prstGeom>
                              </pic:spPr>
                            </pic:pic>
                          </wpg:wgp>
                        </a:graphicData>
                      </a:graphic>
                      <wp14:sizeRelV relativeFrom="margin">
                        <wp14:pctHeight>0</wp14:pctHeight>
                      </wp14:sizeRelV>
                    </wp:anchor>
                  </w:drawing>
                </mc:Choice>
                <mc:Fallback>
                  <w:pict>
                    <v:group w14:anchorId="3CDA1650" id="Group 49" o:spid="_x0000_s1057" style="position:absolute;margin-left:-.4pt;margin-top:13.7pt;width:523.85pt;height:289.95pt;z-index:251660288;mso-position-horizontal-relative:margin;mso-position-vertical-relative:text;mso-height-relative:margin" coordorigin=",957" coordsize="66528,368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">
                      <v:shape id="Text Box 27" o:spid="_x0000_s1058" type="#_x0000_t202" style="position:absolute;top:35941;width:66528;height:18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" stroked="f">
                        <v:textbox inset="0,0,0,0">
                          <w:txbxContent>
                            <w:p w14:paraId="095B930D" w14:textId="5197E592" w:rsidR="001845E8" w:rsidRPr="00D24E8D" w:rsidRDefault="001845E8" w:rsidP="001845E8">
                              <w:pPr>
                                <w:pStyle w:val="Caption"/>
                                <w:rPr>
                                  <w:color w:val="000000" w:themeColor="text1"/>
                                </w:rPr>
                              </w:pPr>
                              <w:r w:rsidRPr="00D24E8D">
                                <w:rPr>
                                  <w:color w:val="000000" w:themeColor="text1"/>
                                </w:rPr>
                                <w:t xml:space="preserve">Figure </w:t>
                              </w:r>
                              <w:r w:rsidRPr="00D24E8D">
                                <w:rPr>
                                  <w:color w:val="000000" w:themeColor="text1"/>
                                </w:rPr>
                                <w:fldChar w:fldCharType="begin"/>
                              </w:r>
                              <w:r w:rsidRPr="00D24E8D">
                                <w:rPr>
                                  <w:color w:val="000000" w:themeColor="text1"/>
                                </w:rPr>
                                <w:instrText xml:space="preserve"> SEQ Figure \* ARABIC </w:instrText>
                              </w:r>
                              <w:r w:rsidRPr="00D24E8D">
                                <w:rPr>
                                  <w:color w:val="000000" w:themeColor="text1"/>
                                </w:rPr>
                                <w:fldChar w:fldCharType="separate"/>
                              </w:r>
                              <w:r w:rsidR="001D4DC1">
                                <w:rPr>
                                  <w:noProof/>
                                  <w:color w:val="000000" w:themeColor="text1"/>
                                </w:rPr>
                                <w:t>12</w:t>
                              </w:r>
                              <w:r w:rsidRPr="00D24E8D">
                                <w:rPr>
                                  <w:color w:val="000000" w:themeColor="text1"/>
                                </w:rPr>
                                <w:fldChar w:fldCharType="end"/>
                              </w:r>
                              <w:r w:rsidRPr="00D24E8D">
                                <w:rPr>
                                  <w:color w:val="000000" w:themeColor="text1"/>
                                </w:rPr>
                                <w:t xml:space="preserve"> Investigate node visualization</w:t>
                              </w:r>
                            </w:p>
                          </w:txbxContent>
                        </v:textbox>
                      </v:shape>
                      <v:shape id="Picture 51" o:spid="_x0000_s1059" type="#_x0000_t75" style="position:absolute;top:957;width:66528;height:344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">
                        <v:imagedata r:id="rId36" o:title=""/>
                      </v:shape>
                      <w10:wrap type="square" anchorx="margin"/>
                    </v:group>
                  </w:pict>
                </mc:Fallback>
              </mc:AlternateContent>
            </w:r>
          </w:p>
        </w:tc>
      </w:tr>
    </w:tbl>
    <w:p w14:paraId="14CB0400" w14:textId="0DE823B3" w:rsidR="00951BB5" w:rsidRDefault="00091CE8" w:rsidP="00091CE8">
      <w:r>
        <w:t xml:space="preserve">Sometimes it would be rather difficult to debug what the cause of a certain problem was because I </w:t>
      </w:r>
      <w:r w:rsidR="00EA3FD1">
        <w:t>do not</w:t>
      </w:r>
      <w:r>
        <w:t xml:space="preserve"> have a visual node editor (something to develop in the future, so </w:t>
      </w:r>
      <w:r w:rsidR="00EA3FD1">
        <w:t>it is</w:t>
      </w:r>
      <w:r>
        <w:t xml:space="preserve"> possible to release this behaviour tree code as a plugin)</w:t>
      </w:r>
      <w:r w:rsidR="00DA4960">
        <w:t xml:space="preserve">. Designing the tree with the website </w:t>
      </w:r>
      <w:hyperlink r:id="rId37" w:history="1">
        <w:r w:rsidR="00DA4960" w:rsidRPr="00DD0293">
          <w:rPr>
            <w:rStyle w:val="Hyperlink"/>
          </w:rPr>
          <w:t>https://miro.com/</w:t>
        </w:r>
      </w:hyperlink>
      <w:r w:rsidR="00DA4960">
        <w:t xml:space="preserve"> made it more doable to get an understanding of how I would imagine the final behaviour.</w:t>
      </w:r>
      <w:r w:rsidR="00D12FA0">
        <w:t xml:space="preserve"> I used this method to structure the tree in Unity as well, as can be seen in “</w:t>
      </w:r>
      <w:r w:rsidR="00D12FA0">
        <w:fldChar w:fldCharType="begin"/>
      </w:r>
      <w:r w:rsidR="00D12FA0">
        <w:instrText xml:space="preserve"> REF _Ref138674909 \h </w:instrText>
      </w:r>
      <w:r w:rsidR="00D12FA0">
        <w:fldChar w:fldCharType="separate"/>
      </w:r>
      <w:r w:rsidR="0084046A" w:rsidRPr="00D24E8D">
        <w:rPr>
          <w:color w:val="000000" w:themeColor="text1"/>
        </w:rPr>
        <w:t xml:space="preserve">Figure </w:t>
      </w:r>
      <w:r w:rsidR="0084046A">
        <w:rPr>
          <w:noProof/>
          <w:color w:val="000000" w:themeColor="text1"/>
        </w:rPr>
        <w:t>15</w:t>
      </w:r>
      <w:r w:rsidR="0084046A" w:rsidRPr="00D24E8D">
        <w:rPr>
          <w:color w:val="000000" w:themeColor="text1"/>
        </w:rPr>
        <w:t xml:space="preserve"> Behaviour tree hierarchy</w:t>
      </w:r>
      <w:r w:rsidR="00D12FA0">
        <w:fldChar w:fldCharType="end"/>
      </w:r>
      <w:r w:rsidR="00D12FA0">
        <w:t>”.</w:t>
      </w:r>
      <w:r w:rsidR="002433AF">
        <w:t xml:space="preserve"> In “</w:t>
      </w:r>
      <w:r w:rsidR="002433AF">
        <w:fldChar w:fldCharType="begin"/>
      </w:r>
      <w:r w:rsidR="002433AF">
        <w:instrText xml:space="preserve"> REF _Ref138750749 \h </w:instrText>
      </w:r>
      <w:r w:rsidR="002433AF">
        <w:fldChar w:fldCharType="separate"/>
      </w:r>
      <w:r w:rsidR="0084046A">
        <w:t xml:space="preserve">Figure </w:t>
      </w:r>
      <w:r w:rsidR="0084046A">
        <w:rPr>
          <w:noProof/>
        </w:rPr>
        <w:t>16</w:t>
      </w:r>
      <w:r w:rsidR="0084046A">
        <w:t xml:space="preserve"> Behaviour tree inspector</w:t>
      </w:r>
      <w:r w:rsidR="002433AF">
        <w:fldChar w:fldCharType="end"/>
      </w:r>
      <w:r w:rsidR="002433AF">
        <w:t xml:space="preserve">”, the </w:t>
      </w:r>
      <w:r w:rsidR="002433AF" w:rsidRPr="002433AF">
        <w:rPr>
          <w:i/>
          <w:iCs/>
        </w:rPr>
        <w:t>base setup</w:t>
      </w:r>
      <w:r w:rsidR="002433AF">
        <w:t xml:space="preserve"> for every node can be seen. </w:t>
      </w:r>
      <w:r w:rsidR="00104718">
        <w:t xml:space="preserve">Any logic node has this setup, as well as possible additional </w:t>
      </w:r>
      <w:r w:rsidR="00102349">
        <w:t>variables for that node.</w:t>
      </w:r>
    </w:p>
    <w:p w14:paraId="7111ABF0" w14:textId="44BD1373" w:rsidR="00F87250" w:rsidRDefault="009C2A45" w:rsidP="00091CE8">
      <w:r>
        <w:t xml:space="preserve">Another way to understand why the behaviour </w:t>
      </w:r>
      <w:r w:rsidR="00EA3FD1">
        <w:t>did not</w:t>
      </w:r>
      <w:r>
        <w:t xml:space="preserve"> work as expected and desired, was by logging the “</w:t>
      </w:r>
      <w:proofErr w:type="spellStart"/>
      <w:r>
        <w:t>nodeState</w:t>
      </w:r>
      <w:proofErr w:type="spellEnd"/>
      <w:r>
        <w:t>” of all (or just the selected) nodes</w:t>
      </w:r>
      <w:r w:rsidR="00823BEB">
        <w:t xml:space="preserve">, as can be seen in </w:t>
      </w:r>
      <w:r w:rsidR="0068068E">
        <w:t>“</w:t>
      </w:r>
      <w:r w:rsidR="005142CD" w:rsidRPr="005142CD">
        <w:rPr>
          <w:color w:val="000000" w:themeColor="text1"/>
        </w:rPr>
        <w:fldChar w:fldCharType="begin"/>
      </w:r>
      <w:r w:rsidR="005142CD" w:rsidRPr="005142CD">
        <w:rPr>
          <w:color w:val="000000" w:themeColor="text1"/>
        </w:rPr>
        <w:instrText xml:space="preserve"> REF _Ref138320566 \h </w:instrText>
      </w:r>
      <w:r w:rsidR="005142CD">
        <w:rPr>
          <w:color w:val="000000" w:themeColor="text1"/>
        </w:rPr>
        <w:instrText xml:space="preserve"> \* MERGEFORMAT </w:instrText>
      </w:r>
      <w:r w:rsidR="005142CD" w:rsidRPr="005142CD">
        <w:rPr>
          <w:color w:val="000000" w:themeColor="text1"/>
        </w:rPr>
      </w:r>
      <w:r w:rsidR="005142CD" w:rsidRPr="005142CD">
        <w:rPr>
          <w:color w:val="000000" w:themeColor="text1"/>
        </w:rPr>
        <w:fldChar w:fldCharType="separate"/>
      </w:r>
      <w:r w:rsidR="0084046A" w:rsidRPr="00D24E8D">
        <w:rPr>
          <w:color w:val="000000" w:themeColor="text1"/>
        </w:rPr>
        <w:t xml:space="preserve">Figure </w:t>
      </w:r>
      <w:r w:rsidR="0084046A">
        <w:rPr>
          <w:noProof/>
          <w:color w:val="000000" w:themeColor="text1"/>
        </w:rPr>
        <w:t>14</w:t>
      </w:r>
      <w:r w:rsidR="0084046A" w:rsidRPr="00D24E8D">
        <w:rPr>
          <w:color w:val="000000" w:themeColor="text1"/>
        </w:rPr>
        <w:t xml:space="preserve"> Behaviour tree console logging</w:t>
      </w:r>
      <w:r w:rsidR="005142CD" w:rsidRPr="005142CD">
        <w:rPr>
          <w:color w:val="000000" w:themeColor="text1"/>
        </w:rPr>
        <w:fldChar w:fldCharType="end"/>
      </w:r>
      <w:r w:rsidR="0068068E">
        <w:t>“</w:t>
      </w:r>
      <w:r w:rsidR="00E8142B">
        <w:t>.</w:t>
      </w:r>
      <w:r w:rsidR="003422F6">
        <w:t xml:space="preserve"> </w:t>
      </w:r>
    </w:p>
    <w:p w14:paraId="5DE7EF4D" w14:textId="515A9E9A" w:rsidR="00091CE8" w:rsidRDefault="003422F6" w:rsidP="00091CE8">
      <w:r>
        <w:t xml:space="preserve">To take one of the logs as </w:t>
      </w:r>
      <w:r w:rsidR="00A35CF4">
        <w:t xml:space="preserve">a </w:t>
      </w:r>
      <w:r>
        <w:t xml:space="preserve">demonstration: </w:t>
      </w:r>
      <w:r w:rsidR="00F87250">
        <w:t xml:space="preserve">“SEQUENCE: </w:t>
      </w:r>
      <w:r w:rsidR="00F87250" w:rsidRPr="00F87250">
        <w:rPr>
          <w:color w:val="FF0000"/>
        </w:rPr>
        <w:t xml:space="preserve">Branch </w:t>
      </w:r>
      <w:r w:rsidR="00F87250">
        <w:t xml:space="preserve">[2] Action – Set Player As Turret Focus – [ log </w:t>
      </w:r>
      <w:proofErr w:type="gramStart"/>
      <w:r w:rsidR="00F87250">
        <w:t>count ]</w:t>
      </w:r>
      <w:proofErr w:type="gramEnd"/>
      <w:r w:rsidR="00F87250">
        <w:t>”.</w:t>
      </w:r>
    </w:p>
    <w:p w14:paraId="24F06BA2" w14:textId="7F0F0680" w:rsidR="00F87250" w:rsidRDefault="00F87250" w:rsidP="00091CE8">
      <w:r>
        <w:t>SEQUENCE = Clarification on the type of parent node</w:t>
      </w:r>
      <w:r w:rsidR="00EB75BD">
        <w:t xml:space="preserve">: </w:t>
      </w:r>
      <w:r w:rsidR="00264E50">
        <w:t>selector</w:t>
      </w:r>
      <w:r w:rsidR="00EB75BD">
        <w:t xml:space="preserve">, </w:t>
      </w:r>
      <w:r w:rsidR="00264E50">
        <w:t>sequence</w:t>
      </w:r>
      <w:r w:rsidR="00F35418">
        <w:t xml:space="preserve"> (these are called “composite nodes”)</w:t>
      </w:r>
      <w:r w:rsidR="00EB75BD">
        <w:t xml:space="preserve">, or an </w:t>
      </w:r>
      <w:r w:rsidR="00264E50">
        <w:t>inverter</w:t>
      </w:r>
      <w:r w:rsidR="00F35418">
        <w:t xml:space="preserve"> (which is a “decorator” type node)</w:t>
      </w:r>
      <w:r w:rsidR="00EB75BD">
        <w:t>.</w:t>
      </w:r>
    </w:p>
    <w:p w14:paraId="77BD3B71" w14:textId="1C83555C" w:rsidR="00F87250" w:rsidRDefault="00F87250" w:rsidP="00091CE8">
      <w:r w:rsidRPr="00F87250">
        <w:rPr>
          <w:color w:val="FF0000"/>
        </w:rPr>
        <w:t xml:space="preserve">Branch </w:t>
      </w:r>
      <w:r>
        <w:t xml:space="preserve">= is either </w:t>
      </w:r>
      <w:r w:rsidRPr="00F87250">
        <w:rPr>
          <w:color w:val="FF0000"/>
        </w:rPr>
        <w:t>red</w:t>
      </w:r>
      <w:r>
        <w:t xml:space="preserve">, </w:t>
      </w:r>
      <w:r w:rsidRPr="00F87250">
        <w:rPr>
          <w:color w:val="ED7D31" w:themeColor="accent2"/>
        </w:rPr>
        <w:t>orange</w:t>
      </w:r>
      <w:r>
        <w:t xml:space="preserve">, or </w:t>
      </w:r>
      <w:r w:rsidRPr="00F87250">
        <w:rPr>
          <w:color w:val="70AD47" w:themeColor="accent6"/>
        </w:rPr>
        <w:t>green</w:t>
      </w:r>
      <w:r>
        <w:t xml:space="preserve">. Red means FAILURE, orange means RUNNING, </w:t>
      </w:r>
      <w:r w:rsidR="00A35CF4">
        <w:t xml:space="preserve">and </w:t>
      </w:r>
      <w:r>
        <w:t>green means SUCCESS.</w:t>
      </w:r>
    </w:p>
    <w:p w14:paraId="5696C212" w14:textId="4ACA5902" w:rsidR="00EB75BD" w:rsidRDefault="00EB75BD" w:rsidP="00091CE8">
      <w:r>
        <w:t xml:space="preserve">Action = the type of child node. Can be either an Action or </w:t>
      </w:r>
      <w:r w:rsidR="00A35CF4">
        <w:t xml:space="preserve">a </w:t>
      </w:r>
      <w:r>
        <w:t xml:space="preserve">Condition. Although this type is just for </w:t>
      </w:r>
      <w:r w:rsidR="005962F8">
        <w:t xml:space="preserve">debugging &amp; organizing the tree. I </w:t>
      </w:r>
      <w:r w:rsidR="00EA3FD1">
        <w:t>have not</w:t>
      </w:r>
      <w:r w:rsidR="005962F8">
        <w:t xml:space="preserve"> made concrete “action” and “condition” nodes for them, unlike the composite nodes.</w:t>
      </w:r>
    </w:p>
    <w:p w14:paraId="1C631B0C" w14:textId="3F1B9F50" w:rsidR="008C4360" w:rsidRDefault="00F87250" w:rsidP="00091CE8">
      <w:r>
        <w:rPr>
          <w:noProof/>
        </w:rPr>
        <w:lastRenderedPageBreak/>
        <mc:AlternateContent>
          <mc:Choice Requires="wpg">
            <w:drawing>
              <wp:anchor distT="0" distB="0" distL="114300" distR="114300" simplePos="0" relativeHeight="251677696" behindDoc="0" locked="0" layoutInCell="1" allowOverlap="1" wp14:anchorId="4E5ADA05" wp14:editId="69CE687D">
                <wp:simplePos x="0" y="0"/>
                <wp:positionH relativeFrom="page">
                  <wp:posOffset>2476500</wp:posOffset>
                </wp:positionH>
                <wp:positionV relativeFrom="paragraph">
                  <wp:posOffset>6350</wp:posOffset>
                </wp:positionV>
                <wp:extent cx="5289550" cy="2355850"/>
                <wp:effectExtent l="0" t="0" r="6350" b="6350"/>
                <wp:wrapSquare wrapText="bothSides"/>
                <wp:docPr id="63" name="Group 63"/>
                <wp:cNvGraphicFramePr/>
                <a:graphic xmlns:a="http://schemas.openxmlformats.org/drawingml/2006/main">
                  <a:graphicData uri="http://schemas.microsoft.com/office/word/2010/wordprocessingGroup">
                    <wpg:wgp>
                      <wpg:cNvGrpSpPr/>
                      <wpg:grpSpPr>
                        <a:xfrm>
                          <a:off x="0" y="0"/>
                          <a:ext cx="5289550" cy="2355850"/>
                          <a:chOff x="-35239" y="0"/>
                          <a:chExt cx="5870889" cy="2684279"/>
                        </a:xfrm>
                      </wpg:grpSpPr>
                      <pic:pic xmlns:pic="http://schemas.openxmlformats.org/drawingml/2006/picture">
                        <pic:nvPicPr>
                          <pic:cNvPr id="58" name="Picture 58" descr="A picture containing text, diagram, screenshot&#10;&#10;Description automatically generated"/>
                          <pic:cNvPicPr>
                            <a:picLocks noChangeAspect="1"/>
                          </pic:cNvPicPr>
                        </pic:nvPicPr>
                        <pic:blipFill rotWithShape="1">
                          <a:blip r:embed="rId38" cstate="print">
                            <a:extLst>
                              <a:ext uri="{28A0092B-C50C-407E-A947-70E740481C1C}">
                                <a14:useLocalDpi xmlns:a14="http://schemas.microsoft.com/office/drawing/2010/main" val="0"/>
                              </a:ext>
                            </a:extLst>
                          </a:blip>
                          <a:srcRect r="44352" b="27069"/>
                          <a:stretch/>
                        </pic:blipFill>
                        <pic:spPr bwMode="auto">
                          <a:xfrm>
                            <a:off x="0" y="0"/>
                            <a:ext cx="5835650" cy="2524125"/>
                          </a:xfrm>
                          <a:prstGeom prst="rect">
                            <a:avLst/>
                          </a:prstGeom>
                          <a:noFill/>
                          <a:ln>
                            <a:noFill/>
                          </a:ln>
                          <a:extLst>
                            <a:ext uri="{53640926-AAD7-44D8-BBD7-CCE9431645EC}">
                              <a14:shadowObscured xmlns:a14="http://schemas.microsoft.com/office/drawing/2010/main"/>
                            </a:ext>
                          </a:extLst>
                        </pic:spPr>
                      </pic:pic>
                      <wps:wsp>
                        <wps:cNvPr id="62" name="Text Box 62"/>
                        <wps:cNvSpPr txBox="1"/>
                        <wps:spPr>
                          <a:xfrm>
                            <a:off x="-35239" y="2504403"/>
                            <a:ext cx="5835650" cy="179876"/>
                          </a:xfrm>
                          <a:prstGeom prst="rect">
                            <a:avLst/>
                          </a:prstGeom>
                          <a:solidFill>
                            <a:prstClr val="white"/>
                          </a:solidFill>
                          <a:ln>
                            <a:noFill/>
                          </a:ln>
                        </wps:spPr>
                        <wps:txbx>
                          <w:txbxContent>
                            <w:p w14:paraId="184B6A06" w14:textId="76B757B1" w:rsidR="00E441FB" w:rsidRPr="007309C2" w:rsidRDefault="00E441FB" w:rsidP="00E441FB">
                              <w:pPr>
                                <w:pStyle w:val="Caption"/>
                                <w:rPr>
                                  <w:noProof/>
                                </w:rPr>
                              </w:pPr>
                              <w:r>
                                <w:t xml:space="preserve">Figure </w:t>
                              </w:r>
                              <w:r w:rsidR="00000000">
                                <w:fldChar w:fldCharType="begin"/>
                              </w:r>
                              <w:r w:rsidR="00000000">
                                <w:instrText xml:space="preserve"> SEQ Figure \* ARABIC </w:instrText>
                              </w:r>
                              <w:r w:rsidR="00000000">
                                <w:fldChar w:fldCharType="separate"/>
                              </w:r>
                              <w:r w:rsidR="001D4DC1">
                                <w:rPr>
                                  <w:noProof/>
                                </w:rPr>
                                <w:t>13</w:t>
                              </w:r>
                              <w:r w:rsidR="00000000">
                                <w:rPr>
                                  <w:noProof/>
                                </w:rPr>
                                <w:fldChar w:fldCharType="end"/>
                              </w:r>
                              <w:r>
                                <w:t xml:space="preserve"> Behaviour tree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5ADA05" id="Group 63" o:spid="_x0000_s1060" style="position:absolute;margin-left:195pt;margin-top:.5pt;width:416.5pt;height:185.5pt;z-index:251677696;mso-position-horizontal-relative:page;mso-position-vertical-relative:text;mso-width-relative:margin;mso-height-relative:margin" coordorigin="-352" coordsize="58708,2684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">
                <v:shape id="Picture 58" o:spid="_x0000_s1061" type="#_x0000_t75" alt="A picture containing text, diagram, screenshot&#10;&#10;Description automatically generated" style="position:absolute;width:58356;height:252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">
                  <v:imagedata r:id="rId39" o:title="A picture containing text, diagram, screenshot&#10;&#10;Description automatically generated" cropbottom="17740f" cropright="29067f"/>
                </v:shape>
                <v:shape id="Text Box 62" o:spid="_x0000_s1062" type="#_x0000_t202" style="position:absolute;left:-352;top:25044;width:5835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" stroked="f">
                  <v:textbox inset="0,0,0,0">
                    <w:txbxContent>
                      <w:p w14:paraId="184B6A06" w14:textId="76B757B1" w:rsidR="00E441FB" w:rsidRPr="007309C2" w:rsidRDefault="00E441FB" w:rsidP="00E441FB">
                        <w:pPr>
                          <w:pStyle w:val="Caption"/>
                          <w:rPr>
                            <w:noProof/>
                          </w:rPr>
                        </w:pPr>
                        <w:r>
                          <w:t xml:space="preserve">Figure </w:t>
                        </w:r>
                        <w:r w:rsidR="00000000">
                          <w:fldChar w:fldCharType="begin"/>
                        </w:r>
                        <w:r w:rsidR="00000000">
                          <w:instrText xml:space="preserve"> SEQ Figure \* ARABIC </w:instrText>
                        </w:r>
                        <w:r w:rsidR="00000000">
                          <w:fldChar w:fldCharType="separate"/>
                        </w:r>
                        <w:r w:rsidR="001D4DC1">
                          <w:rPr>
                            <w:noProof/>
                          </w:rPr>
                          <w:t>13</w:t>
                        </w:r>
                        <w:r w:rsidR="00000000">
                          <w:rPr>
                            <w:noProof/>
                          </w:rPr>
                          <w:fldChar w:fldCharType="end"/>
                        </w:r>
                        <w:r>
                          <w:t xml:space="preserve"> Behaviour tree diagram</w:t>
                        </w:r>
                      </w:p>
                    </w:txbxContent>
                  </v:textbox>
                </v:shape>
                <w10:wrap type="square" anchorx="page"/>
              </v:group>
            </w:pict>
          </mc:Fallback>
        </mc:AlternateContent>
      </w:r>
      <w:r w:rsidR="00E61E18">
        <w:t xml:space="preserve">The advantage of a behaviour tree compared to a finite state </w:t>
      </w:r>
      <w:r w:rsidR="001C4ED5">
        <w:t xml:space="preserve">is that I </w:t>
      </w:r>
      <w:r w:rsidR="00EA3FD1">
        <w:t>do not</w:t>
      </w:r>
      <w:r w:rsidR="001C4ED5">
        <w:t xml:space="preserve"> have to manage a ton of transition conditions</w:t>
      </w:r>
      <w:r w:rsidR="00594266">
        <w:t xml:space="preserve">. Instead, I only </w:t>
      </w:r>
      <w:proofErr w:type="gramStart"/>
      <w:r w:rsidR="00594266">
        <w:t>have to</w:t>
      </w:r>
      <w:proofErr w:type="gramEnd"/>
      <w:r w:rsidR="00594266">
        <w:t xml:space="preserve"> check conditions that are relevant to </w:t>
      </w:r>
      <w:r w:rsidR="00594266" w:rsidRPr="00594266">
        <w:rPr>
          <w:i/>
          <w:iCs/>
        </w:rPr>
        <w:t>that</w:t>
      </w:r>
      <w:r w:rsidR="00594266">
        <w:t xml:space="preserve"> </w:t>
      </w:r>
      <w:r w:rsidR="00AE0A7A">
        <w:t xml:space="preserve">specific </w:t>
      </w:r>
      <w:r w:rsidR="00594266">
        <w:t>branch.</w:t>
      </w:r>
      <w:r w:rsidR="00AE0A7A">
        <w:t xml:space="preserve"> Example: to transition into the cover branch, I only need to check if the agent needs to repair (armo</w:t>
      </w:r>
      <w:r w:rsidR="00A35CF4">
        <w:t>u</w:t>
      </w:r>
      <w:r w:rsidR="00AE0A7A">
        <w:t xml:space="preserve">r &lt; certain percentage). </w:t>
      </w:r>
      <w:r w:rsidR="001F4EDC">
        <w:t xml:space="preserve">If that condition fails, </w:t>
      </w:r>
      <w:r w:rsidR="008B3E81">
        <w:t>I know the entire branch doesn’t need to be executed.</w:t>
      </w:r>
    </w:p>
    <w:p w14:paraId="35DF7518" w14:textId="0E1CAF6D" w:rsidR="00091CE8" w:rsidRDefault="00091CE8" w:rsidP="00091CE8"/>
    <w:p w14:paraId="307B33B1" w14:textId="6F9D9C0F" w:rsidR="00165DA5" w:rsidRDefault="00292F3D" w:rsidP="006A6787">
      <w:pPr>
        <w:rPr>
          <w:noProof/>
        </w:rPr>
      </w:pPr>
      <w:r>
        <w:rPr>
          <w:noProof/>
        </w:rPr>
        <mc:AlternateContent>
          <mc:Choice Requires="wpg">
            <w:drawing>
              <wp:anchor distT="0" distB="0" distL="114300" distR="114300" simplePos="0" relativeHeight="251643904" behindDoc="0" locked="0" layoutInCell="1" allowOverlap="1" wp14:anchorId="5113159E" wp14:editId="3A719A30">
                <wp:simplePos x="0" y="0"/>
                <wp:positionH relativeFrom="page">
                  <wp:posOffset>4650740</wp:posOffset>
                </wp:positionH>
                <wp:positionV relativeFrom="paragraph">
                  <wp:posOffset>6350</wp:posOffset>
                </wp:positionV>
                <wp:extent cx="2926715" cy="4196715"/>
                <wp:effectExtent l="3175" t="0" r="3810" b="0"/>
                <wp:wrapSquare wrapText="bothSides"/>
                <wp:docPr id="17"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26715" cy="4196715"/>
                          <a:chOff x="0" y="0"/>
                          <a:chExt cx="41246" cy="57792"/>
                        </a:xfrm>
                      </wpg:grpSpPr>
                      <pic:pic xmlns:pic="http://schemas.openxmlformats.org/drawingml/2006/picture">
                        <pic:nvPicPr>
                          <pic:cNvPr id="18" name="Picture 4" descr="A screenshot of a computer&#10;&#10;Description automatically generated with medium confidence"/>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1109" cy="55403"/>
                          </a:xfrm>
                          <a:prstGeom prst="rect">
                            <a:avLst/>
                          </a:prstGeom>
                          <a:noFill/>
                          <a:extLst>
                            <a:ext uri="{909E8E84-426E-40DD-AFC4-6F175D3DCCD1}">
                              <a14:hiddenFill xmlns:a14="http://schemas.microsoft.com/office/drawing/2010/main">
                                <a:solidFill>
                                  <a:srgbClr val="FFFFFF"/>
                                </a:solidFill>
                              </a14:hiddenFill>
                            </a:ext>
                          </a:extLst>
                        </pic:spPr>
                      </pic:pic>
                      <wps:wsp>
                        <wps:cNvPr id="19" name="Text Box 17"/>
                        <wps:cNvSpPr txBox="1">
                          <a:spLocks noChangeArrowheads="1"/>
                        </wps:cNvSpPr>
                        <wps:spPr bwMode="auto">
                          <a:xfrm>
                            <a:off x="136" y="55887"/>
                            <a:ext cx="41110" cy="19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FEB837" w14:textId="3BC8EE65" w:rsidR="006A6787" w:rsidRPr="00D24E8D" w:rsidRDefault="006A6787" w:rsidP="006A6787">
                              <w:pPr>
                                <w:pStyle w:val="Caption"/>
                                <w:rPr>
                                  <w:color w:val="000000" w:themeColor="text1"/>
                                </w:rPr>
                              </w:pPr>
                              <w:bookmarkStart w:id="38" w:name="_Ref138320566"/>
                              <w:r w:rsidRPr="00D24E8D">
                                <w:rPr>
                                  <w:color w:val="000000" w:themeColor="text1"/>
                                </w:rPr>
                                <w:t xml:space="preserve">Figure </w:t>
                              </w:r>
                              <w:r w:rsidRPr="00D24E8D">
                                <w:rPr>
                                  <w:color w:val="000000" w:themeColor="text1"/>
                                </w:rPr>
                                <w:fldChar w:fldCharType="begin"/>
                              </w:r>
                              <w:r w:rsidRPr="00D24E8D">
                                <w:rPr>
                                  <w:color w:val="000000" w:themeColor="text1"/>
                                </w:rPr>
                                <w:instrText xml:space="preserve"> SEQ Figure \* ARABIC </w:instrText>
                              </w:r>
                              <w:r w:rsidRPr="00D24E8D">
                                <w:rPr>
                                  <w:color w:val="000000" w:themeColor="text1"/>
                                </w:rPr>
                                <w:fldChar w:fldCharType="separate"/>
                              </w:r>
                              <w:r w:rsidR="001D4DC1">
                                <w:rPr>
                                  <w:noProof/>
                                  <w:color w:val="000000" w:themeColor="text1"/>
                                </w:rPr>
                                <w:t>14</w:t>
                              </w:r>
                              <w:r w:rsidRPr="00D24E8D">
                                <w:rPr>
                                  <w:noProof/>
                                  <w:color w:val="000000" w:themeColor="text1"/>
                                </w:rPr>
                                <w:fldChar w:fldCharType="end"/>
                              </w:r>
                              <w:r w:rsidRPr="00D24E8D">
                                <w:rPr>
                                  <w:color w:val="000000" w:themeColor="text1"/>
                                </w:rPr>
                                <w:t xml:space="preserve"> Behaviour tree console logging</w:t>
                              </w:r>
                              <w:bookmarkEnd w:id="38"/>
                            </w:p>
                          </w:txbxContent>
                        </wps:txbx>
                        <wps:bodyPr rot="0" vert="horz" wrap="square" lIns="0" tIns="0" rIns="0" bIns="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5113159E" id="Group 18" o:spid="_x0000_s1063" style="position:absolute;margin-left:366.2pt;margin-top:.5pt;width:230.45pt;height:330.45pt;z-index:251643904;mso-position-horizontal-relative:page;mso-position-vertical-relative:text;mso-width-relative:margin;mso-height-relative:margin" coordsize="41246,577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">
                <v:shape id="Picture 4" o:spid="_x0000_s1064" type="#_x0000_t75" alt="A screenshot of a computer&#10;&#10;Description automatically generated with medium confidence" style="position:absolute;width:41109;height:554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">
                  <v:imagedata r:id="rId41" o:title="A screenshot of a computer&#10;&#10;Description automatically generated with medium confidence"/>
                </v:shape>
                <v:shape id="Text Box 17" o:spid="_x0000_s1065" type="#_x0000_t202" style="position:absolute;left:136;top:55887;width:41110;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" stroked="f">
                  <v:textbox inset="0,0,0,0">
                    <w:txbxContent>
                      <w:p w14:paraId="32FEB837" w14:textId="3BC8EE65" w:rsidR="006A6787" w:rsidRPr="00D24E8D" w:rsidRDefault="006A6787" w:rsidP="006A6787">
                        <w:pPr>
                          <w:pStyle w:val="Caption"/>
                          <w:rPr>
                            <w:color w:val="000000" w:themeColor="text1"/>
                          </w:rPr>
                        </w:pPr>
                        <w:bookmarkStart w:id="39" w:name="_Ref138320566"/>
                        <w:r w:rsidRPr="00D24E8D">
                          <w:rPr>
                            <w:color w:val="000000" w:themeColor="text1"/>
                          </w:rPr>
                          <w:t xml:space="preserve">Figure </w:t>
                        </w:r>
                        <w:r w:rsidRPr="00D24E8D">
                          <w:rPr>
                            <w:color w:val="000000" w:themeColor="text1"/>
                          </w:rPr>
                          <w:fldChar w:fldCharType="begin"/>
                        </w:r>
                        <w:r w:rsidRPr="00D24E8D">
                          <w:rPr>
                            <w:color w:val="000000" w:themeColor="text1"/>
                          </w:rPr>
                          <w:instrText xml:space="preserve"> SEQ Figure \* ARABIC </w:instrText>
                        </w:r>
                        <w:r w:rsidRPr="00D24E8D">
                          <w:rPr>
                            <w:color w:val="000000" w:themeColor="text1"/>
                          </w:rPr>
                          <w:fldChar w:fldCharType="separate"/>
                        </w:r>
                        <w:r w:rsidR="001D4DC1">
                          <w:rPr>
                            <w:noProof/>
                            <w:color w:val="000000" w:themeColor="text1"/>
                          </w:rPr>
                          <w:t>14</w:t>
                        </w:r>
                        <w:r w:rsidRPr="00D24E8D">
                          <w:rPr>
                            <w:noProof/>
                            <w:color w:val="000000" w:themeColor="text1"/>
                          </w:rPr>
                          <w:fldChar w:fldCharType="end"/>
                        </w:r>
                        <w:r w:rsidRPr="00D24E8D">
                          <w:rPr>
                            <w:color w:val="000000" w:themeColor="text1"/>
                          </w:rPr>
                          <w:t xml:space="preserve"> Behaviour tree console logging</w:t>
                        </w:r>
                        <w:bookmarkEnd w:id="39"/>
                      </w:p>
                    </w:txbxContent>
                  </v:textbox>
                </v:shape>
                <w10:wrap type="square" anchorx="page"/>
              </v:group>
            </w:pict>
          </mc:Fallback>
        </mc:AlternateContent>
      </w:r>
      <w:r>
        <w:rPr>
          <w:noProof/>
        </w:rPr>
        <mc:AlternateContent>
          <mc:Choice Requires="wpg">
            <w:drawing>
              <wp:anchor distT="0" distB="0" distL="114300" distR="114300" simplePos="0" relativeHeight="251644928" behindDoc="0" locked="0" layoutInCell="1" allowOverlap="1" wp14:anchorId="50C062B5" wp14:editId="3334EF0B">
                <wp:simplePos x="0" y="0"/>
                <wp:positionH relativeFrom="margin">
                  <wp:posOffset>38100</wp:posOffset>
                </wp:positionH>
                <wp:positionV relativeFrom="paragraph">
                  <wp:posOffset>6350</wp:posOffset>
                </wp:positionV>
                <wp:extent cx="3582035" cy="1435100"/>
                <wp:effectExtent l="0" t="0" r="0" b="0"/>
                <wp:wrapSquare wrapText="bothSides"/>
                <wp:docPr id="8"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82035" cy="1435100"/>
                          <a:chOff x="0" y="0"/>
                          <a:chExt cx="40462" cy="16439"/>
                        </a:xfrm>
                      </wpg:grpSpPr>
                      <pic:pic xmlns:pic="http://schemas.openxmlformats.org/drawingml/2006/picture">
                        <pic:nvPicPr>
                          <pic:cNvPr id="9" name="Picture 19" descr="A screenshot of a computer&#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0462" cy="13982"/>
                          </a:xfrm>
                          <a:prstGeom prst="rect">
                            <a:avLst/>
                          </a:prstGeom>
                          <a:noFill/>
                          <a:extLst>
                            <a:ext uri="{909E8E84-426E-40DD-AFC4-6F175D3DCCD1}">
                              <a14:hiddenFill xmlns:a14="http://schemas.microsoft.com/office/drawing/2010/main">
                                <a:solidFill>
                                  <a:srgbClr val="FFFFFF"/>
                                </a:solidFill>
                              </a14:hiddenFill>
                            </a:ext>
                          </a:extLst>
                        </pic:spPr>
                      </pic:pic>
                      <wps:wsp>
                        <wps:cNvPr id="10" name="Text Box 20"/>
                        <wps:cNvSpPr txBox="1">
                          <a:spLocks noChangeArrowheads="1"/>
                        </wps:cNvSpPr>
                        <wps:spPr bwMode="auto">
                          <a:xfrm>
                            <a:off x="0" y="14528"/>
                            <a:ext cx="40462" cy="191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18ABAB4" w14:textId="2B6B2196" w:rsidR="007E5D31" w:rsidRPr="00D24E8D" w:rsidRDefault="007E5D31" w:rsidP="007E5D31">
                              <w:pPr>
                                <w:pStyle w:val="Caption"/>
                                <w:rPr>
                                  <w:color w:val="000000" w:themeColor="text1"/>
                                </w:rPr>
                              </w:pPr>
                              <w:bookmarkStart w:id="40" w:name="_Ref138674909"/>
                              <w:r w:rsidRPr="00D24E8D">
                                <w:rPr>
                                  <w:color w:val="000000" w:themeColor="text1"/>
                                </w:rPr>
                                <w:t xml:space="preserve">Figure </w:t>
                              </w:r>
                              <w:r w:rsidRPr="00D24E8D">
                                <w:rPr>
                                  <w:color w:val="000000" w:themeColor="text1"/>
                                </w:rPr>
                                <w:fldChar w:fldCharType="begin"/>
                              </w:r>
                              <w:r w:rsidRPr="00D24E8D">
                                <w:rPr>
                                  <w:color w:val="000000" w:themeColor="text1"/>
                                </w:rPr>
                                <w:instrText xml:space="preserve"> SEQ Figure \* ARABIC </w:instrText>
                              </w:r>
                              <w:r w:rsidRPr="00D24E8D">
                                <w:rPr>
                                  <w:color w:val="000000" w:themeColor="text1"/>
                                </w:rPr>
                                <w:fldChar w:fldCharType="separate"/>
                              </w:r>
                              <w:r w:rsidR="001D4DC1">
                                <w:rPr>
                                  <w:noProof/>
                                  <w:color w:val="000000" w:themeColor="text1"/>
                                </w:rPr>
                                <w:t>15</w:t>
                              </w:r>
                              <w:r w:rsidRPr="00D24E8D">
                                <w:rPr>
                                  <w:noProof/>
                                  <w:color w:val="000000" w:themeColor="text1"/>
                                </w:rPr>
                                <w:fldChar w:fldCharType="end"/>
                              </w:r>
                              <w:r w:rsidRPr="00D24E8D">
                                <w:rPr>
                                  <w:color w:val="000000" w:themeColor="text1"/>
                                </w:rPr>
                                <w:t xml:space="preserve"> Behaviour tree hierarchy</w:t>
                              </w:r>
                              <w:bookmarkEnd w:id="40"/>
                            </w:p>
                          </w:txbxContent>
                        </wps:txbx>
                        <wps:bodyPr rot="0" vert="horz" wrap="square" lIns="0" tIns="0" rIns="0" bIns="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50C062B5" id="Group 21" o:spid="_x0000_s1066" style="position:absolute;margin-left:3pt;margin-top:.5pt;width:282.05pt;height:113pt;z-index:251644928;mso-position-horizontal-relative:margin;mso-position-vertical-relative:text;mso-width-relative:margin;mso-height-relative:margin" coordsize="40462,164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">
                <v:shape id="Picture 19" o:spid="_x0000_s1067" type="#_x0000_t75" alt="A screenshot of a computer&#10;&#10;Description automatically generated" style="position:absolute;width:40462;height:139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">
                  <v:imagedata r:id="rId43" o:title="A screenshot of a computer&#10;&#10;Description automatically generated"/>
                </v:shape>
                <v:shape id="Text Box 20" o:spid="_x0000_s1068" type="#_x0000_t202" style="position:absolute;top:14528;width:40462;height:19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" stroked="f">
                  <v:textbox inset="0,0,0,0">
                    <w:txbxContent>
                      <w:p w14:paraId="518ABAB4" w14:textId="2B6B2196" w:rsidR="007E5D31" w:rsidRPr="00D24E8D" w:rsidRDefault="007E5D31" w:rsidP="007E5D31">
                        <w:pPr>
                          <w:pStyle w:val="Caption"/>
                          <w:rPr>
                            <w:color w:val="000000" w:themeColor="text1"/>
                          </w:rPr>
                        </w:pPr>
                        <w:bookmarkStart w:id="41" w:name="_Ref138674909"/>
                        <w:r w:rsidRPr="00D24E8D">
                          <w:rPr>
                            <w:color w:val="000000" w:themeColor="text1"/>
                          </w:rPr>
                          <w:t xml:space="preserve">Figure </w:t>
                        </w:r>
                        <w:r w:rsidRPr="00D24E8D">
                          <w:rPr>
                            <w:color w:val="000000" w:themeColor="text1"/>
                          </w:rPr>
                          <w:fldChar w:fldCharType="begin"/>
                        </w:r>
                        <w:r w:rsidRPr="00D24E8D">
                          <w:rPr>
                            <w:color w:val="000000" w:themeColor="text1"/>
                          </w:rPr>
                          <w:instrText xml:space="preserve"> SEQ Figure \* ARABIC </w:instrText>
                        </w:r>
                        <w:r w:rsidRPr="00D24E8D">
                          <w:rPr>
                            <w:color w:val="000000" w:themeColor="text1"/>
                          </w:rPr>
                          <w:fldChar w:fldCharType="separate"/>
                        </w:r>
                        <w:r w:rsidR="001D4DC1">
                          <w:rPr>
                            <w:noProof/>
                            <w:color w:val="000000" w:themeColor="text1"/>
                          </w:rPr>
                          <w:t>15</w:t>
                        </w:r>
                        <w:r w:rsidRPr="00D24E8D">
                          <w:rPr>
                            <w:noProof/>
                            <w:color w:val="000000" w:themeColor="text1"/>
                          </w:rPr>
                          <w:fldChar w:fldCharType="end"/>
                        </w:r>
                        <w:r w:rsidRPr="00D24E8D">
                          <w:rPr>
                            <w:color w:val="000000" w:themeColor="text1"/>
                          </w:rPr>
                          <w:t xml:space="preserve"> Behaviour tree hierarchy</w:t>
                        </w:r>
                        <w:bookmarkEnd w:id="41"/>
                      </w:p>
                    </w:txbxContent>
                  </v:textbox>
                </v:shape>
                <w10:wrap type="square" anchorx="margin"/>
              </v:group>
            </w:pict>
          </mc:Fallback>
        </mc:AlternateContent>
      </w:r>
    </w:p>
    <w:p w14:paraId="0AEDD9B0" w14:textId="4C5A5CC4" w:rsidR="006A6787" w:rsidRDefault="006A6787" w:rsidP="006A6787"/>
    <w:p w14:paraId="7760EED2" w14:textId="019942A0" w:rsidR="00CD3042" w:rsidRDefault="00CD3042" w:rsidP="007916AF"/>
    <w:p w14:paraId="2A051BD8" w14:textId="5126B52D" w:rsidR="007916AF" w:rsidRDefault="007916AF" w:rsidP="007916AF"/>
    <w:p w14:paraId="3DB6E5D3" w14:textId="447EF347" w:rsidR="007916AF" w:rsidRDefault="007916AF" w:rsidP="007916AF"/>
    <w:p w14:paraId="1ED0F106" w14:textId="77777777" w:rsidR="0078054A" w:rsidRDefault="0078054A" w:rsidP="004816FB">
      <w:pPr>
        <w:pStyle w:val="Heading3"/>
      </w:pPr>
      <w:bookmarkStart w:id="42" w:name="_Ref138327807"/>
    </w:p>
    <w:p w14:paraId="38B81655" w14:textId="790C66CB" w:rsidR="0078054A" w:rsidRDefault="00292F3D" w:rsidP="004816FB">
      <w:pPr>
        <w:pStyle w:val="Heading3"/>
      </w:pPr>
      <w:bookmarkStart w:id="43" w:name="_Toc139017333"/>
      <w:bookmarkStart w:id="44" w:name="_Toc139020634"/>
      <w:bookmarkStart w:id="45" w:name="_Toc139293730"/>
      <w:bookmarkStart w:id="46" w:name="_Toc139309628"/>
      <w:bookmarkStart w:id="47" w:name="_Toc139309668"/>
      <w:r>
        <w:rPr>
          <w:noProof/>
        </w:rPr>
        <mc:AlternateContent>
          <mc:Choice Requires="wpg">
            <w:drawing>
              <wp:anchor distT="0" distB="0" distL="114300" distR="114300" simplePos="0" relativeHeight="251645952" behindDoc="0" locked="0" layoutInCell="1" allowOverlap="1" wp14:anchorId="16004381" wp14:editId="10C3370A">
                <wp:simplePos x="0" y="0"/>
                <wp:positionH relativeFrom="margin">
                  <wp:posOffset>38100</wp:posOffset>
                </wp:positionH>
                <wp:positionV relativeFrom="paragraph">
                  <wp:posOffset>151889</wp:posOffset>
                </wp:positionV>
                <wp:extent cx="3472815" cy="2444115"/>
                <wp:effectExtent l="0" t="0" r="0" b="0"/>
                <wp:wrapSquare wrapText="bothSides"/>
                <wp:docPr id="14"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72815" cy="2444115"/>
                          <a:chOff x="0" y="0"/>
                          <a:chExt cx="34728" cy="24447"/>
                        </a:xfrm>
                      </wpg:grpSpPr>
                      <pic:pic xmlns:pic="http://schemas.openxmlformats.org/drawingml/2006/picture">
                        <pic:nvPicPr>
                          <pic:cNvPr id="15" name="Picture 22" descr="A screenshot of a computer&#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4728" cy="22167"/>
                          </a:xfrm>
                          <a:prstGeom prst="rect">
                            <a:avLst/>
                          </a:prstGeom>
                          <a:noFill/>
                          <a:extLst>
                            <a:ext uri="{909E8E84-426E-40DD-AFC4-6F175D3DCCD1}">
                              <a14:hiddenFill xmlns:a14="http://schemas.microsoft.com/office/drawing/2010/main">
                                <a:solidFill>
                                  <a:srgbClr val="FFFFFF"/>
                                </a:solidFill>
                              </a14:hiddenFill>
                            </a:ext>
                          </a:extLst>
                        </pic:spPr>
                      </pic:pic>
                      <wps:wsp>
                        <wps:cNvPr id="16" name="Text Box 23"/>
                        <wps:cNvSpPr txBox="1">
                          <a:spLocks noChangeArrowheads="1"/>
                        </wps:cNvSpPr>
                        <wps:spPr bwMode="auto">
                          <a:xfrm>
                            <a:off x="0" y="22720"/>
                            <a:ext cx="34728" cy="172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D8C6E98" w14:textId="7E7000B1" w:rsidR="00A862A7" w:rsidRDefault="00A862A7" w:rsidP="00A862A7">
                              <w:pPr>
                                <w:pStyle w:val="Caption"/>
                              </w:pPr>
                              <w:bookmarkStart w:id="48" w:name="_Ref138750749"/>
                              <w:r>
                                <w:t xml:space="preserve">Figure </w:t>
                              </w:r>
                              <w:r w:rsidR="00000000">
                                <w:fldChar w:fldCharType="begin"/>
                              </w:r>
                              <w:r w:rsidR="00000000">
                                <w:instrText xml:space="preserve"> SEQ Figure \* ARABIC </w:instrText>
                              </w:r>
                              <w:r w:rsidR="00000000">
                                <w:fldChar w:fldCharType="separate"/>
                              </w:r>
                              <w:r w:rsidR="001D4DC1">
                                <w:rPr>
                                  <w:noProof/>
                                </w:rPr>
                                <w:t>16</w:t>
                              </w:r>
                              <w:r w:rsidR="00000000">
                                <w:rPr>
                                  <w:noProof/>
                                </w:rPr>
                                <w:fldChar w:fldCharType="end"/>
                              </w:r>
                              <w:r>
                                <w:t xml:space="preserve"> Behaviour tree inspector</w:t>
                              </w:r>
                              <w:bookmarkEnd w:id="48"/>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6004381" id="Group 24" o:spid="_x0000_s1069" style="position:absolute;margin-left:3pt;margin-top:11.95pt;width:273.45pt;height:192.45pt;z-index:251645952;mso-position-horizontal-relative:margin;mso-position-vertical-relative:text" coordsize="34728,244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">
                <v:shape id="Picture 22" o:spid="_x0000_s1070" type="#_x0000_t75" alt="A screenshot of a computer&#10;&#10;Description automatically generated" style="position:absolute;width:34728;height:221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">
                  <v:imagedata r:id="rId45" o:title="A screenshot of a computer&#10;&#10;Description automatically generated"/>
                </v:shape>
                <v:shape id="Text Box 23" o:spid="_x0000_s1071" type="#_x0000_t202" style="position:absolute;top:22720;width:34728;height:17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" stroked="f">
                  <v:textbox inset="0,0,0,0">
                    <w:txbxContent>
                      <w:p w14:paraId="1D8C6E98" w14:textId="7E7000B1" w:rsidR="00A862A7" w:rsidRDefault="00A862A7" w:rsidP="00A862A7">
                        <w:pPr>
                          <w:pStyle w:val="Caption"/>
                        </w:pPr>
                        <w:bookmarkStart w:id="49" w:name="_Ref138750749"/>
                        <w:r>
                          <w:t xml:space="preserve">Figure </w:t>
                        </w:r>
                        <w:r w:rsidR="00000000">
                          <w:fldChar w:fldCharType="begin"/>
                        </w:r>
                        <w:r w:rsidR="00000000">
                          <w:instrText xml:space="preserve"> SEQ Figure \* ARABIC </w:instrText>
                        </w:r>
                        <w:r w:rsidR="00000000">
                          <w:fldChar w:fldCharType="separate"/>
                        </w:r>
                        <w:r w:rsidR="001D4DC1">
                          <w:rPr>
                            <w:noProof/>
                          </w:rPr>
                          <w:t>16</w:t>
                        </w:r>
                        <w:r w:rsidR="00000000">
                          <w:rPr>
                            <w:noProof/>
                          </w:rPr>
                          <w:fldChar w:fldCharType="end"/>
                        </w:r>
                        <w:r>
                          <w:t xml:space="preserve"> Behaviour tree inspector</w:t>
                        </w:r>
                        <w:bookmarkEnd w:id="49"/>
                      </w:p>
                    </w:txbxContent>
                  </v:textbox>
                </v:shape>
                <w10:wrap type="square" anchorx="margin"/>
              </v:group>
            </w:pict>
          </mc:Fallback>
        </mc:AlternateContent>
      </w:r>
      <w:bookmarkEnd w:id="43"/>
      <w:bookmarkEnd w:id="44"/>
      <w:bookmarkEnd w:id="45"/>
      <w:bookmarkEnd w:id="46"/>
      <w:bookmarkEnd w:id="47"/>
    </w:p>
    <w:p w14:paraId="17126FF6" w14:textId="7E6109FC" w:rsidR="0078054A" w:rsidRDefault="0078054A" w:rsidP="004816FB">
      <w:pPr>
        <w:pStyle w:val="Heading3"/>
      </w:pPr>
    </w:p>
    <w:p w14:paraId="2FD00CE3" w14:textId="404CE37D" w:rsidR="0078054A" w:rsidRDefault="0078054A" w:rsidP="004816FB">
      <w:pPr>
        <w:pStyle w:val="Heading3"/>
      </w:pPr>
    </w:p>
    <w:p w14:paraId="033522F5" w14:textId="547C38E0" w:rsidR="0078054A" w:rsidRDefault="0078054A" w:rsidP="004816FB">
      <w:pPr>
        <w:pStyle w:val="Heading3"/>
      </w:pPr>
    </w:p>
    <w:p w14:paraId="6E869585" w14:textId="45661A51" w:rsidR="0078054A" w:rsidRDefault="0078054A" w:rsidP="004816FB">
      <w:pPr>
        <w:pStyle w:val="Heading3"/>
      </w:pPr>
    </w:p>
    <w:p w14:paraId="2587D08D" w14:textId="77777777" w:rsidR="0078054A" w:rsidRDefault="0078054A" w:rsidP="004816FB">
      <w:pPr>
        <w:pStyle w:val="Heading3"/>
      </w:pPr>
    </w:p>
    <w:p w14:paraId="6BEA6CDB" w14:textId="77777777" w:rsidR="0078054A" w:rsidRDefault="0078054A" w:rsidP="004816FB">
      <w:pPr>
        <w:pStyle w:val="Heading3"/>
      </w:pPr>
    </w:p>
    <w:p w14:paraId="262A3FD6" w14:textId="77777777" w:rsidR="0078054A" w:rsidRDefault="0078054A" w:rsidP="004816FB">
      <w:pPr>
        <w:pStyle w:val="Heading3"/>
      </w:pPr>
    </w:p>
    <w:p w14:paraId="4B393C01" w14:textId="77777777" w:rsidR="0078054A" w:rsidRDefault="0078054A" w:rsidP="004816FB">
      <w:pPr>
        <w:pStyle w:val="Heading3"/>
      </w:pPr>
    </w:p>
    <w:p w14:paraId="7085AA05" w14:textId="77777777" w:rsidR="0078054A" w:rsidRDefault="0078054A" w:rsidP="004816FB">
      <w:pPr>
        <w:pStyle w:val="Heading3"/>
      </w:pPr>
    </w:p>
    <w:p w14:paraId="3099C676" w14:textId="77777777" w:rsidR="000808DF" w:rsidRDefault="000808DF" w:rsidP="004816FB">
      <w:pPr>
        <w:pStyle w:val="Heading3"/>
      </w:pPr>
      <w:bookmarkStart w:id="50" w:name="_Ref139014389"/>
    </w:p>
    <w:p w14:paraId="6851044D" w14:textId="77777777" w:rsidR="000808DF" w:rsidRDefault="000808DF" w:rsidP="000808DF"/>
    <w:p w14:paraId="15E828F8" w14:textId="77777777" w:rsidR="000808DF" w:rsidRDefault="000808DF" w:rsidP="000808DF"/>
    <w:p w14:paraId="337B05D7" w14:textId="77777777" w:rsidR="00B23DC7" w:rsidRDefault="00B23DC7" w:rsidP="004816FB">
      <w:pPr>
        <w:pStyle w:val="Heading3"/>
      </w:pPr>
    </w:p>
    <w:p w14:paraId="24F3A8DD" w14:textId="77777777" w:rsidR="00B23DC7" w:rsidRDefault="00B23DC7" w:rsidP="004816FB">
      <w:pPr>
        <w:pStyle w:val="Heading3"/>
      </w:pPr>
    </w:p>
    <w:p w14:paraId="60F19942" w14:textId="2F915C1C" w:rsidR="00B23DC7" w:rsidRDefault="00B23DC7" w:rsidP="004816FB">
      <w:pPr>
        <w:pStyle w:val="Heading3"/>
      </w:pPr>
    </w:p>
    <w:p w14:paraId="76875D8F" w14:textId="77777777" w:rsidR="00B23DC7" w:rsidRPr="00B23DC7" w:rsidRDefault="00B23DC7" w:rsidP="00B23DC7"/>
    <w:p w14:paraId="7FE794D4" w14:textId="4C61D9E9" w:rsidR="004816FB" w:rsidRDefault="004816FB" w:rsidP="004816FB">
      <w:pPr>
        <w:pStyle w:val="Heading3"/>
      </w:pPr>
      <w:bookmarkStart w:id="51" w:name="_Toc139309669"/>
      <w:r>
        <w:lastRenderedPageBreak/>
        <w:t>Damage registration system</w:t>
      </w:r>
      <w:bookmarkEnd w:id="42"/>
      <w:bookmarkEnd w:id="50"/>
      <w:bookmarkEnd w:id="51"/>
    </w:p>
    <w:p w14:paraId="351D34E9" w14:textId="4F8BF3BC" w:rsidR="00486970" w:rsidRDefault="00930375" w:rsidP="00486970">
      <w:r>
        <w:t xml:space="preserve">In a tank combat game, the tanks need to be able to be destroyed. </w:t>
      </w:r>
      <w:r w:rsidR="00EA3FD1">
        <w:t>That is</w:t>
      </w:r>
      <w:r w:rsidR="009242A0">
        <w:t xml:space="preserve"> why I spent a few weeks developing a damage registration/health</w:t>
      </w:r>
      <w:r w:rsidR="00EC5145">
        <w:t xml:space="preserve"> &amp; armo</w:t>
      </w:r>
      <w:r w:rsidR="00A35CF4">
        <w:t>u</w:t>
      </w:r>
      <w:r w:rsidR="00EC5145">
        <w:t>r</w:t>
      </w:r>
      <w:r w:rsidR="009242A0">
        <w:t xml:space="preserve"> system</w:t>
      </w:r>
      <w:r w:rsidR="00EC5145">
        <w:t xml:space="preserve">, as well </w:t>
      </w:r>
      <w:proofErr w:type="gramStart"/>
      <w:r w:rsidR="00EC5145">
        <w:t>as a way to</w:t>
      </w:r>
      <w:proofErr w:type="gramEnd"/>
      <w:r w:rsidR="00322FA7">
        <w:t xml:space="preserve"> repair that damage.</w:t>
      </w:r>
      <w:r w:rsidR="000117CD">
        <w:t xml:space="preserve"> </w:t>
      </w:r>
    </w:p>
    <w:p w14:paraId="002260B2" w14:textId="23D58D03" w:rsidR="0078054A" w:rsidRDefault="0078054A" w:rsidP="0078054A">
      <w:r>
        <w:t xml:space="preserve">With this component, the shells that hit the tank get registered and damage is applied to the part it hit. Once a part (can be the left track, right track, </w:t>
      </w:r>
      <w:proofErr w:type="gramStart"/>
      <w:r>
        <w:t>hull</w:t>
      </w:r>
      <w:proofErr w:type="gramEnd"/>
      <w:r>
        <w:t xml:space="preserve"> or the turret) has been destroyed (no armo</w:t>
      </w:r>
      <w:r w:rsidR="00A35CF4">
        <w:t>u</w:t>
      </w:r>
      <w:r>
        <w:t>r and no health left), the tank explodes &amp; therefore has been defeated. If a part has not been destroyed but its armo</w:t>
      </w:r>
      <w:r w:rsidR="00A35CF4">
        <w:t>u</w:t>
      </w:r>
      <w:r>
        <w:t>r has been depleted, the armo</w:t>
      </w:r>
      <w:r w:rsidR="00A35CF4">
        <w:t>u</w:t>
      </w:r>
      <w:r>
        <w:t xml:space="preserve">r can be regenerated. The same cannot be said for the health bar, as </w:t>
      </w:r>
      <w:r w:rsidR="00EA3FD1">
        <w:t>that is</w:t>
      </w:r>
      <w:r>
        <w:t xml:space="preserve"> considered permanent damage.</w:t>
      </w:r>
    </w:p>
    <w:p w14:paraId="41E42CF5" w14:textId="2F96D4BF" w:rsidR="0078054A" w:rsidRDefault="0078054A" w:rsidP="0078054A">
      <w:r>
        <w:t>The player can inspect their tank by pressing the corresponding input. The camera view will then switch to an “inspection view”</w:t>
      </w:r>
      <w:r w:rsidR="008A5052">
        <w:t xml:space="preserve"> (</w:t>
      </w:r>
      <w:r w:rsidR="008A5052">
        <w:fldChar w:fldCharType="begin"/>
      </w:r>
      <w:r w:rsidR="008A5052">
        <w:instrText xml:space="preserve"> REF _Ref138945065 \h </w:instrText>
      </w:r>
      <w:r w:rsidR="008A5052">
        <w:fldChar w:fldCharType="separate"/>
      </w:r>
      <w:r w:rsidR="0084046A">
        <w:t xml:space="preserve">Figure </w:t>
      </w:r>
      <w:r w:rsidR="0084046A">
        <w:rPr>
          <w:noProof/>
        </w:rPr>
        <w:t>17</w:t>
      </w:r>
      <w:r w:rsidR="0084046A">
        <w:t xml:space="preserve"> Tank inspection view</w:t>
      </w:r>
      <w:r w:rsidR="008A5052">
        <w:fldChar w:fldCharType="end"/>
      </w:r>
      <w:r w:rsidR="008A5052">
        <w:t>)</w:t>
      </w:r>
      <w:r>
        <w:t>, where the properties for each tank can be seen, and repaired if necessary. The camera can rotate around the tank in a full 360</w:t>
      </w:r>
      <w:r>
        <w:rPr>
          <w:rFonts w:cstheme="minorHAnsi"/>
        </w:rPr>
        <w:t>°</w:t>
      </w:r>
      <w:r>
        <w:t xml:space="preserve"> circle, as well as zoom in to a certain depth. </w:t>
      </w:r>
    </w:p>
    <w:p w14:paraId="61652D50" w14:textId="2A5FF76A" w:rsidR="000369D6" w:rsidRDefault="00E242A2" w:rsidP="00486970">
      <w:r>
        <w:rPr>
          <w:noProof/>
        </w:rPr>
        <mc:AlternateContent>
          <mc:Choice Requires="wpg">
            <w:drawing>
              <wp:anchor distT="0" distB="0" distL="114300" distR="114300" simplePos="0" relativeHeight="251685888" behindDoc="0" locked="0" layoutInCell="1" allowOverlap="1" wp14:anchorId="12736D28" wp14:editId="2E8B6604">
                <wp:simplePos x="0" y="0"/>
                <wp:positionH relativeFrom="column">
                  <wp:posOffset>0</wp:posOffset>
                </wp:positionH>
                <wp:positionV relativeFrom="paragraph">
                  <wp:posOffset>651510</wp:posOffset>
                </wp:positionV>
                <wp:extent cx="6858000" cy="4133850"/>
                <wp:effectExtent l="0" t="0" r="0" b="0"/>
                <wp:wrapSquare wrapText="bothSides"/>
                <wp:docPr id="26" name="Group 26"/>
                <wp:cNvGraphicFramePr/>
                <a:graphic xmlns:a="http://schemas.openxmlformats.org/drawingml/2006/main">
                  <a:graphicData uri="http://schemas.microsoft.com/office/word/2010/wordprocessingGroup">
                    <wpg:wgp>
                      <wpg:cNvGrpSpPr/>
                      <wpg:grpSpPr>
                        <a:xfrm>
                          <a:off x="0" y="0"/>
                          <a:ext cx="6858000" cy="4133850"/>
                          <a:chOff x="0" y="0"/>
                          <a:chExt cx="6858000" cy="4133850"/>
                        </a:xfrm>
                      </wpg:grpSpPr>
                      <pic:pic xmlns:pic="http://schemas.openxmlformats.org/drawingml/2006/picture">
                        <pic:nvPicPr>
                          <pic:cNvPr id="20" name="Picture 20" descr="A video game of a tank&#10;&#10;Description automatically generated with medium confidence"/>
                          <pic:cNvPicPr>
                            <a:picLocks noChangeAspect="1"/>
                          </pic:cNvPicPr>
                        </pic:nvPicPr>
                        <pic:blipFill>
                          <a:blip r:embed="rId46">
                            <a:extLst>
                              <a:ext uri="{28A0092B-C50C-407E-A947-70E740481C1C}">
                                <a14:useLocalDpi xmlns:a14="http://schemas.microsoft.com/office/drawing/2010/main" val="0"/>
                              </a:ext>
                            </a:extLst>
                          </a:blip>
                          <a:stretch>
                            <a:fillRect/>
                          </a:stretch>
                        </pic:blipFill>
                        <pic:spPr>
                          <a:xfrm>
                            <a:off x="0" y="0"/>
                            <a:ext cx="6858000" cy="3813175"/>
                          </a:xfrm>
                          <a:prstGeom prst="rect">
                            <a:avLst/>
                          </a:prstGeom>
                        </pic:spPr>
                      </pic:pic>
                      <wps:wsp>
                        <wps:cNvPr id="21" name="Text Box 21"/>
                        <wps:cNvSpPr txBox="1"/>
                        <wps:spPr>
                          <a:xfrm>
                            <a:off x="0" y="3867150"/>
                            <a:ext cx="6858000" cy="266700"/>
                          </a:xfrm>
                          <a:prstGeom prst="rect">
                            <a:avLst/>
                          </a:prstGeom>
                          <a:solidFill>
                            <a:prstClr val="white"/>
                          </a:solidFill>
                          <a:ln>
                            <a:noFill/>
                          </a:ln>
                        </wps:spPr>
                        <wps:txbx>
                          <w:txbxContent>
                            <w:p w14:paraId="74A05F8F" w14:textId="38E8F40F" w:rsidR="00E242A2" w:rsidRPr="00066D4B" w:rsidRDefault="00E242A2" w:rsidP="00E242A2">
                              <w:pPr>
                                <w:pStyle w:val="Caption"/>
                              </w:pPr>
                              <w:bookmarkStart w:id="52" w:name="_Ref138945065"/>
                              <w:r>
                                <w:t xml:space="preserve">Figure </w:t>
                              </w:r>
                              <w:r w:rsidR="00000000">
                                <w:fldChar w:fldCharType="begin"/>
                              </w:r>
                              <w:r w:rsidR="00000000">
                                <w:instrText xml:space="preserve"> SEQ Figure \* ARABIC </w:instrText>
                              </w:r>
                              <w:r w:rsidR="00000000">
                                <w:fldChar w:fldCharType="separate"/>
                              </w:r>
                              <w:r w:rsidR="001D4DC1">
                                <w:rPr>
                                  <w:noProof/>
                                </w:rPr>
                                <w:t>17</w:t>
                              </w:r>
                              <w:r w:rsidR="00000000">
                                <w:rPr>
                                  <w:noProof/>
                                </w:rPr>
                                <w:fldChar w:fldCharType="end"/>
                              </w:r>
                              <w:r>
                                <w:t xml:space="preserve"> Tank inspection view</w:t>
                              </w:r>
                              <w:bookmarkEnd w:id="5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2736D28" id="Group 26" o:spid="_x0000_s1072" style="position:absolute;margin-left:0;margin-top:51.3pt;width:540pt;height:325.5pt;z-index:251685888;mso-position-horizontal-relative:text;mso-position-vertical-relative:text" coordsize="68580,413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">
                <v:shape id="Picture 20" o:spid="_x0000_s1073" type="#_x0000_t75" alt="A video game of a tank&#10;&#10;Description automatically generated with medium confidence" style="position:absolute;width:68580;height:381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">
                  <v:imagedata r:id="rId47" o:title="A video game of a tank&#10;&#10;Description automatically generated with medium confidence"/>
                </v:shape>
                <v:shape id="Text Box 21" o:spid="_x0000_s1074" type="#_x0000_t202" style="position:absolute;top:38671;width:68580;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74A05F8F" w14:textId="38E8F40F" w:rsidR="00E242A2" w:rsidRPr="00066D4B" w:rsidRDefault="00E242A2" w:rsidP="00E242A2">
                        <w:pPr>
                          <w:pStyle w:val="Caption"/>
                        </w:pPr>
                        <w:bookmarkStart w:id="53" w:name="_Ref138945065"/>
                        <w:r>
                          <w:t xml:space="preserve">Figure </w:t>
                        </w:r>
                        <w:r w:rsidR="00000000">
                          <w:fldChar w:fldCharType="begin"/>
                        </w:r>
                        <w:r w:rsidR="00000000">
                          <w:instrText xml:space="preserve"> SEQ Figure \* ARABIC </w:instrText>
                        </w:r>
                        <w:r w:rsidR="00000000">
                          <w:fldChar w:fldCharType="separate"/>
                        </w:r>
                        <w:r w:rsidR="001D4DC1">
                          <w:rPr>
                            <w:noProof/>
                          </w:rPr>
                          <w:t>17</w:t>
                        </w:r>
                        <w:r w:rsidR="00000000">
                          <w:rPr>
                            <w:noProof/>
                          </w:rPr>
                          <w:fldChar w:fldCharType="end"/>
                        </w:r>
                        <w:r>
                          <w:t xml:space="preserve"> Tank inspection view</w:t>
                        </w:r>
                        <w:bookmarkEnd w:id="53"/>
                      </w:p>
                    </w:txbxContent>
                  </v:textbox>
                </v:shape>
                <w10:wrap type="square"/>
              </v:group>
            </w:pict>
          </mc:Fallback>
        </mc:AlternateContent>
      </w:r>
      <w:r w:rsidR="0078054A">
        <w:t xml:space="preserve">This same component is being reused for the enemy AI, as I have made it as generic as possible. This way, I </w:t>
      </w:r>
      <w:r w:rsidR="00EA3FD1">
        <w:t>did not</w:t>
      </w:r>
      <w:r w:rsidR="0078054A">
        <w:t xml:space="preserve"> have to write the same logic twice in a slightly different manner. For hostile tank inspection, I did make a “hostile tank inspection view”. </w:t>
      </w:r>
    </w:p>
    <w:p w14:paraId="2133714F" w14:textId="1E158F68" w:rsidR="00A40076" w:rsidRDefault="00A40076" w:rsidP="00486970"/>
    <w:p w14:paraId="3D4114A9" w14:textId="4250E5B2" w:rsidR="004816FB" w:rsidRDefault="004816FB" w:rsidP="004816FB">
      <w:pPr>
        <w:pStyle w:val="Heading3"/>
      </w:pPr>
      <w:bookmarkStart w:id="54" w:name="_Ref139014410"/>
      <w:bookmarkStart w:id="55" w:name="_Toc139309670"/>
      <w:r>
        <w:lastRenderedPageBreak/>
        <w:t>Main menu</w:t>
      </w:r>
      <w:bookmarkEnd w:id="54"/>
      <w:bookmarkEnd w:id="55"/>
    </w:p>
    <w:p w14:paraId="25869ABE" w14:textId="4757478D" w:rsidR="00E85008" w:rsidRDefault="000369D6" w:rsidP="00030883">
      <w:r>
        <w:rPr>
          <w:noProof/>
        </w:rPr>
        <mc:AlternateContent>
          <mc:Choice Requires="wpg">
            <w:drawing>
              <wp:anchor distT="0" distB="0" distL="114300" distR="114300" simplePos="0" relativeHeight="251640832" behindDoc="0" locked="0" layoutInCell="1" allowOverlap="1" wp14:anchorId="32D24595" wp14:editId="0B04B3A6">
                <wp:simplePos x="0" y="0"/>
                <wp:positionH relativeFrom="margin">
                  <wp:align>left</wp:align>
                </wp:positionH>
                <wp:positionV relativeFrom="paragraph">
                  <wp:posOffset>1094740</wp:posOffset>
                </wp:positionV>
                <wp:extent cx="5687695" cy="3308350"/>
                <wp:effectExtent l="0" t="0" r="8255" b="6350"/>
                <wp:wrapTopAndBottom/>
                <wp:docPr id="5"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87695" cy="3308377"/>
                          <a:chOff x="0" y="0"/>
                          <a:chExt cx="38277" cy="22852"/>
                        </a:xfrm>
                      </wpg:grpSpPr>
                      <pic:pic xmlns:pic="http://schemas.openxmlformats.org/drawingml/2006/picture">
                        <pic:nvPicPr>
                          <pic:cNvPr id="6" name="Picture 8" descr="A picture containing weapon, pc game, screenshot, video game software&#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8277" cy="21266"/>
                          </a:xfrm>
                          <a:prstGeom prst="rect">
                            <a:avLst/>
                          </a:prstGeom>
                          <a:noFill/>
                          <a:extLst>
                            <a:ext uri="{909E8E84-426E-40DD-AFC4-6F175D3DCCD1}">
                              <a14:hiddenFill xmlns:a14="http://schemas.microsoft.com/office/drawing/2010/main">
                                <a:solidFill>
                                  <a:srgbClr val="FFFFFF"/>
                                </a:solidFill>
                              </a14:hiddenFill>
                            </a:ext>
                          </a:extLst>
                        </pic:spPr>
                      </pic:pic>
                      <wps:wsp>
                        <wps:cNvPr id="7" name="Text Box 9"/>
                        <wps:cNvSpPr txBox="1">
                          <a:spLocks noChangeArrowheads="1"/>
                        </wps:cNvSpPr>
                        <wps:spPr bwMode="auto">
                          <a:xfrm>
                            <a:off x="0" y="21863"/>
                            <a:ext cx="38277" cy="98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43AC1A9" w14:textId="27DE4EFD" w:rsidR="00F5464D" w:rsidRPr="000369D6" w:rsidRDefault="00F5464D" w:rsidP="00F5464D">
                              <w:pPr>
                                <w:pStyle w:val="Caption"/>
                                <w:rPr>
                                  <w:color w:val="000000" w:themeColor="text1"/>
                                </w:rPr>
                              </w:pPr>
                              <w:r w:rsidRPr="000369D6">
                                <w:rPr>
                                  <w:color w:val="000000" w:themeColor="text1"/>
                                </w:rPr>
                                <w:t xml:space="preserve">Figure </w:t>
                              </w:r>
                              <w:r w:rsidRPr="000369D6">
                                <w:rPr>
                                  <w:color w:val="000000" w:themeColor="text1"/>
                                </w:rPr>
                                <w:fldChar w:fldCharType="begin"/>
                              </w:r>
                              <w:r w:rsidRPr="000369D6">
                                <w:rPr>
                                  <w:color w:val="000000" w:themeColor="text1"/>
                                </w:rPr>
                                <w:instrText xml:space="preserve"> SEQ Figure \* ARABIC </w:instrText>
                              </w:r>
                              <w:r w:rsidRPr="000369D6">
                                <w:rPr>
                                  <w:color w:val="000000" w:themeColor="text1"/>
                                </w:rPr>
                                <w:fldChar w:fldCharType="separate"/>
                              </w:r>
                              <w:r w:rsidR="001D4DC1">
                                <w:rPr>
                                  <w:noProof/>
                                  <w:color w:val="000000" w:themeColor="text1"/>
                                </w:rPr>
                                <w:t>18</w:t>
                              </w:r>
                              <w:r w:rsidRPr="000369D6">
                                <w:rPr>
                                  <w:noProof/>
                                  <w:color w:val="000000" w:themeColor="text1"/>
                                </w:rPr>
                                <w:fldChar w:fldCharType="end"/>
                              </w:r>
                              <w:r w:rsidRPr="000369D6">
                                <w:rPr>
                                  <w:color w:val="000000" w:themeColor="text1"/>
                                </w:rPr>
                                <w:t xml:space="preserve"> My main menu</w:t>
                              </w:r>
                            </w:p>
                          </w:txbxContent>
                        </wps:txbx>
                        <wps:bodyPr rot="0" vert="horz" wrap="square" lIns="0" tIns="0" rIns="0" bIns="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32D24595" id="Group 10" o:spid="_x0000_s1075" style="position:absolute;margin-left:0;margin-top:86.2pt;width:447.85pt;height:260.5pt;z-index:251640832;mso-position-horizontal:left;mso-position-horizontal-relative:margin;mso-position-vertical-relative:text;mso-width-relative:margin;mso-height-relative:margin" coordsize="38277,228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">
                <v:shape id="Picture 8" o:spid="_x0000_s1076" type="#_x0000_t75" alt="A picture containing weapon, pc game, screenshot, video game software&#10;&#10;Description automatically generated" style="position:absolute;width:38277;height:212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">
                  <v:imagedata r:id="rId49" o:title="A picture containing weapon, pc game, screenshot, video game software&#10;&#10;Description automatically generated"/>
                </v:shape>
                <v:shape id="Text Box 9" o:spid="_x0000_s1077" type="#_x0000_t202" style="position:absolute;top:21863;width:38277;height:9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" stroked="f">
                  <v:textbox inset="0,0,0,0">
                    <w:txbxContent>
                      <w:p w14:paraId="143AC1A9" w14:textId="27DE4EFD" w:rsidR="00F5464D" w:rsidRPr="000369D6" w:rsidRDefault="00F5464D" w:rsidP="00F5464D">
                        <w:pPr>
                          <w:pStyle w:val="Caption"/>
                          <w:rPr>
                            <w:color w:val="000000" w:themeColor="text1"/>
                          </w:rPr>
                        </w:pPr>
                        <w:r w:rsidRPr="000369D6">
                          <w:rPr>
                            <w:color w:val="000000" w:themeColor="text1"/>
                          </w:rPr>
                          <w:t xml:space="preserve">Figure </w:t>
                        </w:r>
                        <w:r w:rsidRPr="000369D6">
                          <w:rPr>
                            <w:color w:val="000000" w:themeColor="text1"/>
                          </w:rPr>
                          <w:fldChar w:fldCharType="begin"/>
                        </w:r>
                        <w:r w:rsidRPr="000369D6">
                          <w:rPr>
                            <w:color w:val="000000" w:themeColor="text1"/>
                          </w:rPr>
                          <w:instrText xml:space="preserve"> SEQ Figure \* ARABIC </w:instrText>
                        </w:r>
                        <w:r w:rsidRPr="000369D6">
                          <w:rPr>
                            <w:color w:val="000000" w:themeColor="text1"/>
                          </w:rPr>
                          <w:fldChar w:fldCharType="separate"/>
                        </w:r>
                        <w:r w:rsidR="001D4DC1">
                          <w:rPr>
                            <w:noProof/>
                            <w:color w:val="000000" w:themeColor="text1"/>
                          </w:rPr>
                          <w:t>18</w:t>
                        </w:r>
                        <w:r w:rsidRPr="000369D6">
                          <w:rPr>
                            <w:noProof/>
                            <w:color w:val="000000" w:themeColor="text1"/>
                          </w:rPr>
                          <w:fldChar w:fldCharType="end"/>
                        </w:r>
                        <w:r w:rsidRPr="000369D6">
                          <w:rPr>
                            <w:color w:val="000000" w:themeColor="text1"/>
                          </w:rPr>
                          <w:t xml:space="preserve"> My main menu</w:t>
                        </w:r>
                      </w:p>
                    </w:txbxContent>
                  </v:textbox>
                </v:shape>
                <w10:wrap type="topAndBottom" anchorx="margin"/>
              </v:group>
            </w:pict>
          </mc:Fallback>
        </mc:AlternateContent>
      </w:r>
      <w:r w:rsidR="00FF37A2">
        <w:t>Every game of course needs a main menu to start the gameplay.</w:t>
      </w:r>
      <w:r w:rsidR="005971D2">
        <w:t xml:space="preserve"> </w:t>
      </w:r>
      <w:r w:rsidR="00EA3FD1">
        <w:t>I have</w:t>
      </w:r>
      <w:r w:rsidR="005971D2">
        <w:t xml:space="preserve"> always been a fan of these interactive menus</w:t>
      </w:r>
      <w:r w:rsidR="00273140">
        <w:t>.</w:t>
      </w:r>
      <w:r w:rsidR="000428F8">
        <w:t xml:space="preserve"> </w:t>
      </w:r>
      <w:r w:rsidR="009357BE">
        <w:t>It makes the game feel more alive and adds to the atmosphere.</w:t>
      </w:r>
      <w:r w:rsidR="0059343B">
        <w:t xml:space="preserve"> For example, in my menu, I added a tank of which the barrel follows the position of the mouse. When I click any of the buttons, it shoots a shell</w:t>
      </w:r>
      <w:r w:rsidR="0022492D">
        <w:t>, playing an explosion particle system.</w:t>
      </w:r>
      <w:r w:rsidR="0059343B">
        <w:t xml:space="preserve"> </w:t>
      </w:r>
      <w:r w:rsidR="00F8098E">
        <w:t>When loading the main menu scene, the gameplay scene is loaded asynchronously</w:t>
      </w:r>
      <w:r w:rsidR="00FC564F">
        <w:t xml:space="preserve"> in the background. </w:t>
      </w:r>
      <w:r w:rsidR="007B1B69">
        <w:t>This prevents any loading screen or hic</w:t>
      </w:r>
      <w:r w:rsidR="00A35CF4">
        <w:t>c</w:t>
      </w:r>
      <w:r w:rsidR="007B1B69">
        <w:t>ups/lag when clicking “play”.</w:t>
      </w:r>
      <w:r w:rsidR="00E221F3">
        <w:t xml:space="preserve"> </w:t>
      </w:r>
    </w:p>
    <w:p w14:paraId="091F71FB" w14:textId="77777777" w:rsidR="00B23DC7" w:rsidRDefault="00B23DC7" w:rsidP="00030883"/>
    <w:p w14:paraId="2A9EC708" w14:textId="6DC07E33" w:rsidR="004816FB" w:rsidRDefault="004816FB" w:rsidP="004816FB">
      <w:pPr>
        <w:pStyle w:val="Heading3"/>
      </w:pPr>
      <w:bookmarkStart w:id="56" w:name="_Ref139014415"/>
      <w:bookmarkStart w:id="57" w:name="_Toc139309671"/>
      <w:r>
        <w:t>New input system</w:t>
      </w:r>
      <w:bookmarkEnd w:id="56"/>
      <w:bookmarkEnd w:id="57"/>
    </w:p>
    <w:p w14:paraId="58D732EE" w14:textId="1E323982" w:rsidR="00292F3D" w:rsidRDefault="008059DE" w:rsidP="00030883">
      <w:r>
        <w:rPr>
          <w:noProof/>
        </w:rPr>
        <mc:AlternateContent>
          <mc:Choice Requires="wpg">
            <w:drawing>
              <wp:anchor distT="0" distB="0" distL="114300" distR="114300" simplePos="0" relativeHeight="251696128" behindDoc="0" locked="0" layoutInCell="1" allowOverlap="1" wp14:anchorId="3A59B111" wp14:editId="7D60B592">
                <wp:simplePos x="0" y="0"/>
                <wp:positionH relativeFrom="margin">
                  <wp:posOffset>1787364</wp:posOffset>
                </wp:positionH>
                <wp:positionV relativeFrom="paragraph">
                  <wp:posOffset>1378897</wp:posOffset>
                </wp:positionV>
                <wp:extent cx="5239385" cy="2272030"/>
                <wp:effectExtent l="0" t="0" r="0" b="0"/>
                <wp:wrapSquare wrapText="bothSides"/>
                <wp:docPr id="35" name="Group 35"/>
                <wp:cNvGraphicFramePr/>
                <a:graphic xmlns:a="http://schemas.openxmlformats.org/drawingml/2006/main">
                  <a:graphicData uri="http://schemas.microsoft.com/office/word/2010/wordprocessingGroup">
                    <wpg:wgp>
                      <wpg:cNvGrpSpPr/>
                      <wpg:grpSpPr>
                        <a:xfrm>
                          <a:off x="0" y="0"/>
                          <a:ext cx="5239385" cy="2272030"/>
                          <a:chOff x="0" y="0"/>
                          <a:chExt cx="6625590" cy="2715336"/>
                        </a:xfrm>
                      </wpg:grpSpPr>
                      <pic:pic xmlns:pic="http://schemas.openxmlformats.org/drawingml/2006/picture">
                        <pic:nvPicPr>
                          <pic:cNvPr id="33" name="Picture 33" descr="A screenshot of a computer&#10;&#10;Description automatically generated with medium confidence"/>
                          <pic:cNvPicPr>
                            <a:picLocks noChangeAspect="1"/>
                          </pic:cNvPicPr>
                        </pic:nvPicPr>
                        <pic:blipFill>
                          <a:blip r:embed="rId50">
                            <a:extLst>
                              <a:ext uri="{28A0092B-C50C-407E-A947-70E740481C1C}">
                                <a14:useLocalDpi xmlns:a14="http://schemas.microsoft.com/office/drawing/2010/main" val="0"/>
                              </a:ext>
                            </a:extLst>
                          </a:blip>
                          <a:stretch>
                            <a:fillRect/>
                          </a:stretch>
                        </pic:blipFill>
                        <pic:spPr>
                          <a:xfrm>
                            <a:off x="0" y="0"/>
                            <a:ext cx="6625590" cy="2446655"/>
                          </a:xfrm>
                          <a:prstGeom prst="rect">
                            <a:avLst/>
                          </a:prstGeom>
                        </pic:spPr>
                      </pic:pic>
                      <wps:wsp>
                        <wps:cNvPr id="34" name="Text Box 34"/>
                        <wps:cNvSpPr txBox="1"/>
                        <wps:spPr>
                          <a:xfrm>
                            <a:off x="0" y="2524836"/>
                            <a:ext cx="6605270" cy="190500"/>
                          </a:xfrm>
                          <a:prstGeom prst="rect">
                            <a:avLst/>
                          </a:prstGeom>
                          <a:solidFill>
                            <a:prstClr val="white"/>
                          </a:solidFill>
                          <a:ln>
                            <a:noFill/>
                          </a:ln>
                        </wps:spPr>
                        <wps:txbx>
                          <w:txbxContent>
                            <w:p w14:paraId="67ED6FB0" w14:textId="36517764" w:rsidR="00F97EBB" w:rsidRPr="00E65957" w:rsidRDefault="00F97EBB" w:rsidP="00F97EBB">
                              <w:pPr>
                                <w:pStyle w:val="Caption"/>
                              </w:pPr>
                              <w:bookmarkStart w:id="58" w:name="_Ref139279328"/>
                              <w:r>
                                <w:t xml:space="preserve">Figure </w:t>
                              </w:r>
                              <w:r>
                                <w:fldChar w:fldCharType="begin"/>
                              </w:r>
                              <w:r>
                                <w:instrText xml:space="preserve"> SEQ Figure \* ARABIC </w:instrText>
                              </w:r>
                              <w:r>
                                <w:fldChar w:fldCharType="separate"/>
                              </w:r>
                              <w:r w:rsidR="001D4DC1">
                                <w:rPr>
                                  <w:noProof/>
                                </w:rPr>
                                <w:t>19</w:t>
                              </w:r>
                              <w:r>
                                <w:fldChar w:fldCharType="end"/>
                              </w:r>
                              <w:r>
                                <w:t xml:space="preserve"> New input system implementation</w:t>
                              </w:r>
                              <w:bookmarkEnd w:id="5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A59B111" id="Group 35" o:spid="_x0000_s1078" style="position:absolute;margin-left:140.75pt;margin-top:108.55pt;width:412.55pt;height:178.9pt;z-index:251696128;mso-position-horizontal-relative:margin;mso-position-vertical-relative:text;mso-width-relative:margin;mso-height-relative:margin" coordsize="66255,271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">
                <v:shape id="Picture 33" o:spid="_x0000_s1079" type="#_x0000_t75" alt="A screenshot of a computer&#10;&#10;Description automatically generated with medium confidence" style="position:absolute;width:66255;height:244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">
                  <v:imagedata r:id="rId51" o:title="A screenshot of a computer&#10;&#10;Description automatically generated with medium confidence"/>
                </v:shape>
                <v:shape id="Text Box 34" o:spid="_x0000_s1080" type="#_x0000_t202" style="position:absolute;top:25248;width:66052;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" stroked="f">
                  <v:textbox inset="0,0,0,0">
                    <w:txbxContent>
                      <w:p w14:paraId="67ED6FB0" w14:textId="36517764" w:rsidR="00F97EBB" w:rsidRPr="00E65957" w:rsidRDefault="00F97EBB" w:rsidP="00F97EBB">
                        <w:pPr>
                          <w:pStyle w:val="Caption"/>
                        </w:pPr>
                        <w:bookmarkStart w:id="59" w:name="_Ref139279328"/>
                        <w:r>
                          <w:t xml:space="preserve">Figure </w:t>
                        </w:r>
                        <w:r>
                          <w:fldChar w:fldCharType="begin"/>
                        </w:r>
                        <w:r>
                          <w:instrText xml:space="preserve"> SEQ Figure \* ARABIC </w:instrText>
                        </w:r>
                        <w:r>
                          <w:fldChar w:fldCharType="separate"/>
                        </w:r>
                        <w:r w:rsidR="001D4DC1">
                          <w:rPr>
                            <w:noProof/>
                          </w:rPr>
                          <w:t>19</w:t>
                        </w:r>
                        <w:r>
                          <w:fldChar w:fldCharType="end"/>
                        </w:r>
                        <w:r>
                          <w:t xml:space="preserve"> New input system implementation</w:t>
                        </w:r>
                        <w:bookmarkEnd w:id="59"/>
                      </w:p>
                    </w:txbxContent>
                  </v:textbox>
                </v:shape>
                <w10:wrap type="square" anchorx="margin"/>
              </v:group>
            </w:pict>
          </mc:Fallback>
        </mc:AlternateContent>
      </w:r>
      <w:r w:rsidR="00526CD9">
        <w:t>At first</w:t>
      </w:r>
      <w:r w:rsidR="001A1A9C">
        <w:t xml:space="preserve">, I was still using the input handling system I was </w:t>
      </w:r>
      <w:r w:rsidR="00E513E6">
        <w:t xml:space="preserve">used </w:t>
      </w:r>
      <w:r w:rsidR="001A1A9C">
        <w:t>to.</w:t>
      </w:r>
      <w:r w:rsidR="00976B78">
        <w:t xml:space="preserve"> </w:t>
      </w:r>
      <w:r w:rsidR="00BE567C">
        <w:t xml:space="preserve">However, during one of the Guided Work meetings and one of my QA sessions, I received the feedback I might want to check out </w:t>
      </w:r>
      <w:r w:rsidR="00E513E6">
        <w:t>the n</w:t>
      </w:r>
      <w:r w:rsidR="007B68ED">
        <w:t>ew input system</w:t>
      </w:r>
      <w:r w:rsidR="0045136D">
        <w:t>, designed with several input devices in mind.</w:t>
      </w:r>
      <w:r w:rsidR="006D0919">
        <w:t xml:space="preserve"> This way, </w:t>
      </w:r>
      <w:r w:rsidR="00EA3FD1">
        <w:t>it is</w:t>
      </w:r>
      <w:r w:rsidR="006D0919">
        <w:t xml:space="preserve"> easier to add new ways of input </w:t>
      </w:r>
      <w:proofErr w:type="gramStart"/>
      <w:r w:rsidR="006D0919">
        <w:t>later on</w:t>
      </w:r>
      <w:proofErr w:type="gramEnd"/>
      <w:r w:rsidR="006D0919">
        <w:t xml:space="preserve"> in development. </w:t>
      </w:r>
      <w:r w:rsidR="00B10C0D">
        <w:t xml:space="preserve">It took some time and getting used to the new approach </w:t>
      </w:r>
      <w:r w:rsidR="00A35CF4">
        <w:t>to</w:t>
      </w:r>
      <w:r w:rsidR="00B10C0D">
        <w:t xml:space="preserve"> handling input, but I got at least the basics of how it works down. Overall, </w:t>
      </w:r>
      <w:r w:rsidR="00EA3FD1">
        <w:t>it is</w:t>
      </w:r>
      <w:r w:rsidR="00B10C0D">
        <w:t xml:space="preserve"> more robust and efficient.</w:t>
      </w:r>
      <w:r w:rsidR="00A370DF">
        <w:t xml:space="preserve"> In “</w:t>
      </w:r>
      <w:r w:rsidR="00A370DF">
        <w:fldChar w:fldCharType="begin"/>
      </w:r>
      <w:r w:rsidR="00A370DF">
        <w:instrText xml:space="preserve"> REF _Ref139279328 \h </w:instrText>
      </w:r>
      <w:r w:rsidR="00A370DF">
        <w:fldChar w:fldCharType="separate"/>
      </w:r>
      <w:r w:rsidR="0084046A">
        <w:t xml:space="preserve">Figure </w:t>
      </w:r>
      <w:r w:rsidR="0084046A">
        <w:rPr>
          <w:noProof/>
        </w:rPr>
        <w:t>19</w:t>
      </w:r>
      <w:r w:rsidR="0084046A">
        <w:t xml:space="preserve"> New input system implementation</w:t>
      </w:r>
      <w:r w:rsidR="00A370DF">
        <w:fldChar w:fldCharType="end"/>
      </w:r>
      <w:r w:rsidR="00A370DF">
        <w:t xml:space="preserve">”, you can see my implementation of the new input system. It currently doesn’t accept input from a controller, but it shouldn’t be too difficult to implement that in the future. I </w:t>
      </w:r>
      <w:r w:rsidR="00EA3FD1">
        <w:t>did not</w:t>
      </w:r>
      <w:r w:rsidR="00A370DF">
        <w:t xml:space="preserve"> implement controller support because other tasks had a higher priority, </w:t>
      </w:r>
      <w:r w:rsidR="001E444C">
        <w:t xml:space="preserve">even considering the expected low </w:t>
      </w:r>
      <w:proofErr w:type="gramStart"/>
      <w:r w:rsidR="001E444C">
        <w:t>amount</w:t>
      </w:r>
      <w:proofErr w:type="gramEnd"/>
      <w:r w:rsidR="001E444C">
        <w:t xml:space="preserve"> of hours needed to support controllers.</w:t>
      </w:r>
    </w:p>
    <w:p w14:paraId="08D706FB" w14:textId="669CE64B" w:rsidR="00B23DC7" w:rsidRDefault="00B23DC7" w:rsidP="00843105">
      <w:pPr>
        <w:pStyle w:val="Heading1"/>
      </w:pPr>
    </w:p>
    <w:p w14:paraId="028A1CA5" w14:textId="4A738BA7" w:rsidR="00B23DC7" w:rsidRDefault="00B23DC7" w:rsidP="00843105">
      <w:pPr>
        <w:pStyle w:val="Heading1"/>
      </w:pPr>
    </w:p>
    <w:p w14:paraId="75BF90D5" w14:textId="51242CBF" w:rsidR="00B23DC7" w:rsidRDefault="00B23DC7" w:rsidP="00B23DC7"/>
    <w:p w14:paraId="73D56E7B" w14:textId="77777777" w:rsidR="00B23DC7" w:rsidRPr="00B23DC7" w:rsidRDefault="00B23DC7" w:rsidP="00B23DC7"/>
    <w:p w14:paraId="4ECE9472" w14:textId="1A5EE834" w:rsidR="00C66A2D" w:rsidRDefault="00C66A2D" w:rsidP="00843105">
      <w:pPr>
        <w:pStyle w:val="Heading1"/>
      </w:pPr>
      <w:bookmarkStart w:id="60" w:name="_Toc139309672"/>
      <w:r>
        <w:lastRenderedPageBreak/>
        <w:t>Progress comparisons</w:t>
      </w:r>
      <w:bookmarkEnd w:id="60"/>
    </w:p>
    <w:tbl>
      <w:tblPr>
        <w:tblStyle w:val="TableGrid"/>
        <w:tblpPr w:leftFromText="180" w:rightFromText="180" w:vertAnchor="text" w:horzAnchor="margin" w:tblpXSpec="center" w:tblpY="279"/>
        <w:tblW w:w="9493" w:type="dxa"/>
        <w:tblLook w:val="04A0" w:firstRow="1" w:lastRow="0" w:firstColumn="1" w:lastColumn="0" w:noHBand="0" w:noVBand="1"/>
      </w:tblPr>
      <w:tblGrid>
        <w:gridCol w:w="2496"/>
        <w:gridCol w:w="2496"/>
        <w:gridCol w:w="2496"/>
        <w:gridCol w:w="2556"/>
      </w:tblGrid>
      <w:tr w:rsidR="001B5E04" w14:paraId="16107660" w14:textId="77777777" w:rsidTr="000369D6">
        <w:trPr>
          <w:trHeight w:val="416"/>
        </w:trPr>
        <w:tc>
          <w:tcPr>
            <w:tcW w:w="2516" w:type="dxa"/>
          </w:tcPr>
          <w:p w14:paraId="0FFC87F8" w14:textId="65927289" w:rsidR="00F22C27" w:rsidRDefault="00F22C27" w:rsidP="00F22C27">
            <w:r>
              <w:t>Evaluation 1</w:t>
            </w:r>
          </w:p>
        </w:tc>
        <w:tc>
          <w:tcPr>
            <w:tcW w:w="2577" w:type="dxa"/>
          </w:tcPr>
          <w:p w14:paraId="185B2216" w14:textId="322DBBE0" w:rsidR="00F22C27" w:rsidRDefault="00F22C27" w:rsidP="00F22C27">
            <w:r>
              <w:t>Evaluation 2</w:t>
            </w:r>
          </w:p>
        </w:tc>
        <w:tc>
          <w:tcPr>
            <w:tcW w:w="2496" w:type="dxa"/>
          </w:tcPr>
          <w:p w14:paraId="7B375DBC" w14:textId="0A65A0E2" w:rsidR="00F22C27" w:rsidRDefault="00F22C27" w:rsidP="00F22C27">
            <w:r>
              <w:t xml:space="preserve">Evaluation </w:t>
            </w:r>
            <w:r w:rsidR="007169C7">
              <w:t>3</w:t>
            </w:r>
          </w:p>
        </w:tc>
        <w:tc>
          <w:tcPr>
            <w:tcW w:w="1904" w:type="dxa"/>
          </w:tcPr>
          <w:p w14:paraId="178CF7F0" w14:textId="0BF23CE9" w:rsidR="00F22C27" w:rsidRDefault="00F22C27" w:rsidP="00F22C27">
            <w:r>
              <w:t>Final presentation</w:t>
            </w:r>
          </w:p>
        </w:tc>
      </w:tr>
      <w:tr w:rsidR="001B5E04" w14:paraId="29D61365" w14:textId="77777777" w:rsidTr="000369D6">
        <w:trPr>
          <w:trHeight w:val="1548"/>
        </w:trPr>
        <w:tc>
          <w:tcPr>
            <w:tcW w:w="2516" w:type="dxa"/>
          </w:tcPr>
          <w:p w14:paraId="1099FF98" w14:textId="486FF5E5" w:rsidR="00F22C27" w:rsidRDefault="00F22C27" w:rsidP="00F22C27">
            <w:r>
              <w:rPr>
                <w:noProof/>
              </w:rPr>
              <w:drawing>
                <wp:anchor distT="0" distB="0" distL="114300" distR="114300" simplePos="0" relativeHeight="251637760" behindDoc="0" locked="0" layoutInCell="1" allowOverlap="1" wp14:anchorId="14B2E256" wp14:editId="6C86AB9C">
                  <wp:simplePos x="0" y="0"/>
                  <wp:positionH relativeFrom="margin">
                    <wp:posOffset>-57150</wp:posOffset>
                  </wp:positionH>
                  <wp:positionV relativeFrom="margin">
                    <wp:align>top</wp:align>
                  </wp:positionV>
                  <wp:extent cx="1440511" cy="1080000"/>
                  <wp:effectExtent l="0" t="0" r="7620" b="6350"/>
                  <wp:wrapSquare wrapText="bothSides"/>
                  <wp:docPr id="11" name="Video 11" descr="Tank simulator demo - 16-03-23">
                    <a:hlinkClick xmlns:a="http://schemas.openxmlformats.org/drawingml/2006/main" r:id="rId5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Video 11" descr="Tank simulator demo - 16-03-23">
                            <a:hlinkClick r:id="rId52"/>
                          </pic:cNvPr>
                          <pic:cNvPicPr/>
                        </pic:nvPicPr>
                        <pic:blipFill>
                          <a:blip r:embed="rId53" cstate="print">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MZfnDB9sM3g?feature=oembed&quot; frameborder=&quot;0&quot; allow=&quot;accelerometer; autoplay; clipboard-write; encrypted-media; gyroscope; picture-in-picture; web-share&quot; allowfullscreen=&quot;&quot; title=&quot;Tank simulator demo - 16-03-23&quot; sandbox=&quot;allow-scripts allow-same-origin allow-popups&quot;&gt;&lt;/iframe&gt;" h="113" w="200"/>
                              </a:ext>
                            </a:extLst>
                          </a:blip>
                          <a:stretch>
                            <a:fillRect/>
                          </a:stretch>
                        </pic:blipFill>
                        <pic:spPr>
                          <a:xfrm>
                            <a:off x="0" y="0"/>
                            <a:ext cx="1440511" cy="1080000"/>
                          </a:xfrm>
                          <a:prstGeom prst="rect">
                            <a:avLst/>
                          </a:prstGeom>
                        </pic:spPr>
                      </pic:pic>
                    </a:graphicData>
                  </a:graphic>
                  <wp14:sizeRelH relativeFrom="margin">
                    <wp14:pctWidth>0</wp14:pctWidth>
                  </wp14:sizeRelH>
                  <wp14:sizeRelV relativeFrom="margin">
                    <wp14:pctHeight>0</wp14:pctHeight>
                  </wp14:sizeRelV>
                </wp:anchor>
              </w:drawing>
            </w:r>
          </w:p>
        </w:tc>
        <w:tc>
          <w:tcPr>
            <w:tcW w:w="2577" w:type="dxa"/>
          </w:tcPr>
          <w:p w14:paraId="7EEF1EF7" w14:textId="77777777" w:rsidR="00F22C27" w:rsidRDefault="00F22C27" w:rsidP="00F22C27">
            <w:r>
              <w:rPr>
                <w:noProof/>
              </w:rPr>
              <w:drawing>
                <wp:anchor distT="0" distB="0" distL="114300" distR="114300" simplePos="0" relativeHeight="251642880" behindDoc="0" locked="0" layoutInCell="1" allowOverlap="1" wp14:anchorId="2E55FC68" wp14:editId="4E6CAE90">
                  <wp:simplePos x="0" y="0"/>
                  <wp:positionH relativeFrom="column">
                    <wp:posOffset>1270</wp:posOffset>
                  </wp:positionH>
                  <wp:positionV relativeFrom="margin">
                    <wp:align>top</wp:align>
                  </wp:positionV>
                  <wp:extent cx="1440000" cy="1080000"/>
                  <wp:effectExtent l="0" t="0" r="8255" b="6350"/>
                  <wp:wrapSquare wrapText="bothSides"/>
                  <wp:docPr id="12" name="Video 12" descr="Tank simulator demo - 20-04-2023">
                    <a:hlinkClick xmlns:a="http://schemas.openxmlformats.org/drawingml/2006/main" r:id="rId5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Video 12" descr="Tank simulator demo - 20-04-2023">
                            <a:hlinkClick r:id="rId54"/>
                          </pic:cNvPr>
                          <pic:cNvPicPr/>
                        </pic:nvPicPr>
                        <pic:blipFill>
                          <a:blip r:embed="rId55" cstate="print">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_fXscsjpiMA?feature=oembed&quot; frameborder=&quot;0&quot; allow=&quot;accelerometer; autoplay; clipboard-write; encrypted-media; gyroscope; picture-in-picture; web-share&quot; allowfullscreen=&quot;&quot; title=&quot;Tank simulator demo - 20-04-2023&quot; sandbox=&quot;allow-scripts allow-same-origin allow-popups&quot;&gt;&lt;/iframe&gt;" h="113" w="200"/>
                              </a:ext>
                            </a:extLst>
                          </a:blip>
                          <a:stretch>
                            <a:fillRect/>
                          </a:stretch>
                        </pic:blipFill>
                        <pic:spPr>
                          <a:xfrm>
                            <a:off x="0" y="0"/>
                            <a:ext cx="1440000" cy="1080000"/>
                          </a:xfrm>
                          <a:prstGeom prst="rect">
                            <a:avLst/>
                          </a:prstGeom>
                        </pic:spPr>
                      </pic:pic>
                    </a:graphicData>
                  </a:graphic>
                </wp:anchor>
              </w:drawing>
            </w:r>
          </w:p>
        </w:tc>
        <w:tc>
          <w:tcPr>
            <w:tcW w:w="2496" w:type="dxa"/>
          </w:tcPr>
          <w:p w14:paraId="3683E523" w14:textId="77777777" w:rsidR="00F22C27" w:rsidRDefault="00F22C27" w:rsidP="00F22C27">
            <w:r>
              <w:rPr>
                <w:noProof/>
              </w:rPr>
              <w:drawing>
                <wp:anchor distT="0" distB="0" distL="114300" distR="114300" simplePos="0" relativeHeight="251636736" behindDoc="0" locked="0" layoutInCell="1" allowOverlap="1" wp14:anchorId="0ADE52D4" wp14:editId="1189BF90">
                  <wp:simplePos x="0" y="0"/>
                  <wp:positionH relativeFrom="margin">
                    <wp:align>center</wp:align>
                  </wp:positionH>
                  <wp:positionV relativeFrom="margin">
                    <wp:align>top</wp:align>
                  </wp:positionV>
                  <wp:extent cx="1439830" cy="1080000"/>
                  <wp:effectExtent l="0" t="0" r="8255" b="6350"/>
                  <wp:wrapSquare wrapText="bothSides"/>
                  <wp:docPr id="13" name="Video 13" descr="Tank sim demo 30-05-2023">
                    <a:hlinkClick xmlns:a="http://schemas.openxmlformats.org/drawingml/2006/main" r:id="rId5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Video 4" descr="Tank sim demo 30-05-2023">
                            <a:hlinkClick r:id="rId56"/>
                          </pic:cNvPr>
                          <pic:cNvPicPr/>
                        </pic:nvPicPr>
                        <pic:blipFill>
                          <a:blip r:embed="rId57" cstate="print">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HcJr45zD4Rw?feature=oembed&quot; frameborder=&quot;0&quot; allow=&quot;accelerometer; autoplay; clipboard-write; encrypted-media; gyroscope; picture-in-picture; web-share&quot; allowfullscreen=&quot;&quot; title=&quot;Tank sim demo 30-05-2023&quot; sandbox=&quot;allow-scripts allow-same-origin allow-popups&quot;&gt;&lt;/iframe&gt;" h="113" w="200"/>
                              </a:ext>
                            </a:extLst>
                          </a:blip>
                          <a:stretch>
                            <a:fillRect/>
                          </a:stretch>
                        </pic:blipFill>
                        <pic:spPr>
                          <a:xfrm>
                            <a:off x="0" y="0"/>
                            <a:ext cx="1439830" cy="1080000"/>
                          </a:xfrm>
                          <a:prstGeom prst="rect">
                            <a:avLst/>
                          </a:prstGeom>
                        </pic:spPr>
                      </pic:pic>
                    </a:graphicData>
                  </a:graphic>
                  <wp14:sizeRelH relativeFrom="margin">
                    <wp14:pctWidth>0</wp14:pctWidth>
                  </wp14:sizeRelH>
                  <wp14:sizeRelV relativeFrom="margin">
                    <wp14:pctHeight>0</wp14:pctHeight>
                  </wp14:sizeRelV>
                </wp:anchor>
              </w:drawing>
            </w:r>
          </w:p>
        </w:tc>
        <w:tc>
          <w:tcPr>
            <w:tcW w:w="1904" w:type="dxa"/>
          </w:tcPr>
          <w:p w14:paraId="7CFA4FD8" w14:textId="41084643" w:rsidR="00F22C27" w:rsidRDefault="001B5E04" w:rsidP="00F22C27">
            <w:r>
              <w:rPr>
                <w:noProof/>
              </w:rPr>
              <w:drawing>
                <wp:inline distT="0" distB="0" distL="0" distR="0" wp14:anchorId="757C48BC" wp14:editId="3A73DE6D">
                  <wp:extent cx="1483742" cy="1112807"/>
                  <wp:effectExtent l="0" t="0" r="2540" b="0"/>
                  <wp:docPr id="76" name="Video 76" descr="Minor Skilled - Final Presentation demo">
                    <a:hlinkClick xmlns:a="http://schemas.openxmlformats.org/drawingml/2006/main" r:id="rId5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Video 76" descr="Minor Skilled - Final Presentation demo">
                            <a:hlinkClick r:id="rId58"/>
                          </pic:cNvPr>
                          <pic:cNvPicPr/>
                        </pic:nvPicPr>
                        <pic:blipFill>
                          <a:blip r:embed="rId59" cstate="print">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ITdlOovZkM8?feature=oembed&quot; frameborder=&quot;0&quot; allow=&quot;accelerometer; autoplay; clipboard-write; encrypted-media; gyroscope; picture-in-picture; web-share&quot; allowfullscreen=&quot;&quot; title=&quot;Minor Skilled - Final Presentation demo&quot; sandbox=&quot;allow-scripts allow-same-origin allow-popups&quot;&gt;&lt;/iframe&gt;" h="113" w="200"/>
                              </a:ext>
                            </a:extLst>
                          </a:blip>
                          <a:stretch>
                            <a:fillRect/>
                          </a:stretch>
                        </pic:blipFill>
                        <pic:spPr>
                          <a:xfrm>
                            <a:off x="0" y="0"/>
                            <a:ext cx="1499554" cy="1124666"/>
                          </a:xfrm>
                          <a:prstGeom prst="rect">
                            <a:avLst/>
                          </a:prstGeom>
                        </pic:spPr>
                      </pic:pic>
                    </a:graphicData>
                  </a:graphic>
                </wp:inline>
              </w:drawing>
            </w:r>
          </w:p>
        </w:tc>
      </w:tr>
    </w:tbl>
    <w:p w14:paraId="5BA0587F" w14:textId="3C51C35F" w:rsidR="00CD3042" w:rsidRDefault="00CD3042" w:rsidP="00536408">
      <w:pPr>
        <w:pStyle w:val="Heading3"/>
      </w:pPr>
    </w:p>
    <w:p w14:paraId="65C0E0D6" w14:textId="3C4D31DD" w:rsidR="005C2CA1" w:rsidRDefault="005C2CA1" w:rsidP="00536408">
      <w:pPr>
        <w:pStyle w:val="Heading3"/>
      </w:pPr>
      <w:bookmarkStart w:id="61" w:name="_Toc139309673"/>
      <w:r>
        <w:t>Evaluation 1</w:t>
      </w:r>
      <w:bookmarkEnd w:id="61"/>
    </w:p>
    <w:p w14:paraId="326C614F" w14:textId="037C7AEE" w:rsidR="005C2CA1" w:rsidRDefault="00CD3042" w:rsidP="005C2CA1">
      <w:r>
        <w:t>During the first 4/5 weeks, I brainstormed and expanded on several concepts, from which I eventually chose the tank simulator.</w:t>
      </w:r>
      <w:r w:rsidR="00377DAD">
        <w:t xml:space="preserve"> After doing research</w:t>
      </w:r>
      <w:r w:rsidR="00E77F07">
        <w:t>, I started working on a very rough prototype. I made a simple camera controller with 3 (later to be reduced to 2)</w:t>
      </w:r>
      <w:r w:rsidR="00792437">
        <w:t xml:space="preserve"> camera views.</w:t>
      </w:r>
      <w:r w:rsidR="00810E2B">
        <w:t xml:space="preserve"> The turret can be controlled by moving the mouse, and the barrel by scrolling the </w:t>
      </w:r>
      <w:r w:rsidR="00235FB3">
        <w:t>mouse wheel</w:t>
      </w:r>
      <w:r w:rsidR="00810E2B">
        <w:t xml:space="preserve">.  </w:t>
      </w:r>
    </w:p>
    <w:p w14:paraId="273F633C" w14:textId="1118950F" w:rsidR="007A7565" w:rsidRDefault="00055B53" w:rsidP="005C2CA1">
      <w:r>
        <w:t>The move component &amp; physics values of every tank in the scene can be edited through the custom editor</w:t>
      </w:r>
      <w:r w:rsidR="00D146DD">
        <w:t>.</w:t>
      </w:r>
      <w:r w:rsidR="003B5085">
        <w:t xml:space="preserve"> </w:t>
      </w:r>
      <w:r w:rsidR="00DB1036">
        <w:t xml:space="preserve">I also worked on a mechanic that allowed the firing of tank shells, but it was still very much in the early stages and the shells </w:t>
      </w:r>
      <w:r w:rsidR="00EA3FD1">
        <w:t>did not</w:t>
      </w:r>
      <w:r w:rsidR="00DB1036">
        <w:t xml:space="preserve"> have any effect on the surface they impacted with.</w:t>
      </w:r>
    </w:p>
    <w:p w14:paraId="32E5EE5A" w14:textId="7F81D391" w:rsidR="00BE5E1B" w:rsidRDefault="00BE5E1B" w:rsidP="005C2CA1">
      <w:r>
        <w:t xml:space="preserve">On </w:t>
      </w:r>
      <w:hyperlink r:id="rId60" w:history="1">
        <w:r w:rsidRPr="00D240EA">
          <w:rPr>
            <w:rStyle w:val="Hyperlink"/>
          </w:rPr>
          <w:t>https://github.com/ngmeijer/Minor-Skilled-Notes/tree/main/Obsidian%20Mind/Minor%20Skilled</w:t>
        </w:r>
      </w:hyperlink>
      <w:r>
        <w:t>, you can find all the concepts, research, design documents and QA feedback I have</w:t>
      </w:r>
      <w:r w:rsidR="009253F9">
        <w:t xml:space="preserve"> written down</w:t>
      </w:r>
      <w:r>
        <w:t>.</w:t>
      </w:r>
      <w:r w:rsidR="00B660B4">
        <w:t xml:space="preserve"> </w:t>
      </w:r>
    </w:p>
    <w:p w14:paraId="12D847E2" w14:textId="4F6BC733" w:rsidR="005C2CA1" w:rsidRDefault="005C2CA1" w:rsidP="00536408">
      <w:pPr>
        <w:pStyle w:val="Heading3"/>
      </w:pPr>
      <w:bookmarkStart w:id="62" w:name="_Toc139309674"/>
      <w:r>
        <w:t>Evaluation 2</w:t>
      </w:r>
      <w:bookmarkEnd w:id="62"/>
    </w:p>
    <w:p w14:paraId="18AD63E2" w14:textId="614C4F9B" w:rsidR="005C2CA1" w:rsidRDefault="00D76A35" w:rsidP="005C2CA1">
      <w:r>
        <w:t xml:space="preserve">At this point, I had designed a small level </w:t>
      </w:r>
      <w:r w:rsidR="00B31577">
        <w:t>in which the player was able to move around.</w:t>
      </w:r>
      <w:r w:rsidR="008029BF">
        <w:t xml:space="preserve"> I also enormously improved</w:t>
      </w:r>
      <w:r w:rsidR="00FE2BA3">
        <w:t xml:space="preserve"> the aiming system, as well as the turret control component. Rather than instantly rotating the turret</w:t>
      </w:r>
      <w:r w:rsidR="00E95B62">
        <w:t xml:space="preserve">, </w:t>
      </w:r>
      <w:r w:rsidR="00FC32E5">
        <w:t>the camera now looks at a</w:t>
      </w:r>
      <w:r w:rsidR="008B3B7D">
        <w:t xml:space="preserve">n invisible </w:t>
      </w:r>
      <w:r w:rsidR="00FC32E5">
        <w:t xml:space="preserve">“target look at”, which rotates instantly. </w:t>
      </w:r>
      <w:r w:rsidR="00EA3FD1">
        <w:t>That is</w:t>
      </w:r>
      <w:r w:rsidR="00FC32E5">
        <w:t xml:space="preserve"> also the target the turret is rotating towards.</w:t>
      </w:r>
      <w:r w:rsidR="008B3B7D">
        <w:t xml:space="preserve"> This way feels and looks better than rotating the turret </w:t>
      </w:r>
      <w:r w:rsidR="00A35CF4">
        <w:t>in</w:t>
      </w:r>
      <w:r w:rsidR="008B3B7D">
        <w:t xml:space="preserve"> an instant.</w:t>
      </w:r>
    </w:p>
    <w:p w14:paraId="489B564D" w14:textId="685354AD" w:rsidR="00FD0C8D" w:rsidRDefault="00A35CF4" w:rsidP="005C2CA1">
      <w:r>
        <w:t>During</w:t>
      </w:r>
      <w:r w:rsidR="00FD0C8D">
        <w:t xml:space="preserve"> this period, I worked on a </w:t>
      </w:r>
      <w:r w:rsidR="005E7ACA">
        <w:t>range</w:t>
      </w:r>
      <w:r>
        <w:t>-</w:t>
      </w:r>
      <w:r w:rsidR="005E7ACA">
        <w:t>finding</w:t>
      </w:r>
      <w:r w:rsidR="00FD0C8D">
        <w:t xml:space="preserve"> system which ended up getting scrapped. </w:t>
      </w:r>
      <w:r w:rsidR="005E7ACA">
        <w:t xml:space="preserve">It </w:t>
      </w:r>
      <w:r w:rsidR="00EA3FD1">
        <w:t>did not</w:t>
      </w:r>
      <w:r w:rsidR="005E7ACA">
        <w:t xml:space="preserve"> work out the way I planned </w:t>
      </w:r>
      <w:r w:rsidR="002349CA">
        <w:t>so I decided to not waste any more time trying to fix it.</w:t>
      </w:r>
    </w:p>
    <w:p w14:paraId="2D5F6653" w14:textId="24871545" w:rsidR="00FC3799" w:rsidRDefault="00A0502A" w:rsidP="000117CD">
      <w:r>
        <w:t>Another main aspect I spent a lot of time on during these weeks was a damage registration component system.</w:t>
      </w:r>
      <w:r w:rsidR="003913CC">
        <w:t xml:space="preserve"> </w:t>
      </w:r>
      <w:r w:rsidR="000117CD">
        <w:t>Refer to “</w:t>
      </w:r>
      <w:r w:rsidR="000117CD">
        <w:fldChar w:fldCharType="begin"/>
      </w:r>
      <w:r w:rsidR="000117CD">
        <w:instrText xml:space="preserve"> REF _Ref138327807 \h </w:instrText>
      </w:r>
      <w:r w:rsidR="00715E71">
        <w:instrText xml:space="preserve"> \* MERGEFORMAT </w:instrText>
      </w:r>
      <w:r w:rsidR="000117CD">
        <w:fldChar w:fldCharType="separate"/>
      </w:r>
      <w:r w:rsidR="0084046A">
        <w:t>Damage registration system</w:t>
      </w:r>
      <w:r w:rsidR="000117CD">
        <w:fldChar w:fldCharType="end"/>
      </w:r>
      <w:r w:rsidR="000117CD">
        <w:t>” for a detailed explanation o</w:t>
      </w:r>
      <w:r w:rsidR="00A35CF4">
        <w:t>f</w:t>
      </w:r>
      <w:r w:rsidR="000117CD">
        <w:t xml:space="preserve"> this component.</w:t>
      </w:r>
    </w:p>
    <w:p w14:paraId="28001DB4" w14:textId="596E44E8" w:rsidR="00A40076" w:rsidRDefault="00F8648B" w:rsidP="005C2CA1">
      <w:r>
        <w:t>To organize all these components and streamline the logic to a centralized place, I converted the existing (messy) codebase into a Finite State Machine.</w:t>
      </w:r>
      <w:r w:rsidR="0071592F">
        <w:t xml:space="preserve"> </w:t>
      </w:r>
      <w:r w:rsidR="00E76ED6">
        <w:t xml:space="preserve">This allowed me to organize logic much better into classes that only get activated if certain conditions are met. </w:t>
      </w:r>
    </w:p>
    <w:p w14:paraId="274E3F17" w14:textId="77777777" w:rsidR="005C2CA1" w:rsidRPr="005C2CA1" w:rsidRDefault="005C2CA1" w:rsidP="00536408">
      <w:pPr>
        <w:pStyle w:val="Heading3"/>
      </w:pPr>
      <w:bookmarkStart w:id="63" w:name="_Toc139309675"/>
      <w:r>
        <w:t>Evaluation 3</w:t>
      </w:r>
      <w:bookmarkEnd w:id="63"/>
    </w:p>
    <w:p w14:paraId="102FBD54" w14:textId="6D47C0BF" w:rsidR="004234A6" w:rsidRDefault="00E14C3E" w:rsidP="00E14C3E">
      <w:r>
        <w:t xml:space="preserve">These weeks, I almost exclusively worked on an AI behaviour tree. </w:t>
      </w:r>
      <w:r w:rsidR="008E6593">
        <w:t xml:space="preserve">I combined the behaviour tree with the previously mentioned Finite State Machine so that I could reuse </w:t>
      </w:r>
      <w:proofErr w:type="gramStart"/>
      <w:r w:rsidR="008E6593">
        <w:t>all of</w:t>
      </w:r>
      <w:proofErr w:type="gramEnd"/>
      <w:r w:rsidR="008E6593">
        <w:t xml:space="preserve"> the component logic I made for the player</w:t>
      </w:r>
      <w:r w:rsidR="00586B76">
        <w:t xml:space="preserve">. For example, a Shoot Component is attached to both the player and the agent. </w:t>
      </w:r>
      <w:r w:rsidR="00587B2A">
        <w:t xml:space="preserve">The agent can access that component through the state returned by its </w:t>
      </w:r>
      <w:r w:rsidR="004234A6">
        <w:t>state switcher</w:t>
      </w:r>
      <w:r w:rsidR="00587B2A">
        <w:t>.</w:t>
      </w:r>
    </w:p>
    <w:p w14:paraId="624776BC" w14:textId="77777777" w:rsidR="007B3E08" w:rsidRDefault="007B3E08" w:rsidP="00E14C3E"/>
    <w:p w14:paraId="2ACF90DC" w14:textId="75694330" w:rsidR="004234A6" w:rsidRDefault="004234A6" w:rsidP="004234A6">
      <w:pPr>
        <w:pStyle w:val="Heading3"/>
      </w:pPr>
      <w:bookmarkStart w:id="64" w:name="_Toc139309676"/>
      <w:r>
        <w:lastRenderedPageBreak/>
        <w:t>Final presentation</w:t>
      </w:r>
      <w:bookmarkEnd w:id="64"/>
    </w:p>
    <w:p w14:paraId="62437A40" w14:textId="4B75C018" w:rsidR="004234A6" w:rsidRPr="004234A6" w:rsidRDefault="004234A6" w:rsidP="004234A6">
      <w:r>
        <w:t xml:space="preserve">In the last part of my minor, I spent almost </w:t>
      </w:r>
      <w:proofErr w:type="gramStart"/>
      <w:r w:rsidR="0050003E">
        <w:t>all of</w:t>
      </w:r>
      <w:proofErr w:type="gramEnd"/>
      <w:r w:rsidR="0050003E">
        <w:t xml:space="preserve"> my time </w:t>
      </w:r>
      <w:r w:rsidR="00B07A1F">
        <w:t xml:space="preserve">polishing, fixing bugs and adding missing functionality. </w:t>
      </w:r>
      <w:r w:rsidR="000B42EF">
        <w:t xml:space="preserve">And of course, writing this report took </w:t>
      </w:r>
      <w:r w:rsidR="004736F5">
        <w:t>a lot of time</w:t>
      </w:r>
      <w:r w:rsidR="000B42EF">
        <w:t xml:space="preserve"> as well. </w:t>
      </w:r>
      <w:r w:rsidR="00633C0C">
        <w:t>I did my best on designing comprehensible flowcharts/UML diagrams</w:t>
      </w:r>
      <w:r w:rsidR="00F144E6">
        <w:t xml:space="preserve"> and other visualizations</w:t>
      </w:r>
      <w:r w:rsidR="0085314F">
        <w:t xml:space="preserve">, so </w:t>
      </w:r>
      <w:r w:rsidR="00EA3FD1">
        <w:t>it is</w:t>
      </w:r>
      <w:r w:rsidR="0085314F">
        <w:t xml:space="preserve"> easier for “outsiders” to get an understanding of how my project is built</w:t>
      </w:r>
      <w:r w:rsidR="00550193">
        <w:t xml:space="preserve">, and how the classes communicate with </w:t>
      </w:r>
      <w:r w:rsidR="00F144E6">
        <w:t>each other</w:t>
      </w:r>
      <w:r w:rsidR="00550193">
        <w:t>.</w:t>
      </w:r>
    </w:p>
    <w:p w14:paraId="1F142F23" w14:textId="3C3F6450" w:rsidR="00971A27" w:rsidRDefault="00971A27" w:rsidP="00971A27">
      <w:pPr>
        <w:pStyle w:val="Heading1"/>
      </w:pPr>
      <w:bookmarkStart w:id="65" w:name="_Toc139309677"/>
      <w:r>
        <w:t>Workflow</w:t>
      </w:r>
      <w:bookmarkEnd w:id="65"/>
    </w:p>
    <w:p w14:paraId="645EBA8F" w14:textId="66DE60BB" w:rsidR="00C8005D" w:rsidRDefault="00C8005D" w:rsidP="00C8005D">
      <w:r>
        <w:t xml:space="preserve">I did all my hour planning, brainstorming, functionality planning and documenting in </w:t>
      </w:r>
      <w:r w:rsidR="00A35CF4">
        <w:t>a program</w:t>
      </w:r>
      <w:r>
        <w:t xml:space="preserve"> called “Obsidian”. I hadn’t used it in a (for me) large</w:t>
      </w:r>
      <w:r w:rsidR="00A35CF4">
        <w:t>-</w:t>
      </w:r>
      <w:r>
        <w:t xml:space="preserve">scale project before, so I wanted to see </w:t>
      </w:r>
      <w:r w:rsidR="00444213">
        <w:t xml:space="preserve">how it would affect my workflow for such a long-term project. </w:t>
      </w:r>
      <w:r w:rsidR="00A35CF4">
        <w:t>Some things</w:t>
      </w:r>
      <w:r w:rsidR="0075260B">
        <w:t xml:space="preserve"> can be improved, but </w:t>
      </w:r>
      <w:proofErr w:type="gramStart"/>
      <w:r w:rsidR="0075260B">
        <w:t>overall</w:t>
      </w:r>
      <w:proofErr w:type="gramEnd"/>
      <w:r w:rsidR="0075260B">
        <w:t xml:space="preserve"> I liked working with it.</w:t>
      </w:r>
      <w:r w:rsidR="000D0F34">
        <w:t xml:space="preserve"> </w:t>
      </w:r>
    </w:p>
    <w:p w14:paraId="6D949FB6" w14:textId="4D0AE2D7" w:rsidR="00014ADF" w:rsidRDefault="00F74144" w:rsidP="00014ADF">
      <w:r>
        <w:t xml:space="preserve">During the first few weeks, </w:t>
      </w:r>
      <w:r w:rsidR="00621DEB">
        <w:t xml:space="preserve">I would go to school when I knew some of my friends were there as well, so I’d force myself to get out of the house more and make sure I’d get some social interaction. However, </w:t>
      </w:r>
      <w:r w:rsidR="00EA3FD1">
        <w:t>it is</w:t>
      </w:r>
      <w:r w:rsidR="00621DEB">
        <w:t xml:space="preserve"> </w:t>
      </w:r>
      <w:r w:rsidR="00A35CF4">
        <w:t xml:space="preserve">apparently </w:t>
      </w:r>
      <w:r w:rsidR="00621DEB">
        <w:t>required to “reserve” the monitors/PCs in the XR lab and I’d often not know if I would be at school. There were a few occasions I managed to get a 2</w:t>
      </w:r>
      <w:r w:rsidR="00621DEB" w:rsidRPr="00621DEB">
        <w:rPr>
          <w:vertAlign w:val="superscript"/>
        </w:rPr>
        <w:t>nd</w:t>
      </w:r>
      <w:r w:rsidR="00621DEB">
        <w:t xml:space="preserve"> screen to work on, but often I just had to work on my small 17” laptop screen. </w:t>
      </w:r>
      <w:proofErr w:type="gramStart"/>
      <w:r w:rsidR="00621DEB">
        <w:t>So</w:t>
      </w:r>
      <w:proofErr w:type="gramEnd"/>
      <w:r w:rsidR="00621DEB">
        <w:t xml:space="preserve"> after probably the 1</w:t>
      </w:r>
      <w:r w:rsidR="00621DEB" w:rsidRPr="00621DEB">
        <w:rPr>
          <w:vertAlign w:val="superscript"/>
        </w:rPr>
        <w:t>st</w:t>
      </w:r>
      <w:r w:rsidR="00621DEB">
        <w:t xml:space="preserve"> evaluation, I only came to school for the Guided Work meetings and just stayed at home the rest of the week so I could work more comfortably </w:t>
      </w:r>
      <w:r w:rsidR="00697BA7">
        <w:t>on</w:t>
      </w:r>
      <w:r w:rsidR="00621DEB">
        <w:t xml:space="preserve"> my own PC. I’d often sit in a Discord voice channel with some friends to get some social interaction.</w:t>
      </w:r>
    </w:p>
    <w:p w14:paraId="795193FF" w14:textId="7AC58970" w:rsidR="0041317C" w:rsidRDefault="0041317C" w:rsidP="00014ADF">
      <w:r>
        <w:t>Every day, I would work from ~8.30-9.00 to around 16.00</w:t>
      </w:r>
      <w:r w:rsidR="00177A14">
        <w:t xml:space="preserve"> so that equates to </w:t>
      </w:r>
      <w:r w:rsidR="00B10C0D">
        <w:t>~</w:t>
      </w:r>
      <w:r w:rsidR="00177A14">
        <w:t>35 hours</w:t>
      </w:r>
      <w:r w:rsidR="00B10C0D">
        <w:t xml:space="preserve"> (5 * 7)</w:t>
      </w:r>
      <w:r w:rsidR="00177A14">
        <w:t xml:space="preserve"> a week.</w:t>
      </w:r>
      <w:r w:rsidR="005C7831">
        <w:t xml:space="preserve"> I usually keep working during lunch.</w:t>
      </w:r>
      <w:r w:rsidR="00177A14">
        <w:t xml:space="preserve"> In the last quartile however, I struggled with keeping up motivation </w:t>
      </w:r>
      <w:r w:rsidR="00222209">
        <w:t>and hours</w:t>
      </w:r>
      <w:r w:rsidR="00551DBC">
        <w:t xml:space="preserve"> </w:t>
      </w:r>
      <w:r w:rsidR="00190FA8">
        <w:t>(</w:t>
      </w:r>
      <w:r w:rsidR="00515EB3">
        <w:t xml:space="preserve">together </w:t>
      </w:r>
      <w:r w:rsidR="00190FA8">
        <w:t xml:space="preserve">with combining working on </w:t>
      </w:r>
      <w:proofErr w:type="spellStart"/>
      <w:r w:rsidR="00190FA8">
        <w:t>redos</w:t>
      </w:r>
      <w:proofErr w:type="spellEnd"/>
      <w:r w:rsidR="00190FA8">
        <w:t>, going to the gym, working at my side</w:t>
      </w:r>
      <w:r w:rsidR="00697BA7">
        <w:t>-</w:t>
      </w:r>
      <w:r w:rsidR="00190FA8">
        <w:t>job</w:t>
      </w:r>
      <w:r w:rsidR="00061636">
        <w:t>, keeping my place clea</w:t>
      </w:r>
      <w:r w:rsidR="007B79D4">
        <w:t>n</w:t>
      </w:r>
      <w:r w:rsidR="00190FA8">
        <w:t xml:space="preserve"> and seeing my parents during the weekends)</w:t>
      </w:r>
      <w:r w:rsidR="00222209">
        <w:t xml:space="preserve"> </w:t>
      </w:r>
      <w:r w:rsidR="00177A14">
        <w:t>so those hours are more in the range of 30-32 hours.</w:t>
      </w:r>
      <w:r w:rsidR="00B7545B">
        <w:t xml:space="preserve"> </w:t>
      </w:r>
    </w:p>
    <w:p w14:paraId="07D19079" w14:textId="13BC331A" w:rsidR="007B3E08" w:rsidRDefault="007B3E08" w:rsidP="00014ADF"/>
    <w:p w14:paraId="36011D00" w14:textId="2407034E" w:rsidR="007B3E08" w:rsidRDefault="007B3E08" w:rsidP="00014ADF"/>
    <w:p w14:paraId="3C1682FB" w14:textId="737E47C3" w:rsidR="007B3E08" w:rsidRDefault="007B3E08" w:rsidP="00014ADF"/>
    <w:p w14:paraId="4E93F5BB" w14:textId="655B1116" w:rsidR="007B3E08" w:rsidRDefault="007B3E08" w:rsidP="00014ADF"/>
    <w:p w14:paraId="71AB5933" w14:textId="4124C2DE" w:rsidR="007B3E08" w:rsidRDefault="007B3E08" w:rsidP="00014ADF"/>
    <w:p w14:paraId="3A548DD9" w14:textId="47A86140" w:rsidR="007B3E08" w:rsidRDefault="007B3E08" w:rsidP="00014ADF"/>
    <w:p w14:paraId="21A7A15A" w14:textId="5EBD5794" w:rsidR="007B3E08" w:rsidRDefault="007B3E08" w:rsidP="00014ADF"/>
    <w:p w14:paraId="20D5ABC0" w14:textId="3D81B95E" w:rsidR="007B3E08" w:rsidRDefault="007B3E08" w:rsidP="00014ADF"/>
    <w:p w14:paraId="34B10F42" w14:textId="5E9CC1BD" w:rsidR="007B3E08" w:rsidRDefault="007B3E08" w:rsidP="00014ADF"/>
    <w:p w14:paraId="3EC1533E" w14:textId="52A06575" w:rsidR="007B3E08" w:rsidRDefault="007B3E08" w:rsidP="00014ADF"/>
    <w:p w14:paraId="6E612E2A" w14:textId="036F84EA" w:rsidR="007B3E08" w:rsidRDefault="007B3E08" w:rsidP="00014ADF"/>
    <w:p w14:paraId="684AAFA4" w14:textId="18CABE19" w:rsidR="007B3E08" w:rsidRDefault="007B3E08" w:rsidP="00014ADF"/>
    <w:p w14:paraId="34EB8A64" w14:textId="77C5DEA6" w:rsidR="007B3E08" w:rsidRDefault="007B3E08" w:rsidP="00014ADF"/>
    <w:p w14:paraId="7CFB7E69" w14:textId="77777777" w:rsidR="007B3E08" w:rsidRDefault="007B3E08" w:rsidP="00014ADF"/>
    <w:p w14:paraId="56FBC2EB" w14:textId="7E208A33" w:rsidR="00014ADF" w:rsidRDefault="00014ADF" w:rsidP="00DA19C9">
      <w:pPr>
        <w:pStyle w:val="Heading1"/>
      </w:pPr>
      <w:bookmarkStart w:id="66" w:name="_Toc139309678"/>
      <w:r>
        <w:lastRenderedPageBreak/>
        <w:t>Hour registration &amp; planning</w:t>
      </w:r>
      <w:bookmarkEnd w:id="66"/>
    </w:p>
    <w:p w14:paraId="57CAE580" w14:textId="53D020D6" w:rsidR="00FC0804" w:rsidRDefault="00A57298" w:rsidP="00A57298">
      <w:r>
        <w:t xml:space="preserve">I tracked my hours using the software “Toggl Track”. The program is </w:t>
      </w:r>
      <w:r w:rsidR="00E6222C">
        <w:t xml:space="preserve">basically </w:t>
      </w:r>
      <w:r>
        <w:t xml:space="preserve">just a stopwatch, which remembers the time </w:t>
      </w:r>
      <w:proofErr w:type="gramStart"/>
      <w:r>
        <w:t>entries</w:t>
      </w:r>
      <w:proofErr w:type="gramEnd"/>
      <w:r>
        <w:t xml:space="preserve"> so </w:t>
      </w:r>
      <w:r w:rsidR="00EA3FD1">
        <w:t>it is</w:t>
      </w:r>
      <w:r>
        <w:t xml:space="preserve"> easy to see how much you worked every day and on what aspects of the project. In the desk</w:t>
      </w:r>
      <w:r w:rsidR="0093610C">
        <w:t>top</w:t>
      </w:r>
      <w:r>
        <w:t xml:space="preserve"> view, </w:t>
      </w:r>
      <w:r w:rsidR="00EA3FD1">
        <w:t>it is</w:t>
      </w:r>
      <w:r>
        <w:t xml:space="preserve"> possible to export a visualization of this data</w:t>
      </w:r>
      <w:r w:rsidR="00076A50">
        <w:t>, which is what I used during the evaluation presentations and the final presentation to justify my hour registration.</w:t>
      </w:r>
      <w:r w:rsidR="00AB74B5">
        <w:t xml:space="preserve"> In “</w:t>
      </w:r>
      <w:r w:rsidR="00AB74B5">
        <w:fldChar w:fldCharType="begin"/>
      </w:r>
      <w:r w:rsidR="00AB74B5">
        <w:instrText xml:space="preserve"> REF _Ref139311063 \h </w:instrText>
      </w:r>
      <w:r w:rsidR="00AB74B5">
        <w:fldChar w:fldCharType="separate"/>
      </w:r>
      <w:r w:rsidR="00AB74B5">
        <w:t xml:space="preserve">Figure </w:t>
      </w:r>
      <w:r w:rsidR="00AB74B5">
        <w:rPr>
          <w:noProof/>
        </w:rPr>
        <w:t>20</w:t>
      </w:r>
      <w:r w:rsidR="00AB74B5">
        <w:t xml:space="preserve"> Total hours of the minor</w:t>
      </w:r>
      <w:r w:rsidR="00AB74B5">
        <w:fldChar w:fldCharType="end"/>
      </w:r>
      <w:r w:rsidR="00AB74B5">
        <w:t>”, you can see a monthly breakdown of the hours I spent working.</w:t>
      </w:r>
    </w:p>
    <w:p w14:paraId="3D51D470" w14:textId="07368CC5" w:rsidR="00A40076" w:rsidRDefault="00FC0804" w:rsidP="00A57298">
      <w:r>
        <w:t xml:space="preserve">Around every evaluation, I would </w:t>
      </w:r>
      <w:r w:rsidR="00C8005D">
        <w:t>look</w:t>
      </w:r>
      <w:r>
        <w:t xml:space="preserve"> at my hour planning and check where it needed readjusting.</w:t>
      </w:r>
      <w:r w:rsidR="00C00D9A">
        <w:t xml:space="preserve"> </w:t>
      </w:r>
      <w:r w:rsidR="00E61E49">
        <w:t>During my internship, I also had to estimate how many hours I would need for a certain task</w:t>
      </w:r>
      <w:r w:rsidR="00976C82">
        <w:t xml:space="preserve">, and review that planning after </w:t>
      </w:r>
      <w:r w:rsidR="006270EE">
        <w:t>completion (</w:t>
      </w:r>
      <w:proofErr w:type="gramStart"/>
      <w:r w:rsidR="006270EE">
        <w:t>and also</w:t>
      </w:r>
      <w:proofErr w:type="gramEnd"/>
      <w:r w:rsidR="006270EE">
        <w:t xml:space="preserve"> update it during development, of course)</w:t>
      </w:r>
      <w:r w:rsidR="00AC05B6">
        <w:t xml:space="preserve">. </w:t>
      </w:r>
      <w:r w:rsidR="00E4113B">
        <w:t xml:space="preserve">That experience helped with doing the same for this minor. But as with all things, my hour estimation skills can still be improved (and </w:t>
      </w:r>
      <w:r w:rsidR="00697BA7">
        <w:t xml:space="preserve">this </w:t>
      </w:r>
      <w:r w:rsidR="00E4113B">
        <w:t>will happen as I grow as a programmer).</w:t>
      </w:r>
      <w:r w:rsidR="0096220E">
        <w:t xml:space="preserve"> </w:t>
      </w:r>
      <w:r w:rsidR="00A96967">
        <w:t xml:space="preserve">For some high-priority features, I ended up spending much more time than I expected. </w:t>
      </w:r>
      <w:r w:rsidR="00EC6005">
        <w:t>For example, the tank movement system took 106 hours, rather than the planned 50 hours, as you can see in “</w:t>
      </w:r>
      <w:r w:rsidR="00EC6005">
        <w:fldChar w:fldCharType="begin"/>
      </w:r>
      <w:r w:rsidR="00EC6005">
        <w:instrText xml:space="preserve"> REF _Ref139311019 \h </w:instrText>
      </w:r>
      <w:r w:rsidR="00EC6005">
        <w:fldChar w:fldCharType="separate"/>
      </w:r>
      <w:r w:rsidR="00EC6005">
        <w:t xml:space="preserve">Figure </w:t>
      </w:r>
      <w:r w:rsidR="00EC6005">
        <w:rPr>
          <w:noProof/>
        </w:rPr>
        <w:t>21</w:t>
      </w:r>
      <w:r w:rsidR="00EC6005">
        <w:t xml:space="preserve"> Hours planned</w:t>
      </w:r>
      <w:r w:rsidR="00EC6005">
        <w:fldChar w:fldCharType="end"/>
      </w:r>
      <w:r w:rsidR="00EC6005">
        <w:t>”.</w:t>
      </w:r>
    </w:p>
    <w:p w14:paraId="3DC8579A" w14:textId="460604AD" w:rsidR="00166B81" w:rsidRDefault="00EC6005" w:rsidP="00A57298">
      <w:r>
        <w:rPr>
          <w:noProof/>
        </w:rPr>
        <mc:AlternateContent>
          <mc:Choice Requires="wpg">
            <w:drawing>
              <wp:anchor distT="0" distB="0" distL="114300" distR="114300" simplePos="0" relativeHeight="251723776" behindDoc="0" locked="0" layoutInCell="1" allowOverlap="1" wp14:anchorId="22E6409A" wp14:editId="69288F7A">
                <wp:simplePos x="0" y="0"/>
                <wp:positionH relativeFrom="column">
                  <wp:posOffset>-212725</wp:posOffset>
                </wp:positionH>
                <wp:positionV relativeFrom="paragraph">
                  <wp:posOffset>332105</wp:posOffset>
                </wp:positionV>
                <wp:extent cx="4321175" cy="2063115"/>
                <wp:effectExtent l="0" t="0" r="3175" b="0"/>
                <wp:wrapSquare wrapText="bothSides"/>
                <wp:docPr id="79" name="Group 79"/>
                <wp:cNvGraphicFramePr/>
                <a:graphic xmlns:a="http://schemas.openxmlformats.org/drawingml/2006/main">
                  <a:graphicData uri="http://schemas.microsoft.com/office/word/2010/wordprocessingGroup">
                    <wpg:wgp>
                      <wpg:cNvGrpSpPr/>
                      <wpg:grpSpPr>
                        <a:xfrm>
                          <a:off x="0" y="0"/>
                          <a:ext cx="4321175" cy="2063115"/>
                          <a:chOff x="0" y="0"/>
                          <a:chExt cx="4321175" cy="2063115"/>
                        </a:xfrm>
                      </wpg:grpSpPr>
                      <pic:pic xmlns:pic="http://schemas.openxmlformats.org/drawingml/2006/picture">
                        <pic:nvPicPr>
                          <pic:cNvPr id="77" name="Picture 77" descr="A picture containing text, screenshot, font, number&#10;&#10;Description automatically generated"/>
                          <pic:cNvPicPr>
                            <a:picLocks noChangeAspect="1"/>
                          </pic:cNvPicPr>
                        </pic:nvPicPr>
                        <pic:blipFill>
                          <a:blip r:embed="rId61">
                            <a:extLst>
                              <a:ext uri="{28A0092B-C50C-407E-A947-70E740481C1C}">
                                <a14:useLocalDpi xmlns:a14="http://schemas.microsoft.com/office/drawing/2010/main" val="0"/>
                              </a:ext>
                            </a:extLst>
                          </a:blip>
                          <a:stretch>
                            <a:fillRect/>
                          </a:stretch>
                        </pic:blipFill>
                        <pic:spPr>
                          <a:xfrm>
                            <a:off x="0" y="0"/>
                            <a:ext cx="4321175" cy="1743710"/>
                          </a:xfrm>
                          <a:prstGeom prst="rect">
                            <a:avLst/>
                          </a:prstGeom>
                        </pic:spPr>
                      </pic:pic>
                      <wps:wsp>
                        <wps:cNvPr id="78" name="Text Box 78"/>
                        <wps:cNvSpPr txBox="1"/>
                        <wps:spPr>
                          <a:xfrm>
                            <a:off x="0" y="1796415"/>
                            <a:ext cx="3370521" cy="266700"/>
                          </a:xfrm>
                          <a:prstGeom prst="rect">
                            <a:avLst/>
                          </a:prstGeom>
                          <a:solidFill>
                            <a:prstClr val="white"/>
                          </a:solidFill>
                          <a:ln>
                            <a:noFill/>
                          </a:ln>
                        </wps:spPr>
                        <wps:txbx>
                          <w:txbxContent>
                            <w:p w14:paraId="259EA584" w14:textId="0DDA3713" w:rsidR="001D4DC1" w:rsidRPr="00533162" w:rsidRDefault="001D4DC1" w:rsidP="001D4DC1">
                              <w:pPr>
                                <w:pStyle w:val="Caption"/>
                                <w:rPr>
                                  <w:noProof/>
                                </w:rPr>
                              </w:pPr>
                              <w:bookmarkStart w:id="67" w:name="_Ref139311019"/>
                              <w:r>
                                <w:t xml:space="preserve">Figure </w:t>
                              </w:r>
                              <w:r>
                                <w:fldChar w:fldCharType="begin"/>
                              </w:r>
                              <w:r>
                                <w:instrText xml:space="preserve"> SEQ Figure \* ARABIC </w:instrText>
                              </w:r>
                              <w:r>
                                <w:fldChar w:fldCharType="separate"/>
                              </w:r>
                              <w:r>
                                <w:rPr>
                                  <w:noProof/>
                                </w:rPr>
                                <w:t>21</w:t>
                              </w:r>
                              <w:r>
                                <w:fldChar w:fldCharType="end"/>
                              </w:r>
                              <w:r>
                                <w:t xml:space="preserve"> Hours planned</w:t>
                              </w:r>
                              <w:bookmarkEnd w:id="6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2E6409A" id="Group 79" o:spid="_x0000_s1081" style="position:absolute;margin-left:-16.75pt;margin-top:26.15pt;width:340.25pt;height:162.45pt;z-index:251723776;mso-position-horizontal-relative:text;mso-position-vertical-relative:text" coordsize="43211,206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">
                <v:shape id="Picture 77" o:spid="_x0000_s1082" type="#_x0000_t75" alt="A picture containing text, screenshot, font, number&#10;&#10;Description automatically generated" style="position:absolute;width:43211;height:174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">
                  <v:imagedata r:id="rId62" o:title="A picture containing text, screenshot, font, number&#10;&#10;Description automatically generated"/>
                </v:shape>
                <v:shape id="Text Box 78" o:spid="_x0000_s1083" type="#_x0000_t202" style="position:absolute;top:17964;width:3370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" stroked="f">
                  <v:textbox style="mso-fit-shape-to-text:t" inset="0,0,0,0">
                    <w:txbxContent>
                      <w:p w14:paraId="259EA584" w14:textId="0DDA3713" w:rsidR="001D4DC1" w:rsidRPr="00533162" w:rsidRDefault="001D4DC1" w:rsidP="001D4DC1">
                        <w:pPr>
                          <w:pStyle w:val="Caption"/>
                          <w:rPr>
                            <w:noProof/>
                          </w:rPr>
                        </w:pPr>
                        <w:bookmarkStart w:id="68" w:name="_Ref139311019"/>
                        <w:r>
                          <w:t xml:space="preserve">Figure </w:t>
                        </w:r>
                        <w:r>
                          <w:fldChar w:fldCharType="begin"/>
                        </w:r>
                        <w:r>
                          <w:instrText xml:space="preserve"> SEQ Figure \* ARABIC </w:instrText>
                        </w:r>
                        <w:r>
                          <w:fldChar w:fldCharType="separate"/>
                        </w:r>
                        <w:r>
                          <w:rPr>
                            <w:noProof/>
                          </w:rPr>
                          <w:t>21</w:t>
                        </w:r>
                        <w:r>
                          <w:fldChar w:fldCharType="end"/>
                        </w:r>
                        <w:r>
                          <w:t xml:space="preserve"> Hours planned</w:t>
                        </w:r>
                        <w:bookmarkEnd w:id="68"/>
                      </w:p>
                    </w:txbxContent>
                  </v:textbox>
                </v:shape>
                <w10:wrap type="square"/>
              </v:group>
            </w:pict>
          </mc:Fallback>
        </mc:AlternateContent>
      </w:r>
      <w:r>
        <w:rPr>
          <w:noProof/>
        </w:rPr>
        <mc:AlternateContent>
          <mc:Choice Requires="wpg">
            <w:drawing>
              <wp:anchor distT="0" distB="0" distL="114300" distR="114300" simplePos="0" relativeHeight="251714560" behindDoc="0" locked="0" layoutInCell="1" allowOverlap="1" wp14:anchorId="1012230C" wp14:editId="019FC3D6">
                <wp:simplePos x="0" y="0"/>
                <wp:positionH relativeFrom="page">
                  <wp:posOffset>3657600</wp:posOffset>
                </wp:positionH>
                <wp:positionV relativeFrom="paragraph">
                  <wp:posOffset>332165</wp:posOffset>
                </wp:positionV>
                <wp:extent cx="4114165" cy="2105025"/>
                <wp:effectExtent l="0" t="0" r="635" b="9525"/>
                <wp:wrapSquare wrapText="bothSides"/>
                <wp:docPr id="71" name="Group 71"/>
                <wp:cNvGraphicFramePr/>
                <a:graphic xmlns:a="http://schemas.openxmlformats.org/drawingml/2006/main">
                  <a:graphicData uri="http://schemas.microsoft.com/office/word/2010/wordprocessingGroup">
                    <wpg:wgp>
                      <wpg:cNvGrpSpPr/>
                      <wpg:grpSpPr>
                        <a:xfrm>
                          <a:off x="0" y="0"/>
                          <a:ext cx="4114165" cy="2105025"/>
                          <a:chOff x="0" y="0"/>
                          <a:chExt cx="6858000" cy="3145790"/>
                        </a:xfrm>
                      </wpg:grpSpPr>
                      <pic:pic xmlns:pic="http://schemas.openxmlformats.org/drawingml/2006/picture">
                        <pic:nvPicPr>
                          <pic:cNvPr id="69" name="Picture 69"/>
                          <pic:cNvPicPr>
                            <a:picLocks noChangeAspect="1"/>
                          </pic:cNvPicPr>
                        </pic:nvPicPr>
                        <pic:blipFill>
                          <a:blip r:embed="rId63">
                            <a:extLst>
                              <a:ext uri="{28A0092B-C50C-407E-A947-70E740481C1C}">
                                <a14:useLocalDpi xmlns:a14="http://schemas.microsoft.com/office/drawing/2010/main" val="0"/>
                              </a:ext>
                            </a:extLst>
                          </a:blip>
                          <a:srcRect/>
                          <a:stretch/>
                        </pic:blipFill>
                        <pic:spPr>
                          <a:xfrm>
                            <a:off x="1613817" y="0"/>
                            <a:ext cx="5194008" cy="2820670"/>
                          </a:xfrm>
                          <a:prstGeom prst="rect">
                            <a:avLst/>
                          </a:prstGeom>
                        </pic:spPr>
                      </pic:pic>
                      <wps:wsp>
                        <wps:cNvPr id="70" name="Text Box 70"/>
                        <wps:cNvSpPr txBox="1"/>
                        <wps:spPr>
                          <a:xfrm>
                            <a:off x="0" y="2879090"/>
                            <a:ext cx="6858000" cy="266700"/>
                          </a:xfrm>
                          <a:prstGeom prst="rect">
                            <a:avLst/>
                          </a:prstGeom>
                          <a:solidFill>
                            <a:prstClr val="white"/>
                          </a:solidFill>
                          <a:ln>
                            <a:noFill/>
                          </a:ln>
                        </wps:spPr>
                        <wps:txbx>
                          <w:txbxContent>
                            <w:p w14:paraId="339C8AE1" w14:textId="477C633F" w:rsidR="00166B81" w:rsidRPr="003A4331" w:rsidRDefault="00166B81" w:rsidP="00166B81">
                              <w:pPr>
                                <w:pStyle w:val="Caption"/>
                              </w:pPr>
                              <w:bookmarkStart w:id="69" w:name="_Ref139311063"/>
                              <w:r>
                                <w:t xml:space="preserve">Figure </w:t>
                              </w:r>
                              <w:r>
                                <w:fldChar w:fldCharType="begin"/>
                              </w:r>
                              <w:r>
                                <w:instrText xml:space="preserve"> SEQ Figure \* ARABIC </w:instrText>
                              </w:r>
                              <w:r>
                                <w:fldChar w:fldCharType="separate"/>
                              </w:r>
                              <w:r w:rsidR="001D4DC1">
                                <w:rPr>
                                  <w:noProof/>
                                </w:rPr>
                                <w:t>20</w:t>
                              </w:r>
                              <w:r>
                                <w:fldChar w:fldCharType="end"/>
                              </w:r>
                              <w:r>
                                <w:t xml:space="preserve"> Total hours of the minor</w:t>
                              </w:r>
                              <w:bookmarkEnd w:id="6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012230C" id="Group 71" o:spid="_x0000_s1084" style="position:absolute;margin-left:4in;margin-top:26.15pt;width:323.95pt;height:165.75pt;z-index:251714560;mso-position-horizontal-relative:page;mso-position-vertical-relative:text;mso-width-relative:margin;mso-height-relative:margin" coordsize="68580,314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">
                <v:shape id="Picture 69" o:spid="_x0000_s1085" type="#_x0000_t75" style="position:absolute;left:16138;width:51940;height:282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">
                  <v:imagedata r:id="rId64" o:title=""/>
                </v:shape>
                <v:shape id="Text Box 70" o:spid="_x0000_s1086" type="#_x0000_t202" style="position:absolute;top:28790;width:68580;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" stroked="f">
                  <v:textbox inset="0,0,0,0">
                    <w:txbxContent>
                      <w:p w14:paraId="339C8AE1" w14:textId="477C633F" w:rsidR="00166B81" w:rsidRPr="003A4331" w:rsidRDefault="00166B81" w:rsidP="00166B81">
                        <w:pPr>
                          <w:pStyle w:val="Caption"/>
                        </w:pPr>
                        <w:bookmarkStart w:id="70" w:name="_Ref139311063"/>
                        <w:r>
                          <w:t xml:space="preserve">Figure </w:t>
                        </w:r>
                        <w:r>
                          <w:fldChar w:fldCharType="begin"/>
                        </w:r>
                        <w:r>
                          <w:instrText xml:space="preserve"> SEQ Figure \* ARABIC </w:instrText>
                        </w:r>
                        <w:r>
                          <w:fldChar w:fldCharType="separate"/>
                        </w:r>
                        <w:r w:rsidR="001D4DC1">
                          <w:rPr>
                            <w:noProof/>
                          </w:rPr>
                          <w:t>20</w:t>
                        </w:r>
                        <w:r>
                          <w:fldChar w:fldCharType="end"/>
                        </w:r>
                        <w:r>
                          <w:t xml:space="preserve"> Total hours of the minor</w:t>
                        </w:r>
                        <w:bookmarkEnd w:id="70"/>
                      </w:p>
                    </w:txbxContent>
                  </v:textbox>
                </v:shape>
                <w10:wrap type="square" anchorx="page"/>
              </v:group>
            </w:pict>
          </mc:Fallback>
        </mc:AlternateContent>
      </w:r>
    </w:p>
    <w:p w14:paraId="3FA80EBA" w14:textId="37F25515" w:rsidR="007B3E08" w:rsidRDefault="00D848AE" w:rsidP="00A57298">
      <w:r>
        <w:rPr>
          <w:noProof/>
        </w:rPr>
        <mc:AlternateContent>
          <mc:Choice Requires="wpg">
            <w:drawing>
              <wp:anchor distT="0" distB="0" distL="114300" distR="114300" simplePos="0" relativeHeight="251718656" behindDoc="0" locked="0" layoutInCell="1" allowOverlap="1" wp14:anchorId="667A1F51" wp14:editId="66B6CF3B">
                <wp:simplePos x="0" y="0"/>
                <wp:positionH relativeFrom="margin">
                  <wp:align>right</wp:align>
                </wp:positionH>
                <wp:positionV relativeFrom="paragraph">
                  <wp:posOffset>2374145</wp:posOffset>
                </wp:positionV>
                <wp:extent cx="6858000" cy="2606675"/>
                <wp:effectExtent l="0" t="0" r="0" b="3175"/>
                <wp:wrapSquare wrapText="bothSides"/>
                <wp:docPr id="74" name="Group 74"/>
                <wp:cNvGraphicFramePr/>
                <a:graphic xmlns:a="http://schemas.openxmlformats.org/drawingml/2006/main">
                  <a:graphicData uri="http://schemas.microsoft.com/office/word/2010/wordprocessingGroup">
                    <wpg:wgp>
                      <wpg:cNvGrpSpPr/>
                      <wpg:grpSpPr>
                        <a:xfrm>
                          <a:off x="0" y="0"/>
                          <a:ext cx="6858000" cy="2606675"/>
                          <a:chOff x="0" y="6212"/>
                          <a:chExt cx="6858000" cy="2600463"/>
                        </a:xfrm>
                      </wpg:grpSpPr>
                      <pic:pic xmlns:pic="http://schemas.openxmlformats.org/drawingml/2006/picture">
                        <pic:nvPicPr>
                          <pic:cNvPr id="72" name="Picture 72"/>
                          <pic:cNvPicPr>
                            <a:picLocks noChangeAspect="1"/>
                          </pic:cNvPicPr>
                        </pic:nvPicPr>
                        <pic:blipFill>
                          <a:blip r:embed="rId65">
                            <a:extLst>
                              <a:ext uri="{28A0092B-C50C-407E-A947-70E740481C1C}">
                                <a14:useLocalDpi xmlns:a14="http://schemas.microsoft.com/office/drawing/2010/main" val="0"/>
                              </a:ext>
                            </a:extLst>
                          </a:blip>
                          <a:srcRect/>
                          <a:stretch/>
                        </pic:blipFill>
                        <pic:spPr>
                          <a:xfrm>
                            <a:off x="0" y="6212"/>
                            <a:ext cx="6858000" cy="2273575"/>
                          </a:xfrm>
                          <a:prstGeom prst="rect">
                            <a:avLst/>
                          </a:prstGeom>
                        </pic:spPr>
                      </pic:pic>
                      <wps:wsp>
                        <wps:cNvPr id="73" name="Text Box 73"/>
                        <wps:cNvSpPr txBox="1"/>
                        <wps:spPr>
                          <a:xfrm>
                            <a:off x="0" y="2339975"/>
                            <a:ext cx="6858000" cy="266700"/>
                          </a:xfrm>
                          <a:prstGeom prst="rect">
                            <a:avLst/>
                          </a:prstGeom>
                          <a:solidFill>
                            <a:prstClr val="white"/>
                          </a:solidFill>
                          <a:ln>
                            <a:noFill/>
                          </a:ln>
                        </wps:spPr>
                        <wps:txbx>
                          <w:txbxContent>
                            <w:p w14:paraId="65F6C1AB" w14:textId="09716C97" w:rsidR="00166B81" w:rsidRPr="00250CDC" w:rsidRDefault="00166B81" w:rsidP="00166B81">
                              <w:pPr>
                                <w:pStyle w:val="Caption"/>
                              </w:pPr>
                              <w:r>
                                <w:t xml:space="preserve">Figure </w:t>
                              </w:r>
                              <w:r>
                                <w:fldChar w:fldCharType="begin"/>
                              </w:r>
                              <w:r>
                                <w:instrText xml:space="preserve"> SEQ Figure \* ARABIC </w:instrText>
                              </w:r>
                              <w:r>
                                <w:fldChar w:fldCharType="separate"/>
                              </w:r>
                              <w:r w:rsidR="001D4DC1">
                                <w:rPr>
                                  <w:noProof/>
                                </w:rPr>
                                <w:t>22</w:t>
                              </w:r>
                              <w:r>
                                <w:fldChar w:fldCharType="end"/>
                              </w:r>
                              <w:r>
                                <w:t xml:space="preserve"> Hours spent per tas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67A1F51" id="Group 74" o:spid="_x0000_s1087" style="position:absolute;margin-left:488.8pt;margin-top:186.95pt;width:540pt;height:205.25pt;z-index:251718656;mso-position-horizontal:right;mso-position-horizontal-relative:margin;mso-position-vertical-relative:text" coordorigin=",62" coordsize="68580,260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">
                <v:shape id="Picture 72" o:spid="_x0000_s1088" type="#_x0000_t75" style="position:absolute;top:62;width:68580;height:227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">
                  <v:imagedata r:id="rId66" o:title=""/>
                </v:shape>
                <v:shape id="Text Box 73" o:spid="_x0000_s1089" type="#_x0000_t202" style="position:absolute;top:23399;width:68580;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" stroked="f">
                  <v:textbox style="mso-fit-shape-to-text:t" inset="0,0,0,0">
                    <w:txbxContent>
                      <w:p w14:paraId="65F6C1AB" w14:textId="09716C97" w:rsidR="00166B81" w:rsidRPr="00250CDC" w:rsidRDefault="00166B81" w:rsidP="00166B81">
                        <w:pPr>
                          <w:pStyle w:val="Caption"/>
                        </w:pPr>
                        <w:r>
                          <w:t xml:space="preserve">Figure </w:t>
                        </w:r>
                        <w:r>
                          <w:fldChar w:fldCharType="begin"/>
                        </w:r>
                        <w:r>
                          <w:instrText xml:space="preserve"> SEQ Figure \* ARABIC </w:instrText>
                        </w:r>
                        <w:r>
                          <w:fldChar w:fldCharType="separate"/>
                        </w:r>
                        <w:r w:rsidR="001D4DC1">
                          <w:rPr>
                            <w:noProof/>
                          </w:rPr>
                          <w:t>22</w:t>
                        </w:r>
                        <w:r>
                          <w:fldChar w:fldCharType="end"/>
                        </w:r>
                        <w:r>
                          <w:t xml:space="preserve"> Hours spent per task</w:t>
                        </w:r>
                      </w:p>
                    </w:txbxContent>
                  </v:textbox>
                </v:shape>
                <w10:wrap type="square" anchorx="margin"/>
              </v:group>
            </w:pict>
          </mc:Fallback>
        </mc:AlternateContent>
      </w:r>
    </w:p>
    <w:p w14:paraId="514B40FD" w14:textId="42BB6544" w:rsidR="001D4DC1" w:rsidRDefault="001D4DC1" w:rsidP="00A57298"/>
    <w:p w14:paraId="2AE12BE5" w14:textId="306ABC25" w:rsidR="001D4DC1" w:rsidRDefault="001D4DC1" w:rsidP="00A57298"/>
    <w:p w14:paraId="741FF47C" w14:textId="6C84A672" w:rsidR="001D4DC1" w:rsidRDefault="001D4DC1" w:rsidP="00A57298"/>
    <w:p w14:paraId="769D35EC" w14:textId="491F0CA9" w:rsidR="001D4DC1" w:rsidRDefault="001D4DC1" w:rsidP="00A57298"/>
    <w:p w14:paraId="5F56386E" w14:textId="72755641" w:rsidR="0093610C" w:rsidRDefault="0093610C" w:rsidP="00A57298">
      <w:r>
        <w:lastRenderedPageBreak/>
        <w:t xml:space="preserve">In </w:t>
      </w:r>
      <w:r w:rsidR="00A86AB9">
        <w:t>“</w:t>
      </w:r>
      <w:r>
        <w:fldChar w:fldCharType="begin"/>
      </w:r>
      <w:r>
        <w:instrText xml:space="preserve"> REF _Ref139292690 \h </w:instrText>
      </w:r>
      <w:r>
        <w:fldChar w:fldCharType="separate"/>
      </w:r>
      <w:r w:rsidR="0084046A">
        <w:t xml:space="preserve">Figure </w:t>
      </w:r>
      <w:r w:rsidR="0084046A">
        <w:rPr>
          <w:noProof/>
        </w:rPr>
        <w:t>22</w:t>
      </w:r>
      <w:r w:rsidR="0084046A">
        <w:t xml:space="preserve"> Trello logbook</w:t>
      </w:r>
      <w:r>
        <w:fldChar w:fldCharType="end"/>
      </w:r>
      <w:r w:rsidR="00A86AB9">
        <w:t>”</w:t>
      </w:r>
      <w:r>
        <w:t>, you can see the Trello logbook</w:t>
      </w:r>
      <w:r w:rsidR="00A86AB9">
        <w:t xml:space="preserve"> (</w:t>
      </w:r>
      <w:hyperlink r:id="rId67" w:history="1">
        <w:r w:rsidR="00A86AB9" w:rsidRPr="00D240EA">
          <w:rPr>
            <w:rStyle w:val="Hyperlink"/>
          </w:rPr>
          <w:t>https://trello.com/invite/b/Dk4Xi2Uf/ATTIac958599d4bb543cf94510dddbb14241E2E2262D/minor-skilled</w:t>
        </w:r>
      </w:hyperlink>
      <w:r w:rsidR="00A86AB9">
        <w:t xml:space="preserve">) </w:t>
      </w:r>
      <w:r>
        <w:t xml:space="preserve">I kept. </w:t>
      </w:r>
      <w:r w:rsidR="003E7B96">
        <w:t>I specified per week what I did on each day</w:t>
      </w:r>
      <w:r w:rsidR="00D11321">
        <w:t xml:space="preserve"> and </w:t>
      </w:r>
      <w:r w:rsidR="003E7B96">
        <w:t>how much time I spent on it.</w:t>
      </w:r>
      <w:r w:rsidR="00D11321">
        <w:t xml:space="preserve"> </w:t>
      </w:r>
      <w:r w:rsidR="001A6DE1">
        <w:t xml:space="preserve">I could improve on documenting this, as I would usually do this every few days/weeks, so it sometimes became </w:t>
      </w:r>
      <w:r w:rsidR="00890598">
        <w:t xml:space="preserve">blurry </w:t>
      </w:r>
      <w:r w:rsidR="001A6DE1">
        <w:t>as to what I did on a specific day.</w:t>
      </w:r>
    </w:p>
    <w:p w14:paraId="00E9EB5F" w14:textId="2D49CFEF" w:rsidR="00BE5E1B" w:rsidRPr="006270EE" w:rsidRDefault="0093610C" w:rsidP="00BE5E1B">
      <w:pPr>
        <w:tabs>
          <w:tab w:val="left" w:pos="1419"/>
        </w:tabs>
      </w:pPr>
      <w:r>
        <w:rPr>
          <w:noProof/>
        </w:rPr>
        <mc:AlternateContent>
          <mc:Choice Requires="wpg">
            <w:drawing>
              <wp:anchor distT="0" distB="0" distL="114300" distR="114300" simplePos="0" relativeHeight="251710464" behindDoc="0" locked="0" layoutInCell="1" allowOverlap="1" wp14:anchorId="5D2C8B2B" wp14:editId="4CE26CBF">
                <wp:simplePos x="0" y="0"/>
                <wp:positionH relativeFrom="column">
                  <wp:posOffset>0</wp:posOffset>
                </wp:positionH>
                <wp:positionV relativeFrom="paragraph">
                  <wp:posOffset>0</wp:posOffset>
                </wp:positionV>
                <wp:extent cx="6858000" cy="4121785"/>
                <wp:effectExtent l="0" t="0" r="0" b="0"/>
                <wp:wrapSquare wrapText="bothSides"/>
                <wp:docPr id="68" name="Group 68"/>
                <wp:cNvGraphicFramePr/>
                <a:graphic xmlns:a="http://schemas.openxmlformats.org/drawingml/2006/main">
                  <a:graphicData uri="http://schemas.microsoft.com/office/word/2010/wordprocessingGroup">
                    <wpg:wgp>
                      <wpg:cNvGrpSpPr/>
                      <wpg:grpSpPr>
                        <a:xfrm>
                          <a:off x="0" y="0"/>
                          <a:ext cx="6858000" cy="4121785"/>
                          <a:chOff x="0" y="0"/>
                          <a:chExt cx="6858000" cy="4121785"/>
                        </a:xfrm>
                      </wpg:grpSpPr>
                      <pic:pic xmlns:pic="http://schemas.openxmlformats.org/drawingml/2006/picture">
                        <pic:nvPicPr>
                          <pic:cNvPr id="66" name="Picture 66" descr="A screenshot of a phone&#10;&#10;Description automatically generated with medium confidence"/>
                          <pic:cNvPicPr>
                            <a:picLocks noChangeAspect="1"/>
                          </pic:cNvPicPr>
                        </pic:nvPicPr>
                        <pic:blipFill>
                          <a:blip r:embed="rId68">
                            <a:extLst>
                              <a:ext uri="{28A0092B-C50C-407E-A947-70E740481C1C}">
                                <a14:useLocalDpi xmlns:a14="http://schemas.microsoft.com/office/drawing/2010/main" val="0"/>
                              </a:ext>
                            </a:extLst>
                          </a:blip>
                          <a:stretch>
                            <a:fillRect/>
                          </a:stretch>
                        </pic:blipFill>
                        <pic:spPr>
                          <a:xfrm>
                            <a:off x="0" y="0"/>
                            <a:ext cx="6858000" cy="3798570"/>
                          </a:xfrm>
                          <a:prstGeom prst="rect">
                            <a:avLst/>
                          </a:prstGeom>
                        </pic:spPr>
                      </pic:pic>
                      <wps:wsp>
                        <wps:cNvPr id="67" name="Text Box 67"/>
                        <wps:cNvSpPr txBox="1"/>
                        <wps:spPr>
                          <a:xfrm>
                            <a:off x="0" y="3855085"/>
                            <a:ext cx="6858000" cy="266700"/>
                          </a:xfrm>
                          <a:prstGeom prst="rect">
                            <a:avLst/>
                          </a:prstGeom>
                          <a:solidFill>
                            <a:prstClr val="white"/>
                          </a:solidFill>
                          <a:ln>
                            <a:noFill/>
                          </a:ln>
                        </wps:spPr>
                        <wps:txbx>
                          <w:txbxContent>
                            <w:p w14:paraId="193341F9" w14:textId="432C1428" w:rsidR="0093610C" w:rsidRPr="00CC67E0" w:rsidRDefault="0093610C" w:rsidP="0093610C">
                              <w:pPr>
                                <w:pStyle w:val="Caption"/>
                              </w:pPr>
                              <w:bookmarkStart w:id="71" w:name="_Ref139292690"/>
                              <w:r>
                                <w:t xml:space="preserve">Figure </w:t>
                              </w:r>
                              <w:r>
                                <w:fldChar w:fldCharType="begin"/>
                              </w:r>
                              <w:r>
                                <w:instrText xml:space="preserve"> SEQ Figure \* ARABIC </w:instrText>
                              </w:r>
                              <w:r>
                                <w:fldChar w:fldCharType="separate"/>
                              </w:r>
                              <w:r w:rsidR="001D4DC1">
                                <w:rPr>
                                  <w:noProof/>
                                </w:rPr>
                                <w:t>23</w:t>
                              </w:r>
                              <w:r>
                                <w:fldChar w:fldCharType="end"/>
                              </w:r>
                              <w:r>
                                <w:t xml:space="preserve"> Trello logbook</w:t>
                              </w:r>
                              <w:bookmarkEnd w:id="7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D2C8B2B" id="Group 68" o:spid="_x0000_s1090" style="position:absolute;margin-left:0;margin-top:0;width:540pt;height:324.55pt;z-index:251710464;mso-position-horizontal-relative:text;mso-position-vertical-relative:text" coordsize="68580,412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">
                <v:shape id="Picture 66" o:spid="_x0000_s1091" type="#_x0000_t75" alt="A screenshot of a phone&#10;&#10;Description automatically generated with medium confidence" style="position:absolute;width:68580;height:379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">
                  <v:imagedata r:id="rId69" o:title="A screenshot of a phone&#10;&#10;Description automatically generated with medium confidence"/>
                </v:shape>
                <v:shape id="Text Box 67" o:spid="_x0000_s1092" type="#_x0000_t202" style="position:absolute;top:38550;width:68580;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" stroked="f">
                  <v:textbox style="mso-fit-shape-to-text:t" inset="0,0,0,0">
                    <w:txbxContent>
                      <w:p w14:paraId="193341F9" w14:textId="432C1428" w:rsidR="0093610C" w:rsidRPr="00CC67E0" w:rsidRDefault="0093610C" w:rsidP="0093610C">
                        <w:pPr>
                          <w:pStyle w:val="Caption"/>
                        </w:pPr>
                        <w:bookmarkStart w:id="72" w:name="_Ref139292690"/>
                        <w:r>
                          <w:t xml:space="preserve">Figure </w:t>
                        </w:r>
                        <w:r>
                          <w:fldChar w:fldCharType="begin"/>
                        </w:r>
                        <w:r>
                          <w:instrText xml:space="preserve"> SEQ Figure \* ARABIC </w:instrText>
                        </w:r>
                        <w:r>
                          <w:fldChar w:fldCharType="separate"/>
                        </w:r>
                        <w:r w:rsidR="001D4DC1">
                          <w:rPr>
                            <w:noProof/>
                          </w:rPr>
                          <w:t>23</w:t>
                        </w:r>
                        <w:r>
                          <w:fldChar w:fldCharType="end"/>
                        </w:r>
                        <w:r>
                          <w:t xml:space="preserve"> Trello logbook</w:t>
                        </w:r>
                        <w:bookmarkEnd w:id="72"/>
                      </w:p>
                    </w:txbxContent>
                  </v:textbox>
                </v:shape>
                <w10:wrap type="square"/>
              </v:group>
            </w:pict>
          </mc:Fallback>
        </mc:AlternateContent>
      </w:r>
      <w:r w:rsidR="00BE5E1B">
        <w:tab/>
      </w:r>
    </w:p>
    <w:p w14:paraId="719CD78D" w14:textId="248AE6EA" w:rsidR="00C8005D" w:rsidRDefault="00C8005D" w:rsidP="00C8005D">
      <w:pPr>
        <w:pStyle w:val="Heading1"/>
      </w:pPr>
      <w:bookmarkStart w:id="73" w:name="_Toc139309679"/>
      <w:r>
        <w:t>Quality Assurance</w:t>
      </w:r>
      <w:bookmarkEnd w:id="73"/>
    </w:p>
    <w:p w14:paraId="3B45259B" w14:textId="2208434E" w:rsidR="00344484" w:rsidRDefault="00EE2478" w:rsidP="001A342C">
      <w:r>
        <w:t xml:space="preserve">Before any QA meetings, I was planning on doing a QA with </w:t>
      </w:r>
      <w:r w:rsidR="00697BA7">
        <w:t xml:space="preserve">a </w:t>
      </w:r>
      <w:r>
        <w:t xml:space="preserve">professional </w:t>
      </w:r>
      <w:r w:rsidR="008F6521">
        <w:t xml:space="preserve">programmer in the game development industry. For the first meeting, I messaged and emailed several studios </w:t>
      </w:r>
      <w:r w:rsidR="00EA1117">
        <w:t>working on a tank-related game.</w:t>
      </w:r>
      <w:r w:rsidR="00911B6B">
        <w:t xml:space="preserve"> </w:t>
      </w:r>
      <w:r w:rsidR="00E05A89">
        <w:t xml:space="preserve">I also made posts in several Reddit game development groups. </w:t>
      </w:r>
      <w:r w:rsidR="00911B6B">
        <w:t>Unfortunately, I got 0 responses</w:t>
      </w:r>
      <w:r w:rsidR="000C5827">
        <w:t xml:space="preserve"> (and in the </w:t>
      </w:r>
      <w:r w:rsidR="00697BA7">
        <w:t>R</w:t>
      </w:r>
      <w:r w:rsidR="000C5827">
        <w:t>eddit groups, I even got downvoted).</w:t>
      </w:r>
      <w:r w:rsidR="005760E4">
        <w:t xml:space="preserve"> </w:t>
      </w:r>
      <w:r w:rsidR="00911B6B">
        <w:t>I ended up asking a former colleague from my internship at Total Reality as the first Quality Assurer. He replaced the previous lead developer (who was my internship coach) but left the company</w:t>
      </w:r>
      <w:r w:rsidR="00F21764">
        <w:t xml:space="preserve"> again</w:t>
      </w:r>
      <w:r w:rsidR="00911B6B">
        <w:t xml:space="preserve"> after about 2 months. </w:t>
      </w:r>
    </w:p>
    <w:p w14:paraId="0B6BD51D" w14:textId="320AD57D" w:rsidR="001A342C" w:rsidRDefault="0076719F" w:rsidP="001A342C">
      <w:r>
        <w:t>For the 2</w:t>
      </w:r>
      <w:r w:rsidRPr="0076719F">
        <w:rPr>
          <w:vertAlign w:val="superscript"/>
        </w:rPr>
        <w:t>nd</w:t>
      </w:r>
      <w:r>
        <w:t xml:space="preserve">, </w:t>
      </w:r>
      <w:proofErr w:type="gramStart"/>
      <w:r>
        <w:t>3</w:t>
      </w:r>
      <w:r w:rsidRPr="0076719F">
        <w:rPr>
          <w:vertAlign w:val="superscript"/>
        </w:rPr>
        <w:t>rd</w:t>
      </w:r>
      <w:proofErr w:type="gramEnd"/>
      <w:r>
        <w:t xml:space="preserve"> and 4</w:t>
      </w:r>
      <w:r w:rsidRPr="0076719F">
        <w:rPr>
          <w:vertAlign w:val="superscript"/>
        </w:rPr>
        <w:t>th</w:t>
      </w:r>
      <w:r>
        <w:t xml:space="preserve"> Quality Assurance meetings, I asked Hans </w:t>
      </w:r>
      <w:proofErr w:type="spellStart"/>
      <w:r>
        <w:t>Wichman</w:t>
      </w:r>
      <w:proofErr w:type="spellEnd"/>
      <w:r>
        <w:t xml:space="preserve"> and </w:t>
      </w:r>
      <w:proofErr w:type="spellStart"/>
      <w:r>
        <w:t>Yvens</w:t>
      </w:r>
      <w:proofErr w:type="spellEnd"/>
      <w:r>
        <w:t xml:space="preserve"> </w:t>
      </w:r>
      <w:proofErr w:type="spellStart"/>
      <w:r>
        <w:t>Serpa</w:t>
      </w:r>
      <w:proofErr w:type="spellEnd"/>
      <w:r w:rsidR="00A036A6">
        <w:t>.</w:t>
      </w:r>
      <w:r w:rsidR="00344484">
        <w:t xml:space="preserve"> They gave valuable feedback about the way I developed my behaviour tree, how I should handle feedback, </w:t>
      </w:r>
      <w:r w:rsidR="00697BA7">
        <w:t xml:space="preserve">the </w:t>
      </w:r>
      <w:r w:rsidR="00344484">
        <w:t>visual design of the game</w:t>
      </w:r>
      <w:r w:rsidR="00812A8C">
        <w:t xml:space="preserve"> and </w:t>
      </w:r>
      <w:r w:rsidR="00207F74">
        <w:t xml:space="preserve">setting </w:t>
      </w:r>
      <w:r w:rsidR="00E23CB2">
        <w:t>proper ambitions for myself.</w:t>
      </w:r>
      <w:r w:rsidR="00B15D90">
        <w:t xml:space="preserve"> </w:t>
      </w:r>
    </w:p>
    <w:p w14:paraId="594FEFF8" w14:textId="03BADFEA" w:rsidR="000B19A0" w:rsidRDefault="00B96496" w:rsidP="001A342C">
      <w:r>
        <w:t xml:space="preserve">I also made </w:t>
      </w:r>
      <w:r w:rsidR="00536C41">
        <w:t>some</w:t>
      </w:r>
      <w:r>
        <w:t xml:space="preserve"> use of </w:t>
      </w:r>
      <w:proofErr w:type="spellStart"/>
      <w:r>
        <w:t>ChatGPT</w:t>
      </w:r>
      <w:proofErr w:type="spellEnd"/>
      <w:r>
        <w:t xml:space="preserve"> during development, although it doesn’t count as QA in my opinion</w:t>
      </w:r>
      <w:r w:rsidR="005C6D61">
        <w:t xml:space="preserve">. Rather </w:t>
      </w:r>
      <w:proofErr w:type="gramStart"/>
      <w:r w:rsidR="005C6D61">
        <w:t>as a way to</w:t>
      </w:r>
      <w:proofErr w:type="gramEnd"/>
      <w:r w:rsidR="005C6D61">
        <w:t xml:space="preserve"> help me get out of being stuck with a certain problem.</w:t>
      </w:r>
    </w:p>
    <w:p w14:paraId="332CD08D" w14:textId="59498212" w:rsidR="007B3E08" w:rsidRDefault="007B3E08" w:rsidP="001A342C"/>
    <w:p w14:paraId="740FC600" w14:textId="1BC87FF0" w:rsidR="007B3E08" w:rsidRDefault="007B3E08" w:rsidP="001A342C"/>
    <w:p w14:paraId="75E0DA8C" w14:textId="77777777" w:rsidR="007B3E08" w:rsidRDefault="007B3E08" w:rsidP="001A342C"/>
    <w:p w14:paraId="4102C35A" w14:textId="394171E6" w:rsidR="00EC5145" w:rsidRDefault="00EC5145" w:rsidP="00EC5145">
      <w:pPr>
        <w:pStyle w:val="Heading1"/>
      </w:pPr>
      <w:bookmarkStart w:id="74" w:name="_Toc139309680"/>
      <w:r>
        <w:lastRenderedPageBreak/>
        <w:t>Future features &amp; iterations</w:t>
      </w:r>
      <w:bookmarkEnd w:id="74"/>
    </w:p>
    <w:p w14:paraId="1EBB56C1" w14:textId="592CD99D" w:rsidR="00D147EE" w:rsidRDefault="00D147EE" w:rsidP="00D147EE">
      <w:pPr>
        <w:pStyle w:val="ListParagraph"/>
        <w:numPr>
          <w:ilvl w:val="0"/>
          <w:numId w:val="3"/>
        </w:numPr>
      </w:pPr>
      <w:r>
        <w:t>Tank customization</w:t>
      </w:r>
    </w:p>
    <w:p w14:paraId="5F179AC0" w14:textId="7EA6FF09" w:rsidR="0096220E" w:rsidRDefault="0096220E" w:rsidP="0096220E">
      <w:pPr>
        <w:pStyle w:val="ListParagraph"/>
        <w:numPr>
          <w:ilvl w:val="1"/>
          <w:numId w:val="3"/>
        </w:numPr>
      </w:pPr>
      <w:r>
        <w:t xml:space="preserve">Originally a feature I was planning to develop for this prototype. </w:t>
      </w:r>
      <w:r w:rsidR="00C709F2">
        <w:t>I wanted the player to have more control of the tank they were playing with. Both in a gameplay aspect</w:t>
      </w:r>
      <w:r w:rsidR="003A2E39">
        <w:t xml:space="preserve"> and a visual, eye-appealing aspect. </w:t>
      </w:r>
      <w:r w:rsidR="009B129D">
        <w:t>For example</w:t>
      </w:r>
      <w:r w:rsidR="008A3EB7">
        <w:t xml:space="preserve">, purchasing a light source that can be attached to the tank </w:t>
      </w:r>
      <w:r w:rsidR="00697BA7">
        <w:t>makes</w:t>
      </w:r>
      <w:r w:rsidR="008A3EB7">
        <w:t xml:space="preserve"> it easier to navigate through a level when </w:t>
      </w:r>
      <w:r w:rsidR="00EA3FD1">
        <w:t>it is</w:t>
      </w:r>
      <w:r w:rsidR="008A3EB7">
        <w:t xml:space="preserve"> dark.</w:t>
      </w:r>
      <w:r w:rsidR="00FE1391">
        <w:t xml:space="preserve"> This would be a gameplay customization. </w:t>
      </w:r>
      <w:r w:rsidR="00697BA7">
        <w:t>V</w:t>
      </w:r>
      <w:r w:rsidR="00FE1391">
        <w:t>isual customization would be buying a different skin for the tank</w:t>
      </w:r>
      <w:r w:rsidR="00754EF5">
        <w:t xml:space="preserve"> (another camouflage colour).</w:t>
      </w:r>
    </w:p>
    <w:p w14:paraId="703BB885" w14:textId="297F5A61" w:rsidR="00AB78A2" w:rsidRDefault="00AB78A2" w:rsidP="00AB78A2">
      <w:pPr>
        <w:pStyle w:val="ListParagraph"/>
        <w:numPr>
          <w:ilvl w:val="0"/>
          <w:numId w:val="3"/>
        </w:numPr>
      </w:pPr>
      <w:r>
        <w:t>Behaviour tree node editor</w:t>
      </w:r>
    </w:p>
    <w:p w14:paraId="15BB0E30" w14:textId="1183C222" w:rsidR="00C7399E" w:rsidRDefault="00C7399E" w:rsidP="00C7399E">
      <w:pPr>
        <w:pStyle w:val="ListParagraph"/>
        <w:numPr>
          <w:ilvl w:val="1"/>
          <w:numId w:val="3"/>
        </w:numPr>
      </w:pPr>
      <w:r>
        <w:t xml:space="preserve">An upgrade for the current behaviour tree designing process. It will be easier to design and debug behaviours. </w:t>
      </w:r>
      <w:r w:rsidR="00B415EE">
        <w:t xml:space="preserve">The tree itself would be visualized, rather than </w:t>
      </w:r>
    </w:p>
    <w:p w14:paraId="28A549CF" w14:textId="16EDB8FB" w:rsidR="000072B8" w:rsidRDefault="000072B8" w:rsidP="00D147EE">
      <w:pPr>
        <w:pStyle w:val="ListParagraph"/>
        <w:numPr>
          <w:ilvl w:val="0"/>
          <w:numId w:val="3"/>
        </w:numPr>
      </w:pPr>
      <w:r>
        <w:t>More sound effect</w:t>
      </w:r>
      <w:r w:rsidR="0096220E">
        <w:t>s</w:t>
      </w:r>
    </w:p>
    <w:p w14:paraId="2D2F05C6" w14:textId="77777777" w:rsidR="003F18AF" w:rsidRDefault="00EF2DAB" w:rsidP="00D147EE">
      <w:pPr>
        <w:pStyle w:val="ListParagraph"/>
        <w:numPr>
          <w:ilvl w:val="0"/>
          <w:numId w:val="3"/>
        </w:numPr>
      </w:pPr>
      <w:r>
        <w:t>Placing landmines</w:t>
      </w:r>
    </w:p>
    <w:p w14:paraId="5982FBDE" w14:textId="5F19859F" w:rsidR="002F696C" w:rsidRDefault="002F696C" w:rsidP="002F696C">
      <w:pPr>
        <w:pStyle w:val="ListParagraph"/>
        <w:numPr>
          <w:ilvl w:val="1"/>
          <w:numId w:val="3"/>
        </w:numPr>
      </w:pPr>
      <w:r>
        <w:t>This would improve the combat dynamics, as both the player and the AI can decide to place landmines in a strategic location</w:t>
      </w:r>
      <w:r w:rsidR="00D558DB">
        <w:t>, which enables more complex combat scenarios</w:t>
      </w:r>
      <w:r w:rsidR="00D15222">
        <w:t>.</w:t>
      </w:r>
    </w:p>
    <w:p w14:paraId="35FA8157" w14:textId="512693B5" w:rsidR="00567C65" w:rsidRDefault="00567C65" w:rsidP="00D147EE">
      <w:pPr>
        <w:pStyle w:val="ListParagraph"/>
        <w:numPr>
          <w:ilvl w:val="0"/>
          <w:numId w:val="3"/>
        </w:numPr>
      </w:pPr>
      <w:r>
        <w:t>A dynamic day-night cycle.</w:t>
      </w:r>
    </w:p>
    <w:p w14:paraId="51651C79" w14:textId="77777777" w:rsidR="00FB69BD" w:rsidRDefault="003F18AF" w:rsidP="00D147EE">
      <w:pPr>
        <w:pStyle w:val="ListParagraph"/>
        <w:numPr>
          <w:ilvl w:val="0"/>
          <w:numId w:val="3"/>
        </w:numPr>
      </w:pPr>
      <w:r>
        <w:t>Other types of ammo</w:t>
      </w:r>
    </w:p>
    <w:p w14:paraId="42361762" w14:textId="0AC4988A" w:rsidR="00DC7261" w:rsidRDefault="00DC7261" w:rsidP="00DC7261">
      <w:pPr>
        <w:pStyle w:val="ListParagraph"/>
        <w:numPr>
          <w:ilvl w:val="1"/>
          <w:numId w:val="3"/>
        </w:numPr>
      </w:pPr>
      <w:r>
        <w:t>Having several types of ammo (which was the plan at first but has been scrapped due to time constraints)</w:t>
      </w:r>
      <w:r w:rsidR="00A422D7">
        <w:t xml:space="preserve"> would make the combat more dynamic, forcing the player to choose the way they approach a combat scenario. </w:t>
      </w:r>
      <w:r w:rsidR="00AD1325">
        <w:t>For example, if you inspect an enemy tank and see it has exceptionally high armo</w:t>
      </w:r>
      <w:r w:rsidR="00697BA7">
        <w:t>u</w:t>
      </w:r>
      <w:r w:rsidR="00AD1325">
        <w:t xml:space="preserve">r properties but relatively low health properties, you </w:t>
      </w:r>
      <w:proofErr w:type="gramStart"/>
      <w:r w:rsidR="00AD1325">
        <w:t>would</w:t>
      </w:r>
      <w:proofErr w:type="gramEnd"/>
      <w:r w:rsidR="00AD1325">
        <w:t xml:space="preserve"> want to choose an armo</w:t>
      </w:r>
      <w:r w:rsidR="00697BA7">
        <w:t>u</w:t>
      </w:r>
      <w:r w:rsidR="00AD1325">
        <w:t xml:space="preserve">r-piercing shell round so </w:t>
      </w:r>
      <w:r w:rsidR="00EA3FD1">
        <w:t>it is</w:t>
      </w:r>
      <w:r w:rsidR="00AD1325">
        <w:t xml:space="preserve"> a way around the heavy armo</w:t>
      </w:r>
      <w:r w:rsidR="00697BA7">
        <w:t>u</w:t>
      </w:r>
      <w:r w:rsidR="00AD1325">
        <w:t>r.</w:t>
      </w:r>
    </w:p>
    <w:p w14:paraId="29790745" w14:textId="77777777" w:rsidR="00441CDC" w:rsidRDefault="00441CDC" w:rsidP="00D147EE">
      <w:pPr>
        <w:pStyle w:val="ListParagraph"/>
        <w:numPr>
          <w:ilvl w:val="0"/>
          <w:numId w:val="3"/>
        </w:numPr>
      </w:pPr>
      <w:r>
        <w:t>More levels</w:t>
      </w:r>
    </w:p>
    <w:p w14:paraId="75C66593" w14:textId="64DA534D" w:rsidR="00F50B66" w:rsidRDefault="00F50B66" w:rsidP="00F50B66">
      <w:pPr>
        <w:pStyle w:val="ListParagraph"/>
        <w:numPr>
          <w:ilvl w:val="1"/>
          <w:numId w:val="3"/>
        </w:numPr>
      </w:pPr>
      <w:r>
        <w:t>Combined with the quest system, this would make the game more immersive</w:t>
      </w:r>
      <w:r w:rsidR="00DE5751">
        <w:t>, because there could be a story-telling aspect</w:t>
      </w:r>
      <w:r w:rsidR="00191E54">
        <w:t xml:space="preserve"> if there were several levels.</w:t>
      </w:r>
    </w:p>
    <w:p w14:paraId="0FA00470" w14:textId="5CDC7682" w:rsidR="007213CC" w:rsidRDefault="00441CDC" w:rsidP="00D147EE">
      <w:pPr>
        <w:pStyle w:val="ListParagraph"/>
        <w:numPr>
          <w:ilvl w:val="0"/>
          <w:numId w:val="3"/>
        </w:numPr>
      </w:pPr>
      <w:r>
        <w:t>Quest system</w:t>
      </w:r>
      <w:r w:rsidR="00EF2DAB">
        <w:t xml:space="preserve"> </w:t>
      </w:r>
    </w:p>
    <w:p w14:paraId="43D92790" w14:textId="6FEB4E7D" w:rsidR="00D1107B" w:rsidRPr="00D147EE" w:rsidRDefault="00D1107B" w:rsidP="00D1107B">
      <w:pPr>
        <w:pStyle w:val="ListParagraph"/>
        <w:numPr>
          <w:ilvl w:val="1"/>
          <w:numId w:val="3"/>
        </w:numPr>
      </w:pPr>
      <w:r>
        <w:t>A feature that allows for an actual “purpose” in the game, rather than just driving around and killing enemies.</w:t>
      </w:r>
      <w:r w:rsidR="00F50B66">
        <w:t xml:space="preserve"> </w:t>
      </w:r>
    </w:p>
    <w:p w14:paraId="43787CF6" w14:textId="77777777" w:rsidR="000B19A0" w:rsidRDefault="000B19A0" w:rsidP="009A78C3">
      <w:pPr>
        <w:pStyle w:val="Heading1"/>
      </w:pPr>
    </w:p>
    <w:p w14:paraId="0F05EF30" w14:textId="76A7B289" w:rsidR="000B19A0" w:rsidRDefault="000B19A0" w:rsidP="00506772"/>
    <w:p w14:paraId="1A7923BD" w14:textId="6173A0D4" w:rsidR="007B3E08" w:rsidRDefault="007B3E08" w:rsidP="00506772"/>
    <w:p w14:paraId="2BEDC214" w14:textId="0F3F869A" w:rsidR="007B3E08" w:rsidRDefault="007B3E08" w:rsidP="00506772"/>
    <w:p w14:paraId="131B695C" w14:textId="6E787610" w:rsidR="007B3E08" w:rsidRDefault="007B3E08" w:rsidP="00506772"/>
    <w:p w14:paraId="1E562D8A" w14:textId="23241CE4" w:rsidR="007B3E08" w:rsidRDefault="007B3E08" w:rsidP="00506772"/>
    <w:p w14:paraId="3B751F49" w14:textId="314517E6" w:rsidR="007B3E08" w:rsidRDefault="007B3E08" w:rsidP="00506772"/>
    <w:p w14:paraId="42B2A9B2" w14:textId="16DD3A47" w:rsidR="007B3E08" w:rsidRDefault="007B3E08" w:rsidP="00506772"/>
    <w:p w14:paraId="401166DF" w14:textId="47172B89" w:rsidR="007B3E08" w:rsidRDefault="007B3E08" w:rsidP="00506772"/>
    <w:p w14:paraId="5EEDF717" w14:textId="4F0554E5" w:rsidR="007B3E08" w:rsidRDefault="007B3E08" w:rsidP="00506772"/>
    <w:p w14:paraId="1A96BA33" w14:textId="77777777" w:rsidR="007B3E08" w:rsidRDefault="007B3E08" w:rsidP="00506772"/>
    <w:p w14:paraId="3485FB46" w14:textId="304E99D6" w:rsidR="00231391" w:rsidRDefault="00231391" w:rsidP="00231391">
      <w:pPr>
        <w:pStyle w:val="Heading1"/>
      </w:pPr>
      <w:bookmarkStart w:id="75" w:name="_Toc139309681"/>
      <w:proofErr w:type="spellStart"/>
      <w:r>
        <w:lastRenderedPageBreak/>
        <w:t>Self reflection</w:t>
      </w:r>
      <w:bookmarkEnd w:id="75"/>
      <w:proofErr w:type="spellEnd"/>
    </w:p>
    <w:p w14:paraId="52706A8D" w14:textId="42A60061" w:rsidR="00901D7B" w:rsidRDefault="000B19A0" w:rsidP="00901D7B">
      <w:r>
        <w:t>In retrospect, there have been plenty of mistakes I made, from which I can</w:t>
      </w:r>
      <w:r w:rsidR="002B1E83">
        <w:t xml:space="preserve"> learn</w:t>
      </w:r>
      <w:r>
        <w:t>/have learnt from.</w:t>
      </w:r>
      <w:r w:rsidR="00294AE3">
        <w:t xml:space="preserve"> </w:t>
      </w:r>
      <w:r w:rsidR="00C9400C">
        <w:t>Aspects in both development and organization areas could be improved</w:t>
      </w:r>
      <w:r w:rsidR="00B5239E">
        <w:t>. To name a few points of attention:</w:t>
      </w:r>
    </w:p>
    <w:p w14:paraId="75695F7A" w14:textId="55A05B03" w:rsidR="00B5239E" w:rsidRDefault="008003AC" w:rsidP="00B5239E">
      <w:pPr>
        <w:pStyle w:val="ListParagraph"/>
        <w:numPr>
          <w:ilvl w:val="0"/>
          <w:numId w:val="3"/>
        </w:numPr>
      </w:pPr>
      <w:r>
        <w:t>F</w:t>
      </w:r>
      <w:r w:rsidR="00B5239E">
        <w:t>ind QA from the industry instead of QA from teachers.</w:t>
      </w:r>
      <w:r>
        <w:t xml:space="preserve"> Preferably even from industry developers working on similar projects, in my case a tank simulator/game.</w:t>
      </w:r>
    </w:p>
    <w:p w14:paraId="03D05424" w14:textId="7F8DC106" w:rsidR="00BF612A" w:rsidRDefault="00BF612A" w:rsidP="00B5239E">
      <w:pPr>
        <w:pStyle w:val="ListParagraph"/>
        <w:numPr>
          <w:ilvl w:val="0"/>
          <w:numId w:val="3"/>
        </w:numPr>
      </w:pPr>
      <w:r>
        <w:t>Lower the bar in terms of features.</w:t>
      </w:r>
      <w:r w:rsidR="00A84BBA">
        <w:t xml:space="preserve"> </w:t>
      </w:r>
      <w:r w:rsidR="00EA3FD1">
        <w:t>It is</w:t>
      </w:r>
      <w:r w:rsidR="00A84BBA">
        <w:t xml:space="preserve"> hard for me personally to find a balance between my ambitions (what’s good enough for me to be satisfied?) vs a realistic workload (what can I do realistically, </w:t>
      </w:r>
      <w:proofErr w:type="gramStart"/>
      <w:r w:rsidR="00A84BBA">
        <w:t>in a given</w:t>
      </w:r>
      <w:proofErr w:type="gramEnd"/>
      <w:r w:rsidR="00A84BBA">
        <w:t xml:space="preserve"> timeframe with the knowledge I have at that moment?)</w:t>
      </w:r>
      <w:r w:rsidR="00F54902">
        <w:t xml:space="preserve">. This means </w:t>
      </w:r>
      <w:r w:rsidR="00EA3FD1">
        <w:t>it is</w:t>
      </w:r>
      <w:r w:rsidR="00F54902">
        <w:t xml:space="preserve"> also dangerous to set the bar </w:t>
      </w:r>
      <w:r w:rsidR="00F54902" w:rsidRPr="00F54902">
        <w:rPr>
          <w:i/>
          <w:iCs/>
        </w:rPr>
        <w:t>too</w:t>
      </w:r>
      <w:r w:rsidR="00F54902">
        <w:t xml:space="preserve"> low. However, when </w:t>
      </w:r>
      <w:r w:rsidR="00EA3FD1">
        <w:t>that is</w:t>
      </w:r>
      <w:r w:rsidR="00F54902">
        <w:t xml:space="preserve"> the case, I can always decide to ramp up the challenge a bit and add some features</w:t>
      </w:r>
      <w:r w:rsidR="00EB3886">
        <w:t>/go more in-depth on a certain task.</w:t>
      </w:r>
    </w:p>
    <w:p w14:paraId="5C242B63" w14:textId="169894A4" w:rsidR="00433857" w:rsidRDefault="00697BA7" w:rsidP="00B5239E">
      <w:pPr>
        <w:pStyle w:val="ListParagraph"/>
        <w:numPr>
          <w:ilvl w:val="0"/>
          <w:numId w:val="3"/>
        </w:numPr>
      </w:pPr>
      <w:r>
        <w:t>Decide</w:t>
      </w:r>
      <w:r w:rsidR="00C41BCA">
        <w:t xml:space="preserve"> to scrap mechanics earlier on in the development cycle. If a feature isn’t working the way I expect and want it to</w:t>
      </w:r>
      <w:r w:rsidR="0036456A">
        <w:t xml:space="preserve"> or too many hours will be/have been spent</w:t>
      </w:r>
      <w:r w:rsidR="00C41BCA">
        <w:t>,</w:t>
      </w:r>
      <w:r w:rsidR="000C522B">
        <w:t xml:space="preserve"> I should revise my planning</w:t>
      </w:r>
      <w:r w:rsidR="008E7196">
        <w:t xml:space="preserve"> &amp; </w:t>
      </w:r>
      <w:r w:rsidR="000C522B">
        <w:t>ambit</w:t>
      </w:r>
      <w:r w:rsidR="0036456A">
        <w:t xml:space="preserve">ions. </w:t>
      </w:r>
    </w:p>
    <w:p w14:paraId="0959C8D1" w14:textId="01BB54B8" w:rsidR="004910A8" w:rsidRPr="00901D7B" w:rsidRDefault="004910A8" w:rsidP="00B5239E">
      <w:pPr>
        <w:pStyle w:val="ListParagraph"/>
        <w:numPr>
          <w:ilvl w:val="0"/>
          <w:numId w:val="3"/>
        </w:numPr>
      </w:pPr>
      <w:r>
        <w:t xml:space="preserve">For future projects, </w:t>
      </w:r>
      <w:r w:rsidR="00004CB4">
        <w:t>I should try to spend less time at home alone, and more time with other people</w:t>
      </w:r>
      <w:r w:rsidR="00D6625A">
        <w:t>, possibly at school</w:t>
      </w:r>
      <w:r w:rsidR="00004CB4">
        <w:t xml:space="preserve">. During </w:t>
      </w:r>
      <w:r w:rsidR="00592C63">
        <w:t xml:space="preserve">the </w:t>
      </w:r>
      <w:r w:rsidR="00004CB4">
        <w:t>lockdowns</w:t>
      </w:r>
      <w:r w:rsidR="00592C63">
        <w:t xml:space="preserve"> last year(s)</w:t>
      </w:r>
      <w:r w:rsidR="00004CB4">
        <w:t>, I noticed my productivity went down fast, after a while</w:t>
      </w:r>
      <w:r w:rsidR="00293149">
        <w:t>, and now again during the minor.</w:t>
      </w:r>
      <w:r w:rsidR="00E91561">
        <w:t xml:space="preserve"> </w:t>
      </w:r>
      <w:r w:rsidR="00AA28B1">
        <w:t xml:space="preserve">I did spend the occasional workday in voice chat with some friends, but </w:t>
      </w:r>
      <w:r w:rsidR="00EA3FD1">
        <w:t>it is</w:t>
      </w:r>
      <w:r w:rsidR="00AA28B1">
        <w:t xml:space="preserve"> not enough social contact to sustain myself.</w:t>
      </w:r>
      <w:r w:rsidR="0001766A">
        <w:t xml:space="preserve"> </w:t>
      </w:r>
    </w:p>
    <w:p w14:paraId="2A25E317" w14:textId="5E88247F" w:rsidR="00231391" w:rsidRDefault="00BB67AA" w:rsidP="00231391">
      <w:pPr>
        <w:pStyle w:val="Heading1"/>
      </w:pPr>
      <w:bookmarkStart w:id="76" w:name="_Toc139309682"/>
      <w:r>
        <w:t>Conclusion</w:t>
      </w:r>
      <w:bookmarkEnd w:id="76"/>
    </w:p>
    <w:p w14:paraId="27ED129A" w14:textId="1FA98EA1" w:rsidR="00A20B8A" w:rsidRPr="00A20B8A" w:rsidRDefault="003A7712" w:rsidP="00A20B8A">
      <w:r>
        <w:t>When listening to the QA feedback and objectively looking at my work (trying to do so without thinking about the aspects that are missing/should be better)</w:t>
      </w:r>
      <w:r w:rsidR="00EF382C">
        <w:t xml:space="preserve">, I can conclude I still made a </w:t>
      </w:r>
      <w:r w:rsidR="00E171AB">
        <w:t>good product. I learned a lot over the past 4.5 months</w:t>
      </w:r>
      <w:r w:rsidR="00DC2254">
        <w:t>, my AI development skills being one of the things I improved o</w:t>
      </w:r>
      <w:r w:rsidR="000B0C0C">
        <w:t>n. One step closer to a job in the industry.</w:t>
      </w:r>
    </w:p>
    <w:p w14:paraId="47B3955B" w14:textId="768B17DD" w:rsidR="00DC2254" w:rsidRDefault="00071F54" w:rsidP="00506772">
      <w:r>
        <w:t>Taking my self-reflection points into account, I can improve myself during the next (large) project I’m going to work on, which will be IMT&amp;S</w:t>
      </w:r>
      <w:r w:rsidR="008A76CF">
        <w:t xml:space="preserve"> next semester.</w:t>
      </w:r>
    </w:p>
    <w:p w14:paraId="6BA0F3FE" w14:textId="18BD475E" w:rsidR="005F177D" w:rsidRDefault="005F177D" w:rsidP="00506772"/>
    <w:p w14:paraId="3067B0CC" w14:textId="0C45EEF8" w:rsidR="005F177D" w:rsidRDefault="005F177D" w:rsidP="00506772"/>
    <w:p w14:paraId="71ED5810" w14:textId="7858795B" w:rsidR="005F177D" w:rsidRDefault="005F177D" w:rsidP="00506772"/>
    <w:p w14:paraId="753494D0" w14:textId="30F46D6B" w:rsidR="005F177D" w:rsidRDefault="005F177D" w:rsidP="00506772"/>
    <w:p w14:paraId="2C167964" w14:textId="5C082004" w:rsidR="005F177D" w:rsidRDefault="005F177D" w:rsidP="00506772"/>
    <w:p w14:paraId="3EC13396" w14:textId="5F513B75" w:rsidR="005F177D" w:rsidRDefault="005F177D" w:rsidP="00506772"/>
    <w:p w14:paraId="4A62D3F7" w14:textId="1C9F096B" w:rsidR="005F177D" w:rsidRDefault="005F177D" w:rsidP="00506772"/>
    <w:p w14:paraId="1C391175" w14:textId="79CA25EE" w:rsidR="005F177D" w:rsidRDefault="005F177D" w:rsidP="00506772"/>
    <w:p w14:paraId="5B1E17C4" w14:textId="2B44B545" w:rsidR="005F177D" w:rsidRDefault="005F177D" w:rsidP="00506772"/>
    <w:p w14:paraId="05EADB81" w14:textId="68D78881" w:rsidR="005F177D" w:rsidRDefault="005F177D" w:rsidP="00506772"/>
    <w:p w14:paraId="2F9C99C7" w14:textId="478DA56E" w:rsidR="005F177D" w:rsidRDefault="005F177D" w:rsidP="00506772"/>
    <w:p w14:paraId="1CC310DC" w14:textId="77777777" w:rsidR="005F177D" w:rsidRDefault="005F177D" w:rsidP="00506772"/>
    <w:p w14:paraId="04C9FD22" w14:textId="77777777" w:rsidR="0063170A" w:rsidRPr="009A78C3" w:rsidRDefault="0063170A" w:rsidP="0063170A">
      <w:pPr>
        <w:pStyle w:val="Heading1"/>
      </w:pPr>
      <w:bookmarkStart w:id="77" w:name="_Toc139309683"/>
      <w:r>
        <w:lastRenderedPageBreak/>
        <w:t>Appendices</w:t>
      </w:r>
      <w:bookmarkEnd w:id="77"/>
    </w:p>
    <w:p w14:paraId="5400BBCB" w14:textId="77777777" w:rsidR="0063170A" w:rsidRDefault="0063170A" w:rsidP="0063170A">
      <w:pPr>
        <w:pStyle w:val="Heading3"/>
      </w:pPr>
      <w:bookmarkStart w:id="78" w:name="_Ref138318504"/>
      <w:bookmarkStart w:id="79" w:name="_Toc139309684"/>
      <w:r>
        <w:t>Behaviour tree</w:t>
      </w:r>
      <w:bookmarkEnd w:id="78"/>
      <w:bookmarkEnd w:id="79"/>
    </w:p>
    <w:p w14:paraId="3B314EA9" w14:textId="30CD1ECE" w:rsidR="0063170A" w:rsidRDefault="0063170A" w:rsidP="0063170A">
      <w:r>
        <w:t xml:space="preserve">A way to design AI behaviour, using a tree-like structure. The tree is built from a set of different node types. There is one “root node”, from which all other nodes are run. In my implementation, </w:t>
      </w:r>
      <w:r w:rsidR="00697BA7">
        <w:t>2 different composite node types are</w:t>
      </w:r>
      <w:r>
        <w:t xml:space="preserve"> being used. </w:t>
      </w:r>
    </w:p>
    <w:p w14:paraId="6DA38328" w14:textId="52B642BB" w:rsidR="0063170A" w:rsidRDefault="0063170A" w:rsidP="0063170A">
      <w:pPr>
        <w:pStyle w:val="ListParagraph"/>
        <w:numPr>
          <w:ilvl w:val="0"/>
          <w:numId w:val="3"/>
        </w:numPr>
      </w:pPr>
      <w:r>
        <w:t xml:space="preserve">Sequence node: </w:t>
      </w:r>
      <w:r w:rsidRPr="00B415EE">
        <w:rPr>
          <w:u w:val="single"/>
        </w:rPr>
        <w:t>all child nodes</w:t>
      </w:r>
      <w:r>
        <w:t xml:space="preserve"> </w:t>
      </w:r>
      <w:proofErr w:type="gramStart"/>
      <w:r>
        <w:t>have to</w:t>
      </w:r>
      <w:proofErr w:type="gramEnd"/>
      <w:r>
        <w:t xml:space="preserve"> return SUCCESS</w:t>
      </w:r>
      <w:r w:rsidR="00D966C1">
        <w:t>. O</w:t>
      </w:r>
      <w:r>
        <w:t>therwise</w:t>
      </w:r>
      <w:r w:rsidR="00D966C1">
        <w:t>,</w:t>
      </w:r>
      <w:r>
        <w:t xml:space="preserve"> if any child returns FAILURE, the node fails and stops checking the child nodes, </w:t>
      </w:r>
      <w:r w:rsidR="00805D83">
        <w:t xml:space="preserve">and </w:t>
      </w:r>
      <w:r>
        <w:t>returns FAILURE itself.</w:t>
      </w:r>
    </w:p>
    <w:p w14:paraId="34EB8699" w14:textId="77777777" w:rsidR="0063170A" w:rsidRDefault="0063170A" w:rsidP="0063170A">
      <w:pPr>
        <w:pStyle w:val="ListParagraph"/>
        <w:numPr>
          <w:ilvl w:val="0"/>
          <w:numId w:val="3"/>
        </w:numPr>
      </w:pPr>
      <w:r>
        <w:t xml:space="preserve">Selector node: </w:t>
      </w:r>
      <w:r w:rsidRPr="00B415EE">
        <w:rPr>
          <w:u w:val="single"/>
        </w:rPr>
        <w:t>if any child node</w:t>
      </w:r>
      <w:r>
        <w:t xml:space="preserve"> returns SUCCESS, the node stops looping through the children and returns SUCCESS itself.</w:t>
      </w:r>
    </w:p>
    <w:p w14:paraId="4A97792B" w14:textId="77777777" w:rsidR="0063170A" w:rsidRDefault="0063170A" w:rsidP="0063170A">
      <w:pPr>
        <w:pStyle w:val="Heading3"/>
      </w:pPr>
      <w:bookmarkStart w:id="80" w:name="_Toc139309685"/>
      <w:r>
        <w:t>Wheel collider</w:t>
      </w:r>
      <w:bookmarkEnd w:id="80"/>
    </w:p>
    <w:p w14:paraId="30103B71" w14:textId="6B77D16B" w:rsidR="0063170A" w:rsidRDefault="0063170A" w:rsidP="0063170A">
      <w:pPr>
        <w:pStyle w:val="NormalWeb"/>
        <w:spacing w:before="0" w:beforeAutospacing="0" w:after="225" w:afterAutospacing="0"/>
        <w:rPr>
          <w:rFonts w:asciiTheme="minorHAnsi" w:hAnsiTheme="minorHAnsi" w:cstheme="minorHAnsi"/>
          <w:color w:val="000000" w:themeColor="text1"/>
          <w:sz w:val="21"/>
          <w:szCs w:val="21"/>
        </w:rPr>
      </w:pPr>
      <w:r w:rsidRPr="00506772">
        <w:rPr>
          <w:rFonts w:asciiTheme="minorHAnsi" w:hAnsiTheme="minorHAnsi" w:cstheme="minorHAnsi"/>
          <w:color w:val="000000" w:themeColor="text1"/>
          <w:sz w:val="21"/>
          <w:szCs w:val="21"/>
        </w:rPr>
        <w:t>A special collider for vehicle wheels</w:t>
      </w:r>
      <w:r>
        <w:rPr>
          <w:rFonts w:asciiTheme="minorHAnsi" w:hAnsiTheme="minorHAnsi" w:cstheme="minorHAnsi"/>
          <w:color w:val="000000" w:themeColor="text1"/>
          <w:sz w:val="21"/>
          <w:szCs w:val="21"/>
        </w:rPr>
        <w:t xml:space="preserve"> </w:t>
      </w:r>
      <w:sdt>
        <w:sdtPr>
          <w:rPr>
            <w:rFonts w:asciiTheme="minorHAnsi" w:hAnsiTheme="minorHAnsi" w:cstheme="minorHAnsi"/>
            <w:color w:val="000000" w:themeColor="text1"/>
            <w:sz w:val="21"/>
            <w:szCs w:val="21"/>
          </w:rPr>
          <w:id w:val="2034921953"/>
          <w:citation/>
        </w:sdtPr>
        <w:sdtContent>
          <w:r>
            <w:rPr>
              <w:rFonts w:asciiTheme="minorHAnsi" w:hAnsiTheme="minorHAnsi" w:cstheme="minorHAnsi"/>
              <w:color w:val="000000" w:themeColor="text1"/>
              <w:sz w:val="21"/>
              <w:szCs w:val="21"/>
            </w:rPr>
            <w:fldChar w:fldCharType="begin"/>
          </w:r>
          <w:r>
            <w:rPr>
              <w:rFonts w:asciiTheme="minorHAnsi" w:hAnsiTheme="minorHAnsi" w:cstheme="minorHAnsi"/>
              <w:color w:val="000000" w:themeColor="text1"/>
              <w:sz w:val="21"/>
              <w:szCs w:val="21"/>
              <w:lang w:val="en-US"/>
            </w:rPr>
            <w:instrText xml:space="preserve"> CITATION Uni231 \l 1033 </w:instrText>
          </w:r>
          <w:r>
            <w:rPr>
              <w:rFonts w:asciiTheme="minorHAnsi" w:hAnsiTheme="minorHAnsi" w:cstheme="minorHAnsi"/>
              <w:color w:val="000000" w:themeColor="text1"/>
              <w:sz w:val="21"/>
              <w:szCs w:val="21"/>
            </w:rPr>
            <w:fldChar w:fldCharType="separate"/>
          </w:r>
          <w:r w:rsidR="00BE5E1B" w:rsidRPr="00BE5E1B">
            <w:rPr>
              <w:rFonts w:asciiTheme="minorHAnsi" w:hAnsiTheme="minorHAnsi" w:cstheme="minorHAnsi"/>
              <w:noProof/>
              <w:color w:val="000000" w:themeColor="text1"/>
              <w:sz w:val="21"/>
              <w:szCs w:val="21"/>
              <w:lang w:val="en-US"/>
            </w:rPr>
            <w:t>[2]</w:t>
          </w:r>
          <w:r>
            <w:rPr>
              <w:rFonts w:asciiTheme="minorHAnsi" w:hAnsiTheme="minorHAnsi" w:cstheme="minorHAnsi"/>
              <w:color w:val="000000" w:themeColor="text1"/>
              <w:sz w:val="21"/>
              <w:szCs w:val="21"/>
            </w:rPr>
            <w:fldChar w:fldCharType="end"/>
          </w:r>
        </w:sdtContent>
      </w:sdt>
      <w:r w:rsidRPr="00506772">
        <w:rPr>
          <w:rFonts w:asciiTheme="minorHAnsi" w:hAnsiTheme="minorHAnsi" w:cstheme="minorHAnsi"/>
          <w:color w:val="000000" w:themeColor="text1"/>
          <w:sz w:val="21"/>
          <w:szCs w:val="21"/>
        </w:rPr>
        <w:t>.</w:t>
      </w:r>
      <w:r>
        <w:rPr>
          <w:rFonts w:asciiTheme="minorHAnsi" w:hAnsiTheme="minorHAnsi" w:cstheme="minorHAnsi"/>
          <w:color w:val="000000" w:themeColor="text1"/>
          <w:sz w:val="21"/>
          <w:szCs w:val="21"/>
        </w:rPr>
        <w:t xml:space="preserve"> </w:t>
      </w:r>
      <w:r w:rsidRPr="00506772">
        <w:rPr>
          <w:rFonts w:asciiTheme="minorHAnsi" w:hAnsiTheme="minorHAnsi" w:cstheme="minorHAnsi"/>
          <w:color w:val="000000" w:themeColor="text1"/>
          <w:sz w:val="21"/>
          <w:szCs w:val="21"/>
        </w:rPr>
        <w:t>Wheel collider is used to model vehicle wheels. It simulates a spring and damper suspension setup, and uses a slip based tire friction model to calculate wheel contact forces.</w:t>
      </w:r>
      <w:r w:rsidRPr="00506772">
        <w:rPr>
          <w:rFonts w:asciiTheme="minorHAnsi" w:hAnsiTheme="minorHAnsi" w:cstheme="minorHAnsi"/>
          <w:color w:val="000000" w:themeColor="text1"/>
          <w:sz w:val="21"/>
          <w:szCs w:val="21"/>
        </w:rPr>
        <w:br/>
        <w:t>Wheel's collision detection is performed by casting a ray from </w:t>
      </w:r>
      <w:proofErr w:type="spellStart"/>
      <w:r w:rsidRPr="00506772">
        <w:rPr>
          <w:rFonts w:asciiTheme="minorHAnsi" w:hAnsiTheme="minorHAnsi" w:cstheme="minorHAnsi"/>
          <w:color w:val="000000" w:themeColor="text1"/>
          <w:sz w:val="21"/>
          <w:szCs w:val="21"/>
        </w:rPr>
        <w:fldChar w:fldCharType="begin"/>
      </w:r>
      <w:r w:rsidRPr="00506772">
        <w:rPr>
          <w:rFonts w:asciiTheme="minorHAnsi" w:hAnsiTheme="minorHAnsi" w:cstheme="minorHAnsi"/>
          <w:color w:val="000000" w:themeColor="text1"/>
          <w:sz w:val="21"/>
          <w:szCs w:val="21"/>
        </w:rPr>
        <w:instrText xml:space="preserve"> HYPERLINK "https://docs.unity3d.com/ScriptReference/WheelCollider-center.html" </w:instrText>
      </w:r>
      <w:r w:rsidR="00BE5E1B" w:rsidRPr="00506772">
        <w:rPr>
          <w:rFonts w:asciiTheme="minorHAnsi" w:hAnsiTheme="minorHAnsi" w:cstheme="minorHAnsi"/>
          <w:color w:val="000000" w:themeColor="text1"/>
          <w:sz w:val="21"/>
          <w:szCs w:val="21"/>
        </w:rPr>
      </w:r>
      <w:r w:rsidRPr="00506772">
        <w:rPr>
          <w:rFonts w:asciiTheme="minorHAnsi" w:hAnsiTheme="minorHAnsi" w:cstheme="minorHAnsi"/>
          <w:color w:val="000000" w:themeColor="text1"/>
          <w:sz w:val="21"/>
          <w:szCs w:val="21"/>
        </w:rPr>
        <w:fldChar w:fldCharType="separate"/>
      </w:r>
      <w:r w:rsidRPr="00506772">
        <w:rPr>
          <w:rStyle w:val="Hyperlink"/>
          <w:rFonts w:asciiTheme="minorHAnsi" w:hAnsiTheme="minorHAnsi" w:cstheme="minorHAnsi"/>
          <w:color w:val="000000" w:themeColor="text1"/>
          <w:sz w:val="21"/>
          <w:szCs w:val="21"/>
        </w:rPr>
        <w:t>center</w:t>
      </w:r>
      <w:proofErr w:type="spellEnd"/>
      <w:r w:rsidRPr="00506772">
        <w:rPr>
          <w:rFonts w:asciiTheme="minorHAnsi" w:hAnsiTheme="minorHAnsi" w:cstheme="minorHAnsi"/>
          <w:color w:val="000000" w:themeColor="text1"/>
          <w:sz w:val="21"/>
          <w:szCs w:val="21"/>
        </w:rPr>
        <w:fldChar w:fldCharType="end"/>
      </w:r>
      <w:r w:rsidRPr="00506772">
        <w:rPr>
          <w:rFonts w:asciiTheme="minorHAnsi" w:hAnsiTheme="minorHAnsi" w:cstheme="minorHAnsi"/>
          <w:color w:val="000000" w:themeColor="text1"/>
          <w:sz w:val="21"/>
          <w:szCs w:val="21"/>
        </w:rPr>
        <w:t> downwards the local y-axis. The wheel has a </w:t>
      </w:r>
      <w:hyperlink r:id="rId70" w:history="1">
        <w:r w:rsidRPr="00506772">
          <w:rPr>
            <w:rStyle w:val="Hyperlink"/>
            <w:rFonts w:asciiTheme="minorHAnsi" w:hAnsiTheme="minorHAnsi" w:cstheme="minorHAnsi"/>
            <w:color w:val="000000" w:themeColor="text1"/>
            <w:sz w:val="21"/>
            <w:szCs w:val="21"/>
          </w:rPr>
          <w:t>radius</w:t>
        </w:r>
      </w:hyperlink>
      <w:r w:rsidRPr="00506772">
        <w:rPr>
          <w:rFonts w:asciiTheme="minorHAnsi" w:hAnsiTheme="minorHAnsi" w:cstheme="minorHAnsi"/>
          <w:color w:val="000000" w:themeColor="text1"/>
          <w:sz w:val="21"/>
          <w:szCs w:val="21"/>
        </w:rPr>
        <w:t> and can extend downwards by </w:t>
      </w:r>
      <w:proofErr w:type="spellStart"/>
      <w:r w:rsidRPr="00506772">
        <w:rPr>
          <w:rFonts w:asciiTheme="minorHAnsi" w:hAnsiTheme="minorHAnsi" w:cstheme="minorHAnsi"/>
          <w:color w:val="000000" w:themeColor="text1"/>
          <w:sz w:val="21"/>
          <w:szCs w:val="21"/>
        </w:rPr>
        <w:fldChar w:fldCharType="begin"/>
      </w:r>
      <w:r w:rsidRPr="00506772">
        <w:rPr>
          <w:rFonts w:asciiTheme="minorHAnsi" w:hAnsiTheme="minorHAnsi" w:cstheme="minorHAnsi"/>
          <w:color w:val="000000" w:themeColor="text1"/>
          <w:sz w:val="21"/>
          <w:szCs w:val="21"/>
        </w:rPr>
        <w:instrText xml:space="preserve"> HYPERLINK "https://docs.unity3d.com/ScriptReference/WheelCollider-suspensionDistance.html" </w:instrText>
      </w:r>
      <w:r w:rsidR="00BE5E1B" w:rsidRPr="00506772">
        <w:rPr>
          <w:rFonts w:asciiTheme="minorHAnsi" w:hAnsiTheme="minorHAnsi" w:cstheme="minorHAnsi"/>
          <w:color w:val="000000" w:themeColor="text1"/>
          <w:sz w:val="21"/>
          <w:szCs w:val="21"/>
        </w:rPr>
      </w:r>
      <w:r w:rsidRPr="00506772">
        <w:rPr>
          <w:rFonts w:asciiTheme="minorHAnsi" w:hAnsiTheme="minorHAnsi" w:cstheme="minorHAnsi"/>
          <w:color w:val="000000" w:themeColor="text1"/>
          <w:sz w:val="21"/>
          <w:szCs w:val="21"/>
        </w:rPr>
        <w:fldChar w:fldCharType="separate"/>
      </w:r>
      <w:r w:rsidRPr="00506772">
        <w:rPr>
          <w:rStyle w:val="Hyperlink"/>
          <w:rFonts w:asciiTheme="minorHAnsi" w:hAnsiTheme="minorHAnsi" w:cstheme="minorHAnsi"/>
          <w:color w:val="000000" w:themeColor="text1"/>
          <w:sz w:val="21"/>
          <w:szCs w:val="21"/>
        </w:rPr>
        <w:t>suspensionDistance</w:t>
      </w:r>
      <w:proofErr w:type="spellEnd"/>
      <w:r w:rsidRPr="00506772">
        <w:rPr>
          <w:rFonts w:asciiTheme="minorHAnsi" w:hAnsiTheme="minorHAnsi" w:cstheme="minorHAnsi"/>
          <w:color w:val="000000" w:themeColor="text1"/>
          <w:sz w:val="21"/>
          <w:szCs w:val="21"/>
        </w:rPr>
        <w:fldChar w:fldCharType="end"/>
      </w:r>
      <w:r w:rsidRPr="00506772">
        <w:rPr>
          <w:rFonts w:asciiTheme="minorHAnsi" w:hAnsiTheme="minorHAnsi" w:cstheme="minorHAnsi"/>
          <w:color w:val="000000" w:themeColor="text1"/>
          <w:sz w:val="21"/>
          <w:szCs w:val="21"/>
        </w:rPr>
        <w:t> amount.</w:t>
      </w:r>
      <w:r>
        <w:rPr>
          <w:rFonts w:asciiTheme="minorHAnsi" w:hAnsiTheme="minorHAnsi" w:cstheme="minorHAnsi"/>
          <w:color w:val="000000" w:themeColor="text1"/>
          <w:sz w:val="21"/>
          <w:szCs w:val="21"/>
        </w:rPr>
        <w:t xml:space="preserve"> </w:t>
      </w:r>
    </w:p>
    <w:p w14:paraId="79C52933" w14:textId="33E62EE0" w:rsidR="0063170A" w:rsidRDefault="0063170A" w:rsidP="0063170A">
      <w:pPr>
        <w:pStyle w:val="NormalWeb"/>
        <w:spacing w:before="0" w:beforeAutospacing="0" w:after="225" w:afterAutospacing="0"/>
        <w:rPr>
          <w:rFonts w:asciiTheme="minorHAnsi" w:hAnsiTheme="minorHAnsi" w:cstheme="minorHAnsi"/>
          <w:color w:val="000000" w:themeColor="text1"/>
          <w:sz w:val="21"/>
          <w:szCs w:val="21"/>
        </w:rPr>
      </w:pPr>
      <w:r w:rsidRPr="00506772">
        <w:rPr>
          <w:rFonts w:asciiTheme="minorHAnsi" w:hAnsiTheme="minorHAnsi" w:cstheme="minorHAnsi"/>
          <w:color w:val="000000" w:themeColor="text1"/>
          <w:sz w:val="21"/>
          <w:szCs w:val="21"/>
        </w:rPr>
        <w:t>The wheel is controlled</w:t>
      </w:r>
      <w:r>
        <w:rPr>
          <w:rFonts w:asciiTheme="minorHAnsi" w:hAnsiTheme="minorHAnsi" w:cstheme="minorHAnsi"/>
          <w:color w:val="000000" w:themeColor="text1"/>
          <w:sz w:val="21"/>
          <w:szCs w:val="21"/>
        </w:rPr>
        <w:t xml:space="preserve"> </w:t>
      </w:r>
      <w:r w:rsidRPr="00506772">
        <w:rPr>
          <w:rFonts w:asciiTheme="minorHAnsi" w:hAnsiTheme="minorHAnsi" w:cstheme="minorHAnsi"/>
          <w:color w:val="000000" w:themeColor="text1"/>
          <w:sz w:val="21"/>
          <w:szCs w:val="21"/>
        </w:rPr>
        <w:t>with </w:t>
      </w:r>
      <w:proofErr w:type="spellStart"/>
      <w:r w:rsidRPr="00506772">
        <w:rPr>
          <w:rFonts w:asciiTheme="minorHAnsi" w:hAnsiTheme="minorHAnsi" w:cstheme="minorHAnsi"/>
          <w:color w:val="000000" w:themeColor="text1"/>
          <w:sz w:val="21"/>
          <w:szCs w:val="21"/>
        </w:rPr>
        <w:fldChar w:fldCharType="begin"/>
      </w:r>
      <w:r w:rsidRPr="00506772">
        <w:rPr>
          <w:rFonts w:asciiTheme="minorHAnsi" w:hAnsiTheme="minorHAnsi" w:cstheme="minorHAnsi"/>
          <w:color w:val="000000" w:themeColor="text1"/>
          <w:sz w:val="21"/>
          <w:szCs w:val="21"/>
        </w:rPr>
        <w:instrText xml:space="preserve"> HYPERLINK "https://docs.unity3d.com/ScriptReference/WheelCollider-motorTorque.html" </w:instrText>
      </w:r>
      <w:r w:rsidR="00BE5E1B" w:rsidRPr="00506772">
        <w:rPr>
          <w:rFonts w:asciiTheme="minorHAnsi" w:hAnsiTheme="minorHAnsi" w:cstheme="minorHAnsi"/>
          <w:color w:val="000000" w:themeColor="text1"/>
          <w:sz w:val="21"/>
          <w:szCs w:val="21"/>
        </w:rPr>
      </w:r>
      <w:r w:rsidRPr="00506772">
        <w:rPr>
          <w:rFonts w:asciiTheme="minorHAnsi" w:hAnsiTheme="minorHAnsi" w:cstheme="minorHAnsi"/>
          <w:color w:val="000000" w:themeColor="text1"/>
          <w:sz w:val="21"/>
          <w:szCs w:val="21"/>
        </w:rPr>
        <w:fldChar w:fldCharType="separate"/>
      </w:r>
      <w:r w:rsidRPr="00506772">
        <w:rPr>
          <w:rStyle w:val="Hyperlink"/>
          <w:rFonts w:asciiTheme="minorHAnsi" w:hAnsiTheme="minorHAnsi" w:cstheme="minorHAnsi"/>
          <w:color w:val="000000" w:themeColor="text1"/>
          <w:sz w:val="21"/>
          <w:szCs w:val="21"/>
        </w:rPr>
        <w:t>motorTorque</w:t>
      </w:r>
      <w:proofErr w:type="spellEnd"/>
      <w:r w:rsidRPr="00506772">
        <w:rPr>
          <w:rFonts w:asciiTheme="minorHAnsi" w:hAnsiTheme="minorHAnsi" w:cstheme="minorHAnsi"/>
          <w:color w:val="000000" w:themeColor="text1"/>
          <w:sz w:val="21"/>
          <w:szCs w:val="21"/>
        </w:rPr>
        <w:fldChar w:fldCharType="end"/>
      </w:r>
      <w:r w:rsidRPr="00506772">
        <w:rPr>
          <w:rFonts w:asciiTheme="minorHAnsi" w:hAnsiTheme="minorHAnsi" w:cstheme="minorHAnsi"/>
          <w:color w:val="000000" w:themeColor="text1"/>
          <w:sz w:val="21"/>
          <w:szCs w:val="21"/>
        </w:rPr>
        <w:t>, </w:t>
      </w:r>
      <w:proofErr w:type="spellStart"/>
      <w:r w:rsidRPr="00506772">
        <w:rPr>
          <w:rFonts w:asciiTheme="minorHAnsi" w:hAnsiTheme="minorHAnsi" w:cstheme="minorHAnsi"/>
          <w:color w:val="000000" w:themeColor="text1"/>
          <w:sz w:val="21"/>
          <w:szCs w:val="21"/>
        </w:rPr>
        <w:fldChar w:fldCharType="begin"/>
      </w:r>
      <w:r w:rsidRPr="00506772">
        <w:rPr>
          <w:rFonts w:asciiTheme="minorHAnsi" w:hAnsiTheme="minorHAnsi" w:cstheme="minorHAnsi"/>
          <w:color w:val="000000" w:themeColor="text1"/>
          <w:sz w:val="21"/>
          <w:szCs w:val="21"/>
        </w:rPr>
        <w:instrText xml:space="preserve"> HYPERLINK "https://docs.unity3d.com/ScriptReference/WheelCollider-brakeTorque.html" </w:instrText>
      </w:r>
      <w:r w:rsidR="00BE5E1B" w:rsidRPr="00506772">
        <w:rPr>
          <w:rFonts w:asciiTheme="minorHAnsi" w:hAnsiTheme="minorHAnsi" w:cstheme="minorHAnsi"/>
          <w:color w:val="000000" w:themeColor="text1"/>
          <w:sz w:val="21"/>
          <w:szCs w:val="21"/>
        </w:rPr>
      </w:r>
      <w:r w:rsidRPr="00506772">
        <w:rPr>
          <w:rFonts w:asciiTheme="minorHAnsi" w:hAnsiTheme="minorHAnsi" w:cstheme="minorHAnsi"/>
          <w:color w:val="000000" w:themeColor="text1"/>
          <w:sz w:val="21"/>
          <w:szCs w:val="21"/>
        </w:rPr>
        <w:fldChar w:fldCharType="separate"/>
      </w:r>
      <w:r w:rsidRPr="00506772">
        <w:rPr>
          <w:rStyle w:val="Hyperlink"/>
          <w:rFonts w:asciiTheme="minorHAnsi" w:hAnsiTheme="minorHAnsi" w:cstheme="minorHAnsi"/>
          <w:color w:val="000000" w:themeColor="text1"/>
          <w:sz w:val="21"/>
          <w:szCs w:val="21"/>
        </w:rPr>
        <w:t>brakeTorque</w:t>
      </w:r>
      <w:proofErr w:type="spellEnd"/>
      <w:r w:rsidRPr="00506772">
        <w:rPr>
          <w:rFonts w:asciiTheme="minorHAnsi" w:hAnsiTheme="minorHAnsi" w:cstheme="minorHAnsi"/>
          <w:color w:val="000000" w:themeColor="text1"/>
          <w:sz w:val="21"/>
          <w:szCs w:val="21"/>
        </w:rPr>
        <w:fldChar w:fldCharType="end"/>
      </w:r>
      <w:r w:rsidRPr="00506772">
        <w:rPr>
          <w:rFonts w:asciiTheme="minorHAnsi" w:hAnsiTheme="minorHAnsi" w:cstheme="minorHAnsi"/>
          <w:color w:val="000000" w:themeColor="text1"/>
          <w:sz w:val="21"/>
          <w:szCs w:val="21"/>
        </w:rPr>
        <w:t> and </w:t>
      </w:r>
      <w:proofErr w:type="spellStart"/>
      <w:r w:rsidRPr="00506772">
        <w:rPr>
          <w:rFonts w:asciiTheme="minorHAnsi" w:hAnsiTheme="minorHAnsi" w:cstheme="minorHAnsi"/>
          <w:color w:val="000000" w:themeColor="text1"/>
          <w:sz w:val="21"/>
          <w:szCs w:val="21"/>
        </w:rPr>
        <w:fldChar w:fldCharType="begin"/>
      </w:r>
      <w:r w:rsidRPr="00506772">
        <w:rPr>
          <w:rFonts w:asciiTheme="minorHAnsi" w:hAnsiTheme="minorHAnsi" w:cstheme="minorHAnsi"/>
          <w:color w:val="000000" w:themeColor="text1"/>
          <w:sz w:val="21"/>
          <w:szCs w:val="21"/>
        </w:rPr>
        <w:instrText xml:space="preserve"> HYPERLINK "https://docs.unity3d.com/ScriptReference/WheelCollider-steerAngle.html" </w:instrText>
      </w:r>
      <w:r w:rsidR="00BE5E1B" w:rsidRPr="00506772">
        <w:rPr>
          <w:rFonts w:asciiTheme="minorHAnsi" w:hAnsiTheme="minorHAnsi" w:cstheme="minorHAnsi"/>
          <w:color w:val="000000" w:themeColor="text1"/>
          <w:sz w:val="21"/>
          <w:szCs w:val="21"/>
        </w:rPr>
      </w:r>
      <w:r w:rsidRPr="00506772">
        <w:rPr>
          <w:rFonts w:asciiTheme="minorHAnsi" w:hAnsiTheme="minorHAnsi" w:cstheme="minorHAnsi"/>
          <w:color w:val="000000" w:themeColor="text1"/>
          <w:sz w:val="21"/>
          <w:szCs w:val="21"/>
        </w:rPr>
        <w:fldChar w:fldCharType="separate"/>
      </w:r>
      <w:r w:rsidRPr="00506772">
        <w:rPr>
          <w:rStyle w:val="Hyperlink"/>
          <w:rFonts w:asciiTheme="minorHAnsi" w:hAnsiTheme="minorHAnsi" w:cstheme="minorHAnsi"/>
          <w:color w:val="000000" w:themeColor="text1"/>
          <w:sz w:val="21"/>
          <w:szCs w:val="21"/>
        </w:rPr>
        <w:t>steerAngle</w:t>
      </w:r>
      <w:proofErr w:type="spellEnd"/>
      <w:r w:rsidRPr="00506772">
        <w:rPr>
          <w:rFonts w:asciiTheme="minorHAnsi" w:hAnsiTheme="minorHAnsi" w:cstheme="minorHAnsi"/>
          <w:color w:val="000000" w:themeColor="text1"/>
          <w:sz w:val="21"/>
          <w:szCs w:val="21"/>
        </w:rPr>
        <w:fldChar w:fldCharType="end"/>
      </w:r>
      <w:r w:rsidRPr="00506772">
        <w:rPr>
          <w:rFonts w:asciiTheme="minorHAnsi" w:hAnsiTheme="minorHAnsi" w:cstheme="minorHAnsi"/>
          <w:color w:val="000000" w:themeColor="text1"/>
          <w:sz w:val="21"/>
          <w:szCs w:val="21"/>
        </w:rPr>
        <w:t> properties.</w:t>
      </w:r>
      <w:r w:rsidRPr="00506772">
        <w:rPr>
          <w:rFonts w:asciiTheme="minorHAnsi" w:hAnsiTheme="minorHAnsi" w:cstheme="minorHAnsi"/>
          <w:color w:val="000000" w:themeColor="text1"/>
          <w:sz w:val="21"/>
          <w:szCs w:val="21"/>
        </w:rPr>
        <w:br/>
        <w:t xml:space="preserve">Wheel collider computes friction separately from the rest of physics engine, using a slip based friction model. This allows for more realistic </w:t>
      </w:r>
      <w:proofErr w:type="gramStart"/>
      <w:r w:rsidRPr="00506772">
        <w:rPr>
          <w:rFonts w:asciiTheme="minorHAnsi" w:hAnsiTheme="minorHAnsi" w:cstheme="minorHAnsi"/>
          <w:color w:val="000000" w:themeColor="text1"/>
          <w:sz w:val="21"/>
          <w:szCs w:val="21"/>
        </w:rPr>
        <w:t>behaviour, but</w:t>
      </w:r>
      <w:proofErr w:type="gramEnd"/>
      <w:r w:rsidRPr="00506772">
        <w:rPr>
          <w:rFonts w:asciiTheme="minorHAnsi" w:hAnsiTheme="minorHAnsi" w:cstheme="minorHAnsi"/>
          <w:color w:val="000000" w:themeColor="text1"/>
          <w:sz w:val="21"/>
          <w:szCs w:val="21"/>
        </w:rPr>
        <w:t xml:space="preserve"> makes wheel colliders ignore standard </w:t>
      </w:r>
      <w:proofErr w:type="spellStart"/>
      <w:r w:rsidRPr="00506772">
        <w:rPr>
          <w:rFonts w:asciiTheme="minorHAnsi" w:hAnsiTheme="minorHAnsi" w:cstheme="minorHAnsi"/>
          <w:color w:val="000000" w:themeColor="text1"/>
          <w:sz w:val="21"/>
          <w:szCs w:val="21"/>
        </w:rPr>
        <w:fldChar w:fldCharType="begin"/>
      </w:r>
      <w:r w:rsidRPr="00506772">
        <w:rPr>
          <w:rFonts w:asciiTheme="minorHAnsi" w:hAnsiTheme="minorHAnsi" w:cstheme="minorHAnsi"/>
          <w:color w:val="000000" w:themeColor="text1"/>
          <w:sz w:val="21"/>
          <w:szCs w:val="21"/>
        </w:rPr>
        <w:instrText xml:space="preserve"> HYPERLINK "https://docs.unity3d.com/ScriptReference/PhysicMaterial.html" </w:instrText>
      </w:r>
      <w:r w:rsidR="00BE5E1B" w:rsidRPr="00506772">
        <w:rPr>
          <w:rFonts w:asciiTheme="minorHAnsi" w:hAnsiTheme="minorHAnsi" w:cstheme="minorHAnsi"/>
          <w:color w:val="000000" w:themeColor="text1"/>
          <w:sz w:val="21"/>
          <w:szCs w:val="21"/>
        </w:rPr>
      </w:r>
      <w:r w:rsidRPr="00506772">
        <w:rPr>
          <w:rFonts w:asciiTheme="minorHAnsi" w:hAnsiTheme="minorHAnsi" w:cstheme="minorHAnsi"/>
          <w:color w:val="000000" w:themeColor="text1"/>
          <w:sz w:val="21"/>
          <w:szCs w:val="21"/>
        </w:rPr>
        <w:fldChar w:fldCharType="separate"/>
      </w:r>
      <w:r w:rsidRPr="00506772">
        <w:rPr>
          <w:rStyle w:val="Hyperlink"/>
          <w:rFonts w:asciiTheme="minorHAnsi" w:hAnsiTheme="minorHAnsi" w:cstheme="minorHAnsi"/>
          <w:color w:val="000000" w:themeColor="text1"/>
          <w:sz w:val="21"/>
          <w:szCs w:val="21"/>
        </w:rPr>
        <w:t>PhysicMaterial</w:t>
      </w:r>
      <w:proofErr w:type="spellEnd"/>
      <w:r w:rsidRPr="00506772">
        <w:rPr>
          <w:rFonts w:asciiTheme="minorHAnsi" w:hAnsiTheme="minorHAnsi" w:cstheme="minorHAnsi"/>
          <w:color w:val="000000" w:themeColor="text1"/>
          <w:sz w:val="21"/>
          <w:szCs w:val="21"/>
        </w:rPr>
        <w:fldChar w:fldCharType="end"/>
      </w:r>
      <w:r w:rsidRPr="00506772">
        <w:rPr>
          <w:rFonts w:asciiTheme="minorHAnsi" w:hAnsiTheme="minorHAnsi" w:cstheme="minorHAnsi"/>
          <w:color w:val="000000" w:themeColor="text1"/>
          <w:sz w:val="21"/>
          <w:szCs w:val="21"/>
        </w:rPr>
        <w:t> settings. Simulation of different road materials is done by changing the </w:t>
      </w:r>
      <w:proofErr w:type="spellStart"/>
      <w:r w:rsidRPr="00506772">
        <w:rPr>
          <w:rFonts w:asciiTheme="minorHAnsi" w:hAnsiTheme="minorHAnsi" w:cstheme="minorHAnsi"/>
          <w:color w:val="000000" w:themeColor="text1"/>
          <w:sz w:val="21"/>
          <w:szCs w:val="21"/>
        </w:rPr>
        <w:fldChar w:fldCharType="begin"/>
      </w:r>
      <w:r w:rsidRPr="00506772">
        <w:rPr>
          <w:rFonts w:asciiTheme="minorHAnsi" w:hAnsiTheme="minorHAnsi" w:cstheme="minorHAnsi"/>
          <w:color w:val="000000" w:themeColor="text1"/>
          <w:sz w:val="21"/>
          <w:szCs w:val="21"/>
        </w:rPr>
        <w:instrText xml:space="preserve"> HYPERLINK "https://docs.unity3d.com/ScriptReference/WheelCollider-forwardFriction.html" </w:instrText>
      </w:r>
      <w:r w:rsidR="00BE5E1B" w:rsidRPr="00506772">
        <w:rPr>
          <w:rFonts w:asciiTheme="minorHAnsi" w:hAnsiTheme="minorHAnsi" w:cstheme="minorHAnsi"/>
          <w:color w:val="000000" w:themeColor="text1"/>
          <w:sz w:val="21"/>
          <w:szCs w:val="21"/>
        </w:rPr>
      </w:r>
      <w:r w:rsidRPr="00506772">
        <w:rPr>
          <w:rFonts w:asciiTheme="minorHAnsi" w:hAnsiTheme="minorHAnsi" w:cstheme="minorHAnsi"/>
          <w:color w:val="000000" w:themeColor="text1"/>
          <w:sz w:val="21"/>
          <w:szCs w:val="21"/>
        </w:rPr>
        <w:fldChar w:fldCharType="separate"/>
      </w:r>
      <w:r w:rsidRPr="00506772">
        <w:rPr>
          <w:rStyle w:val="Hyperlink"/>
          <w:rFonts w:asciiTheme="minorHAnsi" w:hAnsiTheme="minorHAnsi" w:cstheme="minorHAnsi"/>
          <w:color w:val="000000" w:themeColor="text1"/>
          <w:sz w:val="21"/>
          <w:szCs w:val="21"/>
        </w:rPr>
        <w:t>forwardFriction</w:t>
      </w:r>
      <w:proofErr w:type="spellEnd"/>
      <w:r w:rsidRPr="00506772">
        <w:rPr>
          <w:rFonts w:asciiTheme="minorHAnsi" w:hAnsiTheme="minorHAnsi" w:cstheme="minorHAnsi"/>
          <w:color w:val="000000" w:themeColor="text1"/>
          <w:sz w:val="21"/>
          <w:szCs w:val="21"/>
        </w:rPr>
        <w:fldChar w:fldCharType="end"/>
      </w:r>
      <w:r w:rsidRPr="00506772">
        <w:rPr>
          <w:rFonts w:asciiTheme="minorHAnsi" w:hAnsiTheme="minorHAnsi" w:cstheme="minorHAnsi"/>
          <w:color w:val="000000" w:themeColor="text1"/>
          <w:sz w:val="21"/>
          <w:szCs w:val="21"/>
        </w:rPr>
        <w:t> and </w:t>
      </w:r>
      <w:proofErr w:type="spellStart"/>
      <w:r w:rsidRPr="00506772">
        <w:rPr>
          <w:rFonts w:asciiTheme="minorHAnsi" w:hAnsiTheme="minorHAnsi" w:cstheme="minorHAnsi"/>
          <w:color w:val="000000" w:themeColor="text1"/>
          <w:sz w:val="21"/>
          <w:szCs w:val="21"/>
        </w:rPr>
        <w:fldChar w:fldCharType="begin"/>
      </w:r>
      <w:r w:rsidRPr="00506772">
        <w:rPr>
          <w:rFonts w:asciiTheme="minorHAnsi" w:hAnsiTheme="minorHAnsi" w:cstheme="minorHAnsi"/>
          <w:color w:val="000000" w:themeColor="text1"/>
          <w:sz w:val="21"/>
          <w:szCs w:val="21"/>
        </w:rPr>
        <w:instrText xml:space="preserve"> HYPERLINK "https://docs.unity3d.com/ScriptReference/WheelCollider-sidewaysFriction.html" </w:instrText>
      </w:r>
      <w:r w:rsidR="00BE5E1B" w:rsidRPr="00506772">
        <w:rPr>
          <w:rFonts w:asciiTheme="minorHAnsi" w:hAnsiTheme="minorHAnsi" w:cstheme="minorHAnsi"/>
          <w:color w:val="000000" w:themeColor="text1"/>
          <w:sz w:val="21"/>
          <w:szCs w:val="21"/>
        </w:rPr>
      </w:r>
      <w:r w:rsidRPr="00506772">
        <w:rPr>
          <w:rFonts w:asciiTheme="minorHAnsi" w:hAnsiTheme="minorHAnsi" w:cstheme="minorHAnsi"/>
          <w:color w:val="000000" w:themeColor="text1"/>
          <w:sz w:val="21"/>
          <w:szCs w:val="21"/>
        </w:rPr>
        <w:fldChar w:fldCharType="separate"/>
      </w:r>
      <w:r w:rsidRPr="00506772">
        <w:rPr>
          <w:rStyle w:val="Hyperlink"/>
          <w:rFonts w:asciiTheme="minorHAnsi" w:hAnsiTheme="minorHAnsi" w:cstheme="minorHAnsi"/>
          <w:color w:val="000000" w:themeColor="text1"/>
          <w:sz w:val="21"/>
          <w:szCs w:val="21"/>
        </w:rPr>
        <w:t>sidewaysFriction</w:t>
      </w:r>
      <w:proofErr w:type="spellEnd"/>
      <w:r w:rsidRPr="00506772">
        <w:rPr>
          <w:rFonts w:asciiTheme="minorHAnsi" w:hAnsiTheme="minorHAnsi" w:cstheme="minorHAnsi"/>
          <w:color w:val="000000" w:themeColor="text1"/>
          <w:sz w:val="21"/>
          <w:szCs w:val="21"/>
        </w:rPr>
        <w:fldChar w:fldCharType="end"/>
      </w:r>
      <w:r w:rsidRPr="00506772">
        <w:rPr>
          <w:rFonts w:asciiTheme="minorHAnsi" w:hAnsiTheme="minorHAnsi" w:cstheme="minorHAnsi"/>
          <w:color w:val="000000" w:themeColor="text1"/>
          <w:sz w:val="21"/>
          <w:szCs w:val="21"/>
        </w:rPr>
        <w:t> based on what material the wheel is hitting. </w:t>
      </w:r>
    </w:p>
    <w:p w14:paraId="1BCA90DA" w14:textId="77777777" w:rsidR="0063170A" w:rsidRDefault="0063170A" w:rsidP="0063170A">
      <w:pPr>
        <w:pStyle w:val="Heading3"/>
      </w:pPr>
      <w:bookmarkStart w:id="81" w:name="_Ref138943485"/>
      <w:bookmarkStart w:id="82" w:name="_Toc139309686"/>
      <w:r>
        <w:t>Mildots</w:t>
      </w:r>
      <w:bookmarkEnd w:id="81"/>
      <w:bookmarkEnd w:id="82"/>
    </w:p>
    <w:p w14:paraId="4523B078" w14:textId="789A4495" w:rsidR="0063170A" w:rsidRPr="001A78BE" w:rsidRDefault="0063170A" w:rsidP="0063170A">
      <w:r w:rsidRPr="001A78BE">
        <w:rPr>
          <w:noProof/>
        </w:rPr>
        <mc:AlternateContent>
          <mc:Choice Requires="wpg">
            <w:drawing>
              <wp:anchor distT="0" distB="0" distL="114300" distR="114300" simplePos="0" relativeHeight="251706368" behindDoc="0" locked="0" layoutInCell="1" allowOverlap="1" wp14:anchorId="6F1A4810" wp14:editId="14383F55">
                <wp:simplePos x="0" y="0"/>
                <wp:positionH relativeFrom="column">
                  <wp:posOffset>4318000</wp:posOffset>
                </wp:positionH>
                <wp:positionV relativeFrom="paragraph">
                  <wp:posOffset>8890</wp:posOffset>
                </wp:positionV>
                <wp:extent cx="2679700" cy="2153920"/>
                <wp:effectExtent l="0" t="0" r="6350" b="0"/>
                <wp:wrapSquare wrapText="bothSides"/>
                <wp:docPr id="4" name="Group 4"/>
                <wp:cNvGraphicFramePr/>
                <a:graphic xmlns:a="http://schemas.openxmlformats.org/drawingml/2006/main">
                  <a:graphicData uri="http://schemas.microsoft.com/office/word/2010/wordprocessingGroup">
                    <wpg:wgp>
                      <wpg:cNvGrpSpPr/>
                      <wpg:grpSpPr>
                        <a:xfrm>
                          <a:off x="0" y="0"/>
                          <a:ext cx="2679700" cy="2153920"/>
                          <a:chOff x="0" y="0"/>
                          <a:chExt cx="2679700" cy="2153920"/>
                        </a:xfrm>
                      </wpg:grpSpPr>
                      <pic:pic xmlns:pic="http://schemas.openxmlformats.org/drawingml/2006/picture">
                        <pic:nvPicPr>
                          <pic:cNvPr id="2" name="Picture 2"/>
                          <pic:cNvPicPr>
                            <a:picLocks noChangeAspect="1"/>
                          </pic:cNvPicPr>
                        </pic:nvPicPr>
                        <pic:blipFill>
                          <a:blip r:embed="rId71">
                            <a:extLst>
                              <a:ext uri="{28A0092B-C50C-407E-A947-70E740481C1C}">
                                <a14:useLocalDpi xmlns:a14="http://schemas.microsoft.com/office/drawing/2010/main" val="0"/>
                              </a:ext>
                            </a:extLst>
                          </a:blip>
                          <a:srcRect/>
                          <a:stretch/>
                        </pic:blipFill>
                        <pic:spPr bwMode="auto">
                          <a:xfrm>
                            <a:off x="434521" y="0"/>
                            <a:ext cx="1810657" cy="1786255"/>
                          </a:xfrm>
                          <a:prstGeom prst="rect">
                            <a:avLst/>
                          </a:prstGeom>
                          <a:noFill/>
                          <a:ln>
                            <a:noFill/>
                          </a:ln>
                        </pic:spPr>
                      </pic:pic>
                      <wps:wsp>
                        <wps:cNvPr id="3" name="Text Box 3"/>
                        <wps:cNvSpPr txBox="1"/>
                        <wps:spPr>
                          <a:xfrm>
                            <a:off x="0" y="1847850"/>
                            <a:ext cx="2679700" cy="306070"/>
                          </a:xfrm>
                          <a:prstGeom prst="rect">
                            <a:avLst/>
                          </a:prstGeom>
                          <a:solidFill>
                            <a:prstClr val="white"/>
                          </a:solidFill>
                          <a:ln>
                            <a:noFill/>
                          </a:ln>
                        </wps:spPr>
                        <wps:txbx>
                          <w:txbxContent>
                            <w:p w14:paraId="3A9BC464" w14:textId="09C0C336" w:rsidR="0063170A" w:rsidRPr="00F35583" w:rsidRDefault="0063170A" w:rsidP="0063170A">
                              <w:pPr>
                                <w:pStyle w:val="Caption"/>
                                <w:rPr>
                                  <w:noProof/>
                                </w:rPr>
                              </w:pPr>
                              <w:r>
                                <w:t xml:space="preserve">Figure </w:t>
                              </w:r>
                              <w:r>
                                <w:fldChar w:fldCharType="begin"/>
                              </w:r>
                              <w:r>
                                <w:instrText xml:space="preserve"> SEQ Figure \* ARABIC </w:instrText>
                              </w:r>
                              <w:r>
                                <w:fldChar w:fldCharType="separate"/>
                              </w:r>
                              <w:r w:rsidR="001D4DC1">
                                <w:rPr>
                                  <w:noProof/>
                                </w:rPr>
                                <w:t>24</w:t>
                              </w:r>
                              <w:r>
                                <w:rPr>
                                  <w:noProof/>
                                </w:rPr>
                                <w:fldChar w:fldCharType="end"/>
                              </w:r>
                              <w:r>
                                <w:t xml:space="preserve"> Mildots calculation example.</w:t>
                              </w:r>
                              <w:r>
                                <w:br/>
                                <w:t xml:space="preserve">Source = </w:t>
                              </w:r>
                              <w:sdt>
                                <w:sdtPr>
                                  <w:id w:val="1466706853"/>
                                  <w:citation/>
                                </w:sdtPr>
                                <w:sdtContent>
                                  <w:r>
                                    <w:fldChar w:fldCharType="begin"/>
                                  </w:r>
                                  <w:r>
                                    <w:rPr>
                                      <w:lang w:val="en-US"/>
                                    </w:rPr>
                                    <w:instrText xml:space="preserve">CITATION Tom15 \l 1033 </w:instrText>
                                  </w:r>
                                  <w:r>
                                    <w:fldChar w:fldCharType="separate"/>
                                  </w:r>
                                  <w:r w:rsidRPr="000701B7">
                                    <w:rPr>
                                      <w:noProof/>
                                      <w:lang w:val="en-US"/>
                                    </w:rPr>
                                    <w:t>[3]</w:t>
                                  </w:r>
                                  <w:r>
                                    <w:fldChar w:fldCharType="end"/>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6F1A4810" id="Group 4" o:spid="_x0000_s1093" style="position:absolute;margin-left:340pt;margin-top:.7pt;width:211pt;height:169.6pt;z-index:251706368;mso-position-horizontal-relative:text;mso-position-vertical-relative:text" coordsize="26797,215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">
                <v:shape id="Picture 2" o:spid="_x0000_s1094" type="#_x0000_t75" style="position:absolute;left:4345;width:18106;height:178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">
                  <v:imagedata r:id="rId72" o:title=""/>
                </v:shape>
                <v:shape id="Text Box 3" o:spid="_x0000_s1095" type="#_x0000_t202" style="position:absolute;top:18478;width:26797;height:30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4zVwgAAANoAAAAPAAAAZHJzL2Rvd25yZXYueG1sRI9Pi8Iw&#10;FMTvC36H8AQvi6YqyF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Cxe4zVwgAAANoAAAAPAAAA&#10;AAAAAAAAAAAAAAcCAABkcnMvZG93bnJldi54bWxQSwUGAAAAAAMAAwC3AAAA9gIAAAAA&#10;" stroked="f">
                  <v:textbox inset="0,0,0,0">
                    <w:txbxContent>
                      <w:p w14:paraId="3A9BC464" w14:textId="09C0C336" w:rsidR="0063170A" w:rsidRPr="00F35583" w:rsidRDefault="0063170A" w:rsidP="0063170A">
                        <w:pPr>
                          <w:pStyle w:val="Caption"/>
                          <w:rPr>
                            <w:noProof/>
                          </w:rPr>
                        </w:pPr>
                        <w:r>
                          <w:t xml:space="preserve">Figure </w:t>
                        </w:r>
                        <w:r>
                          <w:fldChar w:fldCharType="begin"/>
                        </w:r>
                        <w:r>
                          <w:instrText xml:space="preserve"> SEQ Figure \* ARABIC </w:instrText>
                        </w:r>
                        <w:r>
                          <w:fldChar w:fldCharType="separate"/>
                        </w:r>
                        <w:r w:rsidR="001D4DC1">
                          <w:rPr>
                            <w:noProof/>
                          </w:rPr>
                          <w:t>24</w:t>
                        </w:r>
                        <w:r>
                          <w:rPr>
                            <w:noProof/>
                          </w:rPr>
                          <w:fldChar w:fldCharType="end"/>
                        </w:r>
                        <w:r>
                          <w:t xml:space="preserve"> Mildots calculation example.</w:t>
                        </w:r>
                        <w:r>
                          <w:br/>
                          <w:t xml:space="preserve">Source = </w:t>
                        </w:r>
                        <w:sdt>
                          <w:sdtPr>
                            <w:id w:val="1466706853"/>
                            <w:citation/>
                          </w:sdtPr>
                          <w:sdtContent>
                            <w:r>
                              <w:fldChar w:fldCharType="begin"/>
                            </w:r>
                            <w:r>
                              <w:rPr>
                                <w:lang w:val="en-US"/>
                              </w:rPr>
                              <w:instrText xml:space="preserve">CITATION Tom15 \l 1033 </w:instrText>
                            </w:r>
                            <w:r>
                              <w:fldChar w:fldCharType="separate"/>
                            </w:r>
                            <w:r w:rsidRPr="000701B7">
                              <w:rPr>
                                <w:noProof/>
                                <w:lang w:val="en-US"/>
                              </w:rPr>
                              <w:t>[3]</w:t>
                            </w:r>
                            <w:r>
                              <w:fldChar w:fldCharType="end"/>
                            </w:r>
                          </w:sdtContent>
                        </w:sdt>
                      </w:p>
                    </w:txbxContent>
                  </v:textbox>
                </v:shape>
                <w10:wrap type="square"/>
              </v:group>
            </w:pict>
          </mc:Fallback>
        </mc:AlternateContent>
      </w:r>
      <w:r w:rsidRPr="001A78BE">
        <w:t xml:space="preserve">A MIL-Dot </w:t>
      </w:r>
      <w:proofErr w:type="spellStart"/>
      <w:r w:rsidRPr="001A78BE">
        <w:t>reticle</w:t>
      </w:r>
      <w:proofErr w:type="spellEnd"/>
      <w:r w:rsidRPr="001A78BE">
        <w:t xml:space="preserve"> refers to a standard, specific pattern of duplex crosshair </w:t>
      </w:r>
      <w:proofErr w:type="spellStart"/>
      <w:r w:rsidRPr="001A78BE">
        <w:t>reticles</w:t>
      </w:r>
      <w:proofErr w:type="spellEnd"/>
      <w:r w:rsidRPr="001A78BE">
        <w:t xml:space="preserve"> with four small 0.25 mil diameter dots placed along each axis. These dots are arranged to allow for range estimation. A trained user can measure the range to objects of known size, determine the size of objects at known distances, and compensate for both bullet drop and wind drifts at known ranges with a MIL-Dot </w:t>
      </w:r>
      <w:proofErr w:type="spellStart"/>
      <w:r w:rsidRPr="001A78BE">
        <w:t>reticle</w:t>
      </w:r>
      <w:proofErr w:type="spellEnd"/>
      <w:r w:rsidRPr="001A78BE">
        <w:t>-equipped scope</w:t>
      </w:r>
      <w:r>
        <w:t xml:space="preserve"> </w:t>
      </w:r>
      <w:sdt>
        <w:sdtPr>
          <w:id w:val="1909348634"/>
          <w:citation/>
        </w:sdtPr>
        <w:sdtContent>
          <w:r>
            <w:fldChar w:fldCharType="begin"/>
          </w:r>
          <w:r>
            <w:rPr>
              <w:lang w:val="en-US"/>
            </w:rPr>
            <w:instrText xml:space="preserve"> CITATION Tom15 \l 1033 </w:instrText>
          </w:r>
          <w:r>
            <w:fldChar w:fldCharType="separate"/>
          </w:r>
          <w:r w:rsidR="00BE5E1B" w:rsidRPr="00BE5E1B">
            <w:rPr>
              <w:noProof/>
              <w:lang w:val="en-US"/>
            </w:rPr>
            <w:t>[3]</w:t>
          </w:r>
          <w:r>
            <w:fldChar w:fldCharType="end"/>
          </w:r>
        </w:sdtContent>
      </w:sdt>
      <w:r w:rsidRPr="001A78BE">
        <w:t>.</w:t>
      </w:r>
    </w:p>
    <w:p w14:paraId="0535CB0E" w14:textId="77777777" w:rsidR="0063170A" w:rsidRPr="00906575" w:rsidRDefault="0063170A" w:rsidP="0063170A"/>
    <w:p w14:paraId="7BBB9B4B" w14:textId="77777777" w:rsidR="0063170A" w:rsidRPr="00BF1E41" w:rsidRDefault="0063170A" w:rsidP="0063170A"/>
    <w:p w14:paraId="2F0D9A1C" w14:textId="692D4AB4" w:rsidR="00E85579" w:rsidRDefault="00E85579" w:rsidP="00E85579">
      <w:bookmarkStart w:id="83" w:name="_Ref139292443"/>
    </w:p>
    <w:p w14:paraId="0997CA70" w14:textId="54B78722" w:rsidR="005F177D" w:rsidRDefault="005F177D" w:rsidP="00E85579"/>
    <w:p w14:paraId="1FC8164B" w14:textId="7F23697B" w:rsidR="005F177D" w:rsidRDefault="005F177D" w:rsidP="00E85579"/>
    <w:p w14:paraId="0C928F52" w14:textId="340A2E99" w:rsidR="005F177D" w:rsidRDefault="005F177D" w:rsidP="00E85579"/>
    <w:p w14:paraId="05AA6EAA" w14:textId="0AC856C5" w:rsidR="005F177D" w:rsidRDefault="005F177D" w:rsidP="00E85579"/>
    <w:p w14:paraId="42B56C41" w14:textId="2FDD099E" w:rsidR="005F177D" w:rsidRDefault="005F177D" w:rsidP="00E85579"/>
    <w:p w14:paraId="4DC6C68B" w14:textId="623E1161" w:rsidR="005F177D" w:rsidRDefault="005F177D" w:rsidP="00E85579"/>
    <w:p w14:paraId="022DA776" w14:textId="1733CB88" w:rsidR="005F177D" w:rsidRDefault="005F177D" w:rsidP="00E85579"/>
    <w:p w14:paraId="3913DD79" w14:textId="528708F8" w:rsidR="005F177D" w:rsidRDefault="005F177D" w:rsidP="00E85579"/>
    <w:p w14:paraId="216FE770" w14:textId="77777777" w:rsidR="005F177D" w:rsidRPr="00E85579" w:rsidRDefault="005F177D" w:rsidP="00E85579"/>
    <w:p w14:paraId="32BD9B08" w14:textId="6E31730F" w:rsidR="0063170A" w:rsidRDefault="0063170A" w:rsidP="0063170A">
      <w:pPr>
        <w:pStyle w:val="Heading3"/>
      </w:pPr>
      <w:bookmarkStart w:id="84" w:name="_Toc139309687"/>
      <w:r>
        <w:lastRenderedPageBreak/>
        <w:t>Drag coefficient implementation</w:t>
      </w:r>
      <w:bookmarkEnd w:id="83"/>
      <w:bookmarkEnd w:id="84"/>
    </w:p>
    <w:p w14:paraId="2EF147AA" w14:textId="6F65B254" w:rsidR="0063170A" w:rsidRPr="00AF1FA6" w:rsidRDefault="0063170A" w:rsidP="0063170A">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AF1FA6">
        <w:rPr>
          <w:rFonts w:ascii="Courier New" w:eastAsia="Times New Roman" w:hAnsi="Courier New" w:cs="Courier New"/>
          <w:color w:val="CC7832"/>
          <w:sz w:val="20"/>
          <w:szCs w:val="20"/>
          <w:lang w:eastAsia="en-GB"/>
        </w:rPr>
        <w:t xml:space="preserve">private void </w:t>
      </w:r>
      <w:proofErr w:type="spellStart"/>
      <w:r w:rsidRPr="00AF1FA6">
        <w:rPr>
          <w:rFonts w:ascii="Courier New" w:eastAsia="Times New Roman" w:hAnsi="Courier New" w:cs="Courier New"/>
          <w:color w:val="FFC66D"/>
          <w:sz w:val="20"/>
          <w:szCs w:val="20"/>
          <w:lang w:eastAsia="en-GB"/>
        </w:rPr>
        <w:t>UpdateShellsVelocity</w:t>
      </w:r>
      <w:proofErr w:type="spellEnd"/>
      <w:r w:rsidRPr="00AF1FA6">
        <w:rPr>
          <w:rFonts w:ascii="Courier New" w:eastAsia="Times New Roman" w:hAnsi="Courier New" w:cs="Courier New"/>
          <w:color w:val="A9B7C6"/>
          <w:sz w:val="20"/>
          <w:szCs w:val="20"/>
          <w:lang w:eastAsia="en-GB"/>
        </w:rPr>
        <w:t>()</w:t>
      </w:r>
      <w:r w:rsidRPr="00AF1FA6">
        <w:rPr>
          <w:rFonts w:ascii="Courier New" w:eastAsia="Times New Roman" w:hAnsi="Courier New" w:cs="Courier New"/>
          <w:color w:val="A9B7C6"/>
          <w:sz w:val="20"/>
          <w:szCs w:val="20"/>
          <w:lang w:eastAsia="en-GB"/>
        </w:rPr>
        <w:br/>
        <w:t>{</w:t>
      </w:r>
      <w:r w:rsidRPr="00AF1FA6">
        <w:rPr>
          <w:rFonts w:ascii="Courier New" w:eastAsia="Times New Roman" w:hAnsi="Courier New" w:cs="Courier New"/>
          <w:color w:val="A9B7C6"/>
          <w:sz w:val="20"/>
          <w:szCs w:val="20"/>
          <w:lang w:eastAsia="en-GB"/>
        </w:rPr>
        <w:br/>
        <w:t xml:space="preserve">    </w:t>
      </w:r>
      <w:r w:rsidRPr="00AF1FA6">
        <w:rPr>
          <w:rFonts w:ascii="Courier New" w:eastAsia="Times New Roman" w:hAnsi="Courier New" w:cs="Courier New"/>
          <w:color w:val="CC7832"/>
          <w:sz w:val="20"/>
          <w:szCs w:val="20"/>
          <w:lang w:eastAsia="en-GB"/>
        </w:rPr>
        <w:t xml:space="preserve">foreach </w:t>
      </w:r>
      <w:r w:rsidRPr="00AF1FA6">
        <w:rPr>
          <w:rFonts w:ascii="Courier New" w:eastAsia="Times New Roman" w:hAnsi="Courier New" w:cs="Courier New"/>
          <w:color w:val="A9B7C6"/>
          <w:sz w:val="20"/>
          <w:szCs w:val="20"/>
          <w:lang w:eastAsia="en-GB"/>
        </w:rPr>
        <w:t xml:space="preserve">(Shell </w:t>
      </w:r>
      <w:proofErr w:type="spellStart"/>
      <w:r w:rsidRPr="00AF1FA6">
        <w:rPr>
          <w:rFonts w:ascii="Courier New" w:eastAsia="Times New Roman" w:hAnsi="Courier New" w:cs="Courier New"/>
          <w:color w:val="A9B7C6"/>
          <w:sz w:val="20"/>
          <w:szCs w:val="20"/>
          <w:lang w:eastAsia="en-GB"/>
        </w:rPr>
        <w:t>currentShell</w:t>
      </w:r>
      <w:proofErr w:type="spellEnd"/>
      <w:r w:rsidRPr="00AF1FA6">
        <w:rPr>
          <w:rFonts w:ascii="Courier New" w:eastAsia="Times New Roman" w:hAnsi="Courier New" w:cs="Courier New"/>
          <w:color w:val="A9B7C6"/>
          <w:sz w:val="20"/>
          <w:szCs w:val="20"/>
          <w:lang w:eastAsia="en-GB"/>
        </w:rPr>
        <w:t xml:space="preserve"> </w:t>
      </w:r>
      <w:r w:rsidRPr="00AF1FA6">
        <w:rPr>
          <w:rFonts w:ascii="Courier New" w:eastAsia="Times New Roman" w:hAnsi="Courier New" w:cs="Courier New"/>
          <w:color w:val="CC7832"/>
          <w:sz w:val="20"/>
          <w:szCs w:val="20"/>
          <w:lang w:eastAsia="en-GB"/>
        </w:rPr>
        <w:t xml:space="preserve">in </w:t>
      </w:r>
      <w:r w:rsidRPr="00AF1FA6">
        <w:rPr>
          <w:rFonts w:ascii="Courier New" w:eastAsia="Times New Roman" w:hAnsi="Courier New" w:cs="Courier New"/>
          <w:color w:val="9876AA"/>
          <w:sz w:val="20"/>
          <w:szCs w:val="20"/>
          <w:lang w:eastAsia="en-GB"/>
        </w:rPr>
        <w:t>_</w:t>
      </w:r>
      <w:proofErr w:type="spellStart"/>
      <w:r w:rsidRPr="00AF1FA6">
        <w:rPr>
          <w:rFonts w:ascii="Courier New" w:eastAsia="Times New Roman" w:hAnsi="Courier New" w:cs="Courier New"/>
          <w:color w:val="9876AA"/>
          <w:sz w:val="20"/>
          <w:szCs w:val="20"/>
          <w:lang w:eastAsia="en-GB"/>
        </w:rPr>
        <w:t>firedShells</w:t>
      </w:r>
      <w:proofErr w:type="spellEnd"/>
      <w:r w:rsidRPr="00AF1FA6">
        <w:rPr>
          <w:rFonts w:ascii="Courier New" w:eastAsia="Times New Roman" w:hAnsi="Courier New" w:cs="Courier New"/>
          <w:color w:val="A9B7C6"/>
          <w:sz w:val="20"/>
          <w:szCs w:val="20"/>
          <w:lang w:eastAsia="en-GB"/>
        </w:rPr>
        <w:t>)</w:t>
      </w:r>
      <w:r w:rsidRPr="00AF1FA6">
        <w:rPr>
          <w:rFonts w:ascii="Courier New" w:eastAsia="Times New Roman" w:hAnsi="Courier New" w:cs="Courier New"/>
          <w:color w:val="A9B7C6"/>
          <w:sz w:val="20"/>
          <w:szCs w:val="20"/>
          <w:lang w:eastAsia="en-GB"/>
        </w:rPr>
        <w:br/>
        <w:t xml:space="preserve">    {</w:t>
      </w:r>
      <w:r w:rsidRPr="00AF1FA6">
        <w:rPr>
          <w:rFonts w:ascii="Courier New" w:eastAsia="Times New Roman" w:hAnsi="Courier New" w:cs="Courier New"/>
          <w:color w:val="A9B7C6"/>
          <w:sz w:val="20"/>
          <w:szCs w:val="20"/>
          <w:lang w:eastAsia="en-GB"/>
        </w:rPr>
        <w:br/>
        <w:t xml:space="preserve">        </w:t>
      </w:r>
      <w:r w:rsidRPr="00AF1FA6">
        <w:rPr>
          <w:rFonts w:ascii="Courier New" w:eastAsia="Times New Roman" w:hAnsi="Courier New" w:cs="Courier New"/>
          <w:color w:val="CC7832"/>
          <w:sz w:val="20"/>
          <w:szCs w:val="20"/>
          <w:lang w:eastAsia="en-GB"/>
        </w:rPr>
        <w:t xml:space="preserve">double </w:t>
      </w:r>
      <w:r w:rsidRPr="00AF1FA6">
        <w:rPr>
          <w:rFonts w:ascii="Courier New" w:eastAsia="Times New Roman" w:hAnsi="Courier New" w:cs="Courier New"/>
          <w:color w:val="A9B7C6"/>
          <w:sz w:val="20"/>
          <w:szCs w:val="20"/>
          <w:lang w:eastAsia="en-GB"/>
        </w:rPr>
        <w:t xml:space="preserve">deceleration = </w:t>
      </w:r>
      <w:proofErr w:type="spellStart"/>
      <w:r w:rsidRPr="00AF1FA6">
        <w:rPr>
          <w:rFonts w:ascii="Courier New" w:eastAsia="Times New Roman" w:hAnsi="Courier New" w:cs="Courier New"/>
          <w:color w:val="FFC66D"/>
          <w:sz w:val="20"/>
          <w:szCs w:val="20"/>
          <w:lang w:eastAsia="en-GB"/>
        </w:rPr>
        <w:t>GetDeceleration</w:t>
      </w:r>
      <w:proofErr w:type="spellEnd"/>
      <w:r w:rsidRPr="00AF1FA6">
        <w:rPr>
          <w:rFonts w:ascii="Courier New" w:eastAsia="Times New Roman" w:hAnsi="Courier New" w:cs="Courier New"/>
          <w:color w:val="A9B7C6"/>
          <w:sz w:val="20"/>
          <w:szCs w:val="20"/>
          <w:lang w:eastAsia="en-GB"/>
        </w:rPr>
        <w:t>(</w:t>
      </w:r>
      <w:proofErr w:type="spellStart"/>
      <w:r w:rsidRPr="00AF1FA6">
        <w:rPr>
          <w:rFonts w:ascii="Courier New" w:eastAsia="Times New Roman" w:hAnsi="Courier New" w:cs="Courier New"/>
          <w:color w:val="A9B7C6"/>
          <w:sz w:val="20"/>
          <w:szCs w:val="20"/>
          <w:lang w:eastAsia="en-GB"/>
        </w:rPr>
        <w:t>currentShell.</w:t>
      </w:r>
      <w:r w:rsidRPr="00AF1FA6">
        <w:rPr>
          <w:rFonts w:ascii="Courier New" w:eastAsia="Times New Roman" w:hAnsi="Courier New" w:cs="Courier New"/>
          <w:color w:val="9876AA"/>
          <w:sz w:val="20"/>
          <w:szCs w:val="20"/>
          <w:lang w:eastAsia="en-GB"/>
        </w:rPr>
        <w:t>RB</w:t>
      </w:r>
      <w:proofErr w:type="spellEnd"/>
      <w:r w:rsidRPr="00AF1FA6">
        <w:rPr>
          <w:rFonts w:ascii="Courier New" w:eastAsia="Times New Roman" w:hAnsi="Courier New" w:cs="Courier New"/>
          <w:color w:val="A9B7C6"/>
          <w:sz w:val="20"/>
          <w:szCs w:val="20"/>
          <w:lang w:eastAsia="en-GB"/>
        </w:rPr>
        <w:t xml:space="preserve">) * </w:t>
      </w:r>
      <w:proofErr w:type="spellStart"/>
      <w:r w:rsidRPr="00AF1FA6">
        <w:rPr>
          <w:rFonts w:ascii="Courier New" w:eastAsia="Times New Roman" w:hAnsi="Courier New" w:cs="Courier New"/>
          <w:color w:val="A9B7C6"/>
          <w:sz w:val="20"/>
          <w:szCs w:val="20"/>
          <w:lang w:eastAsia="en-GB"/>
        </w:rPr>
        <w:t>Time.</w:t>
      </w:r>
      <w:r w:rsidRPr="00AF1FA6">
        <w:rPr>
          <w:rFonts w:ascii="Courier New" w:eastAsia="Times New Roman" w:hAnsi="Courier New" w:cs="Courier New"/>
          <w:color w:val="9876AA"/>
          <w:sz w:val="20"/>
          <w:szCs w:val="20"/>
          <w:lang w:eastAsia="en-GB"/>
        </w:rPr>
        <w:t>deltaTime</w:t>
      </w:r>
      <w:proofErr w:type="spellEnd"/>
      <w:r w:rsidRPr="00AF1FA6">
        <w:rPr>
          <w:rFonts w:ascii="Courier New" w:eastAsia="Times New Roman" w:hAnsi="Courier New" w:cs="Courier New"/>
          <w:color w:val="CC7832"/>
          <w:sz w:val="20"/>
          <w:szCs w:val="20"/>
          <w:lang w:eastAsia="en-GB"/>
        </w:rPr>
        <w:t>;</w:t>
      </w:r>
      <w:r w:rsidRPr="00AF1FA6">
        <w:rPr>
          <w:rFonts w:ascii="Courier New" w:eastAsia="Times New Roman" w:hAnsi="Courier New" w:cs="Courier New"/>
          <w:color w:val="CC7832"/>
          <w:sz w:val="20"/>
          <w:szCs w:val="20"/>
          <w:lang w:eastAsia="en-GB"/>
        </w:rPr>
        <w:br/>
        <w:t xml:space="preserve">        </w:t>
      </w:r>
      <w:proofErr w:type="spellStart"/>
      <w:r w:rsidRPr="00AF1FA6">
        <w:rPr>
          <w:rFonts w:ascii="Courier New" w:eastAsia="Times New Roman" w:hAnsi="Courier New" w:cs="Courier New"/>
          <w:color w:val="A9B7C6"/>
          <w:sz w:val="20"/>
          <w:szCs w:val="20"/>
          <w:lang w:eastAsia="en-GB"/>
        </w:rPr>
        <w:t>currentShell.</w:t>
      </w:r>
      <w:r w:rsidRPr="00AF1FA6">
        <w:rPr>
          <w:rFonts w:ascii="Courier New" w:eastAsia="Times New Roman" w:hAnsi="Courier New" w:cs="Courier New"/>
          <w:color w:val="9876AA"/>
          <w:sz w:val="20"/>
          <w:szCs w:val="20"/>
          <w:lang w:eastAsia="en-GB"/>
        </w:rPr>
        <w:t>RB</w:t>
      </w:r>
      <w:r w:rsidRPr="00AF1FA6">
        <w:rPr>
          <w:rFonts w:ascii="Courier New" w:eastAsia="Times New Roman" w:hAnsi="Courier New" w:cs="Courier New"/>
          <w:color w:val="A9B7C6"/>
          <w:sz w:val="20"/>
          <w:szCs w:val="20"/>
          <w:lang w:eastAsia="en-GB"/>
        </w:rPr>
        <w:t>.</w:t>
      </w:r>
      <w:r w:rsidRPr="00AF1FA6">
        <w:rPr>
          <w:rFonts w:ascii="Courier New" w:eastAsia="Times New Roman" w:hAnsi="Courier New" w:cs="Courier New"/>
          <w:color w:val="9876AA"/>
          <w:sz w:val="20"/>
          <w:szCs w:val="20"/>
          <w:lang w:eastAsia="en-GB"/>
        </w:rPr>
        <w:t>velocity</w:t>
      </w:r>
      <w:proofErr w:type="spellEnd"/>
      <w:r w:rsidRPr="00AF1FA6">
        <w:rPr>
          <w:rFonts w:ascii="Courier New" w:eastAsia="Times New Roman" w:hAnsi="Courier New" w:cs="Courier New"/>
          <w:color w:val="9876AA"/>
          <w:sz w:val="20"/>
          <w:szCs w:val="20"/>
          <w:lang w:eastAsia="en-GB"/>
        </w:rPr>
        <w:t xml:space="preserve"> </w:t>
      </w:r>
      <w:r w:rsidRPr="00AF1FA6">
        <w:rPr>
          <w:rFonts w:ascii="Courier New" w:eastAsia="Times New Roman" w:hAnsi="Courier New" w:cs="Courier New"/>
          <w:color w:val="FFC66D"/>
          <w:sz w:val="20"/>
          <w:szCs w:val="20"/>
          <w:lang w:eastAsia="en-GB"/>
        </w:rPr>
        <w:t xml:space="preserve">-= </w:t>
      </w:r>
      <w:proofErr w:type="spellStart"/>
      <w:r w:rsidRPr="00AF1FA6">
        <w:rPr>
          <w:rFonts w:ascii="Courier New" w:eastAsia="Times New Roman" w:hAnsi="Courier New" w:cs="Courier New"/>
          <w:color w:val="A9B7C6"/>
          <w:sz w:val="20"/>
          <w:szCs w:val="20"/>
          <w:lang w:eastAsia="en-GB"/>
        </w:rPr>
        <w:t>currentShell.</w:t>
      </w:r>
      <w:r w:rsidRPr="00AF1FA6">
        <w:rPr>
          <w:rFonts w:ascii="Courier New" w:eastAsia="Times New Roman" w:hAnsi="Courier New" w:cs="Courier New"/>
          <w:color w:val="9876AA"/>
          <w:sz w:val="20"/>
          <w:szCs w:val="20"/>
          <w:lang w:eastAsia="en-GB"/>
        </w:rPr>
        <w:t>RB</w:t>
      </w:r>
      <w:r w:rsidRPr="00AF1FA6">
        <w:rPr>
          <w:rFonts w:ascii="Courier New" w:eastAsia="Times New Roman" w:hAnsi="Courier New" w:cs="Courier New"/>
          <w:color w:val="A9B7C6"/>
          <w:sz w:val="20"/>
          <w:szCs w:val="20"/>
          <w:lang w:eastAsia="en-GB"/>
        </w:rPr>
        <w:t>.</w:t>
      </w:r>
      <w:r w:rsidRPr="00AF1FA6">
        <w:rPr>
          <w:rFonts w:ascii="Courier New" w:eastAsia="Times New Roman" w:hAnsi="Courier New" w:cs="Courier New"/>
          <w:color w:val="9876AA"/>
          <w:sz w:val="20"/>
          <w:szCs w:val="20"/>
          <w:lang w:eastAsia="en-GB"/>
        </w:rPr>
        <w:t>velocity</w:t>
      </w:r>
      <w:r w:rsidRPr="00AF1FA6">
        <w:rPr>
          <w:rFonts w:ascii="Courier New" w:eastAsia="Times New Roman" w:hAnsi="Courier New" w:cs="Courier New"/>
          <w:color w:val="A9B7C6"/>
          <w:sz w:val="20"/>
          <w:szCs w:val="20"/>
          <w:lang w:eastAsia="en-GB"/>
        </w:rPr>
        <w:t>.</w:t>
      </w:r>
      <w:r w:rsidRPr="00AF1FA6">
        <w:rPr>
          <w:rFonts w:ascii="Courier New" w:eastAsia="Times New Roman" w:hAnsi="Courier New" w:cs="Courier New"/>
          <w:color w:val="9876AA"/>
          <w:sz w:val="20"/>
          <w:szCs w:val="20"/>
          <w:lang w:eastAsia="en-GB"/>
        </w:rPr>
        <w:t>normalized</w:t>
      </w:r>
      <w:proofErr w:type="spellEnd"/>
      <w:r w:rsidRPr="00AF1FA6">
        <w:rPr>
          <w:rFonts w:ascii="Courier New" w:eastAsia="Times New Roman" w:hAnsi="Courier New" w:cs="Courier New"/>
          <w:color w:val="9876AA"/>
          <w:sz w:val="20"/>
          <w:szCs w:val="20"/>
          <w:lang w:eastAsia="en-GB"/>
        </w:rPr>
        <w:t xml:space="preserve"> </w:t>
      </w:r>
      <w:r w:rsidRPr="00AF1FA6">
        <w:rPr>
          <w:rFonts w:ascii="Courier New" w:eastAsia="Times New Roman" w:hAnsi="Courier New" w:cs="Courier New"/>
          <w:color w:val="FFC66D"/>
          <w:sz w:val="20"/>
          <w:szCs w:val="20"/>
          <w:lang w:eastAsia="en-GB"/>
        </w:rPr>
        <w:t xml:space="preserve">* </w:t>
      </w:r>
      <w:r>
        <w:rPr>
          <w:rFonts w:ascii="Courier New" w:eastAsia="Times New Roman" w:hAnsi="Courier New" w:cs="Courier New"/>
          <w:color w:val="FFC66D"/>
          <w:sz w:val="20"/>
          <w:szCs w:val="20"/>
          <w:lang w:eastAsia="en-GB"/>
        </w:rPr>
        <w:t xml:space="preserve">   </w:t>
      </w:r>
      <w:r w:rsidRPr="00AF1FA6">
        <w:rPr>
          <w:rFonts w:ascii="Courier New" w:eastAsia="Times New Roman" w:hAnsi="Courier New" w:cs="Courier New"/>
          <w:color w:val="A9B7C6"/>
          <w:sz w:val="20"/>
          <w:szCs w:val="20"/>
          <w:lang w:eastAsia="en-GB"/>
        </w:rPr>
        <w:t>(</w:t>
      </w:r>
      <w:r w:rsidRPr="00AF1FA6">
        <w:rPr>
          <w:rFonts w:ascii="Courier New" w:eastAsia="Times New Roman" w:hAnsi="Courier New" w:cs="Courier New"/>
          <w:color w:val="CC7832"/>
          <w:sz w:val="20"/>
          <w:szCs w:val="20"/>
          <w:lang w:eastAsia="en-GB"/>
        </w:rPr>
        <w:t>float</w:t>
      </w:r>
      <w:r w:rsidRPr="00AF1FA6">
        <w:rPr>
          <w:rFonts w:ascii="Courier New" w:eastAsia="Times New Roman" w:hAnsi="Courier New" w:cs="Courier New"/>
          <w:color w:val="A9B7C6"/>
          <w:sz w:val="20"/>
          <w:szCs w:val="20"/>
          <w:lang w:eastAsia="en-GB"/>
        </w:rPr>
        <w:t>)deceleration</w:t>
      </w:r>
      <w:r w:rsidRPr="00AF1FA6">
        <w:rPr>
          <w:rFonts w:ascii="Courier New" w:eastAsia="Times New Roman" w:hAnsi="Courier New" w:cs="Courier New"/>
          <w:color w:val="CC7832"/>
          <w:sz w:val="20"/>
          <w:szCs w:val="20"/>
          <w:lang w:eastAsia="en-GB"/>
        </w:rPr>
        <w:t>;</w:t>
      </w:r>
      <w:r w:rsidRPr="00AF1FA6">
        <w:rPr>
          <w:rFonts w:ascii="Courier New" w:eastAsia="Times New Roman" w:hAnsi="Courier New" w:cs="Courier New"/>
          <w:color w:val="CC7832"/>
          <w:sz w:val="20"/>
          <w:szCs w:val="20"/>
          <w:lang w:eastAsia="en-GB"/>
        </w:rPr>
        <w:br/>
        <w:t xml:space="preserve">    </w:t>
      </w:r>
      <w:r w:rsidRPr="00AF1FA6">
        <w:rPr>
          <w:rFonts w:ascii="Courier New" w:eastAsia="Times New Roman" w:hAnsi="Courier New" w:cs="Courier New"/>
          <w:color w:val="A9B7C6"/>
          <w:sz w:val="20"/>
          <w:szCs w:val="20"/>
          <w:lang w:eastAsia="en-GB"/>
        </w:rPr>
        <w:t>}</w:t>
      </w:r>
      <w:r w:rsidRPr="00AF1FA6">
        <w:rPr>
          <w:rFonts w:ascii="Courier New" w:eastAsia="Times New Roman" w:hAnsi="Courier New" w:cs="Courier New"/>
          <w:color w:val="A9B7C6"/>
          <w:sz w:val="20"/>
          <w:szCs w:val="20"/>
          <w:lang w:eastAsia="en-GB"/>
        </w:rPr>
        <w:br/>
        <w:t>}</w:t>
      </w:r>
      <w:r w:rsidRPr="00AF1FA6">
        <w:rPr>
          <w:rFonts w:ascii="Courier New" w:eastAsia="Times New Roman" w:hAnsi="Courier New" w:cs="Courier New"/>
          <w:color w:val="A9B7C6"/>
          <w:sz w:val="20"/>
          <w:szCs w:val="20"/>
          <w:lang w:eastAsia="en-GB"/>
        </w:rPr>
        <w:br/>
      </w:r>
      <w:r w:rsidRPr="00AF1FA6">
        <w:rPr>
          <w:rFonts w:ascii="Courier New" w:eastAsia="Times New Roman" w:hAnsi="Courier New" w:cs="Courier New"/>
          <w:color w:val="A9B7C6"/>
          <w:sz w:val="20"/>
          <w:szCs w:val="20"/>
          <w:lang w:eastAsia="en-GB"/>
        </w:rPr>
        <w:br/>
      </w:r>
      <w:r w:rsidRPr="00AF1FA6">
        <w:rPr>
          <w:rFonts w:ascii="Courier New" w:eastAsia="Times New Roman" w:hAnsi="Courier New" w:cs="Courier New"/>
          <w:color w:val="CC7832"/>
          <w:sz w:val="20"/>
          <w:szCs w:val="20"/>
          <w:lang w:eastAsia="en-GB"/>
        </w:rPr>
        <w:t xml:space="preserve">private </w:t>
      </w:r>
      <w:proofErr w:type="spellStart"/>
      <w:r w:rsidRPr="00AF1FA6">
        <w:rPr>
          <w:rFonts w:ascii="Courier New" w:eastAsia="Times New Roman" w:hAnsi="Courier New" w:cs="Courier New"/>
          <w:color w:val="CC7832"/>
          <w:sz w:val="20"/>
          <w:szCs w:val="20"/>
          <w:lang w:eastAsia="en-GB"/>
        </w:rPr>
        <w:t>const</w:t>
      </w:r>
      <w:proofErr w:type="spellEnd"/>
      <w:r w:rsidRPr="00AF1FA6">
        <w:rPr>
          <w:rFonts w:ascii="Courier New" w:eastAsia="Times New Roman" w:hAnsi="Courier New" w:cs="Courier New"/>
          <w:color w:val="CC7832"/>
          <w:sz w:val="20"/>
          <w:szCs w:val="20"/>
          <w:lang w:eastAsia="en-GB"/>
        </w:rPr>
        <w:t xml:space="preserve"> float </w:t>
      </w:r>
      <w:r w:rsidRPr="00AF1FA6">
        <w:rPr>
          <w:rFonts w:ascii="Courier New" w:eastAsia="Times New Roman" w:hAnsi="Courier New" w:cs="Courier New"/>
          <w:i/>
          <w:iCs/>
          <w:color w:val="9876AA"/>
          <w:sz w:val="20"/>
          <w:szCs w:val="20"/>
          <w:lang w:eastAsia="en-GB"/>
        </w:rPr>
        <w:t xml:space="preserve">AIR_DENSITY </w:t>
      </w:r>
      <w:r w:rsidRPr="00AF1FA6">
        <w:rPr>
          <w:rFonts w:ascii="Courier New" w:eastAsia="Times New Roman" w:hAnsi="Courier New" w:cs="Courier New"/>
          <w:color w:val="A9B7C6"/>
          <w:sz w:val="20"/>
          <w:szCs w:val="20"/>
          <w:lang w:eastAsia="en-GB"/>
        </w:rPr>
        <w:t xml:space="preserve">= </w:t>
      </w:r>
      <w:r w:rsidRPr="00AF1FA6">
        <w:rPr>
          <w:rFonts w:ascii="Courier New" w:eastAsia="Times New Roman" w:hAnsi="Courier New" w:cs="Courier New"/>
          <w:color w:val="6897BB"/>
          <w:sz w:val="20"/>
          <w:szCs w:val="20"/>
          <w:lang w:eastAsia="en-GB"/>
        </w:rPr>
        <w:t>1.2f</w:t>
      </w:r>
      <w:r w:rsidRPr="00AF1FA6">
        <w:rPr>
          <w:rFonts w:ascii="Courier New" w:eastAsia="Times New Roman" w:hAnsi="Courier New" w:cs="Courier New"/>
          <w:color w:val="CC7832"/>
          <w:sz w:val="20"/>
          <w:szCs w:val="20"/>
          <w:lang w:eastAsia="en-GB"/>
        </w:rPr>
        <w:t>;</w:t>
      </w:r>
      <w:r w:rsidRPr="00AF1FA6">
        <w:rPr>
          <w:rFonts w:ascii="Courier New" w:eastAsia="Times New Roman" w:hAnsi="Courier New" w:cs="Courier New"/>
          <w:color w:val="CC7832"/>
          <w:sz w:val="20"/>
          <w:szCs w:val="20"/>
          <w:lang w:eastAsia="en-GB"/>
        </w:rPr>
        <w:br/>
        <w:t xml:space="preserve">private </w:t>
      </w:r>
      <w:proofErr w:type="spellStart"/>
      <w:r w:rsidRPr="00AF1FA6">
        <w:rPr>
          <w:rFonts w:ascii="Courier New" w:eastAsia="Times New Roman" w:hAnsi="Courier New" w:cs="Courier New"/>
          <w:color w:val="CC7832"/>
          <w:sz w:val="20"/>
          <w:szCs w:val="20"/>
          <w:lang w:eastAsia="en-GB"/>
        </w:rPr>
        <w:t>const</w:t>
      </w:r>
      <w:proofErr w:type="spellEnd"/>
      <w:r w:rsidRPr="00AF1FA6">
        <w:rPr>
          <w:rFonts w:ascii="Courier New" w:eastAsia="Times New Roman" w:hAnsi="Courier New" w:cs="Courier New"/>
          <w:color w:val="CC7832"/>
          <w:sz w:val="20"/>
          <w:szCs w:val="20"/>
          <w:lang w:eastAsia="en-GB"/>
        </w:rPr>
        <w:t xml:space="preserve"> float </w:t>
      </w:r>
      <w:r w:rsidRPr="00AF1FA6">
        <w:rPr>
          <w:rFonts w:ascii="Courier New" w:eastAsia="Times New Roman" w:hAnsi="Courier New" w:cs="Courier New"/>
          <w:i/>
          <w:iCs/>
          <w:color w:val="9876AA"/>
          <w:sz w:val="20"/>
          <w:szCs w:val="20"/>
          <w:lang w:eastAsia="en-GB"/>
        </w:rPr>
        <w:t xml:space="preserve">SHELL_FRONTAL_AREA </w:t>
      </w:r>
      <w:r w:rsidRPr="00AF1FA6">
        <w:rPr>
          <w:rFonts w:ascii="Courier New" w:eastAsia="Times New Roman" w:hAnsi="Courier New" w:cs="Courier New"/>
          <w:color w:val="A9B7C6"/>
          <w:sz w:val="20"/>
          <w:szCs w:val="20"/>
          <w:lang w:eastAsia="en-GB"/>
        </w:rPr>
        <w:t xml:space="preserve">= </w:t>
      </w:r>
      <w:r w:rsidRPr="00AF1FA6">
        <w:rPr>
          <w:rFonts w:ascii="Courier New" w:eastAsia="Times New Roman" w:hAnsi="Courier New" w:cs="Courier New"/>
          <w:color w:val="6897BB"/>
          <w:sz w:val="20"/>
          <w:szCs w:val="20"/>
          <w:lang w:eastAsia="en-GB"/>
        </w:rPr>
        <w:t>0.035f</w:t>
      </w:r>
      <w:r w:rsidRPr="00AF1FA6">
        <w:rPr>
          <w:rFonts w:ascii="Courier New" w:eastAsia="Times New Roman" w:hAnsi="Courier New" w:cs="Courier New"/>
          <w:color w:val="CC7832"/>
          <w:sz w:val="20"/>
          <w:szCs w:val="20"/>
          <w:lang w:eastAsia="en-GB"/>
        </w:rPr>
        <w:t>;</w:t>
      </w:r>
      <w:r w:rsidRPr="00AF1FA6">
        <w:rPr>
          <w:rFonts w:ascii="Courier New" w:eastAsia="Times New Roman" w:hAnsi="Courier New" w:cs="Courier New"/>
          <w:color w:val="CC7832"/>
          <w:sz w:val="20"/>
          <w:szCs w:val="20"/>
          <w:lang w:eastAsia="en-GB"/>
        </w:rPr>
        <w:br/>
        <w:t xml:space="preserve">private </w:t>
      </w:r>
      <w:proofErr w:type="spellStart"/>
      <w:r w:rsidRPr="00AF1FA6">
        <w:rPr>
          <w:rFonts w:ascii="Courier New" w:eastAsia="Times New Roman" w:hAnsi="Courier New" w:cs="Courier New"/>
          <w:color w:val="CC7832"/>
          <w:sz w:val="20"/>
          <w:szCs w:val="20"/>
          <w:lang w:eastAsia="en-GB"/>
        </w:rPr>
        <w:t>const</w:t>
      </w:r>
      <w:proofErr w:type="spellEnd"/>
      <w:r w:rsidRPr="00AF1FA6">
        <w:rPr>
          <w:rFonts w:ascii="Courier New" w:eastAsia="Times New Roman" w:hAnsi="Courier New" w:cs="Courier New"/>
          <w:color w:val="CC7832"/>
          <w:sz w:val="20"/>
          <w:szCs w:val="20"/>
          <w:lang w:eastAsia="en-GB"/>
        </w:rPr>
        <w:t xml:space="preserve"> float </w:t>
      </w:r>
      <w:r w:rsidRPr="00AF1FA6">
        <w:rPr>
          <w:rFonts w:ascii="Courier New" w:eastAsia="Times New Roman" w:hAnsi="Courier New" w:cs="Courier New"/>
          <w:i/>
          <w:iCs/>
          <w:color w:val="9876AA"/>
          <w:sz w:val="20"/>
          <w:szCs w:val="20"/>
          <w:lang w:eastAsia="en-GB"/>
        </w:rPr>
        <w:t xml:space="preserve">DRAG_COEFFICIENT </w:t>
      </w:r>
      <w:r w:rsidRPr="00AF1FA6">
        <w:rPr>
          <w:rFonts w:ascii="Courier New" w:eastAsia="Times New Roman" w:hAnsi="Courier New" w:cs="Courier New"/>
          <w:color w:val="A9B7C6"/>
          <w:sz w:val="20"/>
          <w:szCs w:val="20"/>
          <w:lang w:eastAsia="en-GB"/>
        </w:rPr>
        <w:t xml:space="preserve">= </w:t>
      </w:r>
      <w:r w:rsidRPr="00AF1FA6">
        <w:rPr>
          <w:rFonts w:ascii="Courier New" w:eastAsia="Times New Roman" w:hAnsi="Courier New" w:cs="Courier New"/>
          <w:color w:val="6897BB"/>
          <w:sz w:val="20"/>
          <w:szCs w:val="20"/>
          <w:lang w:eastAsia="en-GB"/>
        </w:rPr>
        <w:t>0.1f</w:t>
      </w:r>
      <w:r w:rsidRPr="00AF1FA6">
        <w:rPr>
          <w:rFonts w:ascii="Courier New" w:eastAsia="Times New Roman" w:hAnsi="Courier New" w:cs="Courier New"/>
          <w:color w:val="CC7832"/>
          <w:sz w:val="20"/>
          <w:szCs w:val="20"/>
          <w:lang w:eastAsia="en-GB"/>
        </w:rPr>
        <w:t>;</w:t>
      </w:r>
      <w:r w:rsidRPr="00AF1FA6">
        <w:rPr>
          <w:rFonts w:ascii="Courier New" w:eastAsia="Times New Roman" w:hAnsi="Courier New" w:cs="Courier New"/>
          <w:color w:val="CC7832"/>
          <w:sz w:val="20"/>
          <w:szCs w:val="20"/>
          <w:lang w:eastAsia="en-GB"/>
        </w:rPr>
        <w:br/>
      </w:r>
      <w:r w:rsidRPr="00AF1FA6">
        <w:rPr>
          <w:rFonts w:ascii="Courier New" w:eastAsia="Times New Roman" w:hAnsi="Courier New" w:cs="Courier New"/>
          <w:color w:val="CC7832"/>
          <w:sz w:val="20"/>
          <w:szCs w:val="20"/>
          <w:lang w:eastAsia="en-GB"/>
        </w:rPr>
        <w:br/>
        <w:t xml:space="preserve">private static double </w:t>
      </w:r>
      <w:proofErr w:type="spellStart"/>
      <w:r w:rsidRPr="00AF1FA6">
        <w:rPr>
          <w:rFonts w:ascii="Courier New" w:eastAsia="Times New Roman" w:hAnsi="Courier New" w:cs="Courier New"/>
          <w:i/>
          <w:iCs/>
          <w:color w:val="FFC66D"/>
          <w:sz w:val="20"/>
          <w:szCs w:val="20"/>
          <w:lang w:eastAsia="en-GB"/>
        </w:rPr>
        <w:t>CalculateDragForce</w:t>
      </w:r>
      <w:proofErr w:type="spellEnd"/>
      <w:r w:rsidRPr="00AF1FA6">
        <w:rPr>
          <w:rFonts w:ascii="Courier New" w:eastAsia="Times New Roman" w:hAnsi="Courier New" w:cs="Courier New"/>
          <w:color w:val="A9B7C6"/>
          <w:sz w:val="20"/>
          <w:szCs w:val="20"/>
          <w:lang w:eastAsia="en-GB"/>
        </w:rPr>
        <w:t>(</w:t>
      </w:r>
      <w:proofErr w:type="spellStart"/>
      <w:r w:rsidRPr="00AF1FA6">
        <w:rPr>
          <w:rFonts w:ascii="Courier New" w:eastAsia="Times New Roman" w:hAnsi="Courier New" w:cs="Courier New"/>
          <w:color w:val="A9B7C6"/>
          <w:sz w:val="20"/>
          <w:szCs w:val="20"/>
          <w:lang w:eastAsia="en-GB"/>
        </w:rPr>
        <w:t>Rigidbody</w:t>
      </w:r>
      <w:proofErr w:type="spellEnd"/>
      <w:r w:rsidRPr="00AF1FA6">
        <w:rPr>
          <w:rFonts w:ascii="Courier New" w:eastAsia="Times New Roman" w:hAnsi="Courier New" w:cs="Courier New"/>
          <w:color w:val="A9B7C6"/>
          <w:sz w:val="20"/>
          <w:szCs w:val="20"/>
          <w:lang w:eastAsia="en-GB"/>
        </w:rPr>
        <w:t xml:space="preserve"> </w:t>
      </w:r>
      <w:proofErr w:type="spellStart"/>
      <w:r w:rsidRPr="00AF1FA6">
        <w:rPr>
          <w:rFonts w:ascii="Courier New" w:eastAsia="Times New Roman" w:hAnsi="Courier New" w:cs="Courier New"/>
          <w:color w:val="A9B7C6"/>
          <w:sz w:val="20"/>
          <w:szCs w:val="20"/>
          <w:lang w:eastAsia="en-GB"/>
        </w:rPr>
        <w:t>rb</w:t>
      </w:r>
      <w:proofErr w:type="spellEnd"/>
      <w:r w:rsidRPr="00AF1FA6">
        <w:rPr>
          <w:rFonts w:ascii="Courier New" w:eastAsia="Times New Roman" w:hAnsi="Courier New" w:cs="Courier New"/>
          <w:color w:val="A9B7C6"/>
          <w:sz w:val="20"/>
          <w:szCs w:val="20"/>
          <w:lang w:eastAsia="en-GB"/>
        </w:rPr>
        <w:t xml:space="preserve">) =&gt; </w:t>
      </w:r>
      <w:r w:rsidRPr="00AF1FA6">
        <w:rPr>
          <w:rFonts w:ascii="Courier New" w:eastAsia="Times New Roman" w:hAnsi="Courier New" w:cs="Courier New"/>
          <w:i/>
          <w:iCs/>
          <w:color w:val="9876AA"/>
          <w:sz w:val="20"/>
          <w:szCs w:val="20"/>
          <w:lang w:eastAsia="en-GB"/>
        </w:rPr>
        <w:t xml:space="preserve">DRAG_COEFFICIENT </w:t>
      </w:r>
      <w:r w:rsidRPr="00AF1FA6">
        <w:rPr>
          <w:rFonts w:ascii="Courier New" w:eastAsia="Times New Roman" w:hAnsi="Courier New" w:cs="Courier New"/>
          <w:color w:val="A9B7C6"/>
          <w:sz w:val="20"/>
          <w:szCs w:val="20"/>
          <w:lang w:eastAsia="en-GB"/>
        </w:rPr>
        <w:t xml:space="preserve">* </w:t>
      </w:r>
      <w:r w:rsidRPr="00AF1FA6">
        <w:rPr>
          <w:rFonts w:ascii="Courier New" w:eastAsia="Times New Roman" w:hAnsi="Courier New" w:cs="Courier New"/>
          <w:color w:val="6897BB"/>
          <w:sz w:val="20"/>
          <w:szCs w:val="20"/>
          <w:lang w:eastAsia="en-GB"/>
        </w:rPr>
        <w:t xml:space="preserve">0.5f </w:t>
      </w:r>
      <w:r w:rsidRPr="00AF1FA6">
        <w:rPr>
          <w:rFonts w:ascii="Courier New" w:eastAsia="Times New Roman" w:hAnsi="Courier New" w:cs="Courier New"/>
          <w:color w:val="A9B7C6"/>
          <w:sz w:val="20"/>
          <w:szCs w:val="20"/>
          <w:lang w:eastAsia="en-GB"/>
        </w:rPr>
        <w:t xml:space="preserve">* </w:t>
      </w:r>
      <w:r w:rsidRPr="00AF1FA6">
        <w:rPr>
          <w:rFonts w:ascii="Courier New" w:eastAsia="Times New Roman" w:hAnsi="Courier New" w:cs="Courier New"/>
          <w:i/>
          <w:iCs/>
          <w:color w:val="9876AA"/>
          <w:sz w:val="20"/>
          <w:szCs w:val="20"/>
          <w:lang w:eastAsia="en-GB"/>
        </w:rPr>
        <w:t xml:space="preserve">AIR_DENSITY </w:t>
      </w:r>
      <w:r w:rsidRPr="00AF1FA6">
        <w:rPr>
          <w:rFonts w:ascii="Courier New" w:eastAsia="Times New Roman" w:hAnsi="Courier New" w:cs="Courier New"/>
          <w:color w:val="A9B7C6"/>
          <w:sz w:val="20"/>
          <w:szCs w:val="20"/>
          <w:lang w:eastAsia="en-GB"/>
        </w:rPr>
        <w:t xml:space="preserve">* </w:t>
      </w:r>
      <w:proofErr w:type="spellStart"/>
      <w:r w:rsidRPr="00AF1FA6">
        <w:rPr>
          <w:rFonts w:ascii="Courier New" w:eastAsia="Times New Roman" w:hAnsi="Courier New" w:cs="Courier New"/>
          <w:color w:val="A9B7C6"/>
          <w:sz w:val="20"/>
          <w:szCs w:val="20"/>
          <w:lang w:eastAsia="en-GB"/>
        </w:rPr>
        <w:t>Mathf.</w:t>
      </w:r>
      <w:r w:rsidRPr="00AF1FA6">
        <w:rPr>
          <w:rFonts w:ascii="Courier New" w:eastAsia="Times New Roman" w:hAnsi="Courier New" w:cs="Courier New"/>
          <w:i/>
          <w:iCs/>
          <w:color w:val="FFC66D"/>
          <w:sz w:val="20"/>
          <w:szCs w:val="20"/>
          <w:lang w:eastAsia="en-GB"/>
        </w:rPr>
        <w:t>Pow</w:t>
      </w:r>
      <w:proofErr w:type="spellEnd"/>
      <w:r w:rsidRPr="00AF1FA6">
        <w:rPr>
          <w:rFonts w:ascii="Courier New" w:eastAsia="Times New Roman" w:hAnsi="Courier New" w:cs="Courier New"/>
          <w:color w:val="A9B7C6"/>
          <w:sz w:val="20"/>
          <w:szCs w:val="20"/>
          <w:lang w:eastAsia="en-GB"/>
        </w:rPr>
        <w:t>(</w:t>
      </w:r>
      <w:proofErr w:type="spellStart"/>
      <w:r w:rsidRPr="00AF1FA6">
        <w:rPr>
          <w:rFonts w:ascii="Courier New" w:eastAsia="Times New Roman" w:hAnsi="Courier New" w:cs="Courier New"/>
          <w:color w:val="A9B7C6"/>
          <w:sz w:val="20"/>
          <w:szCs w:val="20"/>
          <w:lang w:eastAsia="en-GB"/>
        </w:rPr>
        <w:t>rb.</w:t>
      </w:r>
      <w:r w:rsidRPr="00AF1FA6">
        <w:rPr>
          <w:rFonts w:ascii="Courier New" w:eastAsia="Times New Roman" w:hAnsi="Courier New" w:cs="Courier New"/>
          <w:color w:val="9876AA"/>
          <w:sz w:val="20"/>
          <w:szCs w:val="20"/>
          <w:lang w:eastAsia="en-GB"/>
        </w:rPr>
        <w:t>velocity</w:t>
      </w:r>
      <w:r w:rsidRPr="00AF1FA6">
        <w:rPr>
          <w:rFonts w:ascii="Courier New" w:eastAsia="Times New Roman" w:hAnsi="Courier New" w:cs="Courier New"/>
          <w:color w:val="A9B7C6"/>
          <w:sz w:val="20"/>
          <w:szCs w:val="20"/>
          <w:lang w:eastAsia="en-GB"/>
        </w:rPr>
        <w:t>.</w:t>
      </w:r>
      <w:r w:rsidRPr="00AF1FA6">
        <w:rPr>
          <w:rFonts w:ascii="Courier New" w:eastAsia="Times New Roman" w:hAnsi="Courier New" w:cs="Courier New"/>
          <w:color w:val="9876AA"/>
          <w:sz w:val="20"/>
          <w:szCs w:val="20"/>
          <w:lang w:eastAsia="en-GB"/>
        </w:rPr>
        <w:t>magnitude</w:t>
      </w:r>
      <w:proofErr w:type="spellEnd"/>
      <w:r w:rsidRPr="00AF1FA6">
        <w:rPr>
          <w:rFonts w:ascii="Courier New" w:eastAsia="Times New Roman" w:hAnsi="Courier New" w:cs="Courier New"/>
          <w:color w:val="CC7832"/>
          <w:sz w:val="20"/>
          <w:szCs w:val="20"/>
          <w:lang w:eastAsia="en-GB"/>
        </w:rPr>
        <w:t xml:space="preserve">, </w:t>
      </w:r>
      <w:r w:rsidRPr="00AF1FA6">
        <w:rPr>
          <w:rFonts w:ascii="Courier New" w:eastAsia="Times New Roman" w:hAnsi="Courier New" w:cs="Courier New"/>
          <w:color w:val="6897BB"/>
          <w:sz w:val="20"/>
          <w:szCs w:val="20"/>
          <w:lang w:eastAsia="en-GB"/>
        </w:rPr>
        <w:t>2</w:t>
      </w:r>
      <w:r w:rsidRPr="00AF1FA6">
        <w:rPr>
          <w:rFonts w:ascii="Courier New" w:eastAsia="Times New Roman" w:hAnsi="Courier New" w:cs="Courier New"/>
          <w:color w:val="A9B7C6"/>
          <w:sz w:val="20"/>
          <w:szCs w:val="20"/>
          <w:lang w:eastAsia="en-GB"/>
        </w:rPr>
        <w:t xml:space="preserve">) * </w:t>
      </w:r>
      <w:r w:rsidRPr="00AF1FA6">
        <w:rPr>
          <w:rFonts w:ascii="Courier New" w:eastAsia="Times New Roman" w:hAnsi="Courier New" w:cs="Courier New"/>
          <w:i/>
          <w:iCs/>
          <w:color w:val="9876AA"/>
          <w:sz w:val="20"/>
          <w:szCs w:val="20"/>
          <w:lang w:eastAsia="en-GB"/>
        </w:rPr>
        <w:t>SHELL_FRONTAL_AREA</w:t>
      </w:r>
      <w:r w:rsidRPr="00AF1FA6">
        <w:rPr>
          <w:rFonts w:ascii="Courier New" w:eastAsia="Times New Roman" w:hAnsi="Courier New" w:cs="Courier New"/>
          <w:color w:val="CC7832"/>
          <w:sz w:val="20"/>
          <w:szCs w:val="20"/>
          <w:lang w:eastAsia="en-GB"/>
        </w:rPr>
        <w:t>;</w:t>
      </w:r>
      <w:r w:rsidRPr="00AF1FA6">
        <w:rPr>
          <w:rFonts w:ascii="Courier New" w:eastAsia="Times New Roman" w:hAnsi="Courier New" w:cs="Courier New"/>
          <w:color w:val="CC7832"/>
          <w:sz w:val="20"/>
          <w:szCs w:val="20"/>
          <w:lang w:eastAsia="en-GB"/>
        </w:rPr>
        <w:br/>
      </w:r>
      <w:r w:rsidRPr="00AF1FA6">
        <w:rPr>
          <w:rFonts w:ascii="Courier New" w:eastAsia="Times New Roman" w:hAnsi="Courier New" w:cs="Courier New"/>
          <w:color w:val="CC7832"/>
          <w:sz w:val="20"/>
          <w:szCs w:val="20"/>
          <w:lang w:eastAsia="en-GB"/>
        </w:rPr>
        <w:br/>
        <w:t xml:space="preserve">private double </w:t>
      </w:r>
      <w:proofErr w:type="spellStart"/>
      <w:r w:rsidRPr="00AF1FA6">
        <w:rPr>
          <w:rFonts w:ascii="Courier New" w:eastAsia="Times New Roman" w:hAnsi="Courier New" w:cs="Courier New"/>
          <w:color w:val="FFC66D"/>
          <w:sz w:val="20"/>
          <w:szCs w:val="20"/>
          <w:lang w:eastAsia="en-GB"/>
        </w:rPr>
        <w:t>GetDeceleration</w:t>
      </w:r>
      <w:proofErr w:type="spellEnd"/>
      <w:r w:rsidRPr="00AF1FA6">
        <w:rPr>
          <w:rFonts w:ascii="Courier New" w:eastAsia="Times New Roman" w:hAnsi="Courier New" w:cs="Courier New"/>
          <w:color w:val="A9B7C6"/>
          <w:sz w:val="20"/>
          <w:szCs w:val="20"/>
          <w:lang w:eastAsia="en-GB"/>
        </w:rPr>
        <w:t>(</w:t>
      </w:r>
      <w:proofErr w:type="spellStart"/>
      <w:r w:rsidRPr="00AF1FA6">
        <w:rPr>
          <w:rFonts w:ascii="Courier New" w:eastAsia="Times New Roman" w:hAnsi="Courier New" w:cs="Courier New"/>
          <w:color w:val="A9B7C6"/>
          <w:sz w:val="20"/>
          <w:szCs w:val="20"/>
          <w:lang w:eastAsia="en-GB"/>
        </w:rPr>
        <w:t>Rigidbody</w:t>
      </w:r>
      <w:proofErr w:type="spellEnd"/>
      <w:r w:rsidRPr="00AF1FA6">
        <w:rPr>
          <w:rFonts w:ascii="Courier New" w:eastAsia="Times New Roman" w:hAnsi="Courier New" w:cs="Courier New"/>
          <w:color w:val="A9B7C6"/>
          <w:sz w:val="20"/>
          <w:szCs w:val="20"/>
          <w:lang w:eastAsia="en-GB"/>
        </w:rPr>
        <w:t xml:space="preserve"> </w:t>
      </w:r>
      <w:proofErr w:type="spellStart"/>
      <w:r w:rsidRPr="00AF1FA6">
        <w:rPr>
          <w:rFonts w:ascii="Courier New" w:eastAsia="Times New Roman" w:hAnsi="Courier New" w:cs="Courier New"/>
          <w:color w:val="A9B7C6"/>
          <w:sz w:val="20"/>
          <w:szCs w:val="20"/>
          <w:lang w:eastAsia="en-GB"/>
        </w:rPr>
        <w:t>rb</w:t>
      </w:r>
      <w:proofErr w:type="spellEnd"/>
      <w:r w:rsidRPr="00AF1FA6">
        <w:rPr>
          <w:rFonts w:ascii="Courier New" w:eastAsia="Times New Roman" w:hAnsi="Courier New" w:cs="Courier New"/>
          <w:color w:val="A9B7C6"/>
          <w:sz w:val="20"/>
          <w:szCs w:val="20"/>
          <w:lang w:eastAsia="en-GB"/>
        </w:rPr>
        <w:t>)</w:t>
      </w:r>
      <w:r w:rsidRPr="00AF1FA6">
        <w:rPr>
          <w:rFonts w:ascii="Courier New" w:eastAsia="Times New Roman" w:hAnsi="Courier New" w:cs="Courier New"/>
          <w:color w:val="A9B7C6"/>
          <w:sz w:val="20"/>
          <w:szCs w:val="20"/>
          <w:lang w:eastAsia="en-GB"/>
        </w:rPr>
        <w:br/>
        <w:t>{</w:t>
      </w:r>
      <w:r w:rsidRPr="00AF1FA6">
        <w:rPr>
          <w:rFonts w:ascii="Courier New" w:eastAsia="Times New Roman" w:hAnsi="Courier New" w:cs="Courier New"/>
          <w:color w:val="A9B7C6"/>
          <w:sz w:val="20"/>
          <w:szCs w:val="20"/>
          <w:lang w:eastAsia="en-GB"/>
        </w:rPr>
        <w:br/>
        <w:t xml:space="preserve">    </w:t>
      </w:r>
      <w:r w:rsidRPr="00AF1FA6">
        <w:rPr>
          <w:rFonts w:ascii="Courier New" w:eastAsia="Times New Roman" w:hAnsi="Courier New" w:cs="Courier New"/>
          <w:color w:val="CC7832"/>
          <w:sz w:val="20"/>
          <w:szCs w:val="20"/>
          <w:lang w:eastAsia="en-GB"/>
        </w:rPr>
        <w:t xml:space="preserve">double </w:t>
      </w:r>
      <w:proofErr w:type="spellStart"/>
      <w:r w:rsidRPr="00AF1FA6">
        <w:rPr>
          <w:rFonts w:ascii="Courier New" w:eastAsia="Times New Roman" w:hAnsi="Courier New" w:cs="Courier New"/>
          <w:color w:val="A9B7C6"/>
          <w:sz w:val="20"/>
          <w:szCs w:val="20"/>
          <w:lang w:eastAsia="en-GB"/>
        </w:rPr>
        <w:t>dragForce</w:t>
      </w:r>
      <w:proofErr w:type="spellEnd"/>
      <w:r w:rsidRPr="00AF1FA6">
        <w:rPr>
          <w:rFonts w:ascii="Courier New" w:eastAsia="Times New Roman" w:hAnsi="Courier New" w:cs="Courier New"/>
          <w:color w:val="A9B7C6"/>
          <w:sz w:val="20"/>
          <w:szCs w:val="20"/>
          <w:lang w:eastAsia="en-GB"/>
        </w:rPr>
        <w:t xml:space="preserve"> = </w:t>
      </w:r>
      <w:proofErr w:type="spellStart"/>
      <w:r w:rsidRPr="00AF1FA6">
        <w:rPr>
          <w:rFonts w:ascii="Courier New" w:eastAsia="Times New Roman" w:hAnsi="Courier New" w:cs="Courier New"/>
          <w:i/>
          <w:iCs/>
          <w:color w:val="FFC66D"/>
          <w:sz w:val="20"/>
          <w:szCs w:val="20"/>
          <w:lang w:eastAsia="en-GB"/>
        </w:rPr>
        <w:t>CalculateDragForce</w:t>
      </w:r>
      <w:proofErr w:type="spellEnd"/>
      <w:r w:rsidRPr="00AF1FA6">
        <w:rPr>
          <w:rFonts w:ascii="Courier New" w:eastAsia="Times New Roman" w:hAnsi="Courier New" w:cs="Courier New"/>
          <w:color w:val="A9B7C6"/>
          <w:sz w:val="20"/>
          <w:szCs w:val="20"/>
          <w:lang w:eastAsia="en-GB"/>
        </w:rPr>
        <w:t>(</w:t>
      </w:r>
      <w:proofErr w:type="spellStart"/>
      <w:r w:rsidRPr="00AF1FA6">
        <w:rPr>
          <w:rFonts w:ascii="Courier New" w:eastAsia="Times New Roman" w:hAnsi="Courier New" w:cs="Courier New"/>
          <w:color w:val="A9B7C6"/>
          <w:sz w:val="20"/>
          <w:szCs w:val="20"/>
          <w:lang w:eastAsia="en-GB"/>
        </w:rPr>
        <w:t>rb</w:t>
      </w:r>
      <w:proofErr w:type="spellEnd"/>
      <w:r w:rsidRPr="00AF1FA6">
        <w:rPr>
          <w:rFonts w:ascii="Courier New" w:eastAsia="Times New Roman" w:hAnsi="Courier New" w:cs="Courier New"/>
          <w:color w:val="A9B7C6"/>
          <w:sz w:val="20"/>
          <w:szCs w:val="20"/>
          <w:lang w:eastAsia="en-GB"/>
        </w:rPr>
        <w:t>)</w:t>
      </w:r>
      <w:r w:rsidRPr="00AF1FA6">
        <w:rPr>
          <w:rFonts w:ascii="Courier New" w:eastAsia="Times New Roman" w:hAnsi="Courier New" w:cs="Courier New"/>
          <w:color w:val="CC7832"/>
          <w:sz w:val="20"/>
          <w:szCs w:val="20"/>
          <w:lang w:eastAsia="en-GB"/>
        </w:rPr>
        <w:t>;</w:t>
      </w:r>
      <w:r w:rsidRPr="00AF1FA6">
        <w:rPr>
          <w:rFonts w:ascii="Courier New" w:eastAsia="Times New Roman" w:hAnsi="Courier New" w:cs="Courier New"/>
          <w:color w:val="CC7832"/>
          <w:sz w:val="20"/>
          <w:szCs w:val="20"/>
          <w:lang w:eastAsia="en-GB"/>
        </w:rPr>
        <w:br/>
        <w:t xml:space="preserve">    </w:t>
      </w:r>
      <w:r w:rsidRPr="00AF1FA6">
        <w:rPr>
          <w:rFonts w:ascii="Courier New" w:eastAsia="Times New Roman" w:hAnsi="Courier New" w:cs="Courier New"/>
          <w:color w:val="A9B7C6"/>
          <w:sz w:val="20"/>
          <w:szCs w:val="20"/>
          <w:lang w:eastAsia="en-GB"/>
        </w:rPr>
        <w:t xml:space="preserve">Vector3 </w:t>
      </w:r>
      <w:proofErr w:type="spellStart"/>
      <w:r w:rsidRPr="00AF1FA6">
        <w:rPr>
          <w:rFonts w:ascii="Courier New" w:eastAsia="Times New Roman" w:hAnsi="Courier New" w:cs="Courier New"/>
          <w:color w:val="A9B7C6"/>
          <w:sz w:val="20"/>
          <w:szCs w:val="20"/>
          <w:lang w:eastAsia="en-GB"/>
        </w:rPr>
        <w:t>currentVelocity</w:t>
      </w:r>
      <w:proofErr w:type="spellEnd"/>
      <w:r w:rsidRPr="00AF1FA6">
        <w:rPr>
          <w:rFonts w:ascii="Courier New" w:eastAsia="Times New Roman" w:hAnsi="Courier New" w:cs="Courier New"/>
          <w:color w:val="A9B7C6"/>
          <w:sz w:val="20"/>
          <w:szCs w:val="20"/>
          <w:lang w:eastAsia="en-GB"/>
        </w:rPr>
        <w:t xml:space="preserve"> = </w:t>
      </w:r>
      <w:proofErr w:type="spellStart"/>
      <w:r w:rsidRPr="00AF1FA6">
        <w:rPr>
          <w:rFonts w:ascii="Courier New" w:eastAsia="Times New Roman" w:hAnsi="Courier New" w:cs="Courier New"/>
          <w:color w:val="A9B7C6"/>
          <w:sz w:val="20"/>
          <w:szCs w:val="20"/>
          <w:lang w:eastAsia="en-GB"/>
        </w:rPr>
        <w:t>rb.</w:t>
      </w:r>
      <w:r w:rsidRPr="00AF1FA6">
        <w:rPr>
          <w:rFonts w:ascii="Courier New" w:eastAsia="Times New Roman" w:hAnsi="Courier New" w:cs="Courier New"/>
          <w:color w:val="9876AA"/>
          <w:sz w:val="20"/>
          <w:szCs w:val="20"/>
          <w:lang w:eastAsia="en-GB"/>
        </w:rPr>
        <w:t>velocity</w:t>
      </w:r>
      <w:proofErr w:type="spellEnd"/>
      <w:r w:rsidRPr="00AF1FA6">
        <w:rPr>
          <w:rFonts w:ascii="Courier New" w:eastAsia="Times New Roman" w:hAnsi="Courier New" w:cs="Courier New"/>
          <w:color w:val="CC7832"/>
          <w:sz w:val="20"/>
          <w:szCs w:val="20"/>
          <w:lang w:eastAsia="en-GB"/>
        </w:rPr>
        <w:t>;</w:t>
      </w:r>
      <w:r w:rsidRPr="00AF1FA6">
        <w:rPr>
          <w:rFonts w:ascii="Courier New" w:eastAsia="Times New Roman" w:hAnsi="Courier New" w:cs="Courier New"/>
          <w:color w:val="CC7832"/>
          <w:sz w:val="20"/>
          <w:szCs w:val="20"/>
          <w:lang w:eastAsia="en-GB"/>
        </w:rPr>
        <w:br/>
        <w:t xml:space="preserve">    </w:t>
      </w:r>
      <w:r w:rsidRPr="00AF1FA6">
        <w:rPr>
          <w:rFonts w:ascii="Courier New" w:eastAsia="Times New Roman" w:hAnsi="Courier New" w:cs="Courier New"/>
          <w:color w:val="A9B7C6"/>
          <w:sz w:val="20"/>
          <w:szCs w:val="20"/>
          <w:lang w:eastAsia="en-GB"/>
        </w:rPr>
        <w:t xml:space="preserve">Vector3 </w:t>
      </w:r>
      <w:proofErr w:type="spellStart"/>
      <w:r w:rsidRPr="00AF1FA6">
        <w:rPr>
          <w:rFonts w:ascii="Courier New" w:eastAsia="Times New Roman" w:hAnsi="Courier New" w:cs="Courier New"/>
          <w:color w:val="A9B7C6"/>
          <w:sz w:val="20"/>
          <w:szCs w:val="20"/>
          <w:lang w:eastAsia="en-GB"/>
        </w:rPr>
        <w:t>inverseVelocity</w:t>
      </w:r>
      <w:proofErr w:type="spellEnd"/>
      <w:r w:rsidRPr="00AF1FA6">
        <w:rPr>
          <w:rFonts w:ascii="Courier New" w:eastAsia="Times New Roman" w:hAnsi="Courier New" w:cs="Courier New"/>
          <w:color w:val="A9B7C6"/>
          <w:sz w:val="20"/>
          <w:szCs w:val="20"/>
          <w:lang w:eastAsia="en-GB"/>
        </w:rPr>
        <w:t xml:space="preserve"> = </w:t>
      </w:r>
      <w:proofErr w:type="spellStart"/>
      <w:r w:rsidRPr="00AF1FA6">
        <w:rPr>
          <w:rFonts w:ascii="Courier New" w:eastAsia="Times New Roman" w:hAnsi="Courier New" w:cs="Courier New"/>
          <w:color w:val="A9B7C6"/>
          <w:sz w:val="20"/>
          <w:szCs w:val="20"/>
          <w:lang w:eastAsia="en-GB"/>
        </w:rPr>
        <w:t>currentVelocity.</w:t>
      </w:r>
      <w:r w:rsidRPr="00AF1FA6">
        <w:rPr>
          <w:rFonts w:ascii="Courier New" w:eastAsia="Times New Roman" w:hAnsi="Courier New" w:cs="Courier New"/>
          <w:color w:val="9876AA"/>
          <w:sz w:val="20"/>
          <w:szCs w:val="20"/>
          <w:lang w:eastAsia="en-GB"/>
        </w:rPr>
        <w:t>normalized</w:t>
      </w:r>
      <w:proofErr w:type="spellEnd"/>
      <w:r w:rsidRPr="00AF1FA6">
        <w:rPr>
          <w:rFonts w:ascii="Courier New" w:eastAsia="Times New Roman" w:hAnsi="Courier New" w:cs="Courier New"/>
          <w:color w:val="9876AA"/>
          <w:sz w:val="20"/>
          <w:szCs w:val="20"/>
          <w:lang w:eastAsia="en-GB"/>
        </w:rPr>
        <w:t xml:space="preserve"> </w:t>
      </w:r>
      <w:r w:rsidRPr="00AF1FA6">
        <w:rPr>
          <w:rFonts w:ascii="Courier New" w:eastAsia="Times New Roman" w:hAnsi="Courier New" w:cs="Courier New"/>
          <w:color w:val="FFC66D"/>
          <w:sz w:val="20"/>
          <w:szCs w:val="20"/>
          <w:lang w:eastAsia="en-GB"/>
        </w:rPr>
        <w:t xml:space="preserve">* </w:t>
      </w:r>
      <w:r w:rsidRPr="00AF1FA6">
        <w:rPr>
          <w:rFonts w:ascii="Courier New" w:eastAsia="Times New Roman" w:hAnsi="Courier New" w:cs="Courier New"/>
          <w:color w:val="A9B7C6"/>
          <w:sz w:val="20"/>
          <w:szCs w:val="20"/>
          <w:lang w:eastAsia="en-GB"/>
        </w:rPr>
        <w:t>-</w:t>
      </w:r>
      <w:r w:rsidRPr="00AF1FA6">
        <w:rPr>
          <w:rFonts w:ascii="Courier New" w:eastAsia="Times New Roman" w:hAnsi="Courier New" w:cs="Courier New"/>
          <w:color w:val="6897BB"/>
          <w:sz w:val="20"/>
          <w:szCs w:val="20"/>
          <w:lang w:eastAsia="en-GB"/>
        </w:rPr>
        <w:t xml:space="preserve">1 </w:t>
      </w:r>
      <w:r w:rsidRPr="00AF1FA6">
        <w:rPr>
          <w:rFonts w:ascii="Courier New" w:eastAsia="Times New Roman" w:hAnsi="Courier New" w:cs="Courier New"/>
          <w:color w:val="FFC66D"/>
          <w:sz w:val="20"/>
          <w:szCs w:val="20"/>
          <w:lang w:eastAsia="en-GB"/>
        </w:rPr>
        <w:t xml:space="preserve">* </w:t>
      </w:r>
      <w:r w:rsidRPr="00AF1FA6">
        <w:rPr>
          <w:rFonts w:ascii="Courier New" w:eastAsia="Times New Roman" w:hAnsi="Courier New" w:cs="Courier New"/>
          <w:color w:val="A9B7C6"/>
          <w:sz w:val="20"/>
          <w:szCs w:val="20"/>
          <w:lang w:eastAsia="en-GB"/>
        </w:rPr>
        <w:t>(</w:t>
      </w:r>
      <w:r w:rsidRPr="00AF1FA6">
        <w:rPr>
          <w:rFonts w:ascii="Courier New" w:eastAsia="Times New Roman" w:hAnsi="Courier New" w:cs="Courier New"/>
          <w:color w:val="CC7832"/>
          <w:sz w:val="20"/>
          <w:szCs w:val="20"/>
          <w:lang w:eastAsia="en-GB"/>
        </w:rPr>
        <w:t>float</w:t>
      </w:r>
      <w:r w:rsidRPr="00AF1FA6">
        <w:rPr>
          <w:rFonts w:ascii="Courier New" w:eastAsia="Times New Roman" w:hAnsi="Courier New" w:cs="Courier New"/>
          <w:color w:val="A9B7C6"/>
          <w:sz w:val="20"/>
          <w:szCs w:val="20"/>
          <w:lang w:eastAsia="en-GB"/>
        </w:rPr>
        <w:t>)</w:t>
      </w:r>
      <w:proofErr w:type="spellStart"/>
      <w:r w:rsidRPr="00AF1FA6">
        <w:rPr>
          <w:rFonts w:ascii="Courier New" w:eastAsia="Times New Roman" w:hAnsi="Courier New" w:cs="Courier New"/>
          <w:color w:val="A9B7C6"/>
          <w:sz w:val="20"/>
          <w:szCs w:val="20"/>
          <w:lang w:eastAsia="en-GB"/>
        </w:rPr>
        <w:t>dragForce</w:t>
      </w:r>
      <w:proofErr w:type="spellEnd"/>
      <w:r w:rsidRPr="00AF1FA6">
        <w:rPr>
          <w:rFonts w:ascii="Courier New" w:eastAsia="Times New Roman" w:hAnsi="Courier New" w:cs="Courier New"/>
          <w:color w:val="CC7832"/>
          <w:sz w:val="20"/>
          <w:szCs w:val="20"/>
          <w:lang w:eastAsia="en-GB"/>
        </w:rPr>
        <w:t>;</w:t>
      </w:r>
      <w:r w:rsidRPr="00AF1FA6">
        <w:rPr>
          <w:rFonts w:ascii="Courier New" w:eastAsia="Times New Roman" w:hAnsi="Courier New" w:cs="Courier New"/>
          <w:color w:val="CC7832"/>
          <w:sz w:val="20"/>
          <w:szCs w:val="20"/>
          <w:lang w:eastAsia="en-GB"/>
        </w:rPr>
        <w:br/>
        <w:t xml:space="preserve">    double </w:t>
      </w:r>
      <w:r w:rsidRPr="00AF1FA6">
        <w:rPr>
          <w:rFonts w:ascii="Courier New" w:eastAsia="Times New Roman" w:hAnsi="Courier New" w:cs="Courier New"/>
          <w:color w:val="A9B7C6"/>
          <w:sz w:val="20"/>
          <w:szCs w:val="20"/>
          <w:lang w:eastAsia="en-GB"/>
        </w:rPr>
        <w:t xml:space="preserve">deceleration = </w:t>
      </w:r>
      <w:proofErr w:type="spellStart"/>
      <w:r w:rsidRPr="00AF1FA6">
        <w:rPr>
          <w:rFonts w:ascii="Courier New" w:eastAsia="Times New Roman" w:hAnsi="Courier New" w:cs="Courier New"/>
          <w:color w:val="A9B7C6"/>
          <w:sz w:val="20"/>
          <w:szCs w:val="20"/>
          <w:lang w:eastAsia="en-GB"/>
        </w:rPr>
        <w:t>currentVelocity.</w:t>
      </w:r>
      <w:r w:rsidRPr="00AF1FA6">
        <w:rPr>
          <w:rFonts w:ascii="Courier New" w:eastAsia="Times New Roman" w:hAnsi="Courier New" w:cs="Courier New"/>
          <w:color w:val="9876AA"/>
          <w:sz w:val="20"/>
          <w:szCs w:val="20"/>
          <w:lang w:eastAsia="en-GB"/>
        </w:rPr>
        <w:t>magnitude</w:t>
      </w:r>
      <w:proofErr w:type="spellEnd"/>
      <w:r w:rsidRPr="00AF1FA6">
        <w:rPr>
          <w:rFonts w:ascii="Courier New" w:eastAsia="Times New Roman" w:hAnsi="Courier New" w:cs="Courier New"/>
          <w:color w:val="9876AA"/>
          <w:sz w:val="20"/>
          <w:szCs w:val="20"/>
          <w:lang w:eastAsia="en-GB"/>
        </w:rPr>
        <w:t xml:space="preserve"> </w:t>
      </w:r>
      <w:r w:rsidRPr="00AF1FA6">
        <w:rPr>
          <w:rFonts w:ascii="Courier New" w:eastAsia="Times New Roman" w:hAnsi="Courier New" w:cs="Courier New"/>
          <w:color w:val="A9B7C6"/>
          <w:sz w:val="20"/>
          <w:szCs w:val="20"/>
          <w:lang w:eastAsia="en-GB"/>
        </w:rPr>
        <w:t xml:space="preserve">- </w:t>
      </w:r>
      <w:proofErr w:type="spellStart"/>
      <w:r w:rsidRPr="00AF1FA6">
        <w:rPr>
          <w:rFonts w:ascii="Courier New" w:eastAsia="Times New Roman" w:hAnsi="Courier New" w:cs="Courier New"/>
          <w:color w:val="A9B7C6"/>
          <w:sz w:val="20"/>
          <w:szCs w:val="20"/>
          <w:lang w:eastAsia="en-GB"/>
        </w:rPr>
        <w:t>inverseVelocity.</w:t>
      </w:r>
      <w:r w:rsidRPr="00AF1FA6">
        <w:rPr>
          <w:rFonts w:ascii="Courier New" w:eastAsia="Times New Roman" w:hAnsi="Courier New" w:cs="Courier New"/>
          <w:color w:val="9876AA"/>
          <w:sz w:val="20"/>
          <w:szCs w:val="20"/>
          <w:lang w:eastAsia="en-GB"/>
        </w:rPr>
        <w:t>magnitude</w:t>
      </w:r>
      <w:proofErr w:type="spellEnd"/>
      <w:r w:rsidRPr="00AF1FA6">
        <w:rPr>
          <w:rFonts w:ascii="Courier New" w:eastAsia="Times New Roman" w:hAnsi="Courier New" w:cs="Courier New"/>
          <w:color w:val="CC7832"/>
          <w:sz w:val="20"/>
          <w:szCs w:val="20"/>
          <w:lang w:eastAsia="en-GB"/>
        </w:rPr>
        <w:t>;</w:t>
      </w:r>
      <w:r w:rsidRPr="00AF1FA6">
        <w:rPr>
          <w:rFonts w:ascii="Courier New" w:eastAsia="Times New Roman" w:hAnsi="Courier New" w:cs="Courier New"/>
          <w:color w:val="CC7832"/>
          <w:sz w:val="20"/>
          <w:szCs w:val="20"/>
          <w:lang w:eastAsia="en-GB"/>
        </w:rPr>
        <w:br/>
      </w:r>
      <w:r w:rsidRPr="00AF1FA6">
        <w:rPr>
          <w:rFonts w:ascii="Courier New" w:eastAsia="Times New Roman" w:hAnsi="Courier New" w:cs="Courier New"/>
          <w:color w:val="CC7832"/>
          <w:sz w:val="20"/>
          <w:szCs w:val="20"/>
          <w:lang w:eastAsia="en-GB"/>
        </w:rPr>
        <w:br/>
        <w:t xml:space="preserve">    </w:t>
      </w:r>
      <w:r w:rsidRPr="00AF1FA6">
        <w:rPr>
          <w:rFonts w:ascii="Courier New" w:eastAsia="Times New Roman" w:hAnsi="Courier New" w:cs="Courier New"/>
          <w:color w:val="A9B7C6"/>
          <w:sz w:val="20"/>
          <w:szCs w:val="20"/>
          <w:lang w:eastAsia="en-GB"/>
        </w:rPr>
        <w:t xml:space="preserve">deceleration /= </w:t>
      </w:r>
      <w:proofErr w:type="spellStart"/>
      <w:r w:rsidRPr="00AF1FA6">
        <w:rPr>
          <w:rFonts w:ascii="Courier New" w:eastAsia="Times New Roman" w:hAnsi="Courier New" w:cs="Courier New"/>
          <w:color w:val="A9B7C6"/>
          <w:sz w:val="20"/>
          <w:szCs w:val="20"/>
          <w:lang w:eastAsia="en-GB"/>
        </w:rPr>
        <w:t>rb.</w:t>
      </w:r>
      <w:r w:rsidRPr="00AF1FA6">
        <w:rPr>
          <w:rFonts w:ascii="Courier New" w:eastAsia="Times New Roman" w:hAnsi="Courier New" w:cs="Courier New"/>
          <w:color w:val="9876AA"/>
          <w:sz w:val="20"/>
          <w:szCs w:val="20"/>
          <w:lang w:eastAsia="en-GB"/>
        </w:rPr>
        <w:t>mass</w:t>
      </w:r>
      <w:proofErr w:type="spellEnd"/>
      <w:r w:rsidRPr="00AF1FA6">
        <w:rPr>
          <w:rFonts w:ascii="Courier New" w:eastAsia="Times New Roman" w:hAnsi="Courier New" w:cs="Courier New"/>
          <w:color w:val="CC7832"/>
          <w:sz w:val="20"/>
          <w:szCs w:val="20"/>
          <w:lang w:eastAsia="en-GB"/>
        </w:rPr>
        <w:t>;</w:t>
      </w:r>
      <w:r w:rsidRPr="00AF1FA6">
        <w:rPr>
          <w:rFonts w:ascii="Courier New" w:eastAsia="Times New Roman" w:hAnsi="Courier New" w:cs="Courier New"/>
          <w:color w:val="CC7832"/>
          <w:sz w:val="20"/>
          <w:szCs w:val="20"/>
          <w:lang w:eastAsia="en-GB"/>
        </w:rPr>
        <w:br/>
      </w:r>
      <w:r w:rsidRPr="00AF1FA6">
        <w:rPr>
          <w:rFonts w:ascii="Courier New" w:eastAsia="Times New Roman" w:hAnsi="Courier New" w:cs="Courier New"/>
          <w:color w:val="CC7832"/>
          <w:sz w:val="20"/>
          <w:szCs w:val="20"/>
          <w:lang w:eastAsia="en-GB"/>
        </w:rPr>
        <w:br/>
        <w:t xml:space="preserve">    return </w:t>
      </w:r>
      <w:r w:rsidRPr="00AF1FA6">
        <w:rPr>
          <w:rFonts w:ascii="Courier New" w:eastAsia="Times New Roman" w:hAnsi="Courier New" w:cs="Courier New"/>
          <w:color w:val="A9B7C6"/>
          <w:sz w:val="20"/>
          <w:szCs w:val="20"/>
          <w:lang w:eastAsia="en-GB"/>
        </w:rPr>
        <w:t>deceleration</w:t>
      </w:r>
      <w:r w:rsidRPr="00AF1FA6">
        <w:rPr>
          <w:rFonts w:ascii="Courier New" w:eastAsia="Times New Roman" w:hAnsi="Courier New" w:cs="Courier New"/>
          <w:color w:val="CC7832"/>
          <w:sz w:val="20"/>
          <w:szCs w:val="20"/>
          <w:lang w:eastAsia="en-GB"/>
        </w:rPr>
        <w:t>;</w:t>
      </w:r>
      <w:r w:rsidRPr="00AF1FA6">
        <w:rPr>
          <w:rFonts w:ascii="Courier New" w:eastAsia="Times New Roman" w:hAnsi="Courier New" w:cs="Courier New"/>
          <w:color w:val="CC7832"/>
          <w:sz w:val="20"/>
          <w:szCs w:val="20"/>
          <w:lang w:eastAsia="en-GB"/>
        </w:rPr>
        <w:br/>
      </w:r>
      <w:r w:rsidRPr="00AF1FA6">
        <w:rPr>
          <w:rFonts w:ascii="Courier New" w:eastAsia="Times New Roman" w:hAnsi="Courier New" w:cs="Courier New"/>
          <w:color w:val="A9B7C6"/>
          <w:sz w:val="20"/>
          <w:szCs w:val="20"/>
          <w:lang w:eastAsia="en-GB"/>
        </w:rPr>
        <w:t>}</w:t>
      </w:r>
    </w:p>
    <w:p w14:paraId="795722B7" w14:textId="77777777" w:rsidR="0063170A" w:rsidRDefault="0063170A" w:rsidP="0063170A"/>
    <w:p w14:paraId="1EDBBE25" w14:textId="57C0E85A" w:rsidR="0063170A" w:rsidRDefault="0063170A" w:rsidP="0063170A">
      <w:r>
        <w:t xml:space="preserve">My implementation of the drag coefficient formula. For every shell that has been fired and is still active, the drag force is calculated and applied to the current velocity. </w:t>
      </w:r>
      <w:r>
        <w:t xml:space="preserve">A mechanical engineering student/friend explained the formula </w:t>
      </w:r>
      <w:r w:rsidR="004B21EA">
        <w:t>as I am not very skilled in physics/</w:t>
      </w:r>
      <w:proofErr w:type="gramStart"/>
      <w:r w:rsidR="004B21EA">
        <w:t>math</w:t>
      </w:r>
      <w:proofErr w:type="gramEnd"/>
      <w:r w:rsidR="004B21EA">
        <w:t xml:space="preserve"> so I asked him for help</w:t>
      </w:r>
      <w:r w:rsidR="00782CE5">
        <w:t>, after which I did my own research and attempt at implementing it.</w:t>
      </w:r>
      <w:r w:rsidR="00325BDE">
        <w:t xml:space="preserve"> Eventually</w:t>
      </w:r>
      <w:r w:rsidR="00EA3FD1">
        <w:t>,</w:t>
      </w:r>
      <w:r w:rsidR="00325BDE">
        <w:t xml:space="preserve"> he helped me a bit with the implementation.</w:t>
      </w:r>
    </w:p>
    <w:p w14:paraId="53E9D50E" w14:textId="56E3D446" w:rsidR="00DC2254" w:rsidRDefault="00DC2254" w:rsidP="00506772"/>
    <w:p w14:paraId="7D536DEC" w14:textId="5BAF0A3B" w:rsidR="00DC2254" w:rsidRDefault="00DC2254" w:rsidP="00506772"/>
    <w:p w14:paraId="6528555E" w14:textId="26A88612" w:rsidR="00DC2254" w:rsidRDefault="00DC2254" w:rsidP="00506772"/>
    <w:p w14:paraId="61319FA6" w14:textId="51C9C31A" w:rsidR="0063170A" w:rsidRDefault="0063170A" w:rsidP="00506772"/>
    <w:p w14:paraId="444E9BAE" w14:textId="26ABAADC" w:rsidR="005F177D" w:rsidRDefault="005F177D" w:rsidP="00506772"/>
    <w:p w14:paraId="22C681C8" w14:textId="27E7C5E6" w:rsidR="005F177D" w:rsidRDefault="005F177D" w:rsidP="00506772"/>
    <w:p w14:paraId="019FDA88" w14:textId="65BE8CBD" w:rsidR="005F177D" w:rsidRDefault="005F177D" w:rsidP="00506772"/>
    <w:p w14:paraId="5A2A1C81" w14:textId="415BBA60" w:rsidR="005F177D" w:rsidRDefault="005F177D" w:rsidP="00506772"/>
    <w:p w14:paraId="7709C8F1" w14:textId="03B7DB53" w:rsidR="005F177D" w:rsidRDefault="005F177D" w:rsidP="00506772"/>
    <w:p w14:paraId="3F65AF2F" w14:textId="0C167127" w:rsidR="005F177D" w:rsidRDefault="005F177D" w:rsidP="00506772"/>
    <w:p w14:paraId="53FFA921" w14:textId="77777777" w:rsidR="005F177D" w:rsidRPr="00DC2254" w:rsidRDefault="005F177D" w:rsidP="00506772"/>
    <w:bookmarkStart w:id="85" w:name="_Toc139309688" w:displacedByCustomXml="next"/>
    <w:sdt>
      <w:sdtPr>
        <w:rPr>
          <w:rFonts w:asciiTheme="minorHAnsi" w:eastAsiaTheme="minorHAnsi" w:hAnsiTheme="minorHAnsi" w:cstheme="minorBidi"/>
          <w:color w:val="auto"/>
          <w:sz w:val="22"/>
          <w:szCs w:val="22"/>
        </w:rPr>
        <w:id w:val="700988447"/>
        <w:docPartObj>
          <w:docPartGallery w:val="Bibliographies"/>
          <w:docPartUnique/>
        </w:docPartObj>
      </w:sdtPr>
      <w:sdtContent>
        <w:p w14:paraId="638ADE88" w14:textId="47C2BD49" w:rsidR="00AF5742" w:rsidRDefault="00AF5742">
          <w:pPr>
            <w:pStyle w:val="Heading1"/>
          </w:pPr>
          <w:r>
            <w:t>Bibliography</w:t>
          </w:r>
          <w:bookmarkEnd w:id="85"/>
        </w:p>
        <w:sdt>
          <w:sdtPr>
            <w:id w:val="111145805"/>
            <w:bibliography/>
          </w:sdtPr>
          <w:sdtContent>
            <w:p w14:paraId="456DCD39" w14:textId="77777777" w:rsidR="00BE5E1B" w:rsidRDefault="00AF5742">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2"/>
                <w:gridCol w:w="10478"/>
              </w:tblGrid>
              <w:tr w:rsidR="00BE5E1B" w14:paraId="1C0D2DBE" w14:textId="77777777">
                <w:trPr>
                  <w:divId w:val="376659320"/>
                  <w:tblCellSpacing w:w="15" w:type="dxa"/>
                </w:trPr>
                <w:tc>
                  <w:tcPr>
                    <w:tcW w:w="50" w:type="pct"/>
                    <w:hideMark/>
                  </w:tcPr>
                  <w:p w14:paraId="5F1CFC34" w14:textId="321AB3BB" w:rsidR="00BE5E1B" w:rsidRDefault="00BE5E1B">
                    <w:pPr>
                      <w:pStyle w:val="Bibliography"/>
                      <w:rPr>
                        <w:noProof/>
                        <w:sz w:val="24"/>
                        <w:szCs w:val="24"/>
                      </w:rPr>
                    </w:pPr>
                    <w:r>
                      <w:rPr>
                        <w:noProof/>
                      </w:rPr>
                      <w:t xml:space="preserve">[1] </w:t>
                    </w:r>
                  </w:p>
                </w:tc>
                <w:tc>
                  <w:tcPr>
                    <w:tcW w:w="0" w:type="auto"/>
                    <w:hideMark/>
                  </w:tcPr>
                  <w:p w14:paraId="76043FB6" w14:textId="77777777" w:rsidR="00BE5E1B" w:rsidRDefault="00BE5E1B">
                    <w:pPr>
                      <w:pStyle w:val="Bibliography"/>
                      <w:rPr>
                        <w:noProof/>
                      </w:rPr>
                    </w:pPr>
                    <w:r>
                      <w:rPr>
                        <w:noProof/>
                      </w:rPr>
                      <w:t>The Engineering ToolBox, “Drag Coefficient,” [Online]. Available: https://www.engineeringtoolbox.com/drag-coefficient-d_627.html.</w:t>
                    </w:r>
                  </w:p>
                </w:tc>
              </w:tr>
              <w:tr w:rsidR="00BE5E1B" w14:paraId="307069F3" w14:textId="77777777">
                <w:trPr>
                  <w:divId w:val="376659320"/>
                  <w:tblCellSpacing w:w="15" w:type="dxa"/>
                </w:trPr>
                <w:tc>
                  <w:tcPr>
                    <w:tcW w:w="50" w:type="pct"/>
                    <w:hideMark/>
                  </w:tcPr>
                  <w:p w14:paraId="40A098FB" w14:textId="77777777" w:rsidR="00BE5E1B" w:rsidRDefault="00BE5E1B">
                    <w:pPr>
                      <w:pStyle w:val="Bibliography"/>
                      <w:rPr>
                        <w:noProof/>
                      </w:rPr>
                    </w:pPr>
                    <w:r>
                      <w:rPr>
                        <w:noProof/>
                      </w:rPr>
                      <w:t xml:space="preserve">[2] </w:t>
                    </w:r>
                  </w:p>
                </w:tc>
                <w:tc>
                  <w:tcPr>
                    <w:tcW w:w="0" w:type="auto"/>
                    <w:hideMark/>
                  </w:tcPr>
                  <w:p w14:paraId="6C19AF8B" w14:textId="77777777" w:rsidR="00BE5E1B" w:rsidRDefault="00BE5E1B">
                    <w:pPr>
                      <w:pStyle w:val="Bibliography"/>
                      <w:rPr>
                        <w:noProof/>
                      </w:rPr>
                    </w:pPr>
                    <w:r>
                      <w:rPr>
                        <w:noProof/>
                      </w:rPr>
                      <w:t>Unity, “Wheel Collider component reference,” Unity, 23 06 2023. [Online]. Available: https://docs.unity3d.com/Manual/class-WheelCollider.html. [Accessed 29 06 2023].</w:t>
                    </w:r>
                  </w:p>
                </w:tc>
              </w:tr>
              <w:tr w:rsidR="00BE5E1B" w14:paraId="4723EA12" w14:textId="77777777">
                <w:trPr>
                  <w:divId w:val="376659320"/>
                  <w:tblCellSpacing w:w="15" w:type="dxa"/>
                </w:trPr>
                <w:tc>
                  <w:tcPr>
                    <w:tcW w:w="50" w:type="pct"/>
                    <w:hideMark/>
                  </w:tcPr>
                  <w:p w14:paraId="639D4BE4" w14:textId="77777777" w:rsidR="00BE5E1B" w:rsidRDefault="00BE5E1B">
                    <w:pPr>
                      <w:pStyle w:val="Bibliography"/>
                      <w:rPr>
                        <w:noProof/>
                      </w:rPr>
                    </w:pPr>
                    <w:r>
                      <w:rPr>
                        <w:noProof/>
                      </w:rPr>
                      <w:t xml:space="preserve">[3] </w:t>
                    </w:r>
                  </w:p>
                </w:tc>
                <w:tc>
                  <w:tcPr>
                    <w:tcW w:w="0" w:type="auto"/>
                    <w:hideMark/>
                  </w:tcPr>
                  <w:p w14:paraId="24756802" w14:textId="77777777" w:rsidR="00BE5E1B" w:rsidRDefault="00BE5E1B">
                    <w:pPr>
                      <w:pStyle w:val="Bibliography"/>
                      <w:rPr>
                        <w:noProof/>
                      </w:rPr>
                    </w:pPr>
                    <w:r>
                      <w:rPr>
                        <w:noProof/>
                      </w:rPr>
                      <w:t>Trijicon, “Advanced Mil-Dot: Estimating Distance Using Your Scope,” 28 08 2019. [Online]. Available: https://www.trijicon.com/community/post/how-to-use-trijicon-accupoint-mil-dot-riflescopes#:~:text=A%20MIL%2DDot%20reticle%20refers,to%20allow%20for%20range%20estimation..</w:t>
                    </w:r>
                  </w:p>
                </w:tc>
              </w:tr>
              <w:tr w:rsidR="00BE5E1B" w14:paraId="73E26043" w14:textId="77777777">
                <w:trPr>
                  <w:divId w:val="376659320"/>
                  <w:tblCellSpacing w:w="15" w:type="dxa"/>
                </w:trPr>
                <w:tc>
                  <w:tcPr>
                    <w:tcW w:w="50" w:type="pct"/>
                    <w:hideMark/>
                  </w:tcPr>
                  <w:p w14:paraId="47D78A1B" w14:textId="77777777" w:rsidR="00BE5E1B" w:rsidRDefault="00BE5E1B">
                    <w:pPr>
                      <w:pStyle w:val="Bibliography"/>
                      <w:rPr>
                        <w:noProof/>
                      </w:rPr>
                    </w:pPr>
                    <w:r>
                      <w:rPr>
                        <w:noProof/>
                      </w:rPr>
                      <w:t xml:space="preserve">[4] </w:t>
                    </w:r>
                  </w:p>
                </w:tc>
                <w:tc>
                  <w:tcPr>
                    <w:tcW w:w="0" w:type="auto"/>
                    <w:hideMark/>
                  </w:tcPr>
                  <w:p w14:paraId="32DA1848" w14:textId="77777777" w:rsidR="00BE5E1B" w:rsidRDefault="00BE5E1B">
                    <w:pPr>
                      <w:pStyle w:val="Bibliography"/>
                      <w:rPr>
                        <w:noProof/>
                      </w:rPr>
                    </w:pPr>
                    <w:r>
                      <w:rPr>
                        <w:noProof/>
                      </w:rPr>
                      <w:t>C. Simpson, “Behavior trees for AI: How they work,” 18 07 2014. [Online]. Available: https://www.gamedeveloper.com/programming/behavior-trees-for-ai-how-they-work. [Accessed 05 2023].</w:t>
                    </w:r>
                  </w:p>
                </w:tc>
              </w:tr>
              <w:tr w:rsidR="00BE5E1B" w14:paraId="74A5FB02" w14:textId="77777777">
                <w:trPr>
                  <w:divId w:val="376659320"/>
                  <w:tblCellSpacing w:w="15" w:type="dxa"/>
                </w:trPr>
                <w:tc>
                  <w:tcPr>
                    <w:tcW w:w="50" w:type="pct"/>
                    <w:hideMark/>
                  </w:tcPr>
                  <w:p w14:paraId="4E93EFF0" w14:textId="77777777" w:rsidR="00BE5E1B" w:rsidRDefault="00BE5E1B">
                    <w:pPr>
                      <w:pStyle w:val="Bibliography"/>
                      <w:rPr>
                        <w:noProof/>
                      </w:rPr>
                    </w:pPr>
                    <w:r>
                      <w:rPr>
                        <w:noProof/>
                      </w:rPr>
                      <w:t xml:space="preserve">[5] </w:t>
                    </w:r>
                  </w:p>
                </w:tc>
                <w:tc>
                  <w:tcPr>
                    <w:tcW w:w="0" w:type="auto"/>
                    <w:hideMark/>
                  </w:tcPr>
                  <w:p w14:paraId="1C689EEF" w14:textId="77777777" w:rsidR="00BE5E1B" w:rsidRDefault="00BE5E1B">
                    <w:pPr>
                      <w:pStyle w:val="Bibliography"/>
                      <w:rPr>
                        <w:noProof/>
                      </w:rPr>
                    </w:pPr>
                    <w:r>
                      <w:rPr>
                        <w:noProof/>
                      </w:rPr>
                      <w:t>S. Castro, “Introduction to behavior trees,” 17 08 2021. [Online]. Available: https://robohub.org/introduction-to-behavior-trees/. [Accessed 05 2023].</w:t>
                    </w:r>
                  </w:p>
                </w:tc>
              </w:tr>
              <w:tr w:rsidR="00BE5E1B" w14:paraId="556AB431" w14:textId="77777777">
                <w:trPr>
                  <w:divId w:val="376659320"/>
                  <w:tblCellSpacing w:w="15" w:type="dxa"/>
                </w:trPr>
                <w:tc>
                  <w:tcPr>
                    <w:tcW w:w="50" w:type="pct"/>
                    <w:hideMark/>
                  </w:tcPr>
                  <w:p w14:paraId="1E9B60CF" w14:textId="77777777" w:rsidR="00BE5E1B" w:rsidRDefault="00BE5E1B">
                    <w:pPr>
                      <w:pStyle w:val="Bibliography"/>
                      <w:rPr>
                        <w:noProof/>
                      </w:rPr>
                    </w:pPr>
                    <w:r>
                      <w:rPr>
                        <w:noProof/>
                      </w:rPr>
                      <w:t xml:space="preserve">[6] </w:t>
                    </w:r>
                  </w:p>
                </w:tc>
                <w:tc>
                  <w:tcPr>
                    <w:tcW w:w="0" w:type="auto"/>
                    <w:hideMark/>
                  </w:tcPr>
                  <w:p w14:paraId="49DD9A06" w14:textId="77777777" w:rsidR="00BE5E1B" w:rsidRDefault="00BE5E1B">
                    <w:pPr>
                      <w:pStyle w:val="Bibliography"/>
                      <w:rPr>
                        <w:noProof/>
                      </w:rPr>
                    </w:pPr>
                    <w:r>
                      <w:rPr>
                        <w:noProof/>
                      </w:rPr>
                      <w:t>M. Pêcheux, “How to create a simple behaviour tree in Unity/C#,” 2 11 2021. [Online]. Available: https://medium.com/geekculture/how-to-create-a-simple-behaviour-tree-in-unity-c-3964c84c060e. [Accessed 5 2023].</w:t>
                    </w:r>
                  </w:p>
                </w:tc>
              </w:tr>
            </w:tbl>
            <w:p w14:paraId="798F97BC" w14:textId="77777777" w:rsidR="00BE5E1B" w:rsidRDefault="00BE5E1B">
              <w:pPr>
                <w:divId w:val="376659320"/>
                <w:rPr>
                  <w:rFonts w:eastAsia="Times New Roman"/>
                  <w:noProof/>
                </w:rPr>
              </w:pPr>
            </w:p>
            <w:p w14:paraId="4774F97A" w14:textId="77777777" w:rsidR="00690154" w:rsidRDefault="00AF5742" w:rsidP="005543A9">
              <w:r>
                <w:rPr>
                  <w:b/>
                  <w:bCs/>
                  <w:noProof/>
                </w:rPr>
                <w:fldChar w:fldCharType="end"/>
              </w:r>
            </w:p>
          </w:sdtContent>
        </w:sdt>
      </w:sdtContent>
    </w:sdt>
    <w:p w14:paraId="0C93E5FC" w14:textId="25B81EFD" w:rsidR="005543A9" w:rsidRDefault="00690154" w:rsidP="00690154">
      <w:pPr>
        <w:pStyle w:val="Heading1"/>
        <w:rPr>
          <w:noProof/>
        </w:rPr>
      </w:pPr>
      <w:bookmarkStart w:id="86" w:name="_Toc139309689"/>
      <w:r>
        <w:rPr>
          <w:noProof/>
        </w:rPr>
        <w:t>Credits for assets</w:t>
      </w:r>
      <w:bookmarkEnd w:id="86"/>
    </w:p>
    <w:p w14:paraId="2C8FF309" w14:textId="77777777" w:rsidR="00690154" w:rsidRDefault="00690154" w:rsidP="00690154">
      <w:proofErr w:type="spellStart"/>
      <w:r>
        <w:t>Synty</w:t>
      </w:r>
      <w:proofErr w:type="spellEnd"/>
      <w:r>
        <w:t xml:space="preserve"> Studios military pack: https://syntystore.com/collections/frontpage/products/polygon-military-pack</w:t>
      </w:r>
    </w:p>
    <w:p w14:paraId="296B7B4F" w14:textId="77777777" w:rsidR="00690154" w:rsidRDefault="00690154" w:rsidP="00690154">
      <w:proofErr w:type="spellStart"/>
      <w:r>
        <w:t>Synty</w:t>
      </w:r>
      <w:proofErr w:type="spellEnd"/>
      <w:r>
        <w:t xml:space="preserve"> Studios Battle Royale pack: https://syntystore.com/collections/frontpage/products/polygon-battle-royale-pack</w:t>
      </w:r>
    </w:p>
    <w:p w14:paraId="1B6653C7" w14:textId="77777777" w:rsidR="00690154" w:rsidRDefault="00690154" w:rsidP="00690154">
      <w:r>
        <w:t>Typewriter font: https://www.dafont.com/jmh-typewriter.font?text=500m&amp;back=theme</w:t>
      </w:r>
    </w:p>
    <w:p w14:paraId="3FA8B71C" w14:textId="77777777" w:rsidR="00690154" w:rsidRDefault="00690154" w:rsidP="00690154">
      <w:r>
        <w:t>Crosshair: https://void1gaming.itch.io/free-mega-crosshairs-pack/download/eyJleHBpcmVzIjoxNjc3MjM1MzgyLCJpZCI6OTM1OTI3fQ%3d%3d.3JodmL6zWeY91zoMy9ECRUvNEWo%3d</w:t>
      </w:r>
    </w:p>
    <w:p w14:paraId="46858164" w14:textId="77777777" w:rsidR="00690154" w:rsidRDefault="00690154" w:rsidP="00690154">
      <w:r>
        <w:t xml:space="preserve">Target indicator icon: &lt;a </w:t>
      </w:r>
      <w:proofErr w:type="spellStart"/>
      <w:r>
        <w:t>href</w:t>
      </w:r>
      <w:proofErr w:type="spellEnd"/>
      <w:r>
        <w:t xml:space="preserve">="https://www.flaticon.com/free-icons/frame" title="frame icons"&gt;Frame icons created by </w:t>
      </w:r>
      <w:proofErr w:type="spellStart"/>
      <w:r>
        <w:t>Royyan</w:t>
      </w:r>
      <w:proofErr w:type="spellEnd"/>
      <w:r>
        <w:t xml:space="preserve"> Wijaya - </w:t>
      </w:r>
      <w:proofErr w:type="spellStart"/>
      <w:r>
        <w:t>Flaticon</w:t>
      </w:r>
      <w:proofErr w:type="spellEnd"/>
      <w:r>
        <w:t>&lt;/a&gt;</w:t>
      </w:r>
    </w:p>
    <w:p w14:paraId="0AC1B977" w14:textId="77777777" w:rsidR="00690154" w:rsidRDefault="00690154" w:rsidP="00690154">
      <w:r>
        <w:t xml:space="preserve">Repair icon: &lt;a </w:t>
      </w:r>
      <w:proofErr w:type="spellStart"/>
      <w:r>
        <w:t>href</w:t>
      </w:r>
      <w:proofErr w:type="spellEnd"/>
      <w:r>
        <w:t xml:space="preserve">="https://www.flaticon.com/free-icons/gear" title="gear icons"&gt;Gear icons created by </w:t>
      </w:r>
      <w:proofErr w:type="spellStart"/>
      <w:r>
        <w:t>Freepik</w:t>
      </w:r>
      <w:proofErr w:type="spellEnd"/>
      <w:r>
        <w:t xml:space="preserve"> - </w:t>
      </w:r>
      <w:proofErr w:type="spellStart"/>
      <w:r>
        <w:t>Flaticon</w:t>
      </w:r>
      <w:proofErr w:type="spellEnd"/>
      <w:r>
        <w:t>&lt;/a&gt;</w:t>
      </w:r>
    </w:p>
    <w:p w14:paraId="2389A196" w14:textId="71F7D755" w:rsidR="00690154" w:rsidRDefault="00690154" w:rsidP="00690154">
      <w:r>
        <w:t xml:space="preserve">Target icon: &lt;a </w:t>
      </w:r>
      <w:proofErr w:type="spellStart"/>
      <w:r>
        <w:t>href</w:t>
      </w:r>
      <w:proofErr w:type="spellEnd"/>
      <w:r>
        <w:t xml:space="preserve">="https://www.flaticon.com/free-icons/sniper" title="sniper icons"&gt;Sniper icons created by </w:t>
      </w:r>
      <w:proofErr w:type="spellStart"/>
      <w:r>
        <w:t>Freepik</w:t>
      </w:r>
      <w:proofErr w:type="spellEnd"/>
      <w:r>
        <w:t xml:space="preserve"> - </w:t>
      </w:r>
      <w:proofErr w:type="spellStart"/>
      <w:r>
        <w:t>Flaticon</w:t>
      </w:r>
      <w:proofErr w:type="spellEnd"/>
      <w:r>
        <w:t>&lt;/a&gt;</w:t>
      </w:r>
    </w:p>
    <w:p w14:paraId="4C0CC294" w14:textId="7C3E6789" w:rsidR="00F91230" w:rsidRPr="00690154" w:rsidRDefault="00F91230" w:rsidP="00690154">
      <w:r>
        <w:t>Audio: humble bundle – creators are “Dark Fantasy Studio”</w:t>
      </w:r>
      <w:r w:rsidR="00511E2B">
        <w:t>.</w:t>
      </w:r>
    </w:p>
    <w:sectPr w:rsidR="00F91230" w:rsidRPr="00690154" w:rsidSect="00D24E8D">
      <w:footerReference w:type="default" r:id="rId73"/>
      <w:pgSz w:w="12240" w:h="15840"/>
      <w:pgMar w:top="720" w:right="720" w:bottom="720" w:left="72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07405F" w14:textId="77777777" w:rsidR="00CA70E8" w:rsidRDefault="00CA70E8" w:rsidP="00C95A00">
      <w:pPr>
        <w:spacing w:after="0" w:line="240" w:lineRule="auto"/>
      </w:pPr>
      <w:r>
        <w:separator/>
      </w:r>
    </w:p>
  </w:endnote>
  <w:endnote w:type="continuationSeparator" w:id="0">
    <w:p w14:paraId="5C3B5980" w14:textId="77777777" w:rsidR="00CA70E8" w:rsidRDefault="00CA70E8" w:rsidP="00C95A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9697513"/>
      <w:docPartObj>
        <w:docPartGallery w:val="Page Numbers (Bottom of Page)"/>
        <w:docPartUnique/>
      </w:docPartObj>
    </w:sdtPr>
    <w:sdtContent>
      <w:p w14:paraId="29D630D4" w14:textId="63D78E99" w:rsidR="00103DD3" w:rsidRDefault="00103DD3">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6E5AEEE9" w14:textId="77777777" w:rsidR="00103DD3" w:rsidRDefault="00103D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D72E69" w14:textId="77777777" w:rsidR="00CA70E8" w:rsidRDefault="00CA70E8" w:rsidP="00C95A00">
      <w:pPr>
        <w:spacing w:after="0" w:line="240" w:lineRule="auto"/>
      </w:pPr>
      <w:r>
        <w:separator/>
      </w:r>
    </w:p>
  </w:footnote>
  <w:footnote w:type="continuationSeparator" w:id="0">
    <w:p w14:paraId="1398C8D7" w14:textId="77777777" w:rsidR="00CA70E8" w:rsidRDefault="00CA70E8" w:rsidP="00C95A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2F46C3"/>
    <w:multiLevelType w:val="hybridMultilevel"/>
    <w:tmpl w:val="82FA44AC"/>
    <w:lvl w:ilvl="0" w:tplc="F9E4412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BD73DE8"/>
    <w:multiLevelType w:val="hybridMultilevel"/>
    <w:tmpl w:val="C4FEF8CC"/>
    <w:lvl w:ilvl="0" w:tplc="F824307E">
      <w:numFmt w:val="bullet"/>
      <w:lvlText w:val="-"/>
      <w:lvlJc w:val="left"/>
      <w:pPr>
        <w:ind w:left="405" w:hanging="360"/>
      </w:pPr>
      <w:rPr>
        <w:rFonts w:ascii="Calibri" w:eastAsiaTheme="minorHAnsi" w:hAnsi="Calibri" w:cs="Calibri" w:hint="default"/>
      </w:rPr>
    </w:lvl>
    <w:lvl w:ilvl="1" w:tplc="08090003" w:tentative="1">
      <w:start w:val="1"/>
      <w:numFmt w:val="bullet"/>
      <w:lvlText w:val="o"/>
      <w:lvlJc w:val="left"/>
      <w:pPr>
        <w:ind w:left="1125" w:hanging="360"/>
      </w:pPr>
      <w:rPr>
        <w:rFonts w:ascii="Courier New" w:hAnsi="Courier New" w:cs="Courier New" w:hint="default"/>
      </w:rPr>
    </w:lvl>
    <w:lvl w:ilvl="2" w:tplc="08090005" w:tentative="1">
      <w:start w:val="1"/>
      <w:numFmt w:val="bullet"/>
      <w:lvlText w:val=""/>
      <w:lvlJc w:val="left"/>
      <w:pPr>
        <w:ind w:left="1845" w:hanging="360"/>
      </w:pPr>
      <w:rPr>
        <w:rFonts w:ascii="Wingdings" w:hAnsi="Wingdings" w:hint="default"/>
      </w:rPr>
    </w:lvl>
    <w:lvl w:ilvl="3" w:tplc="08090001" w:tentative="1">
      <w:start w:val="1"/>
      <w:numFmt w:val="bullet"/>
      <w:lvlText w:val=""/>
      <w:lvlJc w:val="left"/>
      <w:pPr>
        <w:ind w:left="2565" w:hanging="360"/>
      </w:pPr>
      <w:rPr>
        <w:rFonts w:ascii="Symbol" w:hAnsi="Symbol" w:hint="default"/>
      </w:rPr>
    </w:lvl>
    <w:lvl w:ilvl="4" w:tplc="08090003" w:tentative="1">
      <w:start w:val="1"/>
      <w:numFmt w:val="bullet"/>
      <w:lvlText w:val="o"/>
      <w:lvlJc w:val="left"/>
      <w:pPr>
        <w:ind w:left="3285" w:hanging="360"/>
      </w:pPr>
      <w:rPr>
        <w:rFonts w:ascii="Courier New" w:hAnsi="Courier New" w:cs="Courier New" w:hint="default"/>
      </w:rPr>
    </w:lvl>
    <w:lvl w:ilvl="5" w:tplc="08090005" w:tentative="1">
      <w:start w:val="1"/>
      <w:numFmt w:val="bullet"/>
      <w:lvlText w:val=""/>
      <w:lvlJc w:val="left"/>
      <w:pPr>
        <w:ind w:left="4005" w:hanging="360"/>
      </w:pPr>
      <w:rPr>
        <w:rFonts w:ascii="Wingdings" w:hAnsi="Wingdings" w:hint="default"/>
      </w:rPr>
    </w:lvl>
    <w:lvl w:ilvl="6" w:tplc="08090001" w:tentative="1">
      <w:start w:val="1"/>
      <w:numFmt w:val="bullet"/>
      <w:lvlText w:val=""/>
      <w:lvlJc w:val="left"/>
      <w:pPr>
        <w:ind w:left="4725" w:hanging="360"/>
      </w:pPr>
      <w:rPr>
        <w:rFonts w:ascii="Symbol" w:hAnsi="Symbol" w:hint="default"/>
      </w:rPr>
    </w:lvl>
    <w:lvl w:ilvl="7" w:tplc="08090003" w:tentative="1">
      <w:start w:val="1"/>
      <w:numFmt w:val="bullet"/>
      <w:lvlText w:val="o"/>
      <w:lvlJc w:val="left"/>
      <w:pPr>
        <w:ind w:left="5445" w:hanging="360"/>
      </w:pPr>
      <w:rPr>
        <w:rFonts w:ascii="Courier New" w:hAnsi="Courier New" w:cs="Courier New" w:hint="default"/>
      </w:rPr>
    </w:lvl>
    <w:lvl w:ilvl="8" w:tplc="08090005" w:tentative="1">
      <w:start w:val="1"/>
      <w:numFmt w:val="bullet"/>
      <w:lvlText w:val=""/>
      <w:lvlJc w:val="left"/>
      <w:pPr>
        <w:ind w:left="6165" w:hanging="360"/>
      </w:pPr>
      <w:rPr>
        <w:rFonts w:ascii="Wingdings" w:hAnsi="Wingdings" w:hint="default"/>
      </w:rPr>
    </w:lvl>
  </w:abstractNum>
  <w:abstractNum w:abstractNumId="2" w15:restartNumberingAfterBreak="0">
    <w:nsid w:val="52A66FDF"/>
    <w:multiLevelType w:val="hybridMultilevel"/>
    <w:tmpl w:val="3D9C069A"/>
    <w:lvl w:ilvl="0" w:tplc="83F865EC">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AB73F2A"/>
    <w:multiLevelType w:val="hybridMultilevel"/>
    <w:tmpl w:val="F104AEE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7507DD9"/>
    <w:multiLevelType w:val="hybridMultilevel"/>
    <w:tmpl w:val="0D6665FA"/>
    <w:lvl w:ilvl="0" w:tplc="83F865EC">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91785178">
    <w:abstractNumId w:val="0"/>
  </w:num>
  <w:num w:numId="2" w16cid:durableId="758718638">
    <w:abstractNumId w:val="1"/>
  </w:num>
  <w:num w:numId="3" w16cid:durableId="819922214">
    <w:abstractNumId w:val="4"/>
  </w:num>
  <w:num w:numId="4" w16cid:durableId="724566084">
    <w:abstractNumId w:val="2"/>
  </w:num>
  <w:num w:numId="5" w16cid:durableId="152740393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2NjWzMDE1MrewMDZQ0lEKTi0uzszPAykwqwUArIudbiwAAAA="/>
  </w:docVars>
  <w:rsids>
    <w:rsidRoot w:val="00C95A00"/>
    <w:rsid w:val="00002492"/>
    <w:rsid w:val="00004326"/>
    <w:rsid w:val="00004CB4"/>
    <w:rsid w:val="00005350"/>
    <w:rsid w:val="000072B8"/>
    <w:rsid w:val="00007353"/>
    <w:rsid w:val="00010184"/>
    <w:rsid w:val="000117CD"/>
    <w:rsid w:val="00014ADF"/>
    <w:rsid w:val="00014D72"/>
    <w:rsid w:val="00016981"/>
    <w:rsid w:val="0001766A"/>
    <w:rsid w:val="00017E8C"/>
    <w:rsid w:val="00030883"/>
    <w:rsid w:val="00032C30"/>
    <w:rsid w:val="000369D6"/>
    <w:rsid w:val="000372B9"/>
    <w:rsid w:val="000428F8"/>
    <w:rsid w:val="000464DF"/>
    <w:rsid w:val="00052C61"/>
    <w:rsid w:val="00055177"/>
    <w:rsid w:val="00055B53"/>
    <w:rsid w:val="00060278"/>
    <w:rsid w:val="00061636"/>
    <w:rsid w:val="00063C48"/>
    <w:rsid w:val="00065EE1"/>
    <w:rsid w:val="0006734B"/>
    <w:rsid w:val="000701B7"/>
    <w:rsid w:val="000708EC"/>
    <w:rsid w:val="00071F54"/>
    <w:rsid w:val="00076A50"/>
    <w:rsid w:val="000808DF"/>
    <w:rsid w:val="00082B5D"/>
    <w:rsid w:val="000843C1"/>
    <w:rsid w:val="00090702"/>
    <w:rsid w:val="00091CE8"/>
    <w:rsid w:val="000A2800"/>
    <w:rsid w:val="000B0C0C"/>
    <w:rsid w:val="000B19A0"/>
    <w:rsid w:val="000B306D"/>
    <w:rsid w:val="000B42EF"/>
    <w:rsid w:val="000B4497"/>
    <w:rsid w:val="000B6799"/>
    <w:rsid w:val="000C3673"/>
    <w:rsid w:val="000C522B"/>
    <w:rsid w:val="000C5827"/>
    <w:rsid w:val="000D0F34"/>
    <w:rsid w:val="000E3E61"/>
    <w:rsid w:val="000E5256"/>
    <w:rsid w:val="000F12C7"/>
    <w:rsid w:val="000F781A"/>
    <w:rsid w:val="001016B9"/>
    <w:rsid w:val="00101BE7"/>
    <w:rsid w:val="00102349"/>
    <w:rsid w:val="00103DD3"/>
    <w:rsid w:val="00104718"/>
    <w:rsid w:val="0010761D"/>
    <w:rsid w:val="00114D65"/>
    <w:rsid w:val="00120C1D"/>
    <w:rsid w:val="001231AE"/>
    <w:rsid w:val="00125E46"/>
    <w:rsid w:val="001510C8"/>
    <w:rsid w:val="0015400F"/>
    <w:rsid w:val="00162EB8"/>
    <w:rsid w:val="001642DF"/>
    <w:rsid w:val="00165DA5"/>
    <w:rsid w:val="00166B81"/>
    <w:rsid w:val="00174D69"/>
    <w:rsid w:val="0017646E"/>
    <w:rsid w:val="00177A14"/>
    <w:rsid w:val="001809A3"/>
    <w:rsid w:val="001833E0"/>
    <w:rsid w:val="001845E8"/>
    <w:rsid w:val="00185D66"/>
    <w:rsid w:val="00190FA8"/>
    <w:rsid w:val="00191BE1"/>
    <w:rsid w:val="00191E54"/>
    <w:rsid w:val="00195523"/>
    <w:rsid w:val="00195BBD"/>
    <w:rsid w:val="001A1A9C"/>
    <w:rsid w:val="001A1F47"/>
    <w:rsid w:val="001A342C"/>
    <w:rsid w:val="001A46F7"/>
    <w:rsid w:val="001A6159"/>
    <w:rsid w:val="001A61CD"/>
    <w:rsid w:val="001A6DE1"/>
    <w:rsid w:val="001A78BE"/>
    <w:rsid w:val="001B3DD7"/>
    <w:rsid w:val="001B5E04"/>
    <w:rsid w:val="001C4ED5"/>
    <w:rsid w:val="001D4DC1"/>
    <w:rsid w:val="001D7AA7"/>
    <w:rsid w:val="001E0950"/>
    <w:rsid w:val="001E444C"/>
    <w:rsid w:val="001E6A33"/>
    <w:rsid w:val="001F4EDC"/>
    <w:rsid w:val="00204141"/>
    <w:rsid w:val="002044BC"/>
    <w:rsid w:val="00207F74"/>
    <w:rsid w:val="00211477"/>
    <w:rsid w:val="0021278F"/>
    <w:rsid w:val="00216589"/>
    <w:rsid w:val="00222209"/>
    <w:rsid w:val="002244D0"/>
    <w:rsid w:val="0022492D"/>
    <w:rsid w:val="00231391"/>
    <w:rsid w:val="002349CA"/>
    <w:rsid w:val="00235FB3"/>
    <w:rsid w:val="002425DA"/>
    <w:rsid w:val="002433AF"/>
    <w:rsid w:val="0024698A"/>
    <w:rsid w:val="00250008"/>
    <w:rsid w:val="00252D6B"/>
    <w:rsid w:val="002628C8"/>
    <w:rsid w:val="00264E50"/>
    <w:rsid w:val="00270404"/>
    <w:rsid w:val="00273140"/>
    <w:rsid w:val="0028359C"/>
    <w:rsid w:val="00283B8E"/>
    <w:rsid w:val="00287E0B"/>
    <w:rsid w:val="00292F3D"/>
    <w:rsid w:val="00293149"/>
    <w:rsid w:val="002931A5"/>
    <w:rsid w:val="00294AE3"/>
    <w:rsid w:val="0029754A"/>
    <w:rsid w:val="002A2BDE"/>
    <w:rsid w:val="002A41F1"/>
    <w:rsid w:val="002B1E83"/>
    <w:rsid w:val="002B400D"/>
    <w:rsid w:val="002C0AAD"/>
    <w:rsid w:val="002C72E0"/>
    <w:rsid w:val="002D3E7A"/>
    <w:rsid w:val="002D60BC"/>
    <w:rsid w:val="002E1B54"/>
    <w:rsid w:val="002E3331"/>
    <w:rsid w:val="002E3B20"/>
    <w:rsid w:val="002E58B7"/>
    <w:rsid w:val="002E7A16"/>
    <w:rsid w:val="002F696C"/>
    <w:rsid w:val="0030420A"/>
    <w:rsid w:val="00306C2C"/>
    <w:rsid w:val="00307DC8"/>
    <w:rsid w:val="00313BD1"/>
    <w:rsid w:val="00315F01"/>
    <w:rsid w:val="00316A83"/>
    <w:rsid w:val="00322FA7"/>
    <w:rsid w:val="00325BDE"/>
    <w:rsid w:val="003302AD"/>
    <w:rsid w:val="0033131D"/>
    <w:rsid w:val="0033290C"/>
    <w:rsid w:val="0033444D"/>
    <w:rsid w:val="003356E9"/>
    <w:rsid w:val="003422F6"/>
    <w:rsid w:val="00343751"/>
    <w:rsid w:val="00344484"/>
    <w:rsid w:val="00346B6E"/>
    <w:rsid w:val="00350E5A"/>
    <w:rsid w:val="0035508B"/>
    <w:rsid w:val="003623CD"/>
    <w:rsid w:val="00363312"/>
    <w:rsid w:val="0036456A"/>
    <w:rsid w:val="00364661"/>
    <w:rsid w:val="00367277"/>
    <w:rsid w:val="00375426"/>
    <w:rsid w:val="003757E2"/>
    <w:rsid w:val="00377DAD"/>
    <w:rsid w:val="00386F58"/>
    <w:rsid w:val="003913CC"/>
    <w:rsid w:val="00392963"/>
    <w:rsid w:val="003A000D"/>
    <w:rsid w:val="003A0778"/>
    <w:rsid w:val="003A08D1"/>
    <w:rsid w:val="003A2E39"/>
    <w:rsid w:val="003A614D"/>
    <w:rsid w:val="003A7712"/>
    <w:rsid w:val="003B5085"/>
    <w:rsid w:val="003C79A0"/>
    <w:rsid w:val="003D1DC8"/>
    <w:rsid w:val="003D405E"/>
    <w:rsid w:val="003D6CE3"/>
    <w:rsid w:val="003D73E4"/>
    <w:rsid w:val="003E006E"/>
    <w:rsid w:val="003E7B96"/>
    <w:rsid w:val="003F18AF"/>
    <w:rsid w:val="003F4DC4"/>
    <w:rsid w:val="003F7902"/>
    <w:rsid w:val="00404390"/>
    <w:rsid w:val="0040742E"/>
    <w:rsid w:val="0041317C"/>
    <w:rsid w:val="00413670"/>
    <w:rsid w:val="00413B4B"/>
    <w:rsid w:val="0041580F"/>
    <w:rsid w:val="004234A6"/>
    <w:rsid w:val="004247A9"/>
    <w:rsid w:val="00425252"/>
    <w:rsid w:val="00426C3D"/>
    <w:rsid w:val="00433857"/>
    <w:rsid w:val="00435895"/>
    <w:rsid w:val="00440254"/>
    <w:rsid w:val="00441CDC"/>
    <w:rsid w:val="00444213"/>
    <w:rsid w:val="00444B90"/>
    <w:rsid w:val="00450F5E"/>
    <w:rsid w:val="0045136D"/>
    <w:rsid w:val="00451F34"/>
    <w:rsid w:val="004609DE"/>
    <w:rsid w:val="00460F73"/>
    <w:rsid w:val="00467B6F"/>
    <w:rsid w:val="00467E89"/>
    <w:rsid w:val="004727E5"/>
    <w:rsid w:val="004736F5"/>
    <w:rsid w:val="00475BC7"/>
    <w:rsid w:val="004776C5"/>
    <w:rsid w:val="00481587"/>
    <w:rsid w:val="004816FB"/>
    <w:rsid w:val="00482ECD"/>
    <w:rsid w:val="00483738"/>
    <w:rsid w:val="00486970"/>
    <w:rsid w:val="004910A8"/>
    <w:rsid w:val="004934F6"/>
    <w:rsid w:val="0049502D"/>
    <w:rsid w:val="004958F0"/>
    <w:rsid w:val="004B21EA"/>
    <w:rsid w:val="004B3C02"/>
    <w:rsid w:val="004C53FE"/>
    <w:rsid w:val="004D0EAF"/>
    <w:rsid w:val="004D1BBB"/>
    <w:rsid w:val="004D2B74"/>
    <w:rsid w:val="004D2E21"/>
    <w:rsid w:val="004E1EDF"/>
    <w:rsid w:val="0050003E"/>
    <w:rsid w:val="00500ED5"/>
    <w:rsid w:val="005027A6"/>
    <w:rsid w:val="00506772"/>
    <w:rsid w:val="0051077B"/>
    <w:rsid w:val="00510AA3"/>
    <w:rsid w:val="00511E2B"/>
    <w:rsid w:val="005142CD"/>
    <w:rsid w:val="005146E4"/>
    <w:rsid w:val="005146FF"/>
    <w:rsid w:val="00515EB3"/>
    <w:rsid w:val="005178F4"/>
    <w:rsid w:val="00525054"/>
    <w:rsid w:val="0052612C"/>
    <w:rsid w:val="00526CD9"/>
    <w:rsid w:val="00530F9D"/>
    <w:rsid w:val="00533AB0"/>
    <w:rsid w:val="00536408"/>
    <w:rsid w:val="00536C41"/>
    <w:rsid w:val="00546328"/>
    <w:rsid w:val="00547627"/>
    <w:rsid w:val="00550193"/>
    <w:rsid w:val="00550FC6"/>
    <w:rsid w:val="00551DBC"/>
    <w:rsid w:val="005543A9"/>
    <w:rsid w:val="0055593F"/>
    <w:rsid w:val="00560B03"/>
    <w:rsid w:val="00560DD9"/>
    <w:rsid w:val="00567C65"/>
    <w:rsid w:val="00571224"/>
    <w:rsid w:val="00571DBF"/>
    <w:rsid w:val="00572370"/>
    <w:rsid w:val="005760E4"/>
    <w:rsid w:val="0057636B"/>
    <w:rsid w:val="00580780"/>
    <w:rsid w:val="005832A8"/>
    <w:rsid w:val="00584BC6"/>
    <w:rsid w:val="00585A8C"/>
    <w:rsid w:val="00586B76"/>
    <w:rsid w:val="00586D8A"/>
    <w:rsid w:val="00587B2A"/>
    <w:rsid w:val="0059078D"/>
    <w:rsid w:val="00592C63"/>
    <w:rsid w:val="0059343B"/>
    <w:rsid w:val="00594266"/>
    <w:rsid w:val="005962F8"/>
    <w:rsid w:val="005970A7"/>
    <w:rsid w:val="005971D2"/>
    <w:rsid w:val="005A270C"/>
    <w:rsid w:val="005A7F85"/>
    <w:rsid w:val="005B3ED2"/>
    <w:rsid w:val="005B77E2"/>
    <w:rsid w:val="005C2CA1"/>
    <w:rsid w:val="005C6D61"/>
    <w:rsid w:val="005C7831"/>
    <w:rsid w:val="005D180F"/>
    <w:rsid w:val="005D4281"/>
    <w:rsid w:val="005D7379"/>
    <w:rsid w:val="005D7A99"/>
    <w:rsid w:val="005E2993"/>
    <w:rsid w:val="005E4A98"/>
    <w:rsid w:val="005E7ACA"/>
    <w:rsid w:val="005F177D"/>
    <w:rsid w:val="005F1C78"/>
    <w:rsid w:val="005F2268"/>
    <w:rsid w:val="005F3783"/>
    <w:rsid w:val="005F3AED"/>
    <w:rsid w:val="00601A07"/>
    <w:rsid w:val="00601C4A"/>
    <w:rsid w:val="00605E42"/>
    <w:rsid w:val="006163D2"/>
    <w:rsid w:val="00621DEB"/>
    <w:rsid w:val="006270EE"/>
    <w:rsid w:val="0063170A"/>
    <w:rsid w:val="00633C0C"/>
    <w:rsid w:val="00634AB5"/>
    <w:rsid w:val="00640EAB"/>
    <w:rsid w:val="0064360C"/>
    <w:rsid w:val="00643C02"/>
    <w:rsid w:val="00651C99"/>
    <w:rsid w:val="00653CCB"/>
    <w:rsid w:val="00661FFA"/>
    <w:rsid w:val="006649F5"/>
    <w:rsid w:val="00667F66"/>
    <w:rsid w:val="00675753"/>
    <w:rsid w:val="0068068E"/>
    <w:rsid w:val="00684FBA"/>
    <w:rsid w:val="00686BE5"/>
    <w:rsid w:val="00690154"/>
    <w:rsid w:val="00691E31"/>
    <w:rsid w:val="00692CDC"/>
    <w:rsid w:val="00692D49"/>
    <w:rsid w:val="00697BA7"/>
    <w:rsid w:val="006A2C51"/>
    <w:rsid w:val="006A4D1B"/>
    <w:rsid w:val="006A4D45"/>
    <w:rsid w:val="006A6787"/>
    <w:rsid w:val="006C12C9"/>
    <w:rsid w:val="006C426C"/>
    <w:rsid w:val="006C4856"/>
    <w:rsid w:val="006C511E"/>
    <w:rsid w:val="006C530F"/>
    <w:rsid w:val="006D0919"/>
    <w:rsid w:val="006D0C4D"/>
    <w:rsid w:val="006D5399"/>
    <w:rsid w:val="006E0874"/>
    <w:rsid w:val="006E527F"/>
    <w:rsid w:val="006E5E30"/>
    <w:rsid w:val="006F6DC7"/>
    <w:rsid w:val="006F738B"/>
    <w:rsid w:val="006F779A"/>
    <w:rsid w:val="00700855"/>
    <w:rsid w:val="00701275"/>
    <w:rsid w:val="00713D21"/>
    <w:rsid w:val="0071592F"/>
    <w:rsid w:val="00715E71"/>
    <w:rsid w:val="007169C7"/>
    <w:rsid w:val="00720EFB"/>
    <w:rsid w:val="007213CC"/>
    <w:rsid w:val="00721B1C"/>
    <w:rsid w:val="00722DF0"/>
    <w:rsid w:val="0072367D"/>
    <w:rsid w:val="00732AFA"/>
    <w:rsid w:val="0074291C"/>
    <w:rsid w:val="0074328C"/>
    <w:rsid w:val="00743BFF"/>
    <w:rsid w:val="00752290"/>
    <w:rsid w:val="0075260B"/>
    <w:rsid w:val="00754EF5"/>
    <w:rsid w:val="00756266"/>
    <w:rsid w:val="007573D3"/>
    <w:rsid w:val="007612E5"/>
    <w:rsid w:val="007654FB"/>
    <w:rsid w:val="00765A2D"/>
    <w:rsid w:val="0076719F"/>
    <w:rsid w:val="0077659D"/>
    <w:rsid w:val="0078054A"/>
    <w:rsid w:val="007809BD"/>
    <w:rsid w:val="00780B02"/>
    <w:rsid w:val="00782CE5"/>
    <w:rsid w:val="007873FF"/>
    <w:rsid w:val="0078772E"/>
    <w:rsid w:val="007916AF"/>
    <w:rsid w:val="00792437"/>
    <w:rsid w:val="007A0338"/>
    <w:rsid w:val="007A27B1"/>
    <w:rsid w:val="007A7565"/>
    <w:rsid w:val="007B1B69"/>
    <w:rsid w:val="007B3E08"/>
    <w:rsid w:val="007B4194"/>
    <w:rsid w:val="007B68ED"/>
    <w:rsid w:val="007B79D4"/>
    <w:rsid w:val="007C0FC9"/>
    <w:rsid w:val="007C171F"/>
    <w:rsid w:val="007C3625"/>
    <w:rsid w:val="007D47A1"/>
    <w:rsid w:val="007E2D54"/>
    <w:rsid w:val="007E5512"/>
    <w:rsid w:val="007E5D31"/>
    <w:rsid w:val="007E6FAB"/>
    <w:rsid w:val="007F18F8"/>
    <w:rsid w:val="008003AC"/>
    <w:rsid w:val="00801DD1"/>
    <w:rsid w:val="008029BF"/>
    <w:rsid w:val="008059DE"/>
    <w:rsid w:val="00805D83"/>
    <w:rsid w:val="00810E2B"/>
    <w:rsid w:val="0081177F"/>
    <w:rsid w:val="00812A8C"/>
    <w:rsid w:val="00823BEB"/>
    <w:rsid w:val="00834074"/>
    <w:rsid w:val="00837469"/>
    <w:rsid w:val="0084046A"/>
    <w:rsid w:val="00843105"/>
    <w:rsid w:val="008500DD"/>
    <w:rsid w:val="00850D7A"/>
    <w:rsid w:val="00851C63"/>
    <w:rsid w:val="0085314F"/>
    <w:rsid w:val="008578AA"/>
    <w:rsid w:val="00865651"/>
    <w:rsid w:val="008675D1"/>
    <w:rsid w:val="00873145"/>
    <w:rsid w:val="00876189"/>
    <w:rsid w:val="0087688E"/>
    <w:rsid w:val="0088029E"/>
    <w:rsid w:val="00890598"/>
    <w:rsid w:val="0089174F"/>
    <w:rsid w:val="00892571"/>
    <w:rsid w:val="008938A8"/>
    <w:rsid w:val="00895DD5"/>
    <w:rsid w:val="00896F2C"/>
    <w:rsid w:val="008A3EB7"/>
    <w:rsid w:val="008A5052"/>
    <w:rsid w:val="008A75BF"/>
    <w:rsid w:val="008A76CF"/>
    <w:rsid w:val="008B13FF"/>
    <w:rsid w:val="008B1D19"/>
    <w:rsid w:val="008B3B7D"/>
    <w:rsid w:val="008B3E81"/>
    <w:rsid w:val="008B440E"/>
    <w:rsid w:val="008C3D90"/>
    <w:rsid w:val="008C4360"/>
    <w:rsid w:val="008C78F6"/>
    <w:rsid w:val="008D3A2A"/>
    <w:rsid w:val="008D5828"/>
    <w:rsid w:val="008D67C1"/>
    <w:rsid w:val="008E6593"/>
    <w:rsid w:val="008E67DD"/>
    <w:rsid w:val="008E7196"/>
    <w:rsid w:val="008F6521"/>
    <w:rsid w:val="008F7AA4"/>
    <w:rsid w:val="0090051A"/>
    <w:rsid w:val="00901D7B"/>
    <w:rsid w:val="00902E31"/>
    <w:rsid w:val="00906575"/>
    <w:rsid w:val="0090785B"/>
    <w:rsid w:val="00911173"/>
    <w:rsid w:val="00911B6B"/>
    <w:rsid w:val="00913048"/>
    <w:rsid w:val="00913AF2"/>
    <w:rsid w:val="009242A0"/>
    <w:rsid w:val="009253F9"/>
    <w:rsid w:val="0093013E"/>
    <w:rsid w:val="00930375"/>
    <w:rsid w:val="009346CD"/>
    <w:rsid w:val="009357BE"/>
    <w:rsid w:val="0093610C"/>
    <w:rsid w:val="00936DAE"/>
    <w:rsid w:val="00940249"/>
    <w:rsid w:val="00940A45"/>
    <w:rsid w:val="00943CA3"/>
    <w:rsid w:val="00951BB5"/>
    <w:rsid w:val="0095239E"/>
    <w:rsid w:val="00955C6B"/>
    <w:rsid w:val="0096220E"/>
    <w:rsid w:val="0096471A"/>
    <w:rsid w:val="0096507F"/>
    <w:rsid w:val="009659D7"/>
    <w:rsid w:val="00971494"/>
    <w:rsid w:val="00971A27"/>
    <w:rsid w:val="00973FA7"/>
    <w:rsid w:val="0097465D"/>
    <w:rsid w:val="00976B78"/>
    <w:rsid w:val="00976C82"/>
    <w:rsid w:val="00990CD4"/>
    <w:rsid w:val="009918BA"/>
    <w:rsid w:val="009A78C3"/>
    <w:rsid w:val="009B0609"/>
    <w:rsid w:val="009B129D"/>
    <w:rsid w:val="009B6809"/>
    <w:rsid w:val="009B725A"/>
    <w:rsid w:val="009C2A45"/>
    <w:rsid w:val="009D63AC"/>
    <w:rsid w:val="009E12C5"/>
    <w:rsid w:val="009F0963"/>
    <w:rsid w:val="009F15A9"/>
    <w:rsid w:val="009F4276"/>
    <w:rsid w:val="00A036A6"/>
    <w:rsid w:val="00A0502A"/>
    <w:rsid w:val="00A10E53"/>
    <w:rsid w:val="00A11214"/>
    <w:rsid w:val="00A116CC"/>
    <w:rsid w:val="00A121B2"/>
    <w:rsid w:val="00A13BBB"/>
    <w:rsid w:val="00A20B8A"/>
    <w:rsid w:val="00A22755"/>
    <w:rsid w:val="00A253EC"/>
    <w:rsid w:val="00A31A99"/>
    <w:rsid w:val="00A31DB5"/>
    <w:rsid w:val="00A349FD"/>
    <w:rsid w:val="00A35CF4"/>
    <w:rsid w:val="00A370DF"/>
    <w:rsid w:val="00A40076"/>
    <w:rsid w:val="00A422D7"/>
    <w:rsid w:val="00A4682D"/>
    <w:rsid w:val="00A54479"/>
    <w:rsid w:val="00A54A9E"/>
    <w:rsid w:val="00A5713E"/>
    <w:rsid w:val="00A57298"/>
    <w:rsid w:val="00A60594"/>
    <w:rsid w:val="00A60F23"/>
    <w:rsid w:val="00A672CE"/>
    <w:rsid w:val="00A710DB"/>
    <w:rsid w:val="00A72A42"/>
    <w:rsid w:val="00A73945"/>
    <w:rsid w:val="00A74C41"/>
    <w:rsid w:val="00A84BBA"/>
    <w:rsid w:val="00A862A7"/>
    <w:rsid w:val="00A86AB9"/>
    <w:rsid w:val="00A87857"/>
    <w:rsid w:val="00A91B3F"/>
    <w:rsid w:val="00A96967"/>
    <w:rsid w:val="00A97F86"/>
    <w:rsid w:val="00AA28B1"/>
    <w:rsid w:val="00AA5A5B"/>
    <w:rsid w:val="00AA6AEE"/>
    <w:rsid w:val="00AB19CE"/>
    <w:rsid w:val="00AB26CD"/>
    <w:rsid w:val="00AB2D96"/>
    <w:rsid w:val="00AB732D"/>
    <w:rsid w:val="00AB74B5"/>
    <w:rsid w:val="00AB78A2"/>
    <w:rsid w:val="00AC05B6"/>
    <w:rsid w:val="00AC6CE5"/>
    <w:rsid w:val="00AD1325"/>
    <w:rsid w:val="00AD3ABA"/>
    <w:rsid w:val="00AD4F8F"/>
    <w:rsid w:val="00AD532B"/>
    <w:rsid w:val="00AD71FC"/>
    <w:rsid w:val="00AE0A7A"/>
    <w:rsid w:val="00AE2AFF"/>
    <w:rsid w:val="00AE411E"/>
    <w:rsid w:val="00AE5153"/>
    <w:rsid w:val="00AF13AE"/>
    <w:rsid w:val="00AF1FA6"/>
    <w:rsid w:val="00AF5742"/>
    <w:rsid w:val="00AF5AA7"/>
    <w:rsid w:val="00B03BCC"/>
    <w:rsid w:val="00B0533E"/>
    <w:rsid w:val="00B0660E"/>
    <w:rsid w:val="00B07A1F"/>
    <w:rsid w:val="00B10C0D"/>
    <w:rsid w:val="00B15D90"/>
    <w:rsid w:val="00B21FDF"/>
    <w:rsid w:val="00B23DC7"/>
    <w:rsid w:val="00B24510"/>
    <w:rsid w:val="00B31577"/>
    <w:rsid w:val="00B33725"/>
    <w:rsid w:val="00B348B5"/>
    <w:rsid w:val="00B415EE"/>
    <w:rsid w:val="00B45F0E"/>
    <w:rsid w:val="00B50BC6"/>
    <w:rsid w:val="00B5239E"/>
    <w:rsid w:val="00B53283"/>
    <w:rsid w:val="00B56B75"/>
    <w:rsid w:val="00B630B2"/>
    <w:rsid w:val="00B660B4"/>
    <w:rsid w:val="00B74895"/>
    <w:rsid w:val="00B7545B"/>
    <w:rsid w:val="00B829F0"/>
    <w:rsid w:val="00B83841"/>
    <w:rsid w:val="00B84B24"/>
    <w:rsid w:val="00B85D54"/>
    <w:rsid w:val="00B96496"/>
    <w:rsid w:val="00B9663B"/>
    <w:rsid w:val="00BA1619"/>
    <w:rsid w:val="00BA3A59"/>
    <w:rsid w:val="00BB250E"/>
    <w:rsid w:val="00BB67AA"/>
    <w:rsid w:val="00BC114F"/>
    <w:rsid w:val="00BC249F"/>
    <w:rsid w:val="00BD3329"/>
    <w:rsid w:val="00BE567C"/>
    <w:rsid w:val="00BE5E1B"/>
    <w:rsid w:val="00BF1E41"/>
    <w:rsid w:val="00BF3740"/>
    <w:rsid w:val="00BF612A"/>
    <w:rsid w:val="00C00D9A"/>
    <w:rsid w:val="00C03374"/>
    <w:rsid w:val="00C039D4"/>
    <w:rsid w:val="00C04964"/>
    <w:rsid w:val="00C04F82"/>
    <w:rsid w:val="00C14DAB"/>
    <w:rsid w:val="00C15DB2"/>
    <w:rsid w:val="00C16D80"/>
    <w:rsid w:val="00C17842"/>
    <w:rsid w:val="00C23F3D"/>
    <w:rsid w:val="00C2732A"/>
    <w:rsid w:val="00C318F0"/>
    <w:rsid w:val="00C3468E"/>
    <w:rsid w:val="00C36F24"/>
    <w:rsid w:val="00C41BCA"/>
    <w:rsid w:val="00C43677"/>
    <w:rsid w:val="00C45337"/>
    <w:rsid w:val="00C45CA1"/>
    <w:rsid w:val="00C62BD8"/>
    <w:rsid w:val="00C66A2D"/>
    <w:rsid w:val="00C709F2"/>
    <w:rsid w:val="00C7399E"/>
    <w:rsid w:val="00C7412D"/>
    <w:rsid w:val="00C8005D"/>
    <w:rsid w:val="00C8345D"/>
    <w:rsid w:val="00C914C1"/>
    <w:rsid w:val="00C9400C"/>
    <w:rsid w:val="00C94EF0"/>
    <w:rsid w:val="00C95A00"/>
    <w:rsid w:val="00C9687C"/>
    <w:rsid w:val="00C96D00"/>
    <w:rsid w:val="00C97866"/>
    <w:rsid w:val="00CA54B3"/>
    <w:rsid w:val="00CA70E8"/>
    <w:rsid w:val="00CB1326"/>
    <w:rsid w:val="00CB2D55"/>
    <w:rsid w:val="00CB6A33"/>
    <w:rsid w:val="00CC18C1"/>
    <w:rsid w:val="00CC4B40"/>
    <w:rsid w:val="00CC569C"/>
    <w:rsid w:val="00CC6BF0"/>
    <w:rsid w:val="00CD00D0"/>
    <w:rsid w:val="00CD1128"/>
    <w:rsid w:val="00CD2843"/>
    <w:rsid w:val="00CD3042"/>
    <w:rsid w:val="00CD56BE"/>
    <w:rsid w:val="00CD5FB7"/>
    <w:rsid w:val="00CE4131"/>
    <w:rsid w:val="00CE5A4F"/>
    <w:rsid w:val="00CE6CB4"/>
    <w:rsid w:val="00D05A69"/>
    <w:rsid w:val="00D1107B"/>
    <w:rsid w:val="00D11321"/>
    <w:rsid w:val="00D12FA0"/>
    <w:rsid w:val="00D14311"/>
    <w:rsid w:val="00D146DD"/>
    <w:rsid w:val="00D147EE"/>
    <w:rsid w:val="00D14C0C"/>
    <w:rsid w:val="00D15222"/>
    <w:rsid w:val="00D15979"/>
    <w:rsid w:val="00D200FF"/>
    <w:rsid w:val="00D22FB4"/>
    <w:rsid w:val="00D23EDA"/>
    <w:rsid w:val="00D24E8D"/>
    <w:rsid w:val="00D25DBC"/>
    <w:rsid w:val="00D27C1C"/>
    <w:rsid w:val="00D35C04"/>
    <w:rsid w:val="00D3737D"/>
    <w:rsid w:val="00D478CC"/>
    <w:rsid w:val="00D51F85"/>
    <w:rsid w:val="00D558DB"/>
    <w:rsid w:val="00D65465"/>
    <w:rsid w:val="00D6625A"/>
    <w:rsid w:val="00D76A35"/>
    <w:rsid w:val="00D7701D"/>
    <w:rsid w:val="00D8191D"/>
    <w:rsid w:val="00D848AE"/>
    <w:rsid w:val="00D85073"/>
    <w:rsid w:val="00D867E2"/>
    <w:rsid w:val="00D9155F"/>
    <w:rsid w:val="00D92E5D"/>
    <w:rsid w:val="00D966C1"/>
    <w:rsid w:val="00D974F3"/>
    <w:rsid w:val="00DA19C9"/>
    <w:rsid w:val="00DA26BD"/>
    <w:rsid w:val="00DA4960"/>
    <w:rsid w:val="00DA59AB"/>
    <w:rsid w:val="00DA7614"/>
    <w:rsid w:val="00DB1036"/>
    <w:rsid w:val="00DB45B3"/>
    <w:rsid w:val="00DB584F"/>
    <w:rsid w:val="00DC0A7B"/>
    <w:rsid w:val="00DC2254"/>
    <w:rsid w:val="00DC3119"/>
    <w:rsid w:val="00DC7261"/>
    <w:rsid w:val="00DD29E8"/>
    <w:rsid w:val="00DE2C58"/>
    <w:rsid w:val="00DE5751"/>
    <w:rsid w:val="00DE5DF6"/>
    <w:rsid w:val="00DF4097"/>
    <w:rsid w:val="00DF62F3"/>
    <w:rsid w:val="00E0575E"/>
    <w:rsid w:val="00E05A89"/>
    <w:rsid w:val="00E063C2"/>
    <w:rsid w:val="00E06746"/>
    <w:rsid w:val="00E07224"/>
    <w:rsid w:val="00E13E57"/>
    <w:rsid w:val="00E14C3E"/>
    <w:rsid w:val="00E171AB"/>
    <w:rsid w:val="00E20257"/>
    <w:rsid w:val="00E221F3"/>
    <w:rsid w:val="00E23CB2"/>
    <w:rsid w:val="00E2416F"/>
    <w:rsid w:val="00E242A2"/>
    <w:rsid w:val="00E305A7"/>
    <w:rsid w:val="00E378E6"/>
    <w:rsid w:val="00E4113B"/>
    <w:rsid w:val="00E43DA9"/>
    <w:rsid w:val="00E441FB"/>
    <w:rsid w:val="00E513E6"/>
    <w:rsid w:val="00E5284F"/>
    <w:rsid w:val="00E61E18"/>
    <w:rsid w:val="00E61E49"/>
    <w:rsid w:val="00E6222C"/>
    <w:rsid w:val="00E6279C"/>
    <w:rsid w:val="00E66A34"/>
    <w:rsid w:val="00E73AB5"/>
    <w:rsid w:val="00E76E4A"/>
    <w:rsid w:val="00E76ED6"/>
    <w:rsid w:val="00E77F07"/>
    <w:rsid w:val="00E8142B"/>
    <w:rsid w:val="00E8445A"/>
    <w:rsid w:val="00E85008"/>
    <w:rsid w:val="00E85579"/>
    <w:rsid w:val="00E91561"/>
    <w:rsid w:val="00E94F96"/>
    <w:rsid w:val="00E95B62"/>
    <w:rsid w:val="00E95CCB"/>
    <w:rsid w:val="00E9745D"/>
    <w:rsid w:val="00EA1117"/>
    <w:rsid w:val="00EA2B37"/>
    <w:rsid w:val="00EA3105"/>
    <w:rsid w:val="00EA3170"/>
    <w:rsid w:val="00EA39E9"/>
    <w:rsid w:val="00EA3FD1"/>
    <w:rsid w:val="00EB1DFE"/>
    <w:rsid w:val="00EB3886"/>
    <w:rsid w:val="00EB55E6"/>
    <w:rsid w:val="00EB582C"/>
    <w:rsid w:val="00EB75BD"/>
    <w:rsid w:val="00EC5145"/>
    <w:rsid w:val="00EC56F2"/>
    <w:rsid w:val="00EC6005"/>
    <w:rsid w:val="00ED1238"/>
    <w:rsid w:val="00ED5E31"/>
    <w:rsid w:val="00ED791B"/>
    <w:rsid w:val="00EE2478"/>
    <w:rsid w:val="00EE32DF"/>
    <w:rsid w:val="00EE54FE"/>
    <w:rsid w:val="00EF2472"/>
    <w:rsid w:val="00EF2DAB"/>
    <w:rsid w:val="00EF382C"/>
    <w:rsid w:val="00F0779A"/>
    <w:rsid w:val="00F1199F"/>
    <w:rsid w:val="00F131B3"/>
    <w:rsid w:val="00F144E6"/>
    <w:rsid w:val="00F14A1B"/>
    <w:rsid w:val="00F21764"/>
    <w:rsid w:val="00F22C27"/>
    <w:rsid w:val="00F3028E"/>
    <w:rsid w:val="00F35418"/>
    <w:rsid w:val="00F430C4"/>
    <w:rsid w:val="00F46E4C"/>
    <w:rsid w:val="00F50B66"/>
    <w:rsid w:val="00F541BA"/>
    <w:rsid w:val="00F5464D"/>
    <w:rsid w:val="00F54902"/>
    <w:rsid w:val="00F56F92"/>
    <w:rsid w:val="00F609A2"/>
    <w:rsid w:val="00F664DF"/>
    <w:rsid w:val="00F72C9B"/>
    <w:rsid w:val="00F74144"/>
    <w:rsid w:val="00F7432B"/>
    <w:rsid w:val="00F7505B"/>
    <w:rsid w:val="00F8098E"/>
    <w:rsid w:val="00F81573"/>
    <w:rsid w:val="00F81A80"/>
    <w:rsid w:val="00F838EA"/>
    <w:rsid w:val="00F8648B"/>
    <w:rsid w:val="00F87250"/>
    <w:rsid w:val="00F91230"/>
    <w:rsid w:val="00F951A3"/>
    <w:rsid w:val="00F97EBB"/>
    <w:rsid w:val="00FA032A"/>
    <w:rsid w:val="00FB06B6"/>
    <w:rsid w:val="00FB69BD"/>
    <w:rsid w:val="00FC0804"/>
    <w:rsid w:val="00FC0C01"/>
    <w:rsid w:val="00FC17B4"/>
    <w:rsid w:val="00FC28F6"/>
    <w:rsid w:val="00FC32E5"/>
    <w:rsid w:val="00FC3799"/>
    <w:rsid w:val="00FC48B8"/>
    <w:rsid w:val="00FC564F"/>
    <w:rsid w:val="00FD0C8D"/>
    <w:rsid w:val="00FD1A4C"/>
    <w:rsid w:val="00FD1ACB"/>
    <w:rsid w:val="00FD36C1"/>
    <w:rsid w:val="00FD55A8"/>
    <w:rsid w:val="00FE1391"/>
    <w:rsid w:val="00FE2BA3"/>
    <w:rsid w:val="00FE3E83"/>
    <w:rsid w:val="00FE402B"/>
    <w:rsid w:val="00FE4D61"/>
    <w:rsid w:val="00FE6263"/>
    <w:rsid w:val="00FF139E"/>
    <w:rsid w:val="00FF37A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EDC1C4"/>
  <w15:docId w15:val="{CD0D9164-6F35-4EB3-8912-E00410CF3B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2C27"/>
  </w:style>
  <w:style w:type="paragraph" w:styleId="Heading1">
    <w:name w:val="heading 1"/>
    <w:basedOn w:val="Normal"/>
    <w:next w:val="Normal"/>
    <w:link w:val="Heading1Char"/>
    <w:uiPriority w:val="9"/>
    <w:qFormat/>
    <w:rsid w:val="005027A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F652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816F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95A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C95A00"/>
  </w:style>
  <w:style w:type="paragraph" w:styleId="Footer">
    <w:name w:val="footer"/>
    <w:basedOn w:val="Normal"/>
    <w:link w:val="FooterChar"/>
    <w:uiPriority w:val="99"/>
    <w:unhideWhenUsed/>
    <w:rsid w:val="00C95A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C95A00"/>
  </w:style>
  <w:style w:type="character" w:customStyle="1" w:styleId="Heading1Char">
    <w:name w:val="Heading 1 Char"/>
    <w:basedOn w:val="DefaultParagraphFont"/>
    <w:link w:val="Heading1"/>
    <w:uiPriority w:val="9"/>
    <w:rsid w:val="005027A6"/>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5027A6"/>
    <w:pPr>
      <w:outlineLvl w:val="9"/>
    </w:pPr>
    <w:rPr>
      <w:lang w:val="en-US"/>
    </w:rPr>
  </w:style>
  <w:style w:type="paragraph" w:styleId="TOC1">
    <w:name w:val="toc 1"/>
    <w:basedOn w:val="Normal"/>
    <w:next w:val="Normal"/>
    <w:autoRedefine/>
    <w:uiPriority w:val="39"/>
    <w:unhideWhenUsed/>
    <w:rsid w:val="006D0C4D"/>
    <w:pPr>
      <w:spacing w:after="100"/>
    </w:pPr>
  </w:style>
  <w:style w:type="character" w:styleId="Hyperlink">
    <w:name w:val="Hyperlink"/>
    <w:basedOn w:val="DefaultParagraphFont"/>
    <w:uiPriority w:val="99"/>
    <w:unhideWhenUsed/>
    <w:rsid w:val="006D0C4D"/>
    <w:rPr>
      <w:color w:val="0563C1" w:themeColor="hyperlink"/>
      <w:u w:val="single"/>
    </w:rPr>
  </w:style>
  <w:style w:type="paragraph" w:styleId="TOC2">
    <w:name w:val="toc 2"/>
    <w:basedOn w:val="Normal"/>
    <w:next w:val="Normal"/>
    <w:autoRedefine/>
    <w:uiPriority w:val="39"/>
    <w:unhideWhenUsed/>
    <w:rsid w:val="00525054"/>
    <w:pPr>
      <w:spacing w:after="100"/>
      <w:ind w:left="220"/>
    </w:pPr>
    <w:rPr>
      <w:rFonts w:eastAsiaTheme="minorEastAsia" w:cs="Times New Roman"/>
      <w:lang w:val="en-US"/>
    </w:rPr>
  </w:style>
  <w:style w:type="paragraph" w:styleId="TOC3">
    <w:name w:val="toc 3"/>
    <w:basedOn w:val="Normal"/>
    <w:next w:val="Normal"/>
    <w:autoRedefine/>
    <w:uiPriority w:val="39"/>
    <w:unhideWhenUsed/>
    <w:rsid w:val="00525054"/>
    <w:pPr>
      <w:spacing w:after="100"/>
      <w:ind w:left="440"/>
    </w:pPr>
    <w:rPr>
      <w:rFonts w:eastAsiaTheme="minorEastAsia" w:cs="Times New Roman"/>
      <w:lang w:val="en-US"/>
    </w:rPr>
  </w:style>
  <w:style w:type="paragraph" w:styleId="ListParagraph">
    <w:name w:val="List Paragraph"/>
    <w:basedOn w:val="Normal"/>
    <w:uiPriority w:val="34"/>
    <w:qFormat/>
    <w:rsid w:val="00A31DB5"/>
    <w:pPr>
      <w:ind w:left="720"/>
      <w:contextualSpacing/>
    </w:pPr>
  </w:style>
  <w:style w:type="character" w:customStyle="1" w:styleId="Heading2Char">
    <w:name w:val="Heading 2 Char"/>
    <w:basedOn w:val="DefaultParagraphFont"/>
    <w:link w:val="Heading2"/>
    <w:uiPriority w:val="9"/>
    <w:rsid w:val="008F6521"/>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4816FB"/>
    <w:rPr>
      <w:rFonts w:asciiTheme="majorHAnsi" w:eastAsiaTheme="majorEastAsia" w:hAnsiTheme="majorHAnsi" w:cstheme="majorBidi"/>
      <w:color w:val="1F3763" w:themeColor="accent1" w:themeShade="7F"/>
      <w:sz w:val="24"/>
      <w:szCs w:val="24"/>
    </w:rPr>
  </w:style>
  <w:style w:type="paragraph" w:styleId="Caption">
    <w:name w:val="caption"/>
    <w:basedOn w:val="Normal"/>
    <w:next w:val="Normal"/>
    <w:uiPriority w:val="35"/>
    <w:unhideWhenUsed/>
    <w:qFormat/>
    <w:rsid w:val="00DA26BD"/>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090702"/>
    <w:rPr>
      <w:color w:val="605E5C"/>
      <w:shd w:val="clear" w:color="auto" w:fill="E1DFDD"/>
    </w:rPr>
  </w:style>
  <w:style w:type="table" w:styleId="TableGrid">
    <w:name w:val="Table Grid"/>
    <w:basedOn w:val="TableNormal"/>
    <w:uiPriority w:val="39"/>
    <w:rsid w:val="00F22C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506772"/>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Bibliography">
    <w:name w:val="Bibliography"/>
    <w:basedOn w:val="Normal"/>
    <w:next w:val="Normal"/>
    <w:uiPriority w:val="37"/>
    <w:unhideWhenUsed/>
    <w:rsid w:val="00AF5742"/>
  </w:style>
  <w:style w:type="character" w:styleId="PlaceholderText">
    <w:name w:val="Placeholder Text"/>
    <w:basedOn w:val="DefaultParagraphFont"/>
    <w:uiPriority w:val="99"/>
    <w:semiHidden/>
    <w:rsid w:val="005B77E2"/>
    <w:rPr>
      <w:color w:val="808080"/>
    </w:rPr>
  </w:style>
  <w:style w:type="paragraph" w:styleId="HTMLPreformatted">
    <w:name w:val="HTML Preformatted"/>
    <w:basedOn w:val="Normal"/>
    <w:link w:val="HTMLPreformattedChar"/>
    <w:uiPriority w:val="99"/>
    <w:semiHidden/>
    <w:unhideWhenUsed/>
    <w:rsid w:val="00AF1F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AF1FA6"/>
    <w:rPr>
      <w:rFonts w:ascii="Courier New" w:eastAsia="Times New Roman" w:hAnsi="Courier New" w:cs="Courier New"/>
      <w:sz w:val="20"/>
      <w:szCs w:val="20"/>
      <w:lang w:eastAsia="en-GB"/>
    </w:rPr>
  </w:style>
  <w:style w:type="character" w:styleId="FollowedHyperlink">
    <w:name w:val="FollowedHyperlink"/>
    <w:basedOn w:val="DefaultParagraphFont"/>
    <w:uiPriority w:val="99"/>
    <w:semiHidden/>
    <w:unhideWhenUsed/>
    <w:rsid w:val="00902E3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56329">
      <w:bodyDiv w:val="1"/>
      <w:marLeft w:val="0"/>
      <w:marRight w:val="0"/>
      <w:marTop w:val="0"/>
      <w:marBottom w:val="0"/>
      <w:divBdr>
        <w:top w:val="none" w:sz="0" w:space="0" w:color="auto"/>
        <w:left w:val="none" w:sz="0" w:space="0" w:color="auto"/>
        <w:bottom w:val="none" w:sz="0" w:space="0" w:color="auto"/>
        <w:right w:val="none" w:sz="0" w:space="0" w:color="auto"/>
      </w:divBdr>
    </w:div>
    <w:div w:id="29576524">
      <w:bodyDiv w:val="1"/>
      <w:marLeft w:val="0"/>
      <w:marRight w:val="0"/>
      <w:marTop w:val="0"/>
      <w:marBottom w:val="0"/>
      <w:divBdr>
        <w:top w:val="none" w:sz="0" w:space="0" w:color="auto"/>
        <w:left w:val="none" w:sz="0" w:space="0" w:color="auto"/>
        <w:bottom w:val="none" w:sz="0" w:space="0" w:color="auto"/>
        <w:right w:val="none" w:sz="0" w:space="0" w:color="auto"/>
      </w:divBdr>
    </w:div>
    <w:div w:id="119348545">
      <w:bodyDiv w:val="1"/>
      <w:marLeft w:val="0"/>
      <w:marRight w:val="0"/>
      <w:marTop w:val="0"/>
      <w:marBottom w:val="0"/>
      <w:divBdr>
        <w:top w:val="none" w:sz="0" w:space="0" w:color="auto"/>
        <w:left w:val="none" w:sz="0" w:space="0" w:color="auto"/>
        <w:bottom w:val="none" w:sz="0" w:space="0" w:color="auto"/>
        <w:right w:val="none" w:sz="0" w:space="0" w:color="auto"/>
      </w:divBdr>
    </w:div>
    <w:div w:id="177041358">
      <w:bodyDiv w:val="1"/>
      <w:marLeft w:val="0"/>
      <w:marRight w:val="0"/>
      <w:marTop w:val="0"/>
      <w:marBottom w:val="0"/>
      <w:divBdr>
        <w:top w:val="none" w:sz="0" w:space="0" w:color="auto"/>
        <w:left w:val="none" w:sz="0" w:space="0" w:color="auto"/>
        <w:bottom w:val="none" w:sz="0" w:space="0" w:color="auto"/>
        <w:right w:val="none" w:sz="0" w:space="0" w:color="auto"/>
      </w:divBdr>
    </w:div>
    <w:div w:id="239559778">
      <w:bodyDiv w:val="1"/>
      <w:marLeft w:val="0"/>
      <w:marRight w:val="0"/>
      <w:marTop w:val="0"/>
      <w:marBottom w:val="0"/>
      <w:divBdr>
        <w:top w:val="none" w:sz="0" w:space="0" w:color="auto"/>
        <w:left w:val="none" w:sz="0" w:space="0" w:color="auto"/>
        <w:bottom w:val="none" w:sz="0" w:space="0" w:color="auto"/>
        <w:right w:val="none" w:sz="0" w:space="0" w:color="auto"/>
      </w:divBdr>
    </w:div>
    <w:div w:id="269704704">
      <w:bodyDiv w:val="1"/>
      <w:marLeft w:val="0"/>
      <w:marRight w:val="0"/>
      <w:marTop w:val="0"/>
      <w:marBottom w:val="0"/>
      <w:divBdr>
        <w:top w:val="none" w:sz="0" w:space="0" w:color="auto"/>
        <w:left w:val="none" w:sz="0" w:space="0" w:color="auto"/>
        <w:bottom w:val="none" w:sz="0" w:space="0" w:color="auto"/>
        <w:right w:val="none" w:sz="0" w:space="0" w:color="auto"/>
      </w:divBdr>
    </w:div>
    <w:div w:id="376659320">
      <w:bodyDiv w:val="1"/>
      <w:marLeft w:val="0"/>
      <w:marRight w:val="0"/>
      <w:marTop w:val="0"/>
      <w:marBottom w:val="0"/>
      <w:divBdr>
        <w:top w:val="none" w:sz="0" w:space="0" w:color="auto"/>
        <w:left w:val="none" w:sz="0" w:space="0" w:color="auto"/>
        <w:bottom w:val="none" w:sz="0" w:space="0" w:color="auto"/>
        <w:right w:val="none" w:sz="0" w:space="0" w:color="auto"/>
      </w:divBdr>
    </w:div>
    <w:div w:id="394203284">
      <w:bodyDiv w:val="1"/>
      <w:marLeft w:val="0"/>
      <w:marRight w:val="0"/>
      <w:marTop w:val="0"/>
      <w:marBottom w:val="0"/>
      <w:divBdr>
        <w:top w:val="none" w:sz="0" w:space="0" w:color="auto"/>
        <w:left w:val="none" w:sz="0" w:space="0" w:color="auto"/>
        <w:bottom w:val="none" w:sz="0" w:space="0" w:color="auto"/>
        <w:right w:val="none" w:sz="0" w:space="0" w:color="auto"/>
      </w:divBdr>
    </w:div>
    <w:div w:id="434131874">
      <w:bodyDiv w:val="1"/>
      <w:marLeft w:val="0"/>
      <w:marRight w:val="0"/>
      <w:marTop w:val="0"/>
      <w:marBottom w:val="0"/>
      <w:divBdr>
        <w:top w:val="none" w:sz="0" w:space="0" w:color="auto"/>
        <w:left w:val="none" w:sz="0" w:space="0" w:color="auto"/>
        <w:bottom w:val="none" w:sz="0" w:space="0" w:color="auto"/>
        <w:right w:val="none" w:sz="0" w:space="0" w:color="auto"/>
      </w:divBdr>
    </w:div>
    <w:div w:id="493880485">
      <w:bodyDiv w:val="1"/>
      <w:marLeft w:val="0"/>
      <w:marRight w:val="0"/>
      <w:marTop w:val="0"/>
      <w:marBottom w:val="0"/>
      <w:divBdr>
        <w:top w:val="none" w:sz="0" w:space="0" w:color="auto"/>
        <w:left w:val="none" w:sz="0" w:space="0" w:color="auto"/>
        <w:bottom w:val="none" w:sz="0" w:space="0" w:color="auto"/>
        <w:right w:val="none" w:sz="0" w:space="0" w:color="auto"/>
      </w:divBdr>
    </w:div>
    <w:div w:id="547381081">
      <w:bodyDiv w:val="1"/>
      <w:marLeft w:val="0"/>
      <w:marRight w:val="0"/>
      <w:marTop w:val="0"/>
      <w:marBottom w:val="0"/>
      <w:divBdr>
        <w:top w:val="none" w:sz="0" w:space="0" w:color="auto"/>
        <w:left w:val="none" w:sz="0" w:space="0" w:color="auto"/>
        <w:bottom w:val="none" w:sz="0" w:space="0" w:color="auto"/>
        <w:right w:val="none" w:sz="0" w:space="0" w:color="auto"/>
      </w:divBdr>
    </w:div>
    <w:div w:id="585379137">
      <w:bodyDiv w:val="1"/>
      <w:marLeft w:val="0"/>
      <w:marRight w:val="0"/>
      <w:marTop w:val="0"/>
      <w:marBottom w:val="0"/>
      <w:divBdr>
        <w:top w:val="none" w:sz="0" w:space="0" w:color="auto"/>
        <w:left w:val="none" w:sz="0" w:space="0" w:color="auto"/>
        <w:bottom w:val="none" w:sz="0" w:space="0" w:color="auto"/>
        <w:right w:val="none" w:sz="0" w:space="0" w:color="auto"/>
      </w:divBdr>
    </w:div>
    <w:div w:id="624389279">
      <w:bodyDiv w:val="1"/>
      <w:marLeft w:val="0"/>
      <w:marRight w:val="0"/>
      <w:marTop w:val="0"/>
      <w:marBottom w:val="0"/>
      <w:divBdr>
        <w:top w:val="none" w:sz="0" w:space="0" w:color="auto"/>
        <w:left w:val="none" w:sz="0" w:space="0" w:color="auto"/>
        <w:bottom w:val="none" w:sz="0" w:space="0" w:color="auto"/>
        <w:right w:val="none" w:sz="0" w:space="0" w:color="auto"/>
      </w:divBdr>
      <w:divsChild>
        <w:div w:id="497380978">
          <w:marLeft w:val="0"/>
          <w:marRight w:val="0"/>
          <w:marTop w:val="0"/>
          <w:marBottom w:val="0"/>
          <w:divBdr>
            <w:top w:val="none" w:sz="0" w:space="0" w:color="auto"/>
            <w:left w:val="none" w:sz="0" w:space="0" w:color="auto"/>
            <w:bottom w:val="none" w:sz="0" w:space="0" w:color="auto"/>
            <w:right w:val="none" w:sz="0" w:space="0" w:color="auto"/>
          </w:divBdr>
        </w:div>
      </w:divsChild>
    </w:div>
    <w:div w:id="678584616">
      <w:bodyDiv w:val="1"/>
      <w:marLeft w:val="0"/>
      <w:marRight w:val="0"/>
      <w:marTop w:val="0"/>
      <w:marBottom w:val="0"/>
      <w:divBdr>
        <w:top w:val="none" w:sz="0" w:space="0" w:color="auto"/>
        <w:left w:val="none" w:sz="0" w:space="0" w:color="auto"/>
        <w:bottom w:val="none" w:sz="0" w:space="0" w:color="auto"/>
        <w:right w:val="none" w:sz="0" w:space="0" w:color="auto"/>
      </w:divBdr>
    </w:div>
    <w:div w:id="686180926">
      <w:bodyDiv w:val="1"/>
      <w:marLeft w:val="0"/>
      <w:marRight w:val="0"/>
      <w:marTop w:val="0"/>
      <w:marBottom w:val="0"/>
      <w:divBdr>
        <w:top w:val="none" w:sz="0" w:space="0" w:color="auto"/>
        <w:left w:val="none" w:sz="0" w:space="0" w:color="auto"/>
        <w:bottom w:val="none" w:sz="0" w:space="0" w:color="auto"/>
        <w:right w:val="none" w:sz="0" w:space="0" w:color="auto"/>
      </w:divBdr>
    </w:div>
    <w:div w:id="718286111">
      <w:bodyDiv w:val="1"/>
      <w:marLeft w:val="0"/>
      <w:marRight w:val="0"/>
      <w:marTop w:val="0"/>
      <w:marBottom w:val="0"/>
      <w:divBdr>
        <w:top w:val="none" w:sz="0" w:space="0" w:color="auto"/>
        <w:left w:val="none" w:sz="0" w:space="0" w:color="auto"/>
        <w:bottom w:val="none" w:sz="0" w:space="0" w:color="auto"/>
        <w:right w:val="none" w:sz="0" w:space="0" w:color="auto"/>
      </w:divBdr>
    </w:div>
    <w:div w:id="797605237">
      <w:bodyDiv w:val="1"/>
      <w:marLeft w:val="0"/>
      <w:marRight w:val="0"/>
      <w:marTop w:val="0"/>
      <w:marBottom w:val="0"/>
      <w:divBdr>
        <w:top w:val="none" w:sz="0" w:space="0" w:color="auto"/>
        <w:left w:val="none" w:sz="0" w:space="0" w:color="auto"/>
        <w:bottom w:val="none" w:sz="0" w:space="0" w:color="auto"/>
        <w:right w:val="none" w:sz="0" w:space="0" w:color="auto"/>
      </w:divBdr>
    </w:div>
    <w:div w:id="869341760">
      <w:bodyDiv w:val="1"/>
      <w:marLeft w:val="0"/>
      <w:marRight w:val="0"/>
      <w:marTop w:val="0"/>
      <w:marBottom w:val="0"/>
      <w:divBdr>
        <w:top w:val="none" w:sz="0" w:space="0" w:color="auto"/>
        <w:left w:val="none" w:sz="0" w:space="0" w:color="auto"/>
        <w:bottom w:val="none" w:sz="0" w:space="0" w:color="auto"/>
        <w:right w:val="none" w:sz="0" w:space="0" w:color="auto"/>
      </w:divBdr>
      <w:divsChild>
        <w:div w:id="1628002431">
          <w:marLeft w:val="0"/>
          <w:marRight w:val="0"/>
          <w:marTop w:val="0"/>
          <w:marBottom w:val="0"/>
          <w:divBdr>
            <w:top w:val="none" w:sz="0" w:space="0" w:color="auto"/>
            <w:left w:val="none" w:sz="0" w:space="0" w:color="auto"/>
            <w:bottom w:val="none" w:sz="0" w:space="0" w:color="auto"/>
            <w:right w:val="none" w:sz="0" w:space="0" w:color="auto"/>
          </w:divBdr>
        </w:div>
      </w:divsChild>
    </w:div>
    <w:div w:id="869997935">
      <w:bodyDiv w:val="1"/>
      <w:marLeft w:val="0"/>
      <w:marRight w:val="0"/>
      <w:marTop w:val="0"/>
      <w:marBottom w:val="0"/>
      <w:divBdr>
        <w:top w:val="none" w:sz="0" w:space="0" w:color="auto"/>
        <w:left w:val="none" w:sz="0" w:space="0" w:color="auto"/>
        <w:bottom w:val="none" w:sz="0" w:space="0" w:color="auto"/>
        <w:right w:val="none" w:sz="0" w:space="0" w:color="auto"/>
      </w:divBdr>
    </w:div>
    <w:div w:id="946424239">
      <w:bodyDiv w:val="1"/>
      <w:marLeft w:val="0"/>
      <w:marRight w:val="0"/>
      <w:marTop w:val="0"/>
      <w:marBottom w:val="0"/>
      <w:divBdr>
        <w:top w:val="none" w:sz="0" w:space="0" w:color="auto"/>
        <w:left w:val="none" w:sz="0" w:space="0" w:color="auto"/>
        <w:bottom w:val="none" w:sz="0" w:space="0" w:color="auto"/>
        <w:right w:val="none" w:sz="0" w:space="0" w:color="auto"/>
      </w:divBdr>
    </w:div>
    <w:div w:id="982345121">
      <w:bodyDiv w:val="1"/>
      <w:marLeft w:val="0"/>
      <w:marRight w:val="0"/>
      <w:marTop w:val="0"/>
      <w:marBottom w:val="0"/>
      <w:divBdr>
        <w:top w:val="none" w:sz="0" w:space="0" w:color="auto"/>
        <w:left w:val="none" w:sz="0" w:space="0" w:color="auto"/>
        <w:bottom w:val="none" w:sz="0" w:space="0" w:color="auto"/>
        <w:right w:val="none" w:sz="0" w:space="0" w:color="auto"/>
      </w:divBdr>
    </w:div>
    <w:div w:id="987246697">
      <w:bodyDiv w:val="1"/>
      <w:marLeft w:val="0"/>
      <w:marRight w:val="0"/>
      <w:marTop w:val="0"/>
      <w:marBottom w:val="0"/>
      <w:divBdr>
        <w:top w:val="none" w:sz="0" w:space="0" w:color="auto"/>
        <w:left w:val="none" w:sz="0" w:space="0" w:color="auto"/>
        <w:bottom w:val="none" w:sz="0" w:space="0" w:color="auto"/>
        <w:right w:val="none" w:sz="0" w:space="0" w:color="auto"/>
      </w:divBdr>
    </w:div>
    <w:div w:id="1016620446">
      <w:bodyDiv w:val="1"/>
      <w:marLeft w:val="0"/>
      <w:marRight w:val="0"/>
      <w:marTop w:val="0"/>
      <w:marBottom w:val="0"/>
      <w:divBdr>
        <w:top w:val="none" w:sz="0" w:space="0" w:color="auto"/>
        <w:left w:val="none" w:sz="0" w:space="0" w:color="auto"/>
        <w:bottom w:val="none" w:sz="0" w:space="0" w:color="auto"/>
        <w:right w:val="none" w:sz="0" w:space="0" w:color="auto"/>
      </w:divBdr>
    </w:div>
    <w:div w:id="1028143533">
      <w:bodyDiv w:val="1"/>
      <w:marLeft w:val="0"/>
      <w:marRight w:val="0"/>
      <w:marTop w:val="0"/>
      <w:marBottom w:val="0"/>
      <w:divBdr>
        <w:top w:val="none" w:sz="0" w:space="0" w:color="auto"/>
        <w:left w:val="none" w:sz="0" w:space="0" w:color="auto"/>
        <w:bottom w:val="none" w:sz="0" w:space="0" w:color="auto"/>
        <w:right w:val="none" w:sz="0" w:space="0" w:color="auto"/>
      </w:divBdr>
    </w:div>
    <w:div w:id="1111978180">
      <w:bodyDiv w:val="1"/>
      <w:marLeft w:val="0"/>
      <w:marRight w:val="0"/>
      <w:marTop w:val="0"/>
      <w:marBottom w:val="0"/>
      <w:divBdr>
        <w:top w:val="none" w:sz="0" w:space="0" w:color="auto"/>
        <w:left w:val="none" w:sz="0" w:space="0" w:color="auto"/>
        <w:bottom w:val="none" w:sz="0" w:space="0" w:color="auto"/>
        <w:right w:val="none" w:sz="0" w:space="0" w:color="auto"/>
      </w:divBdr>
    </w:div>
    <w:div w:id="1121806894">
      <w:bodyDiv w:val="1"/>
      <w:marLeft w:val="0"/>
      <w:marRight w:val="0"/>
      <w:marTop w:val="0"/>
      <w:marBottom w:val="0"/>
      <w:divBdr>
        <w:top w:val="none" w:sz="0" w:space="0" w:color="auto"/>
        <w:left w:val="none" w:sz="0" w:space="0" w:color="auto"/>
        <w:bottom w:val="none" w:sz="0" w:space="0" w:color="auto"/>
        <w:right w:val="none" w:sz="0" w:space="0" w:color="auto"/>
      </w:divBdr>
    </w:div>
    <w:div w:id="1282686366">
      <w:bodyDiv w:val="1"/>
      <w:marLeft w:val="0"/>
      <w:marRight w:val="0"/>
      <w:marTop w:val="0"/>
      <w:marBottom w:val="0"/>
      <w:divBdr>
        <w:top w:val="none" w:sz="0" w:space="0" w:color="auto"/>
        <w:left w:val="none" w:sz="0" w:space="0" w:color="auto"/>
        <w:bottom w:val="none" w:sz="0" w:space="0" w:color="auto"/>
        <w:right w:val="none" w:sz="0" w:space="0" w:color="auto"/>
      </w:divBdr>
    </w:div>
    <w:div w:id="1314068109">
      <w:bodyDiv w:val="1"/>
      <w:marLeft w:val="0"/>
      <w:marRight w:val="0"/>
      <w:marTop w:val="0"/>
      <w:marBottom w:val="0"/>
      <w:divBdr>
        <w:top w:val="none" w:sz="0" w:space="0" w:color="auto"/>
        <w:left w:val="none" w:sz="0" w:space="0" w:color="auto"/>
        <w:bottom w:val="none" w:sz="0" w:space="0" w:color="auto"/>
        <w:right w:val="none" w:sz="0" w:space="0" w:color="auto"/>
      </w:divBdr>
    </w:div>
    <w:div w:id="1337535671">
      <w:bodyDiv w:val="1"/>
      <w:marLeft w:val="0"/>
      <w:marRight w:val="0"/>
      <w:marTop w:val="0"/>
      <w:marBottom w:val="0"/>
      <w:divBdr>
        <w:top w:val="none" w:sz="0" w:space="0" w:color="auto"/>
        <w:left w:val="none" w:sz="0" w:space="0" w:color="auto"/>
        <w:bottom w:val="none" w:sz="0" w:space="0" w:color="auto"/>
        <w:right w:val="none" w:sz="0" w:space="0" w:color="auto"/>
      </w:divBdr>
    </w:div>
    <w:div w:id="1359282785">
      <w:bodyDiv w:val="1"/>
      <w:marLeft w:val="0"/>
      <w:marRight w:val="0"/>
      <w:marTop w:val="0"/>
      <w:marBottom w:val="0"/>
      <w:divBdr>
        <w:top w:val="none" w:sz="0" w:space="0" w:color="auto"/>
        <w:left w:val="none" w:sz="0" w:space="0" w:color="auto"/>
        <w:bottom w:val="none" w:sz="0" w:space="0" w:color="auto"/>
        <w:right w:val="none" w:sz="0" w:space="0" w:color="auto"/>
      </w:divBdr>
    </w:div>
    <w:div w:id="1422294470">
      <w:bodyDiv w:val="1"/>
      <w:marLeft w:val="0"/>
      <w:marRight w:val="0"/>
      <w:marTop w:val="0"/>
      <w:marBottom w:val="0"/>
      <w:divBdr>
        <w:top w:val="none" w:sz="0" w:space="0" w:color="auto"/>
        <w:left w:val="none" w:sz="0" w:space="0" w:color="auto"/>
        <w:bottom w:val="none" w:sz="0" w:space="0" w:color="auto"/>
        <w:right w:val="none" w:sz="0" w:space="0" w:color="auto"/>
      </w:divBdr>
    </w:div>
    <w:div w:id="1555579453">
      <w:bodyDiv w:val="1"/>
      <w:marLeft w:val="0"/>
      <w:marRight w:val="0"/>
      <w:marTop w:val="0"/>
      <w:marBottom w:val="0"/>
      <w:divBdr>
        <w:top w:val="none" w:sz="0" w:space="0" w:color="auto"/>
        <w:left w:val="none" w:sz="0" w:space="0" w:color="auto"/>
        <w:bottom w:val="none" w:sz="0" w:space="0" w:color="auto"/>
        <w:right w:val="none" w:sz="0" w:space="0" w:color="auto"/>
      </w:divBdr>
    </w:div>
    <w:div w:id="1567909160">
      <w:bodyDiv w:val="1"/>
      <w:marLeft w:val="0"/>
      <w:marRight w:val="0"/>
      <w:marTop w:val="0"/>
      <w:marBottom w:val="0"/>
      <w:divBdr>
        <w:top w:val="none" w:sz="0" w:space="0" w:color="auto"/>
        <w:left w:val="none" w:sz="0" w:space="0" w:color="auto"/>
        <w:bottom w:val="none" w:sz="0" w:space="0" w:color="auto"/>
        <w:right w:val="none" w:sz="0" w:space="0" w:color="auto"/>
      </w:divBdr>
    </w:div>
    <w:div w:id="1575814664">
      <w:bodyDiv w:val="1"/>
      <w:marLeft w:val="0"/>
      <w:marRight w:val="0"/>
      <w:marTop w:val="0"/>
      <w:marBottom w:val="0"/>
      <w:divBdr>
        <w:top w:val="none" w:sz="0" w:space="0" w:color="auto"/>
        <w:left w:val="none" w:sz="0" w:space="0" w:color="auto"/>
        <w:bottom w:val="none" w:sz="0" w:space="0" w:color="auto"/>
        <w:right w:val="none" w:sz="0" w:space="0" w:color="auto"/>
      </w:divBdr>
    </w:div>
    <w:div w:id="1590118314">
      <w:bodyDiv w:val="1"/>
      <w:marLeft w:val="0"/>
      <w:marRight w:val="0"/>
      <w:marTop w:val="0"/>
      <w:marBottom w:val="0"/>
      <w:divBdr>
        <w:top w:val="none" w:sz="0" w:space="0" w:color="auto"/>
        <w:left w:val="none" w:sz="0" w:space="0" w:color="auto"/>
        <w:bottom w:val="none" w:sz="0" w:space="0" w:color="auto"/>
        <w:right w:val="none" w:sz="0" w:space="0" w:color="auto"/>
      </w:divBdr>
    </w:div>
    <w:div w:id="1691645242">
      <w:bodyDiv w:val="1"/>
      <w:marLeft w:val="0"/>
      <w:marRight w:val="0"/>
      <w:marTop w:val="0"/>
      <w:marBottom w:val="0"/>
      <w:divBdr>
        <w:top w:val="none" w:sz="0" w:space="0" w:color="auto"/>
        <w:left w:val="none" w:sz="0" w:space="0" w:color="auto"/>
        <w:bottom w:val="none" w:sz="0" w:space="0" w:color="auto"/>
        <w:right w:val="none" w:sz="0" w:space="0" w:color="auto"/>
      </w:divBdr>
      <w:divsChild>
        <w:div w:id="547766434">
          <w:marLeft w:val="0"/>
          <w:marRight w:val="0"/>
          <w:marTop w:val="0"/>
          <w:marBottom w:val="0"/>
          <w:divBdr>
            <w:top w:val="none" w:sz="0" w:space="0" w:color="auto"/>
            <w:left w:val="none" w:sz="0" w:space="0" w:color="auto"/>
            <w:bottom w:val="none" w:sz="0" w:space="0" w:color="auto"/>
            <w:right w:val="none" w:sz="0" w:space="0" w:color="auto"/>
          </w:divBdr>
        </w:div>
        <w:div w:id="365569843">
          <w:marLeft w:val="0"/>
          <w:marRight w:val="0"/>
          <w:marTop w:val="0"/>
          <w:marBottom w:val="0"/>
          <w:divBdr>
            <w:top w:val="none" w:sz="0" w:space="0" w:color="auto"/>
            <w:left w:val="none" w:sz="0" w:space="0" w:color="auto"/>
            <w:bottom w:val="none" w:sz="0" w:space="0" w:color="auto"/>
            <w:right w:val="none" w:sz="0" w:space="0" w:color="auto"/>
          </w:divBdr>
        </w:div>
      </w:divsChild>
    </w:div>
    <w:div w:id="1730032408">
      <w:bodyDiv w:val="1"/>
      <w:marLeft w:val="0"/>
      <w:marRight w:val="0"/>
      <w:marTop w:val="0"/>
      <w:marBottom w:val="0"/>
      <w:divBdr>
        <w:top w:val="none" w:sz="0" w:space="0" w:color="auto"/>
        <w:left w:val="none" w:sz="0" w:space="0" w:color="auto"/>
        <w:bottom w:val="none" w:sz="0" w:space="0" w:color="auto"/>
        <w:right w:val="none" w:sz="0" w:space="0" w:color="auto"/>
      </w:divBdr>
    </w:div>
    <w:div w:id="1822237801">
      <w:bodyDiv w:val="1"/>
      <w:marLeft w:val="0"/>
      <w:marRight w:val="0"/>
      <w:marTop w:val="0"/>
      <w:marBottom w:val="0"/>
      <w:divBdr>
        <w:top w:val="none" w:sz="0" w:space="0" w:color="auto"/>
        <w:left w:val="none" w:sz="0" w:space="0" w:color="auto"/>
        <w:bottom w:val="none" w:sz="0" w:space="0" w:color="auto"/>
        <w:right w:val="none" w:sz="0" w:space="0" w:color="auto"/>
      </w:divBdr>
    </w:div>
    <w:div w:id="1831208782">
      <w:bodyDiv w:val="1"/>
      <w:marLeft w:val="0"/>
      <w:marRight w:val="0"/>
      <w:marTop w:val="0"/>
      <w:marBottom w:val="0"/>
      <w:divBdr>
        <w:top w:val="none" w:sz="0" w:space="0" w:color="auto"/>
        <w:left w:val="none" w:sz="0" w:space="0" w:color="auto"/>
        <w:bottom w:val="none" w:sz="0" w:space="0" w:color="auto"/>
        <w:right w:val="none" w:sz="0" w:space="0" w:color="auto"/>
      </w:divBdr>
    </w:div>
    <w:div w:id="1906718857">
      <w:bodyDiv w:val="1"/>
      <w:marLeft w:val="0"/>
      <w:marRight w:val="0"/>
      <w:marTop w:val="0"/>
      <w:marBottom w:val="0"/>
      <w:divBdr>
        <w:top w:val="none" w:sz="0" w:space="0" w:color="auto"/>
        <w:left w:val="none" w:sz="0" w:space="0" w:color="auto"/>
        <w:bottom w:val="none" w:sz="0" w:space="0" w:color="auto"/>
        <w:right w:val="none" w:sz="0" w:space="0" w:color="auto"/>
      </w:divBdr>
    </w:div>
    <w:div w:id="1968124774">
      <w:bodyDiv w:val="1"/>
      <w:marLeft w:val="0"/>
      <w:marRight w:val="0"/>
      <w:marTop w:val="0"/>
      <w:marBottom w:val="0"/>
      <w:divBdr>
        <w:top w:val="none" w:sz="0" w:space="0" w:color="auto"/>
        <w:left w:val="none" w:sz="0" w:space="0" w:color="auto"/>
        <w:bottom w:val="none" w:sz="0" w:space="0" w:color="auto"/>
        <w:right w:val="none" w:sz="0" w:space="0" w:color="auto"/>
      </w:divBdr>
    </w:div>
    <w:div w:id="2138914107">
      <w:bodyDiv w:val="1"/>
      <w:marLeft w:val="0"/>
      <w:marRight w:val="0"/>
      <w:marTop w:val="0"/>
      <w:marBottom w:val="0"/>
      <w:divBdr>
        <w:top w:val="none" w:sz="0" w:space="0" w:color="auto"/>
        <w:left w:val="none" w:sz="0" w:space="0" w:color="auto"/>
        <w:bottom w:val="none" w:sz="0" w:space="0" w:color="auto"/>
        <w:right w:val="none" w:sz="0" w:space="0" w:color="auto"/>
      </w:divBdr>
    </w:div>
    <w:div w:id="21409550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jpe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48.png"/><Relationship Id="rId68" Type="http://schemas.openxmlformats.org/officeDocument/2006/relationships/image" Target="media/image52.png"/><Relationship Id="rId2" Type="http://schemas.openxmlformats.org/officeDocument/2006/relationships/numbering" Target="numbering.xml"/><Relationship Id="rId16" Type="http://schemas.openxmlformats.org/officeDocument/2006/relationships/hyperlink" Target="https://edition.cnn.com/2023/03/21/politics/us-abram-tanks-accelerate-ukraine/index.html" TargetMode="External"/><Relationship Id="rId29" Type="http://schemas.openxmlformats.org/officeDocument/2006/relationships/image" Target="media/image20.png"/><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hyperlink" Target="https://miro.com/" TargetMode="External"/><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2.jpg"/><Relationship Id="rId58" Type="http://schemas.openxmlformats.org/officeDocument/2006/relationships/hyperlink" Target="https://www.youtube.com/embed/ITdlOovZkM8?feature=oembed" TargetMode="External"/><Relationship Id="rId66" Type="http://schemas.openxmlformats.org/officeDocument/2006/relationships/image" Target="media/image51.png"/><Relationship Id="rId74"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46.png"/><Relationship Id="rId19" Type="http://schemas.openxmlformats.org/officeDocument/2006/relationships/image" Target="media/image10.png"/><Relationship Id="rId14" Type="http://schemas.openxmlformats.org/officeDocument/2006/relationships/hyperlink" Target="https://edition.cnn.com/2023/03/21/politics/us-abram-tanks-accelerate-ukraine/index.html" TargetMode="External"/><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hyperlink" Target="https://www.youtube.com/embed/HcJr45zD4Rw?feature=oembed" TargetMode="External"/><Relationship Id="rId64" Type="http://schemas.openxmlformats.org/officeDocument/2006/relationships/image" Target="media/image49.png"/><Relationship Id="rId69" Type="http://schemas.openxmlformats.org/officeDocument/2006/relationships/image" Target="media/image53.png"/><Relationship Id="rId8" Type="http://schemas.openxmlformats.org/officeDocument/2006/relationships/image" Target="media/image1.png"/><Relationship Id="rId51" Type="http://schemas.openxmlformats.org/officeDocument/2006/relationships/image" Target="media/image41.png"/><Relationship Id="rId72" Type="http://schemas.openxmlformats.org/officeDocument/2006/relationships/image" Target="media/image55.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5.jpg"/><Relationship Id="rId67" Type="http://schemas.openxmlformats.org/officeDocument/2006/relationships/hyperlink" Target="https://trello.com/invite/b/Dk4Xi2Uf/ATTIac958599d4bb543cf94510dddbb14241E2E2262D/minor-skilled" TargetMode="External"/><Relationship Id="rId20" Type="http://schemas.openxmlformats.org/officeDocument/2006/relationships/image" Target="media/image11.png"/><Relationship Id="rId41" Type="http://schemas.openxmlformats.org/officeDocument/2006/relationships/image" Target="media/image31.png"/><Relationship Id="rId54" Type="http://schemas.openxmlformats.org/officeDocument/2006/relationships/hyperlink" Target="https://www.youtube.com/embed/_fXscsjpiMA?feature=oembed" TargetMode="External"/><Relationship Id="rId62" Type="http://schemas.openxmlformats.org/officeDocument/2006/relationships/image" Target="media/image47.png"/><Relationship Id="rId70" Type="http://schemas.openxmlformats.org/officeDocument/2006/relationships/hyperlink" Target="https://docs.unity3d.com/ScriptReference/WheelCollider-radius.html" TargetMode="Externa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4.jpe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39.png"/><Relationship Id="rId57" Type="http://schemas.openxmlformats.org/officeDocument/2006/relationships/image" Target="media/image44.jpg"/><Relationship Id="rId10" Type="http://schemas.openxmlformats.org/officeDocument/2006/relationships/image" Target="media/image3.png"/><Relationship Id="rId31" Type="http://schemas.openxmlformats.org/officeDocument/2006/relationships/image" Target="media/image22.png"/><Relationship Id="rId44" Type="http://schemas.openxmlformats.org/officeDocument/2006/relationships/image" Target="media/image34.png"/><Relationship Id="rId52" Type="http://schemas.openxmlformats.org/officeDocument/2006/relationships/hyperlink" Target="https://www.youtube.com/embed/MZfnDB9sM3g?feature=oembed" TargetMode="External"/><Relationship Id="rId60" Type="http://schemas.openxmlformats.org/officeDocument/2006/relationships/hyperlink" Target="https://github.com/ngmeijer/Minor-Skilled-Notes/tree/main/Obsidian%20Mind/Minor%20Skilled" TargetMode="External"/><Relationship Id="rId65" Type="http://schemas.openxmlformats.org/officeDocument/2006/relationships/image" Target="media/image50.png"/><Relationship Id="rId73"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9.png"/><Relationship Id="rId39" Type="http://schemas.openxmlformats.org/officeDocument/2006/relationships/image" Target="media/image29.png"/><Relationship Id="rId34" Type="http://schemas.openxmlformats.org/officeDocument/2006/relationships/image" Target="media/image25.png"/><Relationship Id="rId50" Type="http://schemas.openxmlformats.org/officeDocument/2006/relationships/image" Target="media/image40.png"/><Relationship Id="rId55" Type="http://schemas.openxmlformats.org/officeDocument/2006/relationships/image" Target="media/image43.jpg"/><Relationship Id="rId7" Type="http://schemas.openxmlformats.org/officeDocument/2006/relationships/endnotes" Target="endnotes.xml"/><Relationship Id="rId71" Type="http://schemas.openxmlformats.org/officeDocument/2006/relationships/image" Target="media/image5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Uni231</b:Tag>
    <b:SourceType>InternetSite</b:SourceType>
    <b:Guid>{EA86D7B1-8741-42A6-9DC0-3DB97B084A24}</b:Guid>
    <b:Title>Wheel Collider component reference</b:Title>
    <b:Year>2023</b:Year>
    <b:Author>
      <b:Author>
        <b:Corporate>Unity</b:Corporate>
      </b:Author>
    </b:Author>
    <b:ProductionCompany>Unity</b:ProductionCompany>
    <b:Month>06</b:Month>
    <b:Day>23</b:Day>
    <b:YearAccessed>2023</b:YearAccessed>
    <b:MonthAccessed>06</b:MonthAccessed>
    <b:DayAccessed>29</b:DayAccessed>
    <b:URL>https://docs.unity3d.com/Manual/class-WheelCollider.html</b:URL>
    <b:RefOrder>2</b:RefOrder>
  </b:Source>
  <b:Source>
    <b:Tag>Chr14</b:Tag>
    <b:SourceType>InternetSite</b:SourceType>
    <b:Guid>{F6D8CA5E-F206-4E32-9522-F21A859A4733}</b:Guid>
    <b:Author>
      <b:Author>
        <b:NameList>
          <b:Person>
            <b:Last>Simpson</b:Last>
            <b:First>Chris</b:First>
          </b:Person>
        </b:NameList>
      </b:Author>
    </b:Author>
    <b:Title>Behavior trees for AI: How they work</b:Title>
    <b:Year>2014</b:Year>
    <b:Month>07</b:Month>
    <b:Day>18</b:Day>
    <b:YearAccessed>2023</b:YearAccessed>
    <b:MonthAccessed>05</b:MonthAccessed>
    <b:URL>https://www.gamedeveloper.com/programming/behavior-trees-for-ai-how-they-work</b:URL>
    <b:RefOrder>4</b:RefOrder>
  </b:Source>
  <b:Source>
    <b:Tag>Seb21</b:Tag>
    <b:SourceType>InternetSite</b:SourceType>
    <b:Guid>{4E0401ED-35D6-414A-A665-EB3DD74B3F53}</b:Guid>
    <b:Author>
      <b:Author>
        <b:NameList>
          <b:Person>
            <b:Last>Castro</b:Last>
            <b:First>Sebastian</b:First>
          </b:Person>
        </b:NameList>
      </b:Author>
    </b:Author>
    <b:Title>Introduction to behavior trees</b:Title>
    <b:Year>2021</b:Year>
    <b:Month>08</b:Month>
    <b:Day>17</b:Day>
    <b:YearAccessed>2023</b:YearAccessed>
    <b:MonthAccessed>05</b:MonthAccessed>
    <b:URL>https://robohub.org/introduction-to-behavior-trees/</b:URL>
    <b:RefOrder>5</b:RefOrder>
  </b:Source>
  <b:Source>
    <b:Tag>Min21</b:Tag>
    <b:SourceType>InternetSite</b:SourceType>
    <b:Guid>{6913E190-E307-4559-AE64-45C8F216A663}</b:Guid>
    <b:Author>
      <b:Author>
        <b:NameList>
          <b:Person>
            <b:Last>Pêcheux</b:Last>
            <b:First>Mina</b:First>
          </b:Person>
        </b:NameList>
      </b:Author>
    </b:Author>
    <b:Title>How to create a simple behaviour tree in Unity/C#</b:Title>
    <b:Year>2021</b:Year>
    <b:Month>11</b:Month>
    <b:Day>2</b:Day>
    <b:YearAccessed>2023</b:YearAccessed>
    <b:MonthAccessed>5</b:MonthAccessed>
    <b:URL>https://medium.com/geekculture/how-to-create-a-simple-behaviour-tree-in-unity-c-3964c84c060e</b:URL>
    <b:RefOrder>6</b:RefOrder>
  </b:Source>
  <b:Source>
    <b:Tag>The</b:Tag>
    <b:SourceType>InternetSite</b:SourceType>
    <b:Guid>{3B61242D-3B43-44B6-AAC0-6D0C2705DF87}</b:Guid>
    <b:Author>
      <b:Author>
        <b:Corporate>The Engineering ToolBox</b:Corporate>
      </b:Author>
    </b:Author>
    <b:Title>Drag Coefficient</b:Title>
    <b:URL>https://www.engineeringtoolbox.com/drag-coefficient-d_627.html</b:URL>
    <b:RefOrder>1</b:RefOrder>
  </b:Source>
  <b:Source>
    <b:Tag>Tom15</b:Tag>
    <b:SourceType>InternetSite</b:SourceType>
    <b:Guid>{F75B154D-8C7F-4BCC-9542-7F2DF95C283E}</b:Guid>
    <b:Author>
      <b:Author>
        <b:Corporate>Trijicon</b:Corporate>
      </b:Author>
    </b:Author>
    <b:Title>Advanced Mil-Dot: Estimating Distance Using Your Scope</b:Title>
    <b:Year>2019</b:Year>
    <b:Month>08</b:Month>
    <b:Day>28</b:Day>
    <b:URL>https://www.trijicon.com/community/post/how-to-use-trijicon-accupoint-mil-dot-riflescopes#:~:text=A%20MIL%2DDot%20reticle%20refers,to%20allow%20for%20range%20estimation.</b:URL>
    <b:RefOrder>3</b:RefOrder>
  </b:Source>
</b:Sources>
</file>

<file path=customXml/itemProps1.xml><?xml version="1.0" encoding="utf-8"?>
<ds:datastoreItem xmlns:ds="http://schemas.openxmlformats.org/officeDocument/2006/customXml" ds:itemID="{DAE45553-38DB-4B98-8396-8E0B9E9062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83</TotalTime>
  <Pages>24</Pages>
  <Words>6158</Words>
  <Characters>35102</Characters>
  <Application>Microsoft Office Word</Application>
  <DocSecurity>0</DocSecurity>
  <Lines>292</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ls Meijer</dc:creator>
  <cp:keywords/>
  <dc:description/>
  <cp:lastModifiedBy>Nils Meijer</cp:lastModifiedBy>
  <cp:revision>1185</cp:revision>
  <cp:lastPrinted>2023-07-03T18:58:00Z</cp:lastPrinted>
  <dcterms:created xsi:type="dcterms:W3CDTF">2023-06-15T07:03:00Z</dcterms:created>
  <dcterms:modified xsi:type="dcterms:W3CDTF">2023-07-03T20:17:00Z</dcterms:modified>
</cp:coreProperties>
</file>